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19344" w14:textId="456B9BE1" w:rsidR="00D40A04" w:rsidRPr="00D40A04" w:rsidRDefault="0020401F" w:rsidP="00EA6ADC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20401F">
        <w:rPr>
          <w:rFonts w:ascii="Times New Roman" w:eastAsia="Times New Roman" w:hAnsi="Times New Roman" w:cs="Times New Roman" w:hint="eastAsia"/>
          <w:sz w:val="24"/>
          <w:szCs w:val="24"/>
        </w:rPr>
        <w:t>(T20to</w:t>
      </w:r>
      <w:proofErr w:type="gramStart"/>
      <w:r w:rsidRPr="0020401F">
        <w:rPr>
          <w:rFonts w:ascii="Times New Roman" w:eastAsia="Times New Roman" w:hAnsi="Times New Roman" w:cs="Times New Roman" w:hint="eastAsia"/>
          <w:sz w:val="24"/>
          <w:szCs w:val="24"/>
        </w:rPr>
        <w:t>22)</w:t>
      </w:r>
      <w:r w:rsidRPr="0020401F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gramEnd"/>
      <w:r w:rsidRPr="0020401F">
        <w:rPr>
          <w:rFonts w:ascii="Times New Roman" w:eastAsia="Times New Roman" w:hAnsi="Times New Roman" w:cs="Times New Roman" w:hint="eastAsia"/>
          <w:sz w:val="24"/>
          <w:szCs w:val="24"/>
        </w:rPr>
        <w:t>List</w:t>
      </w:r>
      <w:r w:rsidRPr="0020401F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20401F">
        <w:rPr>
          <w:rFonts w:ascii="Times New Roman" w:eastAsia="Times New Roman" w:hAnsi="Times New Roman" w:cs="Times New Roman" w:hint="eastAsia"/>
          <w:sz w:val="24"/>
          <w:szCs w:val="24"/>
        </w:rPr>
        <w:t>SimpleType</w:t>
      </w:r>
      <w:proofErr w:type="spellEnd"/>
      <w:r w:rsidRPr="0020401F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0401F">
        <w:rPr>
          <w:rFonts w:ascii="Times New Roman" w:eastAsia="Times New Roman" w:hAnsi="Times New Roman" w:cs="Times New Roman" w:hint="eastAsia"/>
          <w:sz w:val="24"/>
          <w:szCs w:val="24"/>
        </w:rPr>
        <w:t>ReferenceType</w:t>
      </w:r>
      <w:proofErr w:type="spellEnd"/>
      <w:r w:rsidRPr="0020401F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Pr="0020401F">
        <w:rPr>
          <w:rFonts w:ascii="Times New Roman" w:eastAsia="Times New Roman" w:hAnsi="Times New Roman" w:cs="Times New Roman" w:hint="eastAsia"/>
          <w:sz w:val="24"/>
          <w:szCs w:val="24"/>
        </w:rPr>
        <w:t>Sort</w:t>
      </w:r>
      <w:r w:rsidRPr="0020401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0401F">
        <w:rPr>
          <w:rFonts w:ascii="Times New Roman" w:eastAsia="Times New Roman" w:hAnsi="Times New Roman" w:cs="Times New Roman" w:hint="eastAsia"/>
          <w:sz w:val="24"/>
          <w:szCs w:val="24"/>
        </w:rPr>
        <w:t>Contains</w:t>
      </w:r>
      <w:r w:rsidRPr="0020401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0401F">
        <w:rPr>
          <w:rFonts w:ascii="Times New Roman" w:eastAsia="Times New Roman" w:hAnsi="Times New Roman" w:cs="Times New Roman" w:hint="eastAsia"/>
          <w:sz w:val="24"/>
          <w:szCs w:val="24"/>
        </w:rPr>
        <w:t>Equals</w:t>
      </w:r>
      <w:r w:rsidRPr="0020401F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0401F">
        <w:rPr>
          <w:rFonts w:ascii="Times New Roman" w:eastAsia="Times New Roman" w:hAnsi="Times New Roman" w:cs="Times New Roman" w:hint="eastAsia"/>
          <w:sz w:val="24"/>
          <w:szCs w:val="24"/>
        </w:rPr>
        <w:t>SequenceEqual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D40A04" w:rsidRPr="00D40A04">
        <w:rPr>
          <w:rFonts w:ascii="Times New Roman" w:eastAsia="Times New Roman" w:hAnsi="Times New Roman" w:cs="Times New Roman" w:hint="eastAsia"/>
          <w:sz w:val="24"/>
          <w:szCs w:val="24"/>
        </w:rPr>
        <w:t>(T20to22)</w:t>
      </w:r>
      <w:r w:rsidR="00D40A04" w:rsidRPr="00D40A04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D40A04" w:rsidRPr="00D40A04">
        <w:rPr>
          <w:rFonts w:ascii="Times New Roman" w:eastAsia="Times New Roman" w:hAnsi="Times New Roman" w:cs="Times New Roman" w:hint="eastAsia"/>
          <w:sz w:val="24"/>
          <w:szCs w:val="24"/>
        </w:rPr>
        <w:t>List</w:t>
      </w:r>
      <w:r w:rsidR="00D40A04" w:rsidRPr="00D40A04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="00D40A04" w:rsidRPr="00D40A04">
        <w:rPr>
          <w:rFonts w:ascii="Times New Roman" w:eastAsia="Times New Roman" w:hAnsi="Times New Roman" w:cs="Times New Roman" w:hint="eastAsia"/>
          <w:sz w:val="24"/>
          <w:szCs w:val="24"/>
        </w:rPr>
        <w:t>SimpleType</w:t>
      </w:r>
      <w:proofErr w:type="spellEnd"/>
      <w:r w:rsidR="00D40A04" w:rsidRPr="00D40A0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D40A04" w:rsidRPr="00D40A04">
        <w:rPr>
          <w:rFonts w:ascii="Times New Roman" w:eastAsia="Times New Roman" w:hAnsi="Times New Roman" w:cs="Times New Roman" w:hint="eastAsia"/>
          <w:sz w:val="24"/>
          <w:szCs w:val="24"/>
        </w:rPr>
        <w:t>ReferenceType</w:t>
      </w:r>
      <w:proofErr w:type="spellEnd"/>
      <w:r w:rsidR="00D40A04" w:rsidRPr="00D40A04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="00D40A04" w:rsidRPr="00D40A04">
        <w:rPr>
          <w:rFonts w:ascii="Times New Roman" w:eastAsia="Times New Roman" w:hAnsi="Times New Roman" w:cs="Times New Roman" w:hint="eastAsia"/>
          <w:sz w:val="24"/>
          <w:szCs w:val="24"/>
        </w:rPr>
        <w:t>Sort</w:t>
      </w:r>
      <w:r w:rsidR="00D40A04" w:rsidRPr="00D40A0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D40A04" w:rsidRPr="00D40A04">
        <w:rPr>
          <w:rFonts w:ascii="Times New Roman" w:eastAsia="Times New Roman" w:hAnsi="Times New Roman" w:cs="Times New Roman" w:hint="eastAsia"/>
          <w:sz w:val="24"/>
          <w:szCs w:val="24"/>
        </w:rPr>
        <w:t>Contains</w:t>
      </w:r>
      <w:r w:rsidR="00D40A04" w:rsidRPr="00D40A0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D40A04" w:rsidRPr="00D40A04">
        <w:rPr>
          <w:rFonts w:ascii="Times New Roman" w:eastAsia="Times New Roman" w:hAnsi="Times New Roman" w:cs="Times New Roman" w:hint="eastAsia"/>
          <w:sz w:val="24"/>
          <w:szCs w:val="24"/>
        </w:rPr>
        <w:t>Equals</w:t>
      </w:r>
      <w:r w:rsidR="00D40A04" w:rsidRPr="00D40A0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D40A04" w:rsidRPr="00D40A04">
        <w:rPr>
          <w:rFonts w:ascii="Times New Roman" w:eastAsia="Times New Roman" w:hAnsi="Times New Roman" w:cs="Times New Roman" w:hint="eastAsia"/>
          <w:sz w:val="24"/>
          <w:szCs w:val="24"/>
        </w:rPr>
        <w:t>SequenceEqual</w:t>
      </w:r>
      <w:proofErr w:type="spellEnd"/>
    </w:p>
    <w:p w14:paraId="795B840C" w14:textId="77777777" w:rsidR="00D40A04" w:rsidRPr="00D40A04" w:rsidRDefault="00D40A04" w:rsidP="00EA6ADC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20)</w:t>
      </w:r>
      <w:r w:rsidRPr="00D40A04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gramEnd"/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List</w:t>
      </w:r>
      <w:r w:rsidRPr="00D40A0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SimpleType</w:t>
      </w:r>
      <w:proofErr w:type="spellEnd"/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D40A04">
        <w:rPr>
          <w:rFonts w:ascii="新細明體" w:eastAsia="新細明體" w:hAnsi="新細明體" w:cs="新細明體" w:hint="eastAsia"/>
          <w:sz w:val="24"/>
          <w:szCs w:val="24"/>
        </w:rPr>
        <w:t>簡單型別</w:t>
      </w:r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D40A0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Sort</w:t>
      </w:r>
    </w:p>
    <w:p w14:paraId="46E5B339" w14:textId="77777777" w:rsidR="00D40A04" w:rsidRPr="00D40A04" w:rsidRDefault="00D40A04" w:rsidP="00EA6ADC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21)</w:t>
      </w:r>
      <w:r w:rsidRPr="00D40A04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gramEnd"/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List</w:t>
      </w:r>
      <w:r w:rsidRPr="00D40A0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ReferenceType</w:t>
      </w:r>
      <w:proofErr w:type="spellEnd"/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D40A04">
        <w:rPr>
          <w:rFonts w:ascii="新細明體" w:eastAsia="新細明體" w:hAnsi="新細明體" w:cs="新細明體" w:hint="eastAsia"/>
          <w:sz w:val="24"/>
          <w:szCs w:val="24"/>
        </w:rPr>
        <w:t>參考型別</w:t>
      </w:r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65FE3F4B" w14:textId="75197D14" w:rsidR="006E69A5" w:rsidRPr="006E69A5" w:rsidRDefault="00D40A04" w:rsidP="00EA6A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22)</w:t>
      </w:r>
      <w:r w:rsidRPr="00D40A04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gramEnd"/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List</w:t>
      </w:r>
      <w:r w:rsidRPr="00D40A0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ReferenceType</w:t>
      </w:r>
      <w:proofErr w:type="spellEnd"/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D40A04">
        <w:rPr>
          <w:rFonts w:ascii="新細明體" w:eastAsia="新細明體" w:hAnsi="新細明體" w:cs="新細明體" w:hint="eastAsia"/>
          <w:sz w:val="24"/>
          <w:szCs w:val="24"/>
        </w:rPr>
        <w:t>參考型別</w:t>
      </w:r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D40A0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Sort</w:t>
      </w:r>
      <w:r w:rsidRPr="00D40A0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Contains</w:t>
      </w:r>
      <w:r w:rsidRPr="00D40A0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Equals</w:t>
      </w:r>
      <w:r w:rsidRPr="00D40A04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D40A04">
        <w:rPr>
          <w:rFonts w:ascii="Times New Roman" w:eastAsia="Times New Roman" w:hAnsi="Times New Roman" w:cs="Times New Roman" w:hint="eastAsia"/>
          <w:sz w:val="24"/>
          <w:szCs w:val="24"/>
        </w:rPr>
        <w:t>SequenceEqual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6E69A5" w:rsidRPr="006E69A5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65CF1176" w14:textId="77777777" w:rsidR="006E69A5" w:rsidRPr="006E69A5" w:rsidRDefault="006E69A5" w:rsidP="00EA6A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69A5">
        <w:rPr>
          <w:rFonts w:ascii="Times New Roman" w:eastAsia="Times New Roman" w:hAnsi="Times New Roman" w:cs="Times New Roman"/>
          <w:sz w:val="24"/>
          <w:szCs w:val="24"/>
        </w:rPr>
        <w:t>1. T020_ListSimpleType</w:t>
      </w:r>
    </w:p>
    <w:p w14:paraId="53DDC750" w14:textId="77777777" w:rsidR="006E69A5" w:rsidRPr="006E69A5" w:rsidRDefault="006E69A5" w:rsidP="00EA6A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69A5">
        <w:rPr>
          <w:rFonts w:ascii="Times New Roman" w:eastAsia="Times New Roman" w:hAnsi="Times New Roman" w:cs="Times New Roman"/>
          <w:sz w:val="24"/>
          <w:szCs w:val="24"/>
        </w:rPr>
        <w:t>2. T021_ListReferenceType</w:t>
      </w:r>
    </w:p>
    <w:p w14:paraId="47DBFD58" w14:textId="1816E087" w:rsidR="000A42B0" w:rsidRDefault="006E69A5" w:rsidP="00EA6ADC">
      <w:pPr>
        <w:spacing w:after="0"/>
        <w:rPr>
          <w:sz w:val="27"/>
          <w:szCs w:val="27"/>
        </w:rPr>
      </w:pPr>
      <w:r w:rsidRPr="006E69A5">
        <w:rPr>
          <w:rFonts w:ascii="Times New Roman" w:eastAsia="Times New Roman" w:hAnsi="Times New Roman" w:cs="Times New Roman"/>
          <w:sz w:val="24"/>
          <w:szCs w:val="24"/>
        </w:rPr>
        <w:t>3. T022_ListReferenceTypeSort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  <w:r w:rsidR="00441B46">
        <w:br/>
      </w:r>
    </w:p>
    <w:p w14:paraId="5D930623" w14:textId="77777777" w:rsidR="000A42B0" w:rsidRDefault="000A42B0" w:rsidP="00EA6ADC">
      <w:pPr>
        <w:spacing w:after="0"/>
        <w:rPr>
          <w:sz w:val="27"/>
          <w:szCs w:val="27"/>
        </w:rPr>
      </w:pPr>
    </w:p>
    <w:p w14:paraId="6C5F5F81" w14:textId="77777777" w:rsidR="000A42B0" w:rsidRDefault="000A42B0" w:rsidP="00EA6ADC">
      <w:pPr>
        <w:spacing w:after="0"/>
        <w:rPr>
          <w:sz w:val="24"/>
          <w:szCs w:val="24"/>
        </w:rPr>
      </w:pPr>
      <w:r>
        <w:rPr>
          <w:sz w:val="48"/>
          <w:szCs w:val="48"/>
        </w:rPr>
        <w:t>0. Summary</w:t>
      </w:r>
    </w:p>
    <w:p w14:paraId="21DFBC32" w14:textId="77777777" w:rsidR="000A42B0" w:rsidRDefault="000A42B0" w:rsidP="00EA6ADC">
      <w:pPr>
        <w:spacing w:after="0"/>
        <w:rPr>
          <w:sz w:val="27"/>
          <w:szCs w:val="27"/>
        </w:rPr>
      </w:pPr>
    </w:p>
    <w:p w14:paraId="1F438609" w14:textId="77777777" w:rsidR="000A42B0" w:rsidRDefault="000A42B0" w:rsidP="00EA6ADC">
      <w:pPr>
        <w:spacing w:after="0"/>
        <w:rPr>
          <w:sz w:val="27"/>
          <w:szCs w:val="27"/>
        </w:rPr>
      </w:pPr>
    </w:p>
    <w:p w14:paraId="7C79BFC3" w14:textId="77777777" w:rsidR="000A42B0" w:rsidRDefault="000A42B0" w:rsidP="00EA6ADC">
      <w:pPr>
        <w:spacing w:after="0"/>
        <w:rPr>
          <w:sz w:val="24"/>
          <w:szCs w:val="24"/>
        </w:rPr>
      </w:pPr>
    </w:p>
    <w:p w14:paraId="65BE9A64" w14:textId="77777777" w:rsidR="000A42B0" w:rsidRDefault="000A42B0" w:rsidP="00EA6ADC">
      <w:pPr>
        <w:spacing w:after="0"/>
      </w:pPr>
      <w:r>
        <w:rPr>
          <w:sz w:val="27"/>
          <w:szCs w:val="27"/>
        </w:rPr>
        <w:t>0.</w:t>
      </w:r>
    </w:p>
    <w:p w14:paraId="5C35E696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-----------------</w:t>
      </w:r>
    </w:p>
    <w:p w14:paraId="1ADBF6CA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</w:t>
      </w:r>
    </w:p>
    <w:p w14:paraId="03976540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Three popular ways to solve the problems of </w:t>
      </w:r>
      <w:proofErr w:type="gramStart"/>
      <w:r>
        <w:rPr>
          <w:sz w:val="27"/>
          <w:szCs w:val="27"/>
        </w:rPr>
        <w:t>Contains(</w:t>
      </w:r>
      <w:proofErr w:type="gramEnd"/>
      <w:r>
        <w:rPr>
          <w:sz w:val="27"/>
          <w:szCs w:val="27"/>
        </w:rPr>
        <w:t xml:space="preserve">) and Equals() and </w:t>
      </w:r>
      <w:proofErr w:type="spellStart"/>
      <w:r>
        <w:rPr>
          <w:sz w:val="27"/>
          <w:szCs w:val="27"/>
        </w:rPr>
        <w:t>SequenceEqual</w:t>
      </w:r>
      <w:proofErr w:type="spellEnd"/>
      <w:r>
        <w:rPr>
          <w:sz w:val="27"/>
          <w:szCs w:val="27"/>
        </w:rPr>
        <w:t xml:space="preserve">() for Reference Type, </w:t>
      </w:r>
      <w:proofErr w:type="spellStart"/>
      <w:r>
        <w:rPr>
          <w:sz w:val="27"/>
          <w:szCs w:val="27"/>
        </w:rPr>
        <w:t>ClassA</w:t>
      </w:r>
      <w:proofErr w:type="spellEnd"/>
    </w:p>
    <w:p w14:paraId="6213EEC3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31BB969E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1.</w:t>
      </w:r>
    </w:p>
    <w:p w14:paraId="048DF4D5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Override </w:t>
      </w:r>
      <w:proofErr w:type="gramStart"/>
      <w:r>
        <w:rPr>
          <w:sz w:val="27"/>
          <w:szCs w:val="27"/>
        </w:rPr>
        <w:t>Equals(</w:t>
      </w:r>
      <w:proofErr w:type="gramEnd"/>
      <w:r>
        <w:rPr>
          <w:sz w:val="27"/>
          <w:szCs w:val="27"/>
        </w:rPr>
        <w:t xml:space="preserve">) and </w:t>
      </w:r>
      <w:proofErr w:type="spellStart"/>
      <w:r>
        <w:rPr>
          <w:sz w:val="27"/>
          <w:szCs w:val="27"/>
        </w:rPr>
        <w:t>GetHashCode</w:t>
      </w:r>
      <w:proofErr w:type="spellEnd"/>
      <w:r>
        <w:rPr>
          <w:sz w:val="27"/>
          <w:szCs w:val="27"/>
        </w:rPr>
        <w:t>() methods in </w:t>
      </w:r>
      <w:proofErr w:type="spellStart"/>
      <w:r>
        <w:rPr>
          <w:sz w:val="27"/>
          <w:szCs w:val="27"/>
        </w:rPr>
        <w:t>ClassA</w:t>
      </w:r>
      <w:proofErr w:type="spellEnd"/>
    </w:p>
    <w:p w14:paraId="54F64327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067B1CB8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2.</w:t>
      </w:r>
    </w:p>
    <w:p w14:paraId="3C096163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4EE9E2B0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Use another overloaded version of </w:t>
      </w:r>
      <w:proofErr w:type="spellStart"/>
      <w:r>
        <w:rPr>
          <w:sz w:val="27"/>
          <w:szCs w:val="27"/>
        </w:rPr>
        <w:t>SequenceEqual</w:t>
      </w:r>
      <w:proofErr w:type="spellEnd"/>
      <w:r>
        <w:rPr>
          <w:sz w:val="27"/>
          <w:szCs w:val="27"/>
        </w:rPr>
        <w:t>(</w:t>
      </w:r>
      <w:proofErr w:type="gramStart"/>
      <w:r>
        <w:rPr>
          <w:sz w:val="27"/>
          <w:szCs w:val="27"/>
        </w:rPr>
        <w:t>),Contains</w:t>
      </w:r>
      <w:proofErr w:type="gramEnd"/>
      <w:r>
        <w:rPr>
          <w:sz w:val="27"/>
          <w:szCs w:val="27"/>
        </w:rPr>
        <w:t xml:space="preserve">() method which can take a sub-class of </w:t>
      </w:r>
      <w:proofErr w:type="spellStart"/>
      <w:r>
        <w:rPr>
          <w:sz w:val="27"/>
          <w:szCs w:val="27"/>
        </w:rPr>
        <w:t>IEqualityComparer</w:t>
      </w:r>
      <w:proofErr w:type="spellEnd"/>
      <w:r>
        <w:rPr>
          <w:sz w:val="27"/>
          <w:szCs w:val="27"/>
        </w:rPr>
        <w:t xml:space="preserve"> as parameter.</w:t>
      </w:r>
    </w:p>
    <w:p w14:paraId="7DAA5DF7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0BE3B961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0.1.3.</w:t>
      </w:r>
    </w:p>
    <w:p w14:paraId="3A4B8067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7D89B1CD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use </w:t>
      </w:r>
      <w:proofErr w:type="gramStart"/>
      <w:r>
        <w:rPr>
          <w:sz w:val="27"/>
          <w:szCs w:val="27"/>
        </w:rPr>
        <w:t>Select(</w:t>
      </w:r>
      <w:proofErr w:type="gramEnd"/>
      <w:r>
        <w:rPr>
          <w:sz w:val="27"/>
          <w:szCs w:val="27"/>
        </w:rPr>
        <w:t xml:space="preserve">) or </w:t>
      </w:r>
      <w:proofErr w:type="spellStart"/>
      <w:r>
        <w:rPr>
          <w:sz w:val="27"/>
          <w:szCs w:val="27"/>
        </w:rPr>
        <w:t>SelectMany</w:t>
      </w:r>
      <w:proofErr w:type="spellEnd"/>
      <w:r>
        <w:rPr>
          <w:sz w:val="27"/>
          <w:szCs w:val="27"/>
        </w:rPr>
        <w:t>() to project into a new anonymous type, </w:t>
      </w:r>
    </w:p>
    <w:p w14:paraId="26770321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which overrides </w:t>
      </w:r>
      <w:proofErr w:type="gramStart"/>
      <w:r>
        <w:rPr>
          <w:sz w:val="27"/>
          <w:szCs w:val="27"/>
        </w:rPr>
        <w:t>Equals(</w:t>
      </w:r>
      <w:proofErr w:type="gramEnd"/>
      <w:r>
        <w:rPr>
          <w:sz w:val="27"/>
          <w:szCs w:val="27"/>
        </w:rPr>
        <w:t xml:space="preserve">) and </w:t>
      </w:r>
      <w:proofErr w:type="spellStart"/>
      <w:r>
        <w:rPr>
          <w:sz w:val="27"/>
          <w:szCs w:val="27"/>
        </w:rPr>
        <w:t>GetHashCode</w:t>
      </w:r>
      <w:proofErr w:type="spellEnd"/>
      <w:r>
        <w:rPr>
          <w:sz w:val="27"/>
          <w:szCs w:val="27"/>
        </w:rPr>
        <w:t>() methods.</w:t>
      </w:r>
    </w:p>
    <w:p w14:paraId="3EBFD3FE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-----------------</w:t>
      </w:r>
    </w:p>
    <w:p w14:paraId="60348A4B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</w:t>
      </w:r>
    </w:p>
    <w:p w14:paraId="5AAA42F9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Three popular ways to solve the problems of </w:t>
      </w:r>
      <w:proofErr w:type="gramStart"/>
      <w:r>
        <w:rPr>
          <w:sz w:val="27"/>
          <w:szCs w:val="27"/>
        </w:rPr>
        <w:t>Compare(</w:t>
      </w:r>
      <w:proofErr w:type="gramEnd"/>
      <w:r>
        <w:rPr>
          <w:sz w:val="27"/>
          <w:szCs w:val="27"/>
        </w:rPr>
        <w:t xml:space="preserve">) and Sort() for Reference Type, </w:t>
      </w:r>
      <w:proofErr w:type="spellStart"/>
      <w:r>
        <w:rPr>
          <w:sz w:val="27"/>
          <w:szCs w:val="27"/>
        </w:rPr>
        <w:t>ClassA</w:t>
      </w:r>
      <w:proofErr w:type="spellEnd"/>
    </w:p>
    <w:p w14:paraId="50D84198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135936B8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1.</w:t>
      </w:r>
    </w:p>
    <w:p w14:paraId="6094E3CB" w14:textId="77777777" w:rsidR="000A42B0" w:rsidRDefault="000A42B0" w:rsidP="00EA6ADC">
      <w:pPr>
        <w:spacing w:after="0"/>
        <w:rPr>
          <w:sz w:val="27"/>
          <w:szCs w:val="27"/>
        </w:rPr>
      </w:pP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 xml:space="preserve"> implement </w:t>
      </w:r>
      <w:proofErr w:type="spellStart"/>
      <w:r>
        <w:rPr>
          <w:sz w:val="27"/>
          <w:szCs w:val="27"/>
        </w:rPr>
        <w:t>IComparable</w:t>
      </w:r>
      <w:proofErr w:type="spellEnd"/>
      <w:r>
        <w:rPr>
          <w:sz w:val="27"/>
          <w:szCs w:val="27"/>
        </w:rPr>
        <w:t>&lt;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&gt;</w:t>
      </w:r>
    </w:p>
    <w:p w14:paraId="4AF3D05E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lastRenderedPageBreak/>
        <w:t>and then implement </w:t>
      </w:r>
    </w:p>
    <w:p w14:paraId="068D7607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//public int </w:t>
      </w:r>
      <w:proofErr w:type="spellStart"/>
      <w:proofErr w:type="gramStart"/>
      <w:r>
        <w:rPr>
          <w:sz w:val="27"/>
          <w:szCs w:val="27"/>
        </w:rPr>
        <w:t>CompareTo</w:t>
      </w:r>
      <w:proofErr w:type="spellEnd"/>
      <w:r>
        <w:rPr>
          <w:sz w:val="27"/>
          <w:szCs w:val="27"/>
        </w:rPr>
        <w:t>(</w:t>
      </w:r>
      <w:proofErr w:type="spellStart"/>
      <w:proofErr w:type="gramEnd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 xml:space="preserve"> other)</w:t>
      </w:r>
    </w:p>
    <w:p w14:paraId="7BF58FC7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1699D010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2.</w:t>
      </w:r>
    </w:p>
    <w:p w14:paraId="25CFB893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2CE8B32C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use other class to implement </w:t>
      </w:r>
      <w:proofErr w:type="spellStart"/>
      <w:r>
        <w:rPr>
          <w:sz w:val="27"/>
          <w:szCs w:val="27"/>
        </w:rPr>
        <w:t>IComparer</w:t>
      </w:r>
      <w:proofErr w:type="spellEnd"/>
      <w:r>
        <w:rPr>
          <w:sz w:val="27"/>
          <w:szCs w:val="27"/>
        </w:rPr>
        <w:t>&lt;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&gt;</w:t>
      </w:r>
    </w:p>
    <w:p w14:paraId="762E7BAB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E.g.</w:t>
      </w:r>
    </w:p>
    <w:p w14:paraId="704B4368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//public class </w:t>
      </w:r>
      <w:proofErr w:type="spellStart"/>
      <w:r>
        <w:rPr>
          <w:sz w:val="27"/>
          <w:szCs w:val="27"/>
        </w:rPr>
        <w:t>ClassACompareName</w:t>
      </w:r>
      <w:proofErr w:type="spellEnd"/>
      <w:r>
        <w:rPr>
          <w:sz w:val="27"/>
          <w:szCs w:val="27"/>
        </w:rPr>
        <w:t xml:space="preserve">: </w:t>
      </w:r>
      <w:proofErr w:type="spellStart"/>
      <w:r>
        <w:rPr>
          <w:sz w:val="27"/>
          <w:szCs w:val="27"/>
        </w:rPr>
        <w:t>IComparer</w:t>
      </w:r>
      <w:proofErr w:type="spellEnd"/>
      <w:r>
        <w:rPr>
          <w:sz w:val="27"/>
          <w:szCs w:val="27"/>
        </w:rPr>
        <w:t>&lt;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 &gt;</w:t>
      </w:r>
    </w:p>
    <w:p w14:paraId="1265E964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and then implement</w:t>
      </w:r>
    </w:p>
    <w:p w14:paraId="6AB75780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public int </w:t>
      </w:r>
      <w:proofErr w:type="gramStart"/>
      <w:r>
        <w:rPr>
          <w:sz w:val="27"/>
          <w:szCs w:val="27"/>
        </w:rPr>
        <w:t>Compare(</w:t>
      </w:r>
      <w:proofErr w:type="spellStart"/>
      <w:proofErr w:type="gramEnd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 current, 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 other)</w:t>
      </w:r>
    </w:p>
    <w:p w14:paraId="16A4AFDB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</w:t>
      </w:r>
    </w:p>
    <w:p w14:paraId="46FB1CAE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0.2.3.</w:t>
      </w:r>
    </w:p>
    <w:p w14:paraId="2A881AED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If you </w:t>
      </w:r>
      <w:proofErr w:type="spellStart"/>
      <w:r>
        <w:rPr>
          <w:sz w:val="27"/>
          <w:szCs w:val="27"/>
        </w:rPr>
        <w:t>can not</w:t>
      </w:r>
      <w:proofErr w:type="spellEnd"/>
      <w:r>
        <w:rPr>
          <w:sz w:val="27"/>
          <w:szCs w:val="27"/>
        </w:rPr>
        <w:t xml:space="preserve"> access </w:t>
      </w:r>
      <w:proofErr w:type="spellStart"/>
      <w:r>
        <w:rPr>
          <w:sz w:val="27"/>
          <w:szCs w:val="27"/>
        </w:rPr>
        <w:t>ClassA</w:t>
      </w:r>
      <w:proofErr w:type="spellEnd"/>
      <w:r>
        <w:rPr>
          <w:sz w:val="27"/>
          <w:szCs w:val="27"/>
        </w:rPr>
        <w:t>, then</w:t>
      </w:r>
    </w:p>
    <w:p w14:paraId="427DB629" w14:textId="77777777" w:rsidR="000A42B0" w:rsidRDefault="000A42B0" w:rsidP="00EA6ADC">
      <w:pPr>
        <w:spacing w:after="0"/>
        <w:rPr>
          <w:sz w:val="27"/>
          <w:szCs w:val="27"/>
        </w:rPr>
      </w:pPr>
      <w:r>
        <w:rPr>
          <w:sz w:val="27"/>
          <w:szCs w:val="27"/>
        </w:rPr>
        <w:t>use anonymous type to provide the method to compare.</w:t>
      </w:r>
    </w:p>
    <w:p w14:paraId="6BC22858" w14:textId="77777777" w:rsidR="000A42B0" w:rsidRDefault="000A42B0" w:rsidP="00EA6ADC">
      <w:pPr>
        <w:spacing w:after="0"/>
        <w:rPr>
          <w:sz w:val="24"/>
          <w:szCs w:val="24"/>
        </w:rPr>
      </w:pPr>
    </w:p>
    <w:p w14:paraId="1292B5ED" w14:textId="77777777" w:rsidR="000A42B0" w:rsidRDefault="000A42B0" w:rsidP="00EA6ADC">
      <w:pPr>
        <w:spacing w:after="0"/>
      </w:pPr>
      <w:r>
        <w:t>----------------------------------------------------------</w:t>
      </w:r>
    </w:p>
    <w:p w14:paraId="215A059D" w14:textId="77777777" w:rsidR="000A42B0" w:rsidRDefault="000A42B0" w:rsidP="00EA6ADC">
      <w:pPr>
        <w:spacing w:after="0"/>
      </w:pPr>
      <w:r>
        <w:t>1.</w:t>
      </w:r>
    </w:p>
    <w:p w14:paraId="15961A93" w14:textId="77777777" w:rsidR="000A42B0" w:rsidRDefault="000A42B0" w:rsidP="00EA6ADC">
      <w:pPr>
        <w:spacing w:after="0"/>
      </w:pPr>
      <w:r>
        <w:t>List&lt;T&gt; is a collection of any type such as integer, string, or any complex type.</w:t>
      </w:r>
    </w:p>
    <w:p w14:paraId="3A863845" w14:textId="77777777" w:rsidR="000A42B0" w:rsidRDefault="000A42B0" w:rsidP="00EA6ADC">
      <w:pPr>
        <w:spacing w:after="0"/>
      </w:pPr>
      <w:r>
        <w:t xml:space="preserve">The size is changeable by using </w:t>
      </w:r>
      <w:proofErr w:type="gramStart"/>
      <w:r>
        <w:t>Add(</w:t>
      </w:r>
      <w:proofErr w:type="gramEnd"/>
      <w:r>
        <w:t>) and Remove().</w:t>
      </w:r>
    </w:p>
    <w:p w14:paraId="4A2971C1" w14:textId="77777777" w:rsidR="000A42B0" w:rsidRDefault="000A42B0" w:rsidP="00EA6ADC">
      <w:pPr>
        <w:spacing w:after="0"/>
      </w:pPr>
      <w:r>
        <w:t>The List&lt;T&gt; provide </w:t>
      </w:r>
      <w:proofErr w:type="gramStart"/>
      <w:r>
        <w:t>search(</w:t>
      </w:r>
      <w:proofErr w:type="gramEnd"/>
      <w:r>
        <w:t>) and sort() to manipulate data.</w:t>
      </w:r>
    </w:p>
    <w:p w14:paraId="32FDC5EA" w14:textId="77777777" w:rsidR="000A42B0" w:rsidRDefault="000A42B0" w:rsidP="00EA6ADC">
      <w:pPr>
        <w:spacing w:after="0"/>
      </w:pPr>
      <w:r>
        <w:t>----------------------</w:t>
      </w:r>
    </w:p>
    <w:p w14:paraId="4C9E82D1" w14:textId="77777777" w:rsidR="000A42B0" w:rsidRDefault="000A42B0" w:rsidP="00EA6ADC">
      <w:pPr>
        <w:spacing w:after="0"/>
      </w:pPr>
      <w:r>
        <w:t>1.1.</w:t>
      </w:r>
    </w:p>
    <w:p w14:paraId="780D5979" w14:textId="77777777" w:rsidR="000A42B0" w:rsidRDefault="000A42B0" w:rsidP="00EA6ADC">
      <w:pPr>
        <w:spacing w:after="0"/>
      </w:pPr>
      <w:r>
        <w:t>//List&lt;T&gt;.Contains(T item)</w:t>
      </w:r>
    </w:p>
    <w:p w14:paraId="332E7716" w14:textId="77777777" w:rsidR="000A42B0" w:rsidRDefault="000A42B0" w:rsidP="00EA6ADC">
      <w:pPr>
        <w:spacing w:after="0"/>
      </w:pPr>
      <w:r>
        <w:t xml:space="preserve">Returns true if the items </w:t>
      </w:r>
      <w:proofErr w:type="gramStart"/>
      <w:r>
        <w:t>exists</w:t>
      </w:r>
      <w:proofErr w:type="gramEnd"/>
      <w:r>
        <w:t xml:space="preserve"> in the list, else false.</w:t>
      </w:r>
    </w:p>
    <w:p w14:paraId="189B51D9" w14:textId="77777777" w:rsidR="000A42B0" w:rsidRDefault="000A42B0" w:rsidP="00EA6ADC">
      <w:pPr>
        <w:spacing w:after="0"/>
      </w:pPr>
      <w:r>
        <w:t>----------------------</w:t>
      </w:r>
    </w:p>
    <w:p w14:paraId="199FB6EB" w14:textId="77777777" w:rsidR="000A42B0" w:rsidRDefault="000A42B0" w:rsidP="00EA6ADC">
      <w:pPr>
        <w:spacing w:after="0"/>
      </w:pPr>
      <w:r>
        <w:t>1.2. </w:t>
      </w:r>
    </w:p>
    <w:p w14:paraId="1F391AFB" w14:textId="77777777" w:rsidR="000A42B0" w:rsidRDefault="000A42B0" w:rsidP="00EA6ADC">
      <w:pPr>
        <w:spacing w:after="0"/>
      </w:pPr>
      <w:r>
        <w:t>//List&lt;T&gt;.Exists(Predicate&lt;T&gt; </w:t>
      </w:r>
      <w:r>
        <w:rPr>
          <w:rFonts w:ascii="Consolas" w:hAnsi="Consolas"/>
          <w:color w:val="000000"/>
          <w:sz w:val="20"/>
          <w:szCs w:val="20"/>
        </w:rPr>
        <w:t>match</w:t>
      </w:r>
      <w:r>
        <w:t>)</w:t>
      </w:r>
    </w:p>
    <w:p w14:paraId="6CCCDF34" w14:textId="77777777" w:rsidR="000A42B0" w:rsidRDefault="000A42B0" w:rsidP="00EA6ADC">
      <w:pPr>
        <w:spacing w:after="0"/>
      </w:pPr>
      <w:r>
        <w:t>Use the conditions defined by the lambda expression </w:t>
      </w:r>
    </w:p>
    <w:p w14:paraId="0A9BCDCC" w14:textId="77777777" w:rsidR="000A42B0" w:rsidRDefault="000A42B0" w:rsidP="00EA6ADC">
      <w:pPr>
        <w:spacing w:after="0"/>
      </w:pPr>
      <w:r>
        <w:t>to search for the element, then return true </w:t>
      </w:r>
    </w:p>
    <w:p w14:paraId="1632C0FC" w14:textId="77777777" w:rsidR="000A42B0" w:rsidRDefault="000A42B0" w:rsidP="00EA6ADC">
      <w:pPr>
        <w:spacing w:after="0"/>
      </w:pPr>
      <w:r>
        <w:t>if first matching item is existed, otherwise return false. </w:t>
      </w:r>
    </w:p>
    <w:p w14:paraId="34224E07" w14:textId="77777777" w:rsidR="000A42B0" w:rsidRDefault="000A42B0" w:rsidP="00EA6ADC">
      <w:pPr>
        <w:spacing w:after="0"/>
      </w:pPr>
      <w:r>
        <w:t>----------------------</w:t>
      </w:r>
    </w:p>
    <w:p w14:paraId="23182B27" w14:textId="77777777" w:rsidR="000A42B0" w:rsidRDefault="000A42B0" w:rsidP="00EA6ADC">
      <w:pPr>
        <w:spacing w:after="0"/>
      </w:pPr>
      <w:r>
        <w:t>1.3.</w:t>
      </w:r>
    </w:p>
    <w:p w14:paraId="713C2B04" w14:textId="77777777" w:rsidR="000A42B0" w:rsidRDefault="000A42B0" w:rsidP="00EA6ADC">
      <w:pPr>
        <w:spacing w:after="0"/>
      </w:pPr>
      <w:r>
        <w:t>//List&lt;T&gt;.Find(Predicate&lt;T&gt; </w:t>
      </w:r>
      <w:r>
        <w:rPr>
          <w:rFonts w:ascii="Consolas" w:hAnsi="Consolas"/>
          <w:color w:val="000000"/>
          <w:sz w:val="20"/>
          <w:szCs w:val="20"/>
        </w:rPr>
        <w:t>match</w:t>
      </w:r>
      <w:r>
        <w:t>)</w:t>
      </w:r>
    </w:p>
    <w:p w14:paraId="2C4B2CF8" w14:textId="77777777" w:rsidR="000A42B0" w:rsidRDefault="000A42B0" w:rsidP="00EA6ADC">
      <w:pPr>
        <w:spacing w:after="0"/>
      </w:pPr>
      <w:r>
        <w:t>Use the conditions defined by the lambda expression </w:t>
      </w:r>
    </w:p>
    <w:p w14:paraId="5B08EAF4" w14:textId="77777777" w:rsidR="000A42B0" w:rsidRDefault="000A42B0" w:rsidP="00EA6ADC">
      <w:pPr>
        <w:spacing w:after="0"/>
      </w:pPr>
      <w:r>
        <w:t>to search for the element, then return the first matching item.</w:t>
      </w:r>
    </w:p>
    <w:p w14:paraId="002A69B6" w14:textId="77777777" w:rsidR="000A42B0" w:rsidRDefault="000A42B0" w:rsidP="00EA6ADC">
      <w:pPr>
        <w:spacing w:after="0"/>
      </w:pPr>
      <w:r>
        <w:t>----------------------</w:t>
      </w:r>
    </w:p>
    <w:p w14:paraId="76262123" w14:textId="77777777" w:rsidR="000A42B0" w:rsidRDefault="000A42B0" w:rsidP="00EA6ADC">
      <w:pPr>
        <w:spacing w:after="0"/>
      </w:pPr>
      <w:r>
        <w:t>1.4.</w:t>
      </w:r>
    </w:p>
    <w:p w14:paraId="2FD23A7F" w14:textId="77777777" w:rsidR="000A42B0" w:rsidRDefault="000A42B0" w:rsidP="00EA6ADC">
      <w:pPr>
        <w:spacing w:after="0"/>
      </w:pPr>
      <w:r>
        <w:t>//List&lt;T&gt;.</w:t>
      </w:r>
      <w:proofErr w:type="spellStart"/>
      <w:r>
        <w:t>FindLast</w:t>
      </w:r>
      <w:proofErr w:type="spellEnd"/>
      <w:r>
        <w:t>(Predicate&lt;T&gt; </w:t>
      </w:r>
      <w:r>
        <w:rPr>
          <w:rFonts w:ascii="Consolas" w:hAnsi="Consolas"/>
          <w:color w:val="000000"/>
          <w:sz w:val="20"/>
          <w:szCs w:val="20"/>
        </w:rPr>
        <w:t>match</w:t>
      </w:r>
      <w:r>
        <w:t>)</w:t>
      </w:r>
    </w:p>
    <w:p w14:paraId="2F1AE8E3" w14:textId="77777777" w:rsidR="000A42B0" w:rsidRDefault="000A42B0" w:rsidP="00EA6ADC">
      <w:pPr>
        <w:spacing w:after="0"/>
      </w:pPr>
      <w:r>
        <w:t>Use the conditions defined by the lambda expression </w:t>
      </w:r>
    </w:p>
    <w:p w14:paraId="366522A2" w14:textId="77777777" w:rsidR="000A42B0" w:rsidRDefault="000A42B0" w:rsidP="00EA6ADC">
      <w:pPr>
        <w:spacing w:after="0"/>
      </w:pPr>
      <w:r>
        <w:t>to search for the element, then return the last matching item.</w:t>
      </w:r>
    </w:p>
    <w:p w14:paraId="60EE7658" w14:textId="77777777" w:rsidR="000A42B0" w:rsidRDefault="000A42B0" w:rsidP="00EA6ADC">
      <w:pPr>
        <w:spacing w:after="0"/>
      </w:pPr>
      <w:r>
        <w:t>1.5.</w:t>
      </w:r>
    </w:p>
    <w:p w14:paraId="373EF179" w14:textId="77777777" w:rsidR="000A42B0" w:rsidRDefault="000A42B0" w:rsidP="00EA6ADC">
      <w:pPr>
        <w:spacing w:after="0"/>
      </w:pPr>
      <w:r>
        <w:t>//List&lt;T&gt;.</w:t>
      </w:r>
      <w:proofErr w:type="spellStart"/>
      <w:r>
        <w:t>FindAll</w:t>
      </w:r>
      <w:proofErr w:type="spellEnd"/>
      <w:r>
        <w:t>(Predicate&lt;T&gt;)</w:t>
      </w:r>
    </w:p>
    <w:p w14:paraId="04C29131" w14:textId="77777777" w:rsidR="000A42B0" w:rsidRDefault="000A42B0" w:rsidP="00EA6ADC">
      <w:pPr>
        <w:spacing w:after="0"/>
      </w:pPr>
      <w:r>
        <w:t>Use the conditions defined by the lambda expression </w:t>
      </w:r>
    </w:p>
    <w:p w14:paraId="3748BD4C" w14:textId="77777777" w:rsidR="000A42B0" w:rsidRDefault="000A42B0" w:rsidP="00EA6ADC">
      <w:pPr>
        <w:spacing w:after="0"/>
      </w:pPr>
      <w:r>
        <w:t>to search for the element, then return the last matching all of them.</w:t>
      </w:r>
    </w:p>
    <w:p w14:paraId="7C92E4CC" w14:textId="77777777" w:rsidR="000A42B0" w:rsidRDefault="000A42B0" w:rsidP="00EA6ADC">
      <w:pPr>
        <w:spacing w:after="0"/>
      </w:pPr>
      <w:r>
        <w:t>----------------------</w:t>
      </w:r>
    </w:p>
    <w:p w14:paraId="2A605E4C" w14:textId="77777777" w:rsidR="000A42B0" w:rsidRDefault="000A42B0" w:rsidP="00EA6ADC">
      <w:pPr>
        <w:spacing w:after="0"/>
      </w:pPr>
      <w:r>
        <w:t>1.6.</w:t>
      </w:r>
    </w:p>
    <w:p w14:paraId="4E0E4A92" w14:textId="77777777" w:rsidR="000A42B0" w:rsidRDefault="000A42B0" w:rsidP="00EA6ADC">
      <w:pPr>
        <w:spacing w:after="0"/>
      </w:pPr>
      <w:r>
        <w:t>1.6.1.</w:t>
      </w:r>
    </w:p>
    <w:p w14:paraId="154FAF63" w14:textId="77777777" w:rsidR="000A42B0" w:rsidRDefault="000A42B0" w:rsidP="00EA6ADC">
      <w:pPr>
        <w:spacing w:after="0"/>
      </w:pPr>
      <w:r>
        <w:t>//List&lt;T&gt;.</w:t>
      </w:r>
      <w:proofErr w:type="spellStart"/>
      <w:r>
        <w:t>FindIndex</w:t>
      </w:r>
      <w:proofErr w:type="spellEnd"/>
      <w:r>
        <w:t>(Predicate&lt;T&gt; </w:t>
      </w:r>
      <w:r>
        <w:rPr>
          <w:rFonts w:ascii="Consolas" w:hAnsi="Consolas"/>
          <w:color w:val="000000"/>
          <w:sz w:val="20"/>
          <w:szCs w:val="20"/>
        </w:rPr>
        <w:t>match</w:t>
      </w:r>
      <w:r>
        <w:t>)</w:t>
      </w:r>
    </w:p>
    <w:p w14:paraId="2D083578" w14:textId="77777777" w:rsidR="000A42B0" w:rsidRDefault="000A42B0" w:rsidP="00EA6ADC">
      <w:pPr>
        <w:spacing w:after="0"/>
      </w:pPr>
      <w:r>
        <w:t>Use the conditions defined by the lambda expression </w:t>
      </w:r>
    </w:p>
    <w:p w14:paraId="2EF80187" w14:textId="77777777" w:rsidR="000A42B0" w:rsidRDefault="000A42B0" w:rsidP="00EA6ADC">
      <w:pPr>
        <w:spacing w:after="0"/>
      </w:pPr>
      <w:r>
        <w:lastRenderedPageBreak/>
        <w:t>to search for the index of the element, </w:t>
      </w:r>
    </w:p>
    <w:p w14:paraId="7B5F7613" w14:textId="77777777" w:rsidR="000A42B0" w:rsidRDefault="000A42B0" w:rsidP="00EA6ADC">
      <w:pPr>
        <w:spacing w:after="0"/>
      </w:pPr>
      <w:r>
        <w:t>then return the first matching index. </w:t>
      </w:r>
    </w:p>
    <w:p w14:paraId="1841B589" w14:textId="77777777" w:rsidR="000A42B0" w:rsidRDefault="000A42B0" w:rsidP="00EA6ADC">
      <w:pPr>
        <w:spacing w:after="0"/>
      </w:pPr>
      <w:r>
        <w:t xml:space="preserve">Return -1 if the index </w:t>
      </w:r>
      <w:proofErr w:type="spellStart"/>
      <w:r>
        <w:t>can not</w:t>
      </w:r>
      <w:proofErr w:type="spellEnd"/>
      <w:r>
        <w:t xml:space="preserve"> be found.</w:t>
      </w:r>
    </w:p>
    <w:p w14:paraId="2BDDFB59" w14:textId="77777777" w:rsidR="000A42B0" w:rsidRDefault="000A42B0" w:rsidP="00EA6ADC">
      <w:pPr>
        <w:spacing w:after="0"/>
      </w:pPr>
      <w:r>
        <w:t>1.6.2.</w:t>
      </w:r>
    </w:p>
    <w:p w14:paraId="7E00501B" w14:textId="77777777" w:rsidR="000A42B0" w:rsidRDefault="000A42B0" w:rsidP="00EA6ADC">
      <w:pPr>
        <w:spacing w:after="0"/>
      </w:pPr>
      <w:r>
        <w:t>//List&lt;T&gt;.</w:t>
      </w:r>
      <w:proofErr w:type="spellStart"/>
      <w:r>
        <w:t>FindIndex</w:t>
      </w:r>
      <w:proofErr w:type="spellEnd"/>
      <w:r>
        <w:t xml:space="preserve">(int </w:t>
      </w:r>
      <w:proofErr w:type="spellStart"/>
      <w:r>
        <w:t>startIndex</w:t>
      </w:r>
      <w:proofErr w:type="spellEnd"/>
      <w:r>
        <w:t>, Predicate&lt;T&gt; </w:t>
      </w:r>
      <w:r>
        <w:rPr>
          <w:rFonts w:ascii="Consolas" w:hAnsi="Consolas"/>
          <w:color w:val="000000"/>
          <w:sz w:val="20"/>
          <w:szCs w:val="20"/>
        </w:rPr>
        <w:t>match</w:t>
      </w:r>
      <w:r>
        <w:t>)</w:t>
      </w:r>
    </w:p>
    <w:p w14:paraId="6D0E26A6" w14:textId="77777777" w:rsidR="000A42B0" w:rsidRDefault="000A42B0" w:rsidP="00EA6ADC">
      <w:pPr>
        <w:spacing w:after="0"/>
      </w:pPr>
      <w:r>
        <w:t>From the </w:t>
      </w:r>
      <w:proofErr w:type="spellStart"/>
      <w:r>
        <w:t>startIndex</w:t>
      </w:r>
      <w:proofErr w:type="spellEnd"/>
      <w:r>
        <w:t xml:space="preserve"> position, </w:t>
      </w:r>
    </w:p>
    <w:p w14:paraId="52ED9E79" w14:textId="77777777" w:rsidR="000A42B0" w:rsidRDefault="000A42B0" w:rsidP="00EA6ADC">
      <w:pPr>
        <w:spacing w:after="0"/>
      </w:pPr>
      <w:r>
        <w:t>use the conditions defined by the lambda expression </w:t>
      </w:r>
    </w:p>
    <w:p w14:paraId="00E55EA7" w14:textId="77777777" w:rsidR="000A42B0" w:rsidRDefault="000A42B0" w:rsidP="00EA6ADC">
      <w:pPr>
        <w:spacing w:after="0"/>
      </w:pPr>
      <w:r>
        <w:lastRenderedPageBreak/>
        <w:t>to search for the index of the element, </w:t>
      </w:r>
    </w:p>
    <w:p w14:paraId="7A6CE636" w14:textId="77777777" w:rsidR="000A42B0" w:rsidRDefault="000A42B0" w:rsidP="00EA6ADC">
      <w:pPr>
        <w:spacing w:after="0"/>
      </w:pPr>
      <w:r>
        <w:t>then return the first matching index. </w:t>
      </w:r>
    </w:p>
    <w:p w14:paraId="3EC892A4" w14:textId="77777777" w:rsidR="000A42B0" w:rsidRDefault="000A42B0" w:rsidP="00EA6ADC">
      <w:pPr>
        <w:spacing w:after="0"/>
      </w:pPr>
      <w:r>
        <w:t xml:space="preserve">Return -1 if the index </w:t>
      </w:r>
      <w:proofErr w:type="spellStart"/>
      <w:r>
        <w:t>can not</w:t>
      </w:r>
      <w:proofErr w:type="spellEnd"/>
      <w:r>
        <w:t xml:space="preserve"> be found.</w:t>
      </w:r>
    </w:p>
    <w:p w14:paraId="2FAE67AF" w14:textId="77777777" w:rsidR="000A42B0" w:rsidRDefault="000A42B0" w:rsidP="00EA6ADC">
      <w:pPr>
        <w:spacing w:after="0"/>
      </w:pPr>
      <w:r>
        <w:t>1.6.3.</w:t>
      </w:r>
    </w:p>
    <w:p w14:paraId="50CC70B3" w14:textId="77777777" w:rsidR="000A42B0" w:rsidRDefault="000A42B0" w:rsidP="00EA6ADC">
      <w:pPr>
        <w:spacing w:after="0"/>
      </w:pPr>
      <w:r>
        <w:t>//List&lt;T&gt;.</w:t>
      </w:r>
      <w:proofErr w:type="spellStart"/>
      <w:r>
        <w:t>FindIndex</w:t>
      </w:r>
      <w:proofErr w:type="spellEnd"/>
      <w:r>
        <w:t xml:space="preserve">(int </w:t>
      </w:r>
      <w:proofErr w:type="spellStart"/>
      <w:r>
        <w:t>startIndex</w:t>
      </w:r>
      <w:proofErr w:type="spellEnd"/>
      <w:r>
        <w:t>,</w:t>
      </w:r>
      <w:r>
        <w:t> </w:t>
      </w:r>
      <w:r>
        <w:t>int count, Predicate&lt;T&gt; </w:t>
      </w:r>
      <w:r>
        <w:rPr>
          <w:rFonts w:ascii="Consolas" w:hAnsi="Consolas"/>
          <w:color w:val="000000"/>
          <w:sz w:val="20"/>
          <w:szCs w:val="20"/>
        </w:rPr>
        <w:t>match</w:t>
      </w:r>
      <w:r>
        <w:t>)</w:t>
      </w:r>
    </w:p>
    <w:p w14:paraId="4E0C71D9" w14:textId="77777777" w:rsidR="000A42B0" w:rsidRDefault="000A42B0" w:rsidP="00EA6ADC">
      <w:pPr>
        <w:spacing w:after="0"/>
      </w:pPr>
      <w:r>
        <w:t>From the "</w:t>
      </w:r>
      <w:proofErr w:type="spellStart"/>
      <w:r>
        <w:t>startIndex</w:t>
      </w:r>
      <w:proofErr w:type="spellEnd"/>
      <w:r>
        <w:t>" position until "count" numbers of elements,</w:t>
      </w:r>
    </w:p>
    <w:p w14:paraId="4E785E1C" w14:textId="77777777" w:rsidR="000A42B0" w:rsidRDefault="000A42B0" w:rsidP="00EA6ADC">
      <w:pPr>
        <w:spacing w:after="0"/>
      </w:pPr>
      <w:r>
        <w:t>Use the conditions defined by the lambda expression </w:t>
      </w:r>
    </w:p>
    <w:p w14:paraId="7ABF2E90" w14:textId="77777777" w:rsidR="000A42B0" w:rsidRDefault="000A42B0" w:rsidP="00EA6ADC">
      <w:pPr>
        <w:spacing w:after="0"/>
      </w:pPr>
      <w:r>
        <w:t>to search for the index of the element, </w:t>
      </w:r>
    </w:p>
    <w:p w14:paraId="136A34B7" w14:textId="77777777" w:rsidR="000A42B0" w:rsidRDefault="000A42B0" w:rsidP="00EA6ADC">
      <w:pPr>
        <w:spacing w:after="0"/>
      </w:pPr>
      <w:r>
        <w:t>then return the first matching index. </w:t>
      </w:r>
    </w:p>
    <w:p w14:paraId="6C750142" w14:textId="77777777" w:rsidR="000A42B0" w:rsidRDefault="000A42B0" w:rsidP="00EA6ADC">
      <w:pPr>
        <w:spacing w:after="0"/>
      </w:pPr>
      <w:r>
        <w:t xml:space="preserve">Return -1 if the index </w:t>
      </w:r>
      <w:proofErr w:type="spellStart"/>
      <w:r>
        <w:t>can not</w:t>
      </w:r>
      <w:proofErr w:type="spellEnd"/>
      <w:r>
        <w:t xml:space="preserve"> be found.</w:t>
      </w:r>
    </w:p>
    <w:p w14:paraId="5FBE2454" w14:textId="77777777" w:rsidR="000A42B0" w:rsidRDefault="000A42B0" w:rsidP="00EA6ADC">
      <w:pPr>
        <w:spacing w:after="0"/>
      </w:pPr>
      <w:r>
        <w:t>----------------------</w:t>
      </w:r>
    </w:p>
    <w:p w14:paraId="1C84A553" w14:textId="77777777" w:rsidR="000A42B0" w:rsidRDefault="000A42B0" w:rsidP="00EA6ADC">
      <w:pPr>
        <w:spacing w:after="0"/>
      </w:pPr>
      <w:r>
        <w:t>1.7.</w:t>
      </w:r>
    </w:p>
    <w:p w14:paraId="27C72FD4" w14:textId="77777777" w:rsidR="000A42B0" w:rsidRDefault="000A42B0" w:rsidP="00EA6ADC">
      <w:pPr>
        <w:spacing w:after="0"/>
      </w:pPr>
      <w:r>
        <w:t>1.7.1.</w:t>
      </w:r>
    </w:p>
    <w:p w14:paraId="1F82A738" w14:textId="77777777" w:rsidR="000A42B0" w:rsidRDefault="000A42B0" w:rsidP="00EA6ADC">
      <w:pPr>
        <w:spacing w:after="0"/>
      </w:pPr>
      <w:r>
        <w:t>//List&lt;T&gt;.</w:t>
      </w:r>
      <w:proofErr w:type="spellStart"/>
      <w:r>
        <w:t>FindLastIndex</w:t>
      </w:r>
      <w:proofErr w:type="spellEnd"/>
      <w:r>
        <w:t>(Predicate&lt;T&gt; </w:t>
      </w:r>
      <w:r>
        <w:rPr>
          <w:rFonts w:ascii="Consolas" w:hAnsi="Consolas"/>
          <w:color w:val="000000"/>
          <w:sz w:val="20"/>
          <w:szCs w:val="20"/>
        </w:rPr>
        <w:t>match</w:t>
      </w:r>
      <w:r>
        <w:t>)</w:t>
      </w:r>
    </w:p>
    <w:p w14:paraId="7255C298" w14:textId="77777777" w:rsidR="000A42B0" w:rsidRDefault="000A42B0" w:rsidP="00EA6ADC">
      <w:pPr>
        <w:spacing w:after="0"/>
      </w:pPr>
      <w:r>
        <w:t>Use the conditions defined by the lambda expression </w:t>
      </w:r>
    </w:p>
    <w:p w14:paraId="5F172459" w14:textId="77777777" w:rsidR="000A42B0" w:rsidRDefault="000A42B0" w:rsidP="00EA6ADC">
      <w:pPr>
        <w:spacing w:after="0"/>
      </w:pPr>
      <w:r>
        <w:t>to search for the index of the element, </w:t>
      </w:r>
    </w:p>
    <w:p w14:paraId="15DA502A" w14:textId="77777777" w:rsidR="000A42B0" w:rsidRDefault="000A42B0" w:rsidP="00EA6ADC">
      <w:pPr>
        <w:spacing w:after="0"/>
      </w:pPr>
      <w:r>
        <w:t>then return the last matching index.</w:t>
      </w:r>
    </w:p>
    <w:p w14:paraId="734208F6" w14:textId="77777777" w:rsidR="000A42B0" w:rsidRDefault="000A42B0" w:rsidP="00EA6ADC">
      <w:pPr>
        <w:spacing w:after="0"/>
      </w:pPr>
      <w:r>
        <w:t xml:space="preserve">Return -1 if the index </w:t>
      </w:r>
      <w:proofErr w:type="spellStart"/>
      <w:r>
        <w:t>can not</w:t>
      </w:r>
      <w:proofErr w:type="spellEnd"/>
      <w:r>
        <w:t xml:space="preserve"> be found.</w:t>
      </w:r>
    </w:p>
    <w:p w14:paraId="475EBDED" w14:textId="77777777" w:rsidR="000A42B0" w:rsidRDefault="000A42B0" w:rsidP="00EA6ADC">
      <w:pPr>
        <w:spacing w:after="0"/>
      </w:pPr>
      <w:r>
        <w:t>1.7.2.</w:t>
      </w:r>
    </w:p>
    <w:p w14:paraId="18A910FB" w14:textId="77777777" w:rsidR="000A42B0" w:rsidRDefault="000A42B0" w:rsidP="00EA6ADC">
      <w:pPr>
        <w:spacing w:after="0"/>
      </w:pPr>
      <w:r>
        <w:t>//List&lt;T&gt;.</w:t>
      </w:r>
      <w:proofErr w:type="spellStart"/>
      <w:r>
        <w:t>FindLastIndex</w:t>
      </w:r>
      <w:proofErr w:type="spellEnd"/>
      <w:r>
        <w:t xml:space="preserve">(int </w:t>
      </w:r>
      <w:proofErr w:type="spellStart"/>
      <w:r>
        <w:t>startIndex</w:t>
      </w:r>
      <w:proofErr w:type="spellEnd"/>
      <w:r>
        <w:t>, Predicate&lt;T&gt; </w:t>
      </w:r>
      <w:r>
        <w:rPr>
          <w:rFonts w:ascii="Consolas" w:hAnsi="Consolas"/>
          <w:color w:val="000000"/>
          <w:sz w:val="20"/>
          <w:szCs w:val="20"/>
        </w:rPr>
        <w:t>match</w:t>
      </w:r>
      <w:r>
        <w:t>)</w:t>
      </w:r>
    </w:p>
    <w:p w14:paraId="28FD2588" w14:textId="77777777" w:rsidR="000A42B0" w:rsidRDefault="000A42B0" w:rsidP="00EA6ADC">
      <w:pPr>
        <w:spacing w:after="0"/>
      </w:pPr>
      <w:r>
        <w:t>From the </w:t>
      </w:r>
      <w:proofErr w:type="spellStart"/>
      <w:r>
        <w:t>startIndex</w:t>
      </w:r>
      <w:proofErr w:type="spellEnd"/>
      <w:r>
        <w:t xml:space="preserve"> position, </w:t>
      </w:r>
    </w:p>
    <w:p w14:paraId="12959CAA" w14:textId="77777777" w:rsidR="000A42B0" w:rsidRDefault="000A42B0" w:rsidP="00EA6ADC">
      <w:pPr>
        <w:spacing w:after="0"/>
      </w:pPr>
      <w:r>
        <w:t>use the conditions defined by the lambda expression </w:t>
      </w:r>
    </w:p>
    <w:p w14:paraId="10A7D976" w14:textId="77777777" w:rsidR="000A42B0" w:rsidRDefault="000A42B0" w:rsidP="00EA6ADC">
      <w:pPr>
        <w:spacing w:after="0"/>
      </w:pPr>
      <w:r>
        <w:t>to search for the index of the element, </w:t>
      </w:r>
    </w:p>
    <w:p w14:paraId="124E4415" w14:textId="77777777" w:rsidR="000A42B0" w:rsidRDefault="000A42B0" w:rsidP="00EA6ADC">
      <w:pPr>
        <w:spacing w:after="0"/>
      </w:pPr>
      <w:r>
        <w:t>then return the last matching index.</w:t>
      </w:r>
    </w:p>
    <w:p w14:paraId="5F96A6A7" w14:textId="77777777" w:rsidR="000A42B0" w:rsidRDefault="000A42B0" w:rsidP="00EA6ADC">
      <w:pPr>
        <w:spacing w:after="0"/>
      </w:pPr>
      <w:r>
        <w:t xml:space="preserve">Return -1 if the index </w:t>
      </w:r>
      <w:proofErr w:type="spellStart"/>
      <w:r>
        <w:t>can not</w:t>
      </w:r>
      <w:proofErr w:type="spellEnd"/>
      <w:r>
        <w:t xml:space="preserve"> be found.</w:t>
      </w:r>
    </w:p>
    <w:p w14:paraId="31844A62" w14:textId="77777777" w:rsidR="000A42B0" w:rsidRDefault="000A42B0" w:rsidP="00EA6ADC">
      <w:pPr>
        <w:spacing w:after="0"/>
      </w:pPr>
      <w:r>
        <w:t>//1.7.3.</w:t>
      </w:r>
    </w:p>
    <w:p w14:paraId="3B2652CA" w14:textId="77777777" w:rsidR="000A42B0" w:rsidRDefault="000A42B0" w:rsidP="00EA6ADC">
      <w:pPr>
        <w:spacing w:after="0"/>
      </w:pPr>
      <w:r>
        <w:t>List&lt;T&gt;.</w:t>
      </w:r>
      <w:proofErr w:type="spellStart"/>
      <w:r>
        <w:t>FindLastIndex</w:t>
      </w:r>
      <w:proofErr w:type="spellEnd"/>
      <w:r>
        <w:t xml:space="preserve">(int </w:t>
      </w:r>
      <w:proofErr w:type="spellStart"/>
      <w:r>
        <w:t>startIndex</w:t>
      </w:r>
      <w:proofErr w:type="spellEnd"/>
      <w:r>
        <w:t>,</w:t>
      </w:r>
      <w:r>
        <w:t> </w:t>
      </w:r>
      <w:r>
        <w:t>int count, Predicate&lt;T&gt; </w:t>
      </w:r>
      <w:r>
        <w:rPr>
          <w:rFonts w:ascii="Consolas" w:hAnsi="Consolas"/>
          <w:color w:val="000000"/>
          <w:sz w:val="20"/>
          <w:szCs w:val="20"/>
        </w:rPr>
        <w:t>match</w:t>
      </w:r>
      <w:r>
        <w:t>)</w:t>
      </w:r>
    </w:p>
    <w:p w14:paraId="4842EA45" w14:textId="77777777" w:rsidR="000A42B0" w:rsidRDefault="000A42B0" w:rsidP="00EA6ADC">
      <w:pPr>
        <w:spacing w:after="0"/>
      </w:pPr>
      <w:r>
        <w:t>From the "</w:t>
      </w:r>
      <w:proofErr w:type="spellStart"/>
      <w:r>
        <w:t>startIndex</w:t>
      </w:r>
      <w:proofErr w:type="spellEnd"/>
      <w:r>
        <w:t>" position until "count" numbers of elements, </w:t>
      </w:r>
    </w:p>
    <w:p w14:paraId="4A223F91" w14:textId="77777777" w:rsidR="000A42B0" w:rsidRDefault="000A42B0" w:rsidP="00EA6ADC">
      <w:pPr>
        <w:spacing w:after="0"/>
      </w:pPr>
      <w:r>
        <w:t>use the conditions defined by the lambda expression </w:t>
      </w:r>
    </w:p>
    <w:p w14:paraId="1EED8A19" w14:textId="77777777" w:rsidR="000A42B0" w:rsidRDefault="000A42B0" w:rsidP="00EA6ADC">
      <w:pPr>
        <w:spacing w:after="0"/>
      </w:pPr>
      <w:r>
        <w:t>to search for the index of the element, </w:t>
      </w:r>
    </w:p>
    <w:p w14:paraId="19D7B48E" w14:textId="77777777" w:rsidR="000A42B0" w:rsidRDefault="000A42B0" w:rsidP="00EA6ADC">
      <w:pPr>
        <w:spacing w:after="0"/>
      </w:pPr>
      <w:r>
        <w:t>then return the last matching index.</w:t>
      </w:r>
    </w:p>
    <w:p w14:paraId="03366C67" w14:textId="77777777" w:rsidR="000A42B0" w:rsidRDefault="000A42B0" w:rsidP="00EA6ADC">
      <w:pPr>
        <w:spacing w:after="0"/>
      </w:pPr>
      <w:r>
        <w:t xml:space="preserve">Return -1 if the index </w:t>
      </w:r>
      <w:proofErr w:type="spellStart"/>
      <w:r>
        <w:t>can not</w:t>
      </w:r>
      <w:proofErr w:type="spellEnd"/>
      <w:r>
        <w:t xml:space="preserve"> be found.</w:t>
      </w:r>
    </w:p>
    <w:p w14:paraId="59E96377" w14:textId="77777777" w:rsidR="000A42B0" w:rsidRDefault="000A42B0" w:rsidP="00EA6ADC">
      <w:pPr>
        <w:spacing w:after="0"/>
      </w:pPr>
      <w:r>
        <w:t>----------------------</w:t>
      </w:r>
    </w:p>
    <w:p w14:paraId="6999A0F9" w14:textId="77777777" w:rsidR="000A42B0" w:rsidRDefault="000A42B0" w:rsidP="00EA6ADC">
      <w:pPr>
        <w:spacing w:after="0"/>
      </w:pPr>
      <w:r>
        <w:t>1.8.</w:t>
      </w:r>
    </w:p>
    <w:p w14:paraId="45C17202" w14:textId="77777777" w:rsidR="000A42B0" w:rsidRDefault="000A42B0" w:rsidP="00EA6ADC">
      <w:pPr>
        <w:spacing w:after="0"/>
      </w:pPr>
      <w:r>
        <w:lastRenderedPageBreak/>
        <w:t>//</w:t>
      </w:r>
      <w:proofErr w:type="spellStart"/>
      <w:r>
        <w:t>Enumerable.ToList</w:t>
      </w:r>
      <w:proofErr w:type="spellEnd"/>
      <w:r>
        <w:t>&lt;</w:t>
      </w:r>
      <w:proofErr w:type="spellStart"/>
      <w:r>
        <w:t>TSource</w:t>
      </w:r>
      <w:proofErr w:type="spellEnd"/>
      <w:r>
        <w:t>&gt;(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)</w:t>
      </w:r>
    </w:p>
    <w:p w14:paraId="293F92BD" w14:textId="77777777" w:rsidR="000A42B0" w:rsidRDefault="000A42B0" w:rsidP="00EA6ADC">
      <w:pPr>
        <w:spacing w:after="0"/>
      </w:pPr>
      <w:r>
        <w:t>Creates a List&lt;T&gt; from an </w:t>
      </w:r>
      <w:proofErr w:type="spellStart"/>
      <w:r>
        <w:t>IEnumerable</w:t>
      </w:r>
      <w:proofErr w:type="spellEnd"/>
      <w:r>
        <w:t>&lt;T&gt;.</w:t>
      </w:r>
    </w:p>
    <w:p w14:paraId="06ED389A" w14:textId="77777777" w:rsidR="000A42B0" w:rsidRDefault="000A42B0" w:rsidP="00EA6ADC">
      <w:pPr>
        <w:spacing w:after="0"/>
      </w:pPr>
      <w:r>
        <w:t>----------------------</w:t>
      </w:r>
    </w:p>
    <w:p w14:paraId="55A11A8D" w14:textId="77777777" w:rsidR="000A42B0" w:rsidRDefault="000A42B0" w:rsidP="00EA6ADC">
      <w:pPr>
        <w:spacing w:after="0"/>
      </w:pPr>
      <w:r>
        <w:t>1.9.</w:t>
      </w:r>
    </w:p>
    <w:p w14:paraId="20846C51" w14:textId="77777777" w:rsidR="000A42B0" w:rsidRDefault="000A42B0" w:rsidP="00EA6ADC">
      <w:pPr>
        <w:spacing w:after="0"/>
      </w:pPr>
      <w:r>
        <w:t>//List&lt;T&gt;.</w:t>
      </w:r>
      <w:proofErr w:type="spellStart"/>
      <w:r>
        <w:t>ToArray</w:t>
      </w:r>
      <w:proofErr w:type="spellEnd"/>
      <w:r>
        <w:t>()</w:t>
      </w:r>
    </w:p>
    <w:p w14:paraId="133C11C8" w14:textId="77777777" w:rsidR="000A42B0" w:rsidRDefault="000A42B0" w:rsidP="00EA6ADC">
      <w:pPr>
        <w:spacing w:after="0"/>
      </w:pPr>
      <w:r>
        <w:t>Copies the elements of the List&lt;T&gt; to a new array.</w:t>
      </w:r>
    </w:p>
    <w:p w14:paraId="0282DB89" w14:textId="77777777" w:rsidR="000A42B0" w:rsidRDefault="000A42B0" w:rsidP="00EA6ADC">
      <w:pPr>
        <w:spacing w:after="0"/>
      </w:pPr>
      <w:r>
        <w:t>----------------------</w:t>
      </w:r>
    </w:p>
    <w:p w14:paraId="712CBAE2" w14:textId="77777777" w:rsidR="000A42B0" w:rsidRDefault="000A42B0" w:rsidP="00EA6ADC">
      <w:pPr>
        <w:spacing w:after="0"/>
      </w:pPr>
      <w:r>
        <w:t>1.10.</w:t>
      </w:r>
    </w:p>
    <w:p w14:paraId="5C0A5F12" w14:textId="77777777" w:rsidR="000A42B0" w:rsidRDefault="000A42B0" w:rsidP="00EA6ADC">
      <w:pPr>
        <w:spacing w:after="0"/>
      </w:pPr>
      <w:r>
        <w:t>//</w:t>
      </w:r>
      <w:proofErr w:type="spellStart"/>
      <w:r>
        <w:t>Enumerable.ToDictionary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proofErr w:type="spellStart"/>
      <w:r>
        <w:t>TKey</w:t>
      </w:r>
      <w:proofErr w:type="spellEnd"/>
      <w:r>
        <w:t>&gt;</w:t>
      </w:r>
    </w:p>
    <w:p w14:paraId="14EE26C2" w14:textId="77777777" w:rsidR="000A42B0" w:rsidRDefault="000A42B0" w:rsidP="00EA6ADC">
      <w:pPr>
        <w:spacing w:after="0"/>
      </w:pPr>
      <w:r>
        <w:t>/</w:t>
      </w:r>
      <w:proofErr w:type="gramStart"/>
      <w:r>
        <w:t>/(</w:t>
      </w:r>
      <w:proofErr w:type="gramEnd"/>
      <w:r>
        <w:t xml:space="preserve">this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 xml:space="preserve">&gt; source, </w:t>
      </w:r>
      <w:proofErr w:type="spellStart"/>
      <w:r>
        <w:t>Func</w:t>
      </w:r>
      <w:proofErr w:type="spellEnd"/>
      <w:r>
        <w:t>&lt;</w:t>
      </w:r>
      <w:proofErr w:type="spellStart"/>
      <w:r>
        <w:t>TSource</w:t>
      </w:r>
      <w:proofErr w:type="spellEnd"/>
      <w:r>
        <w:t>,</w:t>
      </w:r>
      <w:r>
        <w:t> </w:t>
      </w:r>
      <w:proofErr w:type="spellStart"/>
      <w:r>
        <w:t>TKey</w:t>
      </w:r>
      <w:proofErr w:type="spellEnd"/>
      <w:r>
        <w:t xml:space="preserve">&gt; </w:t>
      </w:r>
      <w:proofErr w:type="spellStart"/>
      <w:r>
        <w:t>keySelector</w:t>
      </w:r>
      <w:proofErr w:type="spellEnd"/>
      <w:r>
        <w:t>)</w:t>
      </w:r>
    </w:p>
    <w:p w14:paraId="0F51A590" w14:textId="77777777" w:rsidR="000A42B0" w:rsidRDefault="000A42B0" w:rsidP="00EA6ADC">
      <w:pPr>
        <w:spacing w:after="0"/>
      </w:pPr>
      <w:r>
        <w:t>Creates a Dictionary&lt;</w:t>
      </w:r>
      <w:proofErr w:type="spellStart"/>
      <w:r>
        <w:t>TKey</w:t>
      </w:r>
      <w:proofErr w:type="spellEnd"/>
      <w:r>
        <w:t>,</w:t>
      </w:r>
      <w:r>
        <w:t> </w:t>
      </w:r>
      <w:r>
        <w:t>TValue&gt; from an </w:t>
      </w:r>
      <w:proofErr w:type="spellStart"/>
      <w:r>
        <w:t>IEnumerable</w:t>
      </w:r>
      <w:proofErr w:type="spellEnd"/>
      <w:r>
        <w:t>&lt;T&gt; according to a specified key selector function.</w:t>
      </w:r>
    </w:p>
    <w:p w14:paraId="4A494AEC" w14:textId="77777777" w:rsidR="000A42B0" w:rsidRDefault="000A42B0" w:rsidP="00EA6ADC">
      <w:pPr>
        <w:spacing w:after="0"/>
      </w:pPr>
      <w:r>
        <w:t>----------------------</w:t>
      </w:r>
    </w:p>
    <w:p w14:paraId="78CC0FC1" w14:textId="77777777" w:rsidR="000A42B0" w:rsidRDefault="000A42B0" w:rsidP="00EA6ADC">
      <w:pPr>
        <w:spacing w:after="0"/>
      </w:pPr>
      <w:r>
        <w:t>1.11.</w:t>
      </w:r>
    </w:p>
    <w:p w14:paraId="47855F04" w14:textId="77777777" w:rsidR="000A42B0" w:rsidRDefault="000A42B0" w:rsidP="00EA6ADC">
      <w:pPr>
        <w:spacing w:after="0"/>
      </w:pPr>
      <w:r>
        <w:t>1.11.1.</w:t>
      </w:r>
    </w:p>
    <w:p w14:paraId="629AF8B0" w14:textId="77777777" w:rsidR="000A42B0" w:rsidRDefault="000A42B0" w:rsidP="00EA6ADC">
      <w:pPr>
        <w:spacing w:after="0"/>
      </w:pPr>
      <w:r>
        <w:t>//List&lt;T&gt;.Add(T item)</w:t>
      </w:r>
    </w:p>
    <w:p w14:paraId="6E4368C7" w14:textId="77777777" w:rsidR="000A42B0" w:rsidRDefault="000A42B0" w:rsidP="00EA6ADC">
      <w:pPr>
        <w:spacing w:after="0"/>
      </w:pPr>
      <w:r>
        <w:t>Adds an object to the end of the List&lt;T&gt;.</w:t>
      </w:r>
    </w:p>
    <w:p w14:paraId="2B178943" w14:textId="77777777" w:rsidR="000A42B0" w:rsidRDefault="000A42B0" w:rsidP="00EA6ADC">
      <w:pPr>
        <w:spacing w:after="0"/>
      </w:pPr>
      <w:r>
        <w:t>1.11.2.</w:t>
      </w:r>
    </w:p>
    <w:p w14:paraId="40F9A9A1" w14:textId="77777777" w:rsidR="000A42B0" w:rsidRDefault="000A42B0" w:rsidP="00EA6ADC">
      <w:pPr>
        <w:spacing w:after="0"/>
      </w:pPr>
      <w:r>
        <w:t>//List&lt;T&gt;.</w:t>
      </w:r>
      <w:proofErr w:type="spellStart"/>
      <w:r>
        <w:t>AddRange</w:t>
      </w:r>
      <w:proofErr w:type="spellEnd"/>
      <w:r>
        <w:t>(</w:t>
      </w:r>
      <w:proofErr w:type="spellStart"/>
      <w:r>
        <w:t>IEnumerable</w:t>
      </w:r>
      <w:proofErr w:type="spellEnd"/>
      <w:r>
        <w:t>&lt;T&gt; collection)</w:t>
      </w:r>
    </w:p>
    <w:p w14:paraId="44ED5A9B" w14:textId="77777777" w:rsidR="000A42B0" w:rsidRDefault="000A42B0" w:rsidP="00EA6ADC">
      <w:pPr>
        <w:spacing w:after="0"/>
      </w:pPr>
      <w:r>
        <w:t>Adds the elements of the specified collection to the end of the List&lt;T&gt;.</w:t>
      </w:r>
    </w:p>
    <w:p w14:paraId="60B9D355" w14:textId="77777777" w:rsidR="000A42B0" w:rsidRDefault="000A42B0" w:rsidP="00EA6ADC">
      <w:pPr>
        <w:spacing w:after="0"/>
      </w:pPr>
      <w:r>
        <w:t>----------------------</w:t>
      </w:r>
    </w:p>
    <w:p w14:paraId="53ED5AB7" w14:textId="77777777" w:rsidR="000A42B0" w:rsidRDefault="000A42B0" w:rsidP="00EA6ADC">
      <w:pPr>
        <w:spacing w:after="0"/>
      </w:pPr>
      <w:r>
        <w:t>1.12.</w:t>
      </w:r>
    </w:p>
    <w:p w14:paraId="53BDFB77" w14:textId="77777777" w:rsidR="000A42B0" w:rsidRDefault="000A42B0" w:rsidP="00EA6ADC">
      <w:pPr>
        <w:spacing w:after="0"/>
      </w:pPr>
      <w:r>
        <w:t>//List&lt;T&gt;.</w:t>
      </w:r>
      <w:proofErr w:type="spellStart"/>
      <w:r>
        <w:t>GetRange</w:t>
      </w:r>
      <w:proofErr w:type="spellEnd"/>
      <w:r>
        <w:t>(int index,</w:t>
      </w:r>
      <w:r>
        <w:t> </w:t>
      </w:r>
      <w:r>
        <w:t>int count)</w:t>
      </w:r>
    </w:p>
    <w:p w14:paraId="3A64EE08" w14:textId="77777777" w:rsidR="000A42B0" w:rsidRDefault="000A42B0" w:rsidP="00EA6ADC">
      <w:pPr>
        <w:spacing w:after="0"/>
      </w:pPr>
      <w:r>
        <w:t>From the "index", and take "count" elements, then return a List&lt;T&gt;</w:t>
      </w:r>
    </w:p>
    <w:p w14:paraId="4D0C6EAA" w14:textId="77777777" w:rsidR="000A42B0" w:rsidRDefault="000A42B0" w:rsidP="00EA6ADC">
      <w:pPr>
        <w:spacing w:after="0"/>
      </w:pPr>
      <w:r>
        <w:t>----------------------</w:t>
      </w:r>
    </w:p>
    <w:p w14:paraId="70FE4DB7" w14:textId="77777777" w:rsidR="000A42B0" w:rsidRDefault="000A42B0" w:rsidP="00EA6ADC">
      <w:pPr>
        <w:spacing w:after="0"/>
      </w:pPr>
      <w:r>
        <w:t>1.13.</w:t>
      </w:r>
    </w:p>
    <w:p w14:paraId="66F85D24" w14:textId="77777777" w:rsidR="000A42B0" w:rsidRDefault="000A42B0" w:rsidP="00EA6ADC">
      <w:pPr>
        <w:spacing w:after="0"/>
      </w:pPr>
      <w:r>
        <w:t>1.13.1.</w:t>
      </w:r>
    </w:p>
    <w:p w14:paraId="611A0B10" w14:textId="77777777" w:rsidR="000A42B0" w:rsidRDefault="000A42B0" w:rsidP="00EA6ADC">
      <w:pPr>
        <w:spacing w:after="0"/>
      </w:pPr>
      <w:r>
        <w:t>//List&lt;T&gt;.Insert(int index,</w:t>
      </w:r>
      <w:r>
        <w:t> </w:t>
      </w:r>
      <w:r>
        <w:t>T item)</w:t>
      </w:r>
    </w:p>
    <w:p w14:paraId="3F274E9D" w14:textId="77777777" w:rsidR="000A42B0" w:rsidRDefault="000A42B0" w:rsidP="00EA6ADC">
      <w:pPr>
        <w:spacing w:after="0"/>
      </w:pPr>
      <w:r>
        <w:t>Inserts an element into the List&lt;T&gt; at the specified index.</w:t>
      </w:r>
    </w:p>
    <w:p w14:paraId="61FFA2CB" w14:textId="77777777" w:rsidR="000A42B0" w:rsidRDefault="000A42B0" w:rsidP="00EA6ADC">
      <w:pPr>
        <w:spacing w:after="0"/>
      </w:pPr>
      <w:r>
        <w:t>1.13.2.</w:t>
      </w:r>
    </w:p>
    <w:p w14:paraId="271523B5" w14:textId="77777777" w:rsidR="000A42B0" w:rsidRDefault="000A42B0" w:rsidP="00EA6ADC">
      <w:pPr>
        <w:spacing w:after="0"/>
      </w:pPr>
      <w:r>
        <w:t>//List&lt;T&gt;.</w:t>
      </w:r>
      <w:proofErr w:type="spellStart"/>
      <w:r>
        <w:t>InsertRange</w:t>
      </w:r>
      <w:proofErr w:type="spellEnd"/>
      <w:r>
        <w:t>(int index,</w:t>
      </w:r>
      <w:r>
        <w:t> </w:t>
      </w:r>
      <w:proofErr w:type="spellStart"/>
      <w:r>
        <w:t>IEnumerable</w:t>
      </w:r>
      <w:proofErr w:type="spellEnd"/>
      <w:r>
        <w:t>&lt;T&gt; collection)</w:t>
      </w:r>
    </w:p>
    <w:p w14:paraId="7107A80C" w14:textId="77777777" w:rsidR="000A42B0" w:rsidRDefault="000A42B0" w:rsidP="00EA6ADC">
      <w:pPr>
        <w:spacing w:after="0"/>
      </w:pPr>
      <w:r>
        <w:t>Inserts the elements of a collection into the List&lt;T&gt; at the specified index.</w:t>
      </w:r>
    </w:p>
    <w:p w14:paraId="4DC6D7A2" w14:textId="77777777" w:rsidR="000A42B0" w:rsidRDefault="000A42B0" w:rsidP="00EA6ADC">
      <w:pPr>
        <w:spacing w:after="0"/>
      </w:pPr>
      <w:r>
        <w:t>----------------------</w:t>
      </w:r>
    </w:p>
    <w:p w14:paraId="604B44AE" w14:textId="77777777" w:rsidR="000A42B0" w:rsidRDefault="000A42B0" w:rsidP="00EA6ADC">
      <w:pPr>
        <w:spacing w:after="0"/>
      </w:pPr>
      <w:r>
        <w:t>1.14.</w:t>
      </w:r>
    </w:p>
    <w:p w14:paraId="4296B774" w14:textId="77777777" w:rsidR="000A42B0" w:rsidRDefault="000A42B0" w:rsidP="00EA6ADC">
      <w:pPr>
        <w:spacing w:after="0"/>
      </w:pPr>
      <w:r>
        <w:t>1.14.1.</w:t>
      </w:r>
    </w:p>
    <w:p w14:paraId="2B08BABA" w14:textId="77777777" w:rsidR="000A42B0" w:rsidRDefault="000A42B0" w:rsidP="00EA6ADC">
      <w:pPr>
        <w:spacing w:after="0"/>
      </w:pPr>
      <w:r>
        <w:lastRenderedPageBreak/>
        <w:t>//List&lt;T&gt;.Remove(T item)</w:t>
      </w:r>
    </w:p>
    <w:p w14:paraId="08F04665" w14:textId="77777777" w:rsidR="000A42B0" w:rsidRDefault="000A42B0" w:rsidP="00EA6ADC">
      <w:pPr>
        <w:spacing w:after="0"/>
      </w:pPr>
      <w:r>
        <w:t>Removes the first occurrence of a specific object from the List&lt;T&gt;.</w:t>
      </w:r>
    </w:p>
    <w:p w14:paraId="04C9357C" w14:textId="77777777" w:rsidR="000A42B0" w:rsidRDefault="000A42B0" w:rsidP="00EA6ADC">
      <w:pPr>
        <w:spacing w:after="0"/>
      </w:pPr>
      <w:r>
        <w:t>1.14.2.</w:t>
      </w:r>
    </w:p>
    <w:p w14:paraId="361590A4" w14:textId="77777777" w:rsidR="000A42B0" w:rsidRDefault="000A42B0" w:rsidP="00EA6ADC">
      <w:pPr>
        <w:spacing w:after="0"/>
      </w:pPr>
      <w:r>
        <w:t>//List&lt;T&gt;.</w:t>
      </w:r>
      <w:proofErr w:type="spellStart"/>
      <w:r>
        <w:t>RemoveAt</w:t>
      </w:r>
      <w:proofErr w:type="spellEnd"/>
      <w:r>
        <w:t>(int index)</w:t>
      </w:r>
    </w:p>
    <w:p w14:paraId="745ABF10" w14:textId="77777777" w:rsidR="000A42B0" w:rsidRDefault="000A42B0" w:rsidP="00EA6ADC">
      <w:pPr>
        <w:spacing w:after="0"/>
      </w:pPr>
      <w:r>
        <w:t>Removes the element at the specified index of the List&lt;T&gt;.</w:t>
      </w:r>
    </w:p>
    <w:p w14:paraId="5860C0B2" w14:textId="77777777" w:rsidR="000A42B0" w:rsidRDefault="000A42B0" w:rsidP="00EA6ADC">
      <w:pPr>
        <w:spacing w:after="0"/>
      </w:pPr>
      <w:r>
        <w:t>1.14.3.</w:t>
      </w:r>
    </w:p>
    <w:p w14:paraId="12CD5E7C" w14:textId="77777777" w:rsidR="000A42B0" w:rsidRDefault="000A42B0" w:rsidP="00EA6ADC">
      <w:pPr>
        <w:spacing w:after="0"/>
      </w:pPr>
      <w:r>
        <w:t>//List&lt;T&gt;.</w:t>
      </w:r>
      <w:proofErr w:type="spellStart"/>
      <w:r>
        <w:t>RemoveRange</w:t>
      </w:r>
      <w:proofErr w:type="spellEnd"/>
      <w:r>
        <w:t>(int index,</w:t>
      </w:r>
      <w:r>
        <w:t> </w:t>
      </w:r>
      <w:r>
        <w:t>int count)</w:t>
      </w:r>
    </w:p>
    <w:p w14:paraId="6BAE6B26" w14:textId="77777777" w:rsidR="000A42B0" w:rsidRDefault="000A42B0" w:rsidP="00EA6ADC">
      <w:pPr>
        <w:spacing w:after="0"/>
      </w:pPr>
      <w:r>
        <w:t xml:space="preserve">From "index" </w:t>
      </w:r>
      <w:proofErr w:type="spellStart"/>
      <w:r>
        <w:t>postion</w:t>
      </w:r>
      <w:proofErr w:type="spellEnd"/>
      <w:r>
        <w:t xml:space="preserve"> and take "count" elements, then remove them from the list.</w:t>
      </w:r>
    </w:p>
    <w:p w14:paraId="1D51822C" w14:textId="77777777" w:rsidR="000A42B0" w:rsidRDefault="000A42B0" w:rsidP="00EA6ADC">
      <w:pPr>
        <w:spacing w:after="0"/>
      </w:pPr>
      <w:r>
        <w:t>----------------------</w:t>
      </w:r>
    </w:p>
    <w:p w14:paraId="5AFBA514" w14:textId="77777777" w:rsidR="000A42B0" w:rsidRDefault="000A42B0" w:rsidP="00EA6ADC">
      <w:pPr>
        <w:spacing w:after="0"/>
      </w:pPr>
      <w:r>
        <w:t>1.15.</w:t>
      </w:r>
    </w:p>
    <w:p w14:paraId="02F8DAF8" w14:textId="77777777" w:rsidR="000A42B0" w:rsidRDefault="000A42B0" w:rsidP="00EA6ADC">
      <w:pPr>
        <w:spacing w:after="0"/>
      </w:pPr>
      <w:r>
        <w:t>//List&lt;T&gt;.Clear()</w:t>
      </w:r>
    </w:p>
    <w:p w14:paraId="1FF50262" w14:textId="77777777" w:rsidR="000A42B0" w:rsidRDefault="000A42B0" w:rsidP="00EA6ADC">
      <w:pPr>
        <w:spacing w:after="0"/>
      </w:pPr>
      <w:r>
        <w:t>Removes all elements from the List&lt;T&gt;.</w:t>
      </w:r>
    </w:p>
    <w:p w14:paraId="15693C7A" w14:textId="77777777" w:rsidR="000A42B0" w:rsidRDefault="000A42B0" w:rsidP="00EA6ADC">
      <w:pPr>
        <w:spacing w:after="0"/>
      </w:pPr>
      <w:r>
        <w:t>----------------------</w:t>
      </w:r>
    </w:p>
    <w:p w14:paraId="0141DAC2" w14:textId="77777777" w:rsidR="000A42B0" w:rsidRDefault="000A42B0" w:rsidP="00EA6ADC">
      <w:pPr>
        <w:spacing w:after="0"/>
      </w:pPr>
      <w:r>
        <w:t>1.16.</w:t>
      </w:r>
    </w:p>
    <w:p w14:paraId="5671EE10" w14:textId="77777777" w:rsidR="000A42B0" w:rsidRDefault="000A42B0" w:rsidP="00EA6ADC">
      <w:pPr>
        <w:spacing w:after="0"/>
      </w:pPr>
      <w:r>
        <w:t>//List&lt;T&gt;.Reverse()</w:t>
      </w:r>
    </w:p>
    <w:p w14:paraId="6BC6AE62" w14:textId="77777777" w:rsidR="000A42B0" w:rsidRDefault="000A42B0" w:rsidP="00EA6ADC">
      <w:pPr>
        <w:spacing w:after="0"/>
      </w:pPr>
      <w:r>
        <w:t>Reverses the order of the elements in the entire List&lt;T&gt;.</w:t>
      </w:r>
    </w:p>
    <w:p w14:paraId="401CD159" w14:textId="77777777" w:rsidR="000A42B0" w:rsidRDefault="000A42B0" w:rsidP="00EA6ADC">
      <w:pPr>
        <w:spacing w:after="0"/>
      </w:pPr>
      <w:r>
        <w:t>----------------------</w:t>
      </w:r>
    </w:p>
    <w:p w14:paraId="2C9824F7" w14:textId="77777777" w:rsidR="000A42B0" w:rsidRDefault="000A42B0" w:rsidP="00EA6ADC">
      <w:pPr>
        <w:spacing w:after="0"/>
      </w:pPr>
      <w:r>
        <w:t>1.17</w:t>
      </w:r>
    </w:p>
    <w:p w14:paraId="63CEE534" w14:textId="77777777" w:rsidR="000A42B0" w:rsidRDefault="000A42B0" w:rsidP="00EA6ADC">
      <w:pPr>
        <w:spacing w:after="0"/>
      </w:pPr>
      <w:r>
        <w:t>//List&lt;T&gt;.</w:t>
      </w:r>
      <w:proofErr w:type="spellStart"/>
      <w:r>
        <w:t>TrueForAll</w:t>
      </w:r>
      <w:proofErr w:type="spellEnd"/>
      <w:r>
        <w:t>(Predicate&lt;T&gt; match)</w:t>
      </w:r>
    </w:p>
    <w:p w14:paraId="133BF50D" w14:textId="77777777" w:rsidR="000A42B0" w:rsidRDefault="000A42B0" w:rsidP="00EA6ADC">
      <w:pPr>
        <w:spacing w:after="0"/>
      </w:pPr>
      <w:r>
        <w:t>Determines whether every element in the List&lt;T&gt; </w:t>
      </w:r>
    </w:p>
    <w:p w14:paraId="7E34C28B" w14:textId="77777777" w:rsidR="000A42B0" w:rsidRDefault="000A42B0" w:rsidP="00EA6ADC">
      <w:pPr>
        <w:spacing w:after="0"/>
      </w:pPr>
      <w:r>
        <w:t>matches the conditions defined by the specified predicate.</w:t>
      </w:r>
    </w:p>
    <w:p w14:paraId="491851FF" w14:textId="77777777" w:rsidR="000A42B0" w:rsidRDefault="000A42B0" w:rsidP="00EA6ADC">
      <w:pPr>
        <w:spacing w:after="0"/>
      </w:pPr>
      <w:r>
        <w:t>----------------------</w:t>
      </w:r>
    </w:p>
    <w:p w14:paraId="450E7515" w14:textId="77777777" w:rsidR="000A42B0" w:rsidRDefault="000A42B0" w:rsidP="00EA6ADC">
      <w:pPr>
        <w:spacing w:after="0"/>
      </w:pPr>
      <w:r>
        <w:t>1.18.</w:t>
      </w:r>
    </w:p>
    <w:p w14:paraId="56AE917A" w14:textId="77777777" w:rsidR="000A42B0" w:rsidRDefault="000A42B0" w:rsidP="00EA6ADC">
      <w:pPr>
        <w:spacing w:after="0"/>
      </w:pPr>
      <w:r>
        <w:t>//List&lt;T&gt;.</w:t>
      </w:r>
      <w:proofErr w:type="spellStart"/>
      <w:r>
        <w:t>AsReadOnly</w:t>
      </w:r>
      <w:proofErr w:type="spellEnd"/>
      <w:r>
        <w:t>()</w:t>
      </w:r>
    </w:p>
    <w:p w14:paraId="020FCFEA" w14:textId="77777777" w:rsidR="000A42B0" w:rsidRDefault="000A42B0" w:rsidP="00EA6ADC">
      <w:pPr>
        <w:spacing w:after="0"/>
      </w:pPr>
      <w:r>
        <w:t>Returns a read-only </w:t>
      </w:r>
      <w:proofErr w:type="spellStart"/>
      <w:r>
        <w:t>ReadOnlyCollection</w:t>
      </w:r>
      <w:proofErr w:type="spellEnd"/>
      <w:r>
        <w:t>&lt;T&gt; wrapper for the current collection.</w:t>
      </w:r>
    </w:p>
    <w:p w14:paraId="33A7E846" w14:textId="77777777" w:rsidR="000A42B0" w:rsidRDefault="000A42B0" w:rsidP="00EA6ADC">
      <w:pPr>
        <w:spacing w:after="0"/>
      </w:pPr>
      <w:r>
        <w:t xml:space="preserve">It means user can not </w:t>
      </w:r>
      <w:proofErr w:type="gramStart"/>
      <w:r>
        <w:t>Add(</w:t>
      </w:r>
      <w:proofErr w:type="gramEnd"/>
      <w:r>
        <w:t>) or Remove() any more.</w:t>
      </w:r>
    </w:p>
    <w:p w14:paraId="4B869BF9" w14:textId="77777777" w:rsidR="000A42B0" w:rsidRDefault="000A42B0" w:rsidP="00EA6ADC">
      <w:pPr>
        <w:spacing w:after="0"/>
      </w:pPr>
      <w:r>
        <w:t>----------------------</w:t>
      </w:r>
    </w:p>
    <w:p w14:paraId="061A886F" w14:textId="77777777" w:rsidR="000A42B0" w:rsidRDefault="000A42B0" w:rsidP="00EA6ADC">
      <w:pPr>
        <w:spacing w:after="0"/>
      </w:pPr>
      <w:r>
        <w:t>1.19.</w:t>
      </w:r>
    </w:p>
    <w:p w14:paraId="42F0D028" w14:textId="77777777" w:rsidR="000A42B0" w:rsidRDefault="000A42B0" w:rsidP="00EA6ADC">
      <w:pPr>
        <w:spacing w:after="0"/>
      </w:pPr>
      <w:r>
        <w:t>//List&lt;T&gt;.</w:t>
      </w:r>
      <w:proofErr w:type="spellStart"/>
      <w:r>
        <w:t>TrimExcess</w:t>
      </w:r>
      <w:proofErr w:type="spellEnd"/>
      <w:r>
        <w:t>()</w:t>
      </w:r>
    </w:p>
    <w:p w14:paraId="2B6E7376" w14:textId="77777777" w:rsidR="000A42B0" w:rsidRDefault="000A42B0" w:rsidP="00EA6ADC">
      <w:pPr>
        <w:spacing w:after="0"/>
      </w:pPr>
      <w:r>
        <w:t>Sets the capacity to the actual number of elements in the List&lt;T&gt;, if that number is less than a threshold value.</w:t>
      </w:r>
    </w:p>
    <w:p w14:paraId="4750430B" w14:textId="77777777" w:rsidR="000A42B0" w:rsidRDefault="000A42B0" w:rsidP="00EA6ADC">
      <w:pPr>
        <w:spacing w:after="0"/>
      </w:pPr>
    </w:p>
    <w:p w14:paraId="6D28DA48" w14:textId="77777777" w:rsidR="000A42B0" w:rsidRDefault="000A42B0" w:rsidP="00EA6ADC">
      <w:pPr>
        <w:spacing w:after="0"/>
      </w:pPr>
    </w:p>
    <w:p w14:paraId="534ADB77" w14:textId="77777777" w:rsidR="000A42B0" w:rsidRDefault="000A42B0" w:rsidP="00EA6ADC">
      <w:pPr>
        <w:spacing w:after="0"/>
      </w:pPr>
    </w:p>
    <w:p w14:paraId="79D23FDD" w14:textId="77777777" w:rsidR="000A42B0" w:rsidRDefault="000A42B0" w:rsidP="00EA6ADC">
      <w:pPr>
        <w:spacing w:after="0"/>
      </w:pPr>
      <w:r>
        <w:t>----------------------------------------------------------</w:t>
      </w:r>
    </w:p>
    <w:p w14:paraId="11E9071C" w14:textId="77777777" w:rsidR="000A42B0" w:rsidRDefault="000A42B0" w:rsidP="00EA6ADC">
      <w:pPr>
        <w:spacing w:after="0"/>
      </w:pPr>
      <w:r>
        <w:lastRenderedPageBreak/>
        <w:t>2.</w:t>
      </w:r>
    </w:p>
    <w:p w14:paraId="33C28089" w14:textId="77777777" w:rsidR="000A42B0" w:rsidRDefault="000A42B0" w:rsidP="00EA6ADC">
      <w:pPr>
        <w:spacing w:after="0"/>
      </w:pPr>
      <w:r>
        <w:t>Value Type Sort</w:t>
      </w:r>
    </w:p>
    <w:p w14:paraId="47C9C68F" w14:textId="77777777" w:rsidR="000A42B0" w:rsidRDefault="000A42B0" w:rsidP="00EA6ADC">
      <w:pPr>
        <w:spacing w:after="0"/>
      </w:pPr>
      <w:r>
        <w:t>----------------------</w:t>
      </w:r>
    </w:p>
    <w:p w14:paraId="22D33E08" w14:textId="77777777" w:rsidR="000A42B0" w:rsidRDefault="000A42B0" w:rsidP="00EA6ADC">
      <w:pPr>
        <w:spacing w:after="0"/>
      </w:pPr>
      <w:r>
        <w:t>2.1.</w:t>
      </w:r>
    </w:p>
    <w:p w14:paraId="1CFF89D5" w14:textId="77777777" w:rsidR="000A42B0" w:rsidRDefault="000A42B0" w:rsidP="00EA6ADC">
      <w:pPr>
        <w:spacing w:after="0"/>
      </w:pPr>
      <w:r>
        <w:t>//List&lt;T&gt;.Sort()</w:t>
      </w:r>
    </w:p>
    <w:p w14:paraId="12576A74" w14:textId="77777777" w:rsidR="000A42B0" w:rsidRDefault="000A42B0" w:rsidP="00EA6ADC">
      <w:pPr>
        <w:spacing w:after="0"/>
      </w:pPr>
      <w:r>
        <w:t>Sorts the elements in the entire List&lt;T&gt; using the default comparer.</w:t>
      </w:r>
    </w:p>
    <w:p w14:paraId="3E9B8EDA" w14:textId="77777777" w:rsidR="000A42B0" w:rsidRDefault="000A42B0" w:rsidP="00EA6ADC">
      <w:pPr>
        <w:spacing w:after="0"/>
      </w:pPr>
      <w:r>
        <w:t>----------------------</w:t>
      </w:r>
    </w:p>
    <w:p w14:paraId="70C40933" w14:textId="77777777" w:rsidR="000A42B0" w:rsidRDefault="000A42B0" w:rsidP="00EA6ADC">
      <w:pPr>
        <w:spacing w:after="0"/>
      </w:pPr>
      <w:r>
        <w:t>2.2.</w:t>
      </w:r>
    </w:p>
    <w:p w14:paraId="2BA1D8B9" w14:textId="77777777" w:rsidR="000A42B0" w:rsidRDefault="000A42B0" w:rsidP="00EA6ADC">
      <w:pPr>
        <w:spacing w:after="0"/>
      </w:pPr>
      <w:r>
        <w:t>//List&lt;T&gt;.Reverse()</w:t>
      </w:r>
    </w:p>
    <w:p w14:paraId="7B03F9F6" w14:textId="77777777" w:rsidR="000A42B0" w:rsidRDefault="000A42B0" w:rsidP="00EA6ADC">
      <w:pPr>
        <w:spacing w:after="0"/>
      </w:pPr>
      <w:r>
        <w:t>Reverses the order of the elements in the entire List&lt;T&gt;.</w:t>
      </w:r>
    </w:p>
    <w:p w14:paraId="62993A84" w14:textId="77777777" w:rsidR="000A42B0" w:rsidRDefault="000A42B0" w:rsidP="00EA6ADC">
      <w:pPr>
        <w:spacing w:after="0"/>
      </w:pPr>
    </w:p>
    <w:p w14:paraId="2B66C660" w14:textId="77777777" w:rsidR="000A42B0" w:rsidRDefault="000A42B0" w:rsidP="00EA6ADC">
      <w:pPr>
        <w:spacing w:after="0"/>
      </w:pPr>
    </w:p>
    <w:p w14:paraId="20D52459" w14:textId="77777777" w:rsidR="000A42B0" w:rsidRDefault="000A42B0" w:rsidP="00EA6ADC">
      <w:pPr>
        <w:spacing w:after="0"/>
      </w:pPr>
      <w:r>
        <w:t>----------------------------------------------------------</w:t>
      </w:r>
    </w:p>
    <w:p w14:paraId="2BE02B26" w14:textId="77777777" w:rsidR="000A42B0" w:rsidRDefault="000A42B0" w:rsidP="00EA6ADC">
      <w:pPr>
        <w:spacing w:after="0"/>
      </w:pPr>
      <w:r>
        <w:t>3.</w:t>
      </w:r>
    </w:p>
    <w:p w14:paraId="51E408DA" w14:textId="77777777" w:rsidR="000A42B0" w:rsidRDefault="000A42B0" w:rsidP="00EA6ADC">
      <w:pPr>
        <w:spacing w:after="0"/>
      </w:pPr>
      <w:r>
        <w:t>Reference Type Sort</w:t>
      </w:r>
    </w:p>
    <w:p w14:paraId="343467F1" w14:textId="77777777" w:rsidR="000A42B0" w:rsidRDefault="000A42B0" w:rsidP="00EA6ADC">
      <w:pPr>
        <w:spacing w:after="0"/>
      </w:pPr>
      <w:r>
        <w:t>-----------------------------------</w:t>
      </w:r>
    </w:p>
    <w:p w14:paraId="59844CBC" w14:textId="77777777" w:rsidR="000A42B0" w:rsidRDefault="000A42B0" w:rsidP="00EA6ADC">
      <w:pPr>
        <w:spacing w:after="0"/>
      </w:pPr>
      <w:r>
        <w:t>3.1.</w:t>
      </w:r>
    </w:p>
    <w:p w14:paraId="4380AD60" w14:textId="77777777" w:rsidR="000A42B0" w:rsidRDefault="000A42B0" w:rsidP="00EA6ADC">
      <w:pPr>
        <w:spacing w:after="0"/>
      </w:pPr>
      <w:r>
        <w:t>//List&lt;T&gt;.Sort()</w:t>
      </w:r>
    </w:p>
    <w:p w14:paraId="3A8816FD" w14:textId="77777777" w:rsidR="000A42B0" w:rsidRDefault="000A42B0" w:rsidP="00EA6ADC">
      <w:pPr>
        <w:spacing w:after="0"/>
      </w:pPr>
      <w:r>
        <w:t>Sorts the elements in the entire List&lt;T&gt; using the default comparer.</w:t>
      </w:r>
    </w:p>
    <w:p w14:paraId="11E6BCF5" w14:textId="77777777" w:rsidR="000A42B0" w:rsidRDefault="000A42B0" w:rsidP="00EA6ADC">
      <w:pPr>
        <w:spacing w:after="0"/>
      </w:pPr>
      <w:r>
        <w:t>-------------------</w:t>
      </w:r>
    </w:p>
    <w:p w14:paraId="5BEBBCB3" w14:textId="77777777" w:rsidR="000A42B0" w:rsidRDefault="000A42B0" w:rsidP="00EA6ADC">
      <w:pPr>
        <w:spacing w:after="0"/>
      </w:pPr>
      <w:r>
        <w:t>Need to implement </w:t>
      </w:r>
      <w:proofErr w:type="spellStart"/>
      <w:r>
        <w:t>IComparable</w:t>
      </w:r>
      <w:proofErr w:type="spellEnd"/>
      <w:r>
        <w:t>&lt;T&gt; and </w:t>
      </w:r>
      <w:proofErr w:type="spellStart"/>
      <w:proofErr w:type="gramStart"/>
      <w:r>
        <w:t>CompareTo</w:t>
      </w:r>
      <w:proofErr w:type="spellEnd"/>
      <w:r>
        <w:t>(</w:t>
      </w:r>
      <w:proofErr w:type="gramEnd"/>
      <w:r>
        <w:t>) before using Sort().</w:t>
      </w:r>
    </w:p>
    <w:p w14:paraId="7DB2F39E" w14:textId="77777777" w:rsidR="000A42B0" w:rsidRDefault="000A42B0" w:rsidP="00EA6ADC">
      <w:pPr>
        <w:spacing w:after="0"/>
      </w:pPr>
      <w:r>
        <w:t xml:space="preserve">//public class </w:t>
      </w:r>
      <w:proofErr w:type="spellStart"/>
      <w:proofErr w:type="gramStart"/>
      <w:r>
        <w:t>ClassA</w:t>
      </w:r>
      <w:proofErr w:type="spellEnd"/>
      <w:r>
        <w:t> :</w:t>
      </w:r>
      <w:proofErr w:type="gramEnd"/>
      <w:r>
        <w:t> </w:t>
      </w:r>
      <w:proofErr w:type="spellStart"/>
      <w:r>
        <w:t>IComparable</w:t>
      </w:r>
      <w:proofErr w:type="spellEnd"/>
      <w:r>
        <w:t>&lt;</w:t>
      </w:r>
      <w:proofErr w:type="spellStart"/>
      <w:r>
        <w:t>ClassA</w:t>
      </w:r>
      <w:proofErr w:type="spellEnd"/>
      <w:r>
        <w:t>&gt;</w:t>
      </w:r>
    </w:p>
    <w:p w14:paraId="5538F75F" w14:textId="77777777" w:rsidR="000A42B0" w:rsidRDefault="000A42B0" w:rsidP="00EA6ADC">
      <w:pPr>
        <w:spacing w:after="0"/>
      </w:pPr>
      <w:r>
        <w:t>...</w:t>
      </w:r>
    </w:p>
    <w:p w14:paraId="0576E4D6" w14:textId="77777777" w:rsidR="000A42B0" w:rsidRDefault="000A42B0" w:rsidP="00EA6ADC">
      <w:pPr>
        <w:spacing w:after="0"/>
      </w:pPr>
      <w:r>
        <w:t>//public int </w:t>
      </w:r>
      <w:proofErr w:type="spellStart"/>
      <w:proofErr w:type="gramStart"/>
      <w:r>
        <w:t>CompareTo</w:t>
      </w:r>
      <w:proofErr w:type="spellEnd"/>
      <w:r>
        <w:t>(</w:t>
      </w:r>
      <w:proofErr w:type="spellStart"/>
      <w:proofErr w:type="gramEnd"/>
      <w:r>
        <w:t>ClassA</w:t>
      </w:r>
      <w:proofErr w:type="spellEnd"/>
      <w:r>
        <w:t> other){...the compare logic...}</w:t>
      </w:r>
    </w:p>
    <w:p w14:paraId="3D3599BE" w14:textId="77777777" w:rsidR="000A42B0" w:rsidRDefault="000A42B0" w:rsidP="00EA6ADC">
      <w:pPr>
        <w:spacing w:after="0"/>
      </w:pPr>
      <w:r>
        <w:t xml:space="preserve">if </w:t>
      </w:r>
      <w:proofErr w:type="spellStart"/>
      <w:proofErr w:type="gramStart"/>
      <w:r>
        <w:t>CompareTo</w:t>
      </w:r>
      <w:proofErr w:type="spellEnd"/>
      <w:r>
        <w:t>(</w:t>
      </w:r>
      <w:proofErr w:type="gramEnd"/>
      <w:r>
        <w:t>)==0, </w:t>
      </w:r>
    </w:p>
    <w:p w14:paraId="4C57EA1C" w14:textId="77777777" w:rsidR="000A42B0" w:rsidRDefault="000A42B0" w:rsidP="00EA6ADC">
      <w:pPr>
        <w:spacing w:after="0"/>
      </w:pPr>
      <w:r>
        <w:t>it means current instance object is equal to "other" instance object.</w:t>
      </w:r>
    </w:p>
    <w:p w14:paraId="63BD1713" w14:textId="77777777" w:rsidR="000A42B0" w:rsidRDefault="000A42B0" w:rsidP="00EA6ADC">
      <w:pPr>
        <w:spacing w:after="0"/>
      </w:pPr>
      <w:r>
        <w:t xml:space="preserve">if </w:t>
      </w:r>
      <w:proofErr w:type="spellStart"/>
      <w:proofErr w:type="gramStart"/>
      <w:r>
        <w:t>CompareTo</w:t>
      </w:r>
      <w:proofErr w:type="spellEnd"/>
      <w:r>
        <w:t>(</w:t>
      </w:r>
      <w:proofErr w:type="gramEnd"/>
      <w:r>
        <w:t>)&gt;0, </w:t>
      </w:r>
    </w:p>
    <w:p w14:paraId="682B2B1C" w14:textId="77777777" w:rsidR="000A42B0" w:rsidRDefault="000A42B0" w:rsidP="00EA6ADC">
      <w:pPr>
        <w:spacing w:after="0"/>
      </w:pPr>
      <w:r>
        <w:t>it means current instance object &gt; "other" instance object.</w:t>
      </w:r>
    </w:p>
    <w:p w14:paraId="5B21D100" w14:textId="77777777" w:rsidR="000A42B0" w:rsidRDefault="000A42B0" w:rsidP="00EA6ADC">
      <w:pPr>
        <w:spacing w:after="0"/>
      </w:pPr>
      <w:r>
        <w:t xml:space="preserve">if </w:t>
      </w:r>
      <w:proofErr w:type="spellStart"/>
      <w:proofErr w:type="gramStart"/>
      <w:r>
        <w:t>CompareTo</w:t>
      </w:r>
      <w:proofErr w:type="spellEnd"/>
      <w:r>
        <w:t>(</w:t>
      </w:r>
      <w:proofErr w:type="gramEnd"/>
      <w:r>
        <w:t>)&lt;0, </w:t>
      </w:r>
    </w:p>
    <w:p w14:paraId="3B5BC232" w14:textId="77777777" w:rsidR="000A42B0" w:rsidRDefault="000A42B0" w:rsidP="00EA6ADC">
      <w:pPr>
        <w:spacing w:after="0"/>
      </w:pPr>
      <w:r>
        <w:t>it means current instance object &lt; "other" instance object.</w:t>
      </w:r>
    </w:p>
    <w:p w14:paraId="4A35BFCC" w14:textId="77777777" w:rsidR="000A42B0" w:rsidRDefault="000A42B0" w:rsidP="00EA6ADC">
      <w:pPr>
        <w:spacing w:after="0"/>
      </w:pPr>
      <w:r>
        <w:t>...</w:t>
      </w:r>
    </w:p>
    <w:p w14:paraId="0B0BC177" w14:textId="77777777" w:rsidR="000A42B0" w:rsidRDefault="000A42B0" w:rsidP="00EA6ADC">
      <w:pPr>
        <w:spacing w:after="0"/>
      </w:pPr>
      <w:r>
        <w:t>//</w:t>
      </w:r>
      <w:proofErr w:type="spellStart"/>
      <w:r>
        <w:t>listClassA.Sort</w:t>
      </w:r>
      <w:proofErr w:type="spellEnd"/>
      <w:r>
        <w:t>(</w:t>
      </w:r>
      <w:proofErr w:type="gramStart"/>
      <w:r>
        <w:t>);</w:t>
      </w:r>
      <w:proofErr w:type="gramEnd"/>
    </w:p>
    <w:p w14:paraId="5D09A93A" w14:textId="77777777" w:rsidR="000A42B0" w:rsidRDefault="000A42B0" w:rsidP="00EA6ADC">
      <w:pPr>
        <w:spacing w:after="0"/>
      </w:pPr>
      <w:r>
        <w:t xml:space="preserve">Sort the </w:t>
      </w:r>
      <w:proofErr w:type="spellStart"/>
      <w:r>
        <w:t>listClassA</w:t>
      </w:r>
      <w:proofErr w:type="spellEnd"/>
    </w:p>
    <w:p w14:paraId="56ADFC59" w14:textId="77777777" w:rsidR="000A42B0" w:rsidRDefault="000A42B0" w:rsidP="00EA6ADC">
      <w:pPr>
        <w:spacing w:after="0"/>
      </w:pPr>
      <w:r>
        <w:t>-----------------------------------</w:t>
      </w:r>
    </w:p>
    <w:p w14:paraId="6BB6B9D9" w14:textId="77777777" w:rsidR="000A42B0" w:rsidRDefault="000A42B0" w:rsidP="00EA6ADC">
      <w:pPr>
        <w:spacing w:after="0"/>
      </w:pPr>
      <w:r>
        <w:lastRenderedPageBreak/>
        <w:t>3.2.</w:t>
      </w:r>
    </w:p>
    <w:p w14:paraId="5C0499AA" w14:textId="77777777" w:rsidR="000A42B0" w:rsidRDefault="000A42B0" w:rsidP="00EA6ADC">
      <w:pPr>
        <w:spacing w:after="0"/>
      </w:pPr>
      <w:r>
        <w:t>//List&lt;T&gt;.Sort(</w:t>
      </w:r>
      <w:proofErr w:type="spellStart"/>
      <w:r>
        <w:t>IComparer</w:t>
      </w:r>
      <w:proofErr w:type="spellEnd"/>
      <w:r>
        <w:t>&lt;T&gt; comparer)</w:t>
      </w:r>
    </w:p>
    <w:p w14:paraId="3787F4E3" w14:textId="77777777" w:rsidR="000A42B0" w:rsidRDefault="000A42B0" w:rsidP="00EA6ADC">
      <w:pPr>
        <w:spacing w:after="0"/>
      </w:pPr>
      <w:r>
        <w:t>Sorts the elements in the entire List&lt;T&gt; using the specified comparer.</w:t>
      </w:r>
    </w:p>
    <w:p w14:paraId="75CA720B" w14:textId="77777777" w:rsidR="000A42B0" w:rsidRDefault="000A42B0" w:rsidP="00EA6ADC">
      <w:pPr>
        <w:spacing w:after="0"/>
      </w:pPr>
      <w:r>
        <w:t>-------------------</w:t>
      </w:r>
    </w:p>
    <w:p w14:paraId="7285F812" w14:textId="77777777" w:rsidR="000A42B0" w:rsidRDefault="000A42B0" w:rsidP="00EA6ADC">
      <w:pPr>
        <w:spacing w:after="0"/>
      </w:pPr>
      <w:r>
        <w:t xml:space="preserve">If you are not allowed to change </w:t>
      </w:r>
      <w:proofErr w:type="spellStart"/>
      <w:r>
        <w:t>ClassA</w:t>
      </w:r>
      <w:proofErr w:type="spellEnd"/>
      <w:r>
        <w:t xml:space="preserve"> code.</w:t>
      </w:r>
    </w:p>
    <w:p w14:paraId="188AAFEB" w14:textId="77777777" w:rsidR="000A42B0" w:rsidRDefault="000A42B0" w:rsidP="00EA6ADC">
      <w:pPr>
        <w:spacing w:after="0"/>
      </w:pPr>
      <w:r>
        <w:t>Then you care create other class to implement </w:t>
      </w:r>
      <w:proofErr w:type="spellStart"/>
      <w:r>
        <w:t>IComparer</w:t>
      </w:r>
      <w:proofErr w:type="spellEnd"/>
    </w:p>
    <w:p w14:paraId="1B8B9B12" w14:textId="77777777" w:rsidR="000A42B0" w:rsidRDefault="000A42B0" w:rsidP="00EA6ADC">
      <w:pPr>
        <w:spacing w:after="0"/>
      </w:pPr>
      <w:r>
        <w:t>//public class </w:t>
      </w:r>
      <w:proofErr w:type="spellStart"/>
      <w:proofErr w:type="gramStart"/>
      <w:r>
        <w:t>SortByName</w:t>
      </w:r>
      <w:proofErr w:type="spellEnd"/>
      <w:r>
        <w:t> :</w:t>
      </w:r>
      <w:proofErr w:type="gramEnd"/>
      <w:r>
        <w:t> </w:t>
      </w:r>
      <w:proofErr w:type="spellStart"/>
      <w:r>
        <w:t>IComparer</w:t>
      </w:r>
      <w:proofErr w:type="spellEnd"/>
      <w:r>
        <w:t>&lt;T&gt;</w:t>
      </w:r>
    </w:p>
    <w:p w14:paraId="55C8CD11" w14:textId="77777777" w:rsidR="000A42B0" w:rsidRDefault="000A42B0" w:rsidP="00EA6ADC">
      <w:pPr>
        <w:spacing w:after="0"/>
      </w:pPr>
      <w:r>
        <w:t>//{</w:t>
      </w:r>
    </w:p>
    <w:p w14:paraId="136FE29D" w14:textId="77777777" w:rsidR="000A42B0" w:rsidRDefault="000A42B0" w:rsidP="00EA6ADC">
      <w:pPr>
        <w:spacing w:after="0"/>
      </w:pPr>
      <w:r>
        <w:t>//    public int </w:t>
      </w:r>
      <w:proofErr w:type="gramStart"/>
      <w:r>
        <w:t>Compare(</w:t>
      </w:r>
      <w:proofErr w:type="gramEnd"/>
      <w:r>
        <w:t xml:space="preserve">T </w:t>
      </w:r>
      <w:proofErr w:type="spellStart"/>
      <w:r>
        <w:t>currentObj</w:t>
      </w:r>
      <w:proofErr w:type="spellEnd"/>
      <w:r>
        <w:t xml:space="preserve">, T </w:t>
      </w:r>
      <w:proofErr w:type="spellStart"/>
      <w:r>
        <w:t>otherObj</w:t>
      </w:r>
      <w:proofErr w:type="spellEnd"/>
      <w:r>
        <w:t>)</w:t>
      </w:r>
    </w:p>
    <w:p w14:paraId="465567EB" w14:textId="77777777" w:rsidR="000A42B0" w:rsidRDefault="000A42B0" w:rsidP="00EA6ADC">
      <w:pPr>
        <w:spacing w:after="0"/>
      </w:pPr>
      <w:r>
        <w:t>//    {</w:t>
      </w:r>
    </w:p>
    <w:p w14:paraId="558075C4" w14:textId="77777777" w:rsidR="000A42B0" w:rsidRDefault="000A42B0" w:rsidP="00EA6ADC">
      <w:pPr>
        <w:spacing w:after="0"/>
      </w:pPr>
      <w:r>
        <w:t>//        //...Compare Logic...</w:t>
      </w:r>
    </w:p>
    <w:p w14:paraId="3C32C069" w14:textId="77777777" w:rsidR="000A42B0" w:rsidRDefault="000A42B0" w:rsidP="00EA6ADC">
      <w:pPr>
        <w:spacing w:after="0"/>
      </w:pPr>
      <w:r>
        <w:t>//    }</w:t>
      </w:r>
    </w:p>
    <w:p w14:paraId="020C5EAE" w14:textId="77777777" w:rsidR="000A42B0" w:rsidRDefault="000A42B0" w:rsidP="00EA6ADC">
      <w:pPr>
        <w:spacing w:after="0"/>
      </w:pPr>
      <w:r>
        <w:t>//}</w:t>
      </w:r>
    </w:p>
    <w:p w14:paraId="2F98E738" w14:textId="77777777" w:rsidR="000A42B0" w:rsidRDefault="000A42B0" w:rsidP="00EA6ADC">
      <w:pPr>
        <w:spacing w:after="0"/>
      </w:pPr>
      <w:r>
        <w:t>...</w:t>
      </w:r>
    </w:p>
    <w:p w14:paraId="17EB170E" w14:textId="77777777" w:rsidR="000A42B0" w:rsidRDefault="000A42B0" w:rsidP="00EA6ADC">
      <w:pPr>
        <w:spacing w:after="0"/>
      </w:pPr>
      <w:r>
        <w:t>//</w:t>
      </w:r>
      <w:proofErr w:type="spellStart"/>
      <w:r>
        <w:t>listCutomers.Sort</w:t>
      </w:r>
      <w:proofErr w:type="spellEnd"/>
      <w:r>
        <w:t>(new </w:t>
      </w:r>
      <w:proofErr w:type="spellStart"/>
      <w:proofErr w:type="gramStart"/>
      <w:r>
        <w:t>SortByName</w:t>
      </w:r>
      <w:proofErr w:type="spellEnd"/>
      <w:r>
        <w:t>(</w:t>
      </w:r>
      <w:proofErr w:type="gramEnd"/>
      <w:r>
        <w:t>));</w:t>
      </w:r>
    </w:p>
    <w:p w14:paraId="30E0380C" w14:textId="77777777" w:rsidR="000A42B0" w:rsidRDefault="000A42B0" w:rsidP="00EA6ADC">
      <w:pPr>
        <w:spacing w:after="0"/>
      </w:pPr>
      <w:r>
        <w:t>-----------------------------------</w:t>
      </w:r>
    </w:p>
    <w:p w14:paraId="24D2F489" w14:textId="77777777" w:rsidR="000A42B0" w:rsidRDefault="000A42B0" w:rsidP="00EA6ADC">
      <w:pPr>
        <w:spacing w:after="0"/>
      </w:pPr>
      <w:r>
        <w:t>3.3.</w:t>
      </w:r>
    </w:p>
    <w:p w14:paraId="4BFBECE2" w14:textId="77777777" w:rsidR="000A42B0" w:rsidRDefault="000A42B0" w:rsidP="00EA6ADC">
      <w:pPr>
        <w:spacing w:after="0"/>
      </w:pPr>
      <w:r>
        <w:t>//List&lt;T&gt;.Sort(Comparison&lt;T&gt; comparison)</w:t>
      </w:r>
    </w:p>
    <w:p w14:paraId="1ABB6E06" w14:textId="77777777" w:rsidR="000A42B0" w:rsidRDefault="000A42B0" w:rsidP="00EA6ADC">
      <w:pPr>
        <w:spacing w:after="0"/>
      </w:pPr>
      <w:r>
        <w:t>Sorts the elements in the entire List&lt;T&gt; using the specified </w:t>
      </w:r>
      <w:proofErr w:type="spellStart"/>
      <w:r>
        <w:t>System</w:t>
      </w:r>
      <w:hyperlink r:id="rId7" w:history="1">
        <w:r>
          <w:rPr>
            <w:rStyle w:val="Hyperlink"/>
          </w:rPr>
          <w:t>.</w:t>
        </w:r>
      </w:hyperlink>
      <w:r>
        <w:t>Comparison</w:t>
      </w:r>
      <w:proofErr w:type="spellEnd"/>
      <w:r>
        <w:t>&lt;T&gt;.</w:t>
      </w:r>
    </w:p>
    <w:p w14:paraId="2378A071" w14:textId="77777777" w:rsidR="000A42B0" w:rsidRDefault="000A42B0" w:rsidP="00EA6ADC">
      <w:pPr>
        <w:spacing w:after="0"/>
      </w:pPr>
      <w:r>
        <w:t>-------------------</w:t>
      </w:r>
    </w:p>
    <w:p w14:paraId="65AFD4BB" w14:textId="77777777" w:rsidR="000A42B0" w:rsidRDefault="000A42B0" w:rsidP="00EA6ADC">
      <w:pPr>
        <w:spacing w:after="0"/>
      </w:pPr>
      <w:r>
        <w:t>3.3.1.</w:t>
      </w:r>
    </w:p>
    <w:p w14:paraId="2581074A" w14:textId="77777777" w:rsidR="000A42B0" w:rsidRDefault="000A42B0" w:rsidP="00EA6ADC">
      <w:pPr>
        <w:spacing w:after="0"/>
      </w:pPr>
      <w:r>
        <w:t>//private static int </w:t>
      </w:r>
      <w:proofErr w:type="spellStart"/>
      <w:proofErr w:type="gramStart"/>
      <w:r>
        <w:t>CompareClassA</w:t>
      </w:r>
      <w:proofErr w:type="spellEnd"/>
      <w:r>
        <w:t>(</w:t>
      </w:r>
      <w:proofErr w:type="spellStart"/>
      <w:proofErr w:type="gramEnd"/>
      <w:r>
        <w:t>ClassA</w:t>
      </w:r>
      <w:proofErr w:type="spellEnd"/>
      <w:r>
        <w:t> c1, </w:t>
      </w:r>
      <w:proofErr w:type="spellStart"/>
      <w:r>
        <w:t>ClassB</w:t>
      </w:r>
      <w:proofErr w:type="spellEnd"/>
      <w:r>
        <w:t> c2)</w:t>
      </w:r>
    </w:p>
    <w:p w14:paraId="6201774D" w14:textId="77777777" w:rsidR="000A42B0" w:rsidRDefault="000A42B0" w:rsidP="00EA6ADC">
      <w:pPr>
        <w:spacing w:after="0"/>
      </w:pPr>
      <w:r>
        <w:t>//{</w:t>
      </w:r>
    </w:p>
    <w:p w14:paraId="6D4AA182" w14:textId="77777777" w:rsidR="000A42B0" w:rsidRDefault="000A42B0" w:rsidP="00EA6ADC">
      <w:pPr>
        <w:spacing w:after="0"/>
      </w:pPr>
      <w:r>
        <w:t>//    return c1.ID.CompareTo(c2.ID</w:t>
      </w:r>
      <w:proofErr w:type="gramStart"/>
      <w:r>
        <w:t>);</w:t>
      </w:r>
      <w:proofErr w:type="gramEnd"/>
    </w:p>
    <w:p w14:paraId="6322DE94" w14:textId="77777777" w:rsidR="000A42B0" w:rsidRDefault="000A42B0" w:rsidP="00EA6ADC">
      <w:pPr>
        <w:spacing w:after="0"/>
      </w:pPr>
      <w:r>
        <w:t>//}</w:t>
      </w:r>
    </w:p>
    <w:p w14:paraId="4BC1B266" w14:textId="77777777" w:rsidR="000A42B0" w:rsidRDefault="000A42B0" w:rsidP="00EA6ADC">
      <w:pPr>
        <w:spacing w:after="0"/>
      </w:pPr>
      <w:r>
        <w:t xml:space="preserve">Create a function whose signature matches the signature of </w:t>
      </w:r>
      <w:proofErr w:type="spellStart"/>
      <w:r>
        <w:t>System.Comparison</w:t>
      </w:r>
      <w:proofErr w:type="spellEnd"/>
      <w:r>
        <w:t xml:space="preserve"> delegate. </w:t>
      </w:r>
    </w:p>
    <w:p w14:paraId="60E5DCB4" w14:textId="77777777" w:rsidR="000A42B0" w:rsidRDefault="000A42B0" w:rsidP="00EA6ADC">
      <w:pPr>
        <w:spacing w:after="0"/>
      </w:pPr>
      <w:r>
        <w:t>which is </w:t>
      </w:r>
    </w:p>
    <w:p w14:paraId="6D50C393" w14:textId="77777777" w:rsidR="000A42B0" w:rsidRDefault="000A42B0" w:rsidP="00EA6ADC">
      <w:pPr>
        <w:spacing w:after="0"/>
      </w:pPr>
      <w:r>
        <w:t>//public void </w:t>
      </w:r>
      <w:proofErr w:type="gramStart"/>
      <w:r>
        <w:t>Sort(</w:t>
      </w:r>
      <w:proofErr w:type="gramEnd"/>
      <w:r>
        <w:t>Comparison&lt;T&gt; comparison)</w:t>
      </w:r>
    </w:p>
    <w:p w14:paraId="4E6BC49B" w14:textId="77777777" w:rsidR="000A42B0" w:rsidRDefault="000A42B0" w:rsidP="00EA6ADC">
      <w:pPr>
        <w:spacing w:after="0"/>
      </w:pPr>
      <w:r>
        <w:t>...</w:t>
      </w:r>
    </w:p>
    <w:p w14:paraId="17623EDC" w14:textId="77777777" w:rsidR="000A42B0" w:rsidRDefault="000A42B0" w:rsidP="00EA6ADC">
      <w:pPr>
        <w:spacing w:after="0"/>
      </w:pPr>
      <w:r>
        <w:t>//Comparison&lt;</w:t>
      </w:r>
      <w:proofErr w:type="spellStart"/>
      <w:r>
        <w:t>ClassA</w:t>
      </w:r>
      <w:proofErr w:type="spellEnd"/>
      <w:r>
        <w:t xml:space="preserve">&gt; </w:t>
      </w:r>
      <w:proofErr w:type="spellStart"/>
      <w:r>
        <w:t>classAComparer</w:t>
      </w:r>
      <w:proofErr w:type="spellEnd"/>
      <w:r>
        <w:t xml:space="preserve"> = new Comparison&lt;</w:t>
      </w:r>
      <w:proofErr w:type="spellStart"/>
      <w:r>
        <w:t>ClassA</w:t>
      </w:r>
      <w:proofErr w:type="spellEnd"/>
      <w:r>
        <w:t>&gt;(</w:t>
      </w:r>
      <w:proofErr w:type="spellStart"/>
      <w:r>
        <w:t>CompareClassA</w:t>
      </w:r>
      <w:proofErr w:type="spellEnd"/>
      <w:proofErr w:type="gramStart"/>
      <w:r>
        <w:t>);</w:t>
      </w:r>
      <w:proofErr w:type="gramEnd"/>
    </w:p>
    <w:p w14:paraId="2F123B84" w14:textId="77777777" w:rsidR="000A42B0" w:rsidRDefault="000A42B0" w:rsidP="00EA6ADC">
      <w:pPr>
        <w:spacing w:after="0"/>
      </w:pPr>
      <w:r>
        <w:t>Create an instance of </w:t>
      </w:r>
      <w:proofErr w:type="spellStart"/>
      <w:r>
        <w:t>System.Comparison</w:t>
      </w:r>
      <w:proofErr w:type="spellEnd"/>
      <w:r>
        <w:t> delegate and point to </w:t>
      </w:r>
      <w:proofErr w:type="spellStart"/>
      <w:r>
        <w:t>CompareClassA</w:t>
      </w:r>
      <w:proofErr w:type="spellEnd"/>
      <w:r>
        <w:t xml:space="preserve"> method.</w:t>
      </w:r>
    </w:p>
    <w:p w14:paraId="6981F644" w14:textId="77777777" w:rsidR="000A42B0" w:rsidRDefault="000A42B0" w:rsidP="00EA6ADC">
      <w:pPr>
        <w:spacing w:after="0"/>
      </w:pPr>
      <w:r>
        <w:t>...</w:t>
      </w:r>
    </w:p>
    <w:p w14:paraId="39D17B33" w14:textId="77777777" w:rsidR="000A42B0" w:rsidRDefault="000A42B0" w:rsidP="00EA6ADC">
      <w:pPr>
        <w:spacing w:after="0"/>
      </w:pPr>
      <w:r>
        <w:t>//</w:t>
      </w:r>
      <w:proofErr w:type="spellStart"/>
      <w:r>
        <w:t>listClassA.Sort</w:t>
      </w:r>
      <w:proofErr w:type="spellEnd"/>
      <w:r>
        <w:t>(</w:t>
      </w:r>
      <w:proofErr w:type="spellStart"/>
      <w:r>
        <w:t>classAComparer</w:t>
      </w:r>
      <w:proofErr w:type="spellEnd"/>
      <w:proofErr w:type="gramStart"/>
      <w:r>
        <w:t>);</w:t>
      </w:r>
      <w:proofErr w:type="gramEnd"/>
    </w:p>
    <w:p w14:paraId="34702DF8" w14:textId="77777777" w:rsidR="000A42B0" w:rsidRDefault="000A42B0" w:rsidP="00EA6ADC">
      <w:pPr>
        <w:spacing w:after="0"/>
      </w:pPr>
      <w:r>
        <w:t>Pass the delegate to sort parameter.</w:t>
      </w:r>
    </w:p>
    <w:p w14:paraId="4EA03FC9" w14:textId="77777777" w:rsidR="000A42B0" w:rsidRDefault="000A42B0" w:rsidP="00EA6ADC">
      <w:pPr>
        <w:spacing w:after="0"/>
      </w:pPr>
      <w:r>
        <w:lastRenderedPageBreak/>
        <w:t>-------------------</w:t>
      </w:r>
    </w:p>
    <w:p w14:paraId="74BBE0CD" w14:textId="77777777" w:rsidR="000A42B0" w:rsidRDefault="000A42B0" w:rsidP="00EA6ADC">
      <w:pPr>
        <w:spacing w:after="0"/>
      </w:pPr>
      <w:r>
        <w:t>3.3.2.</w:t>
      </w:r>
    </w:p>
    <w:p w14:paraId="66AC100E" w14:textId="77777777" w:rsidR="000A42B0" w:rsidRDefault="000A42B0" w:rsidP="00EA6ADC">
      <w:pPr>
        <w:spacing w:after="0"/>
      </w:pPr>
      <w:r>
        <w:t>//</w:t>
      </w:r>
      <w:proofErr w:type="spellStart"/>
      <w:r>
        <w:t>listClassA.Sort</w:t>
      </w:r>
      <w:proofErr w:type="spellEnd"/>
      <w:r>
        <w:t>(</w:t>
      </w:r>
      <w:proofErr w:type="gramStart"/>
      <w:r>
        <w:t>delegate(</w:t>
      </w:r>
      <w:proofErr w:type="spellStart"/>
      <w:proofErr w:type="gramEnd"/>
      <w:r>
        <w:t>ClassA</w:t>
      </w:r>
      <w:proofErr w:type="spellEnd"/>
      <w:r>
        <w:t> c1, </w:t>
      </w:r>
      <w:proofErr w:type="spellStart"/>
      <w:r>
        <w:t>ClassB</w:t>
      </w:r>
      <w:proofErr w:type="spellEnd"/>
      <w:r>
        <w:t> c2) </w:t>
      </w:r>
    </w:p>
    <w:p w14:paraId="71F0E564" w14:textId="77777777" w:rsidR="000A42B0" w:rsidRDefault="000A42B0" w:rsidP="00EA6ADC">
      <w:pPr>
        <w:spacing w:after="0"/>
      </w:pPr>
      <w:r>
        <w:t>//{ </w:t>
      </w:r>
    </w:p>
    <w:p w14:paraId="419D1448" w14:textId="77777777" w:rsidR="000A42B0" w:rsidRDefault="000A42B0" w:rsidP="00EA6ADC">
      <w:pPr>
        <w:spacing w:after="0"/>
      </w:pPr>
      <w:r>
        <w:t>//     return (c1.ID.CompareTo(c2.ID)</w:t>
      </w:r>
      <w:proofErr w:type="gramStart"/>
      <w:r>
        <w:t>);</w:t>
      </w:r>
      <w:proofErr w:type="gramEnd"/>
      <w:r>
        <w:t> </w:t>
      </w:r>
    </w:p>
    <w:p w14:paraId="421FD7D0" w14:textId="77777777" w:rsidR="000A42B0" w:rsidRDefault="000A42B0" w:rsidP="00EA6ADC">
      <w:pPr>
        <w:spacing w:after="0"/>
      </w:pPr>
      <w:r>
        <w:t>//});</w:t>
      </w:r>
    </w:p>
    <w:p w14:paraId="5AA70F3E" w14:textId="77777777" w:rsidR="000A42B0" w:rsidRDefault="000A42B0" w:rsidP="00EA6ADC">
      <w:pPr>
        <w:spacing w:after="0"/>
      </w:pPr>
      <w:r>
        <w:t>-------------------</w:t>
      </w:r>
    </w:p>
    <w:p w14:paraId="56009EB4" w14:textId="77777777" w:rsidR="000A42B0" w:rsidRDefault="000A42B0" w:rsidP="00EA6ADC">
      <w:pPr>
        <w:spacing w:after="0"/>
      </w:pPr>
      <w:r>
        <w:t>3.3.3.</w:t>
      </w:r>
    </w:p>
    <w:p w14:paraId="70D54FC8" w14:textId="77777777" w:rsidR="000A42B0" w:rsidRDefault="000A42B0" w:rsidP="00EA6ADC">
      <w:pPr>
        <w:spacing w:after="0"/>
      </w:pPr>
      <w:r>
        <w:t>//</w:t>
      </w:r>
      <w:proofErr w:type="spellStart"/>
      <w:r>
        <w:t>listClassA.Sort</w:t>
      </w:r>
      <w:proofErr w:type="spellEnd"/>
      <w:r>
        <w:t xml:space="preserve">((x, y) =&gt; </w:t>
      </w:r>
      <w:proofErr w:type="spellStart"/>
      <w:r>
        <w:t>x.</w:t>
      </w:r>
      <w:proofErr w:type="gramStart"/>
      <w:r>
        <w:t>ID.CompareTo</w:t>
      </w:r>
      <w:proofErr w:type="spellEnd"/>
      <w:proofErr w:type="gramEnd"/>
      <w:r>
        <w:t>(y.ID));</w:t>
      </w:r>
    </w:p>
    <w:p w14:paraId="4262972E" w14:textId="77777777" w:rsidR="000A42B0" w:rsidRDefault="000A42B0" w:rsidP="00EA6ADC">
      <w:pPr>
        <w:spacing w:after="0"/>
      </w:pPr>
    </w:p>
    <w:p w14:paraId="5B4E8C5C" w14:textId="77777777" w:rsidR="000A42B0" w:rsidRDefault="000A42B0" w:rsidP="00EA6ADC">
      <w:pPr>
        <w:spacing w:after="0"/>
      </w:pPr>
    </w:p>
    <w:p w14:paraId="6F6B9EA7" w14:textId="77777777" w:rsidR="000A42B0" w:rsidRDefault="000A42B0" w:rsidP="00EA6ADC">
      <w:pPr>
        <w:spacing w:after="0"/>
      </w:pPr>
      <w:r>
        <w:rPr>
          <w:sz w:val="18"/>
          <w:szCs w:val="18"/>
        </w:rPr>
        <w:t>=============================================</w:t>
      </w:r>
    </w:p>
    <w:p w14:paraId="0EB268D4" w14:textId="77777777" w:rsidR="000A42B0" w:rsidRDefault="000A42B0" w:rsidP="00EA6ADC">
      <w:pPr>
        <w:spacing w:after="0"/>
      </w:pPr>
    </w:p>
    <w:p w14:paraId="6D6C3FBD" w14:textId="77777777" w:rsidR="000A42B0" w:rsidRDefault="000A42B0" w:rsidP="00EA6ADC">
      <w:pPr>
        <w:spacing w:after="0"/>
      </w:pPr>
    </w:p>
    <w:p w14:paraId="6CD634BC" w14:textId="77777777" w:rsidR="000A42B0" w:rsidRDefault="000A42B0" w:rsidP="00EA6ADC">
      <w:pPr>
        <w:spacing w:after="0"/>
      </w:pPr>
    </w:p>
    <w:p w14:paraId="70B212E5" w14:textId="77777777" w:rsidR="000A42B0" w:rsidRDefault="000A42B0" w:rsidP="00EA6ADC">
      <w:pPr>
        <w:spacing w:after="0"/>
      </w:pPr>
      <w:r>
        <w:rPr>
          <w:sz w:val="48"/>
          <w:szCs w:val="48"/>
        </w:rPr>
        <w:t>1. T020_ListSimpleType</w:t>
      </w:r>
    </w:p>
    <w:p w14:paraId="7A8BCC1B" w14:textId="77777777" w:rsidR="000A42B0" w:rsidRDefault="000A42B0" w:rsidP="00EA6ADC">
      <w:pPr>
        <w:spacing w:after="0"/>
      </w:pPr>
    </w:p>
    <w:p w14:paraId="60221DD2" w14:textId="77777777" w:rsidR="000A42B0" w:rsidRDefault="000A42B0" w:rsidP="00EA6ADC">
      <w:pPr>
        <w:spacing w:after="0"/>
      </w:pPr>
    </w:p>
    <w:p w14:paraId="17DEDE6D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5C07CCF8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24F29F9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ObjectModel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20A142B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7B47FDF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29A8E70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5E57456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50ECE7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3413BF1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495B11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DB8796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1561F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----------</w:t>
      </w:r>
    </w:p>
    <w:p w14:paraId="645C37D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SimpleTyp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40D8122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SimpleTyp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C3CEEC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----------------</w:t>
      </w:r>
    </w:p>
    <w:p w14:paraId="08A04FB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ReferenceTyp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091FAF2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ReferenceTyp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F8FF69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----------</w:t>
      </w:r>
    </w:p>
    <w:p w14:paraId="70F3BCE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ReferenceTypeSort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51A2865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ReferenceTypeSor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307A54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75C2BB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6062202" w14:textId="77777777" w:rsidR="000A42B0" w:rsidRDefault="000A42B0" w:rsidP="00EA6ADC">
      <w:pPr>
        <w:spacing w:after="0"/>
      </w:pPr>
    </w:p>
    <w:p w14:paraId="1453A3B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====================</w:t>
      </w:r>
    </w:p>
    <w:p w14:paraId="67BC2FB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SimpleTyp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97E8A7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691F58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0. --------------------------------------------------------</w:t>
      </w:r>
    </w:p>
    <w:p w14:paraId="68852C2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d 2 values to List&lt;T&gt; when initialize.</w:t>
      </w:r>
    </w:p>
    <w:p w14:paraId="57FB0A5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1.</w:t>
      </w:r>
    </w:p>
    <w:p w14:paraId="54C96ED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1.1.</w:t>
      </w:r>
    </w:p>
    <w:p w14:paraId="4EAE453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Add(T item)</w:t>
      </w:r>
    </w:p>
    <w:p w14:paraId="0EA2F6C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ds an object to the end of the List&lt;T&gt;.</w:t>
      </w:r>
    </w:p>
    <w:p w14:paraId="1CE2CE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1.2.</w:t>
      </w:r>
    </w:p>
    <w:p w14:paraId="4416B93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AddRang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 collection)</w:t>
      </w:r>
    </w:p>
    <w:p w14:paraId="36CB551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ds the elements of the specified collection to the end of the List&lt;T&gt;.</w:t>
      </w:r>
    </w:p>
    <w:p w14:paraId="318CD18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3.</w:t>
      </w:r>
    </w:p>
    <w:p w14:paraId="024E6D3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3.1.</w:t>
      </w:r>
    </w:p>
    <w:p w14:paraId="15C10D5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Insert(int index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T item)</w:t>
      </w:r>
    </w:p>
    <w:p w14:paraId="2A2A3A3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serts an element into the List&lt;T&gt; at the specified index.</w:t>
      </w:r>
    </w:p>
    <w:p w14:paraId="310959B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3.2.</w:t>
      </w:r>
    </w:p>
    <w:p w14:paraId="4EC4226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InsertRang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ethod (int index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 collection)</w:t>
      </w:r>
    </w:p>
    <w:p w14:paraId="5569214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serts the elements of a collection into the List&lt;T&gt; at the specified index.</w:t>
      </w:r>
    </w:p>
    <w:p w14:paraId="3D2ED31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486631C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390F0F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2"</w:t>
      </w:r>
    </w:p>
    <w:p w14:paraId="3A78303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2FDF29B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MagicSpell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3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F511D7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MagicSpell.AddRang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05E5187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0E8F8E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4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5"</w:t>
      </w:r>
    </w:p>
    <w:p w14:paraId="44A0B38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6414B33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MagicSpell.Insert</w:t>
      </w:r>
      <w:proofErr w:type="spellEnd"/>
      <w:r>
        <w:rPr>
          <w:rFonts w:ascii="Consolas" w:hAnsi="Consolas"/>
          <w:sz w:val="18"/>
          <w:szCs w:val="18"/>
        </w:rPr>
        <w:t>(2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6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92CF98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MagicSpell.InsertRange</w:t>
      </w:r>
      <w:proofErr w:type="spellEnd"/>
      <w:r>
        <w:rPr>
          <w:rFonts w:ascii="Consolas" w:hAnsi="Consolas"/>
          <w:sz w:val="18"/>
          <w:szCs w:val="18"/>
        </w:rPr>
        <w:t>(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1D6DD67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9C9309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7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8"</w:t>
      </w:r>
    </w:p>
    <w:p w14:paraId="565A659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64F7AC3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Spell01", "Spell02", "Spell07", "Spell08", "Spell06", "Spell03", "Spell04", "Spell05"</w:t>
      </w:r>
    </w:p>
    <w:p w14:paraId="0C97995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. --------------------------------------------------------</w:t>
      </w:r>
    </w:p>
    <w:p w14:paraId="2EE1AD9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ist of Magic Spell, foreach</w:t>
      </w:r>
    </w:p>
    <w:p w14:paraId="22CE3D2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, foreach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D0D925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CB490F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62925E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39FB2C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MagicSpell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309B894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9EDB5E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F68C56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169A96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0D94BBF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DFBF3F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5CBCAA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62B87F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F0D151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1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, foreach ------------------</w:t>
      </w:r>
    </w:p>
    <w:p w14:paraId="13EF93F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Spell01", "Spell02", "Spell07", "Spell08", "Spell06", "Spell03", "Spell04", "Spell05</w:t>
      </w:r>
      <w:proofErr w:type="gramStart"/>
      <w:r>
        <w:rPr>
          <w:rFonts w:ascii="Consolas" w:hAnsi="Consolas"/>
          <w:color w:val="008000"/>
          <w:sz w:val="18"/>
          <w:szCs w:val="18"/>
        </w:rPr>
        <w:t>" }</w:t>
      </w:r>
      <w:proofErr w:type="gramEnd"/>
    </w:p>
    <w:p w14:paraId="690D08F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2. --------------------------------------------------------</w:t>
      </w:r>
    </w:p>
    <w:p w14:paraId="341D73C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alue Type Sort</w:t>
      </w:r>
    </w:p>
    <w:p w14:paraId="68EE50E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2. Value Type Sort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A3C5E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AEC0A0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alue Type Sort</w:t>
      </w:r>
    </w:p>
    <w:p w14:paraId="0C49A9F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</w:t>
      </w:r>
    </w:p>
    <w:p w14:paraId="0109AF5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.</w:t>
      </w:r>
    </w:p>
    <w:p w14:paraId="6B984AD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Sort()</w:t>
      </w:r>
    </w:p>
    <w:p w14:paraId="4C7BD05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rts the elements in the entire List &lt; T &gt; using the default comparer.</w:t>
      </w:r>
    </w:p>
    <w:p w14:paraId="44F5058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 ----------------------</w:t>
      </w:r>
    </w:p>
    <w:p w14:paraId="06E2F1E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2.</w:t>
      </w:r>
    </w:p>
    <w:p w14:paraId="4B66F22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Reverse()</w:t>
      </w:r>
    </w:p>
    <w:p w14:paraId="4765783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verses the order of the elements in the entire List&lt;T&gt;.</w:t>
      </w:r>
    </w:p>
    <w:p w14:paraId="1AC1EE5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2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Reverse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CE0311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MagicSpell.Revers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FC89B9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E0503C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16FF8E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FABEA6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MagicSpell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514BD49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526C18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ADA2AE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EAC02B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67F0B51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8601D4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A510D0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26DC1A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7A9E92C" w14:textId="77777777" w:rsidR="000A42B0" w:rsidRDefault="000A42B0" w:rsidP="00EA6ADC">
      <w:pPr>
        <w:spacing w:after="0"/>
      </w:pPr>
    </w:p>
    <w:p w14:paraId="2C6312D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2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Sort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FD7152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MagicSpell.So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954535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30DEAF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7FC3F6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319304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MagicSpell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085EEAA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C5D5CC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4BD93D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7DD6C8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6498830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9E8830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7F7A6A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2C1C30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E6342A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2.3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Reverse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100BE3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MagicSpell.Revers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48CEFC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DD7BC4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85EA37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1B2FF5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MagicSpell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5AFAECB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{</w:t>
      </w:r>
    </w:p>
    <w:p w14:paraId="6758448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04AE32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3F8909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41D04A7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EC4E3D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2655C3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58F6AF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A068BE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2.4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Sort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831C30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MagicSpell.So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814DB7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333FC8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C6ADB5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A6EA4A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MagicSpell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61B060A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679D94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B90C85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C61914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160E75E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3CE127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3A6EFC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649F7B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EB01CF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2.Valu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ype Sort ------------------</w:t>
      </w:r>
    </w:p>
    <w:p w14:paraId="655302A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  <w:proofErr w:type="gramStart"/>
      <w:r>
        <w:rPr>
          <w:rFonts w:ascii="Consolas" w:hAnsi="Consolas"/>
          <w:color w:val="008000"/>
          <w:sz w:val="18"/>
          <w:szCs w:val="18"/>
        </w:rPr>
        <w:t>1.listMagicSpell.Reverse</w:t>
      </w:r>
      <w:proofErr w:type="gramEnd"/>
      <w:r>
        <w:rPr>
          <w:rFonts w:ascii="Consolas" w:hAnsi="Consolas"/>
          <w:color w:val="008000"/>
          <w:sz w:val="18"/>
          <w:szCs w:val="18"/>
        </w:rPr>
        <w:t>()------------------</w:t>
      </w:r>
    </w:p>
    <w:p w14:paraId="3C995D8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gramStart"/>
      <w:r>
        <w:rPr>
          <w:rFonts w:ascii="Consolas" w:hAnsi="Consolas"/>
          <w:color w:val="008000"/>
          <w:sz w:val="18"/>
          <w:szCs w:val="18"/>
        </w:rPr>
        <w:t>{ "</w:t>
      </w:r>
      <w:proofErr w:type="gramEnd"/>
      <w:r>
        <w:rPr>
          <w:rFonts w:ascii="Consolas" w:hAnsi="Consolas"/>
          <w:color w:val="008000"/>
          <w:sz w:val="18"/>
          <w:szCs w:val="18"/>
        </w:rPr>
        <w:t>Spell05", "Spell04", "Spell03", "Spell06", "Spell08", "Spell07", "Spell02", "Spell01" }</w:t>
      </w:r>
    </w:p>
    <w:p w14:paraId="62A5682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  <w:proofErr w:type="gramStart"/>
      <w:r>
        <w:rPr>
          <w:rFonts w:ascii="Consolas" w:hAnsi="Consolas"/>
          <w:color w:val="008000"/>
          <w:sz w:val="18"/>
          <w:szCs w:val="18"/>
        </w:rPr>
        <w:t>2.listMagicSpell.Sort</w:t>
      </w:r>
      <w:proofErr w:type="gramEnd"/>
      <w:r>
        <w:rPr>
          <w:rFonts w:ascii="Consolas" w:hAnsi="Consolas"/>
          <w:color w:val="008000"/>
          <w:sz w:val="18"/>
          <w:szCs w:val="18"/>
        </w:rPr>
        <w:t>()------------------</w:t>
      </w:r>
    </w:p>
    <w:p w14:paraId="7E9A23F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gramStart"/>
      <w:r>
        <w:rPr>
          <w:rFonts w:ascii="Consolas" w:hAnsi="Consolas"/>
          <w:color w:val="008000"/>
          <w:sz w:val="18"/>
          <w:szCs w:val="18"/>
        </w:rPr>
        <w:t>{ "</w:t>
      </w:r>
      <w:proofErr w:type="gramEnd"/>
      <w:r>
        <w:rPr>
          <w:rFonts w:ascii="Consolas" w:hAnsi="Consolas"/>
          <w:color w:val="008000"/>
          <w:sz w:val="18"/>
          <w:szCs w:val="18"/>
        </w:rPr>
        <w:t>Spell01", "Spell02", "Spell03", "Spell04", "Spell05", "Spell06", "Spell07", "Spell08" }</w:t>
      </w:r>
    </w:p>
    <w:p w14:paraId="7A61CB1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2.3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Reverse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</w:t>
      </w:r>
    </w:p>
    <w:p w14:paraId="14B8F29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gramStart"/>
      <w:r>
        <w:rPr>
          <w:rFonts w:ascii="Consolas" w:hAnsi="Consolas"/>
          <w:color w:val="008000"/>
          <w:sz w:val="18"/>
          <w:szCs w:val="18"/>
        </w:rPr>
        <w:t>{ "</w:t>
      </w:r>
      <w:proofErr w:type="gramEnd"/>
      <w:r>
        <w:rPr>
          <w:rFonts w:ascii="Consolas" w:hAnsi="Consolas"/>
          <w:color w:val="008000"/>
          <w:sz w:val="18"/>
          <w:szCs w:val="18"/>
        </w:rPr>
        <w:t>Spell08", "Spell07", "Spell06", "Spell05", "Spell04", "Spell03", "Spell02", "Spell01" }</w:t>
      </w:r>
    </w:p>
    <w:p w14:paraId="1640795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2.4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Sort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</w:t>
      </w:r>
    </w:p>
    <w:p w14:paraId="427B74D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gramStart"/>
      <w:r>
        <w:rPr>
          <w:rFonts w:ascii="Consolas" w:hAnsi="Consolas"/>
          <w:color w:val="008000"/>
          <w:sz w:val="18"/>
          <w:szCs w:val="18"/>
        </w:rPr>
        <w:t>{ "</w:t>
      </w:r>
      <w:proofErr w:type="gramEnd"/>
      <w:r>
        <w:rPr>
          <w:rFonts w:ascii="Consolas" w:hAnsi="Consolas"/>
          <w:color w:val="008000"/>
          <w:sz w:val="18"/>
          <w:szCs w:val="18"/>
        </w:rPr>
        <w:t>Spell01", "Spell02", "Spell03", "Spell04", "Spell05", "Spell06", "Spell07", "Spell08" }</w:t>
      </w:r>
    </w:p>
    <w:p w14:paraId="153F2AF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3. --------------------------------------------------------</w:t>
      </w:r>
    </w:p>
    <w:p w14:paraId="335FEFB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ist of Magic Spell, for loop</w:t>
      </w:r>
    </w:p>
    <w:p w14:paraId="027B285B" w14:textId="77777777" w:rsidR="000A42B0" w:rsidRDefault="000A42B0" w:rsidP="00EA6ADC">
      <w:pPr>
        <w:spacing w:after="0"/>
      </w:pPr>
    </w:p>
    <w:p w14:paraId="49C7D05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2.</w:t>
      </w:r>
    </w:p>
    <w:p w14:paraId="1191B7E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GetRange</w:t>
      </w:r>
      <w:proofErr w:type="spellEnd"/>
      <w:r>
        <w:rPr>
          <w:rFonts w:ascii="Consolas" w:hAnsi="Consolas"/>
          <w:color w:val="008000"/>
          <w:sz w:val="18"/>
          <w:szCs w:val="18"/>
        </w:rPr>
        <w:t>(int index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int count)</w:t>
      </w:r>
    </w:p>
    <w:p w14:paraId="1E48551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rom the "index", and take "count" elements, then return a List&lt;T&gt;</w:t>
      </w:r>
    </w:p>
    <w:p w14:paraId="57F5DE4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etRangeLis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listMagicSpell.GetRange</w:t>
      </w:r>
      <w:proofErr w:type="spellEnd"/>
      <w:r>
        <w:rPr>
          <w:rFonts w:ascii="Consolas" w:hAnsi="Consolas"/>
          <w:sz w:val="18"/>
          <w:szCs w:val="18"/>
        </w:rPr>
        <w:t>(2, 4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E5C173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3. </w:t>
      </w:r>
      <w:proofErr w:type="spellStart"/>
      <w:r>
        <w:rPr>
          <w:rFonts w:ascii="Consolas" w:hAnsi="Consolas"/>
          <w:color w:val="A31515"/>
          <w:sz w:val="18"/>
          <w:szCs w:val="18"/>
        </w:rPr>
        <w:t>getRangeList</w:t>
      </w:r>
      <w:proofErr w:type="spellEnd"/>
      <w:r>
        <w:rPr>
          <w:rFonts w:ascii="Consolas" w:hAnsi="Consolas"/>
          <w:color w:val="A31515"/>
          <w:sz w:val="18"/>
          <w:szCs w:val="18"/>
        </w:rPr>
        <w:t>, for loop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DF45EC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etRangeLis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2E47CB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 = 0; index &lt; </w:t>
      </w:r>
      <w:proofErr w:type="spellStart"/>
      <w:r>
        <w:rPr>
          <w:rFonts w:ascii="Consolas" w:hAnsi="Consolas"/>
          <w:sz w:val="18"/>
          <w:szCs w:val="18"/>
        </w:rPr>
        <w:t>getRangeList.Count</w:t>
      </w:r>
      <w:proofErr w:type="spellEnd"/>
      <w:r>
        <w:rPr>
          <w:rFonts w:ascii="Consolas" w:hAnsi="Consolas"/>
          <w:sz w:val="18"/>
          <w:szCs w:val="18"/>
        </w:rPr>
        <w:t>; index++)</w:t>
      </w:r>
    </w:p>
    <w:p w14:paraId="3291478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A71F81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etRangeList</w:t>
      </w:r>
      <w:proofErr w:type="spellEnd"/>
      <w:r>
        <w:rPr>
          <w:rFonts w:ascii="Consolas" w:hAnsi="Consolas"/>
          <w:sz w:val="18"/>
          <w:szCs w:val="18"/>
        </w:rPr>
        <w:t>[index</w:t>
      </w:r>
      <w:proofErr w:type="gramStart"/>
      <w:r>
        <w:rPr>
          <w:rFonts w:ascii="Consolas" w:hAnsi="Consolas"/>
          <w:sz w:val="18"/>
          <w:szCs w:val="18"/>
        </w:rPr>
        <w:t>];</w:t>
      </w:r>
      <w:proofErr w:type="gramEnd"/>
    </w:p>
    <w:p w14:paraId="5147290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getRangeList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31FCCA0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9DE5C8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28FC06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FD49C0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6A71F74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12856F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39D9C2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07C23C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575C90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3. </w:t>
      </w:r>
      <w:proofErr w:type="spellStart"/>
      <w:r>
        <w:rPr>
          <w:rFonts w:ascii="Consolas" w:hAnsi="Consolas"/>
          <w:color w:val="008000"/>
          <w:sz w:val="18"/>
          <w:szCs w:val="18"/>
        </w:rPr>
        <w:t>getRangeList</w:t>
      </w:r>
      <w:proofErr w:type="spellEnd"/>
      <w:r>
        <w:rPr>
          <w:rFonts w:ascii="Consolas" w:hAnsi="Consolas"/>
          <w:color w:val="008000"/>
          <w:sz w:val="18"/>
          <w:szCs w:val="18"/>
        </w:rPr>
        <w:t>, for loop ------------------</w:t>
      </w:r>
    </w:p>
    <w:p w14:paraId="02AE312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etRange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gramStart"/>
      <w:r>
        <w:rPr>
          <w:rFonts w:ascii="Consolas" w:hAnsi="Consolas"/>
          <w:color w:val="008000"/>
          <w:sz w:val="18"/>
          <w:szCs w:val="18"/>
        </w:rPr>
        <w:t>{ "</w:t>
      </w:r>
      <w:proofErr w:type="gramEnd"/>
      <w:r>
        <w:rPr>
          <w:rFonts w:ascii="Consolas" w:hAnsi="Consolas"/>
          <w:color w:val="008000"/>
          <w:sz w:val="18"/>
          <w:szCs w:val="18"/>
        </w:rPr>
        <w:t>Spell03", "Spell04", "Spell05", "Spell06" }</w:t>
      </w:r>
    </w:p>
    <w:p w14:paraId="6FA0135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4. --------------------------------------------------------</w:t>
      </w:r>
    </w:p>
    <w:p w14:paraId="6B129B3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4. </w:t>
      </w:r>
      <w:proofErr w:type="gramStart"/>
      <w:r>
        <w:rPr>
          <w:rFonts w:ascii="Consolas" w:hAnsi="Consolas"/>
          <w:color w:val="A31515"/>
          <w:sz w:val="18"/>
          <w:szCs w:val="18"/>
        </w:rPr>
        <w:t>Contains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) ; Exists() ; Find() ; </w:t>
      </w:r>
      <w:proofErr w:type="spellStart"/>
      <w:r>
        <w:rPr>
          <w:rFonts w:ascii="Consolas" w:hAnsi="Consolas"/>
          <w:color w:val="A31515"/>
          <w:sz w:val="18"/>
          <w:szCs w:val="18"/>
        </w:rPr>
        <w:t>FindLas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) ; </w:t>
      </w:r>
      <w:proofErr w:type="spellStart"/>
      <w:r>
        <w:rPr>
          <w:rFonts w:ascii="Consolas" w:hAnsi="Consolas"/>
          <w:color w:val="A31515"/>
          <w:sz w:val="18"/>
          <w:szCs w:val="18"/>
        </w:rPr>
        <w:t>FindAll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r>
        <w:rPr>
          <w:rFonts w:ascii="Consolas" w:hAnsi="Consolas"/>
          <w:sz w:val="18"/>
          <w:szCs w:val="18"/>
        </w:rPr>
        <w:t>);</w:t>
      </w:r>
    </w:p>
    <w:p w14:paraId="43DA71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</w:t>
      </w:r>
    </w:p>
    <w:p w14:paraId="2E438BA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Contains(T item)</w:t>
      </w:r>
    </w:p>
    <w:p w14:paraId="7050BC6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s true if the items </w:t>
      </w:r>
      <w:proofErr w:type="gramStart"/>
      <w:r>
        <w:rPr>
          <w:rFonts w:ascii="Consolas" w:hAnsi="Consolas"/>
          <w:color w:val="008000"/>
          <w:sz w:val="18"/>
          <w:szCs w:val="18"/>
        </w:rPr>
        <w:t>exis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 the list, else false.</w:t>
      </w:r>
    </w:p>
    <w:p w14:paraId="6458097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</w:p>
    <w:p w14:paraId="206F080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Exists(Predicate&lt;T&gt; match)</w:t>
      </w:r>
    </w:p>
    <w:p w14:paraId="5E947F9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01EF856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element, then return true</w:t>
      </w:r>
    </w:p>
    <w:p w14:paraId="5CDE313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first matching item is existed, otherwise return false.</w:t>
      </w:r>
    </w:p>
    <w:p w14:paraId="5313C30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3.</w:t>
      </w:r>
    </w:p>
    <w:p w14:paraId="382EF56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Find(Predicate&lt;T&gt; match)</w:t>
      </w:r>
    </w:p>
    <w:p w14:paraId="7C888FC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1DFFF98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element, then return the first matching item.</w:t>
      </w:r>
    </w:p>
    <w:p w14:paraId="00150AE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4.</w:t>
      </w:r>
    </w:p>
    <w:p w14:paraId="4250561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FindLast</w:t>
      </w:r>
      <w:proofErr w:type="spellEnd"/>
      <w:r>
        <w:rPr>
          <w:rFonts w:ascii="Consolas" w:hAnsi="Consolas"/>
          <w:color w:val="008000"/>
          <w:sz w:val="18"/>
          <w:szCs w:val="18"/>
        </w:rPr>
        <w:t>(Predicate&lt;T&gt; match)</w:t>
      </w:r>
    </w:p>
    <w:p w14:paraId="1F02F10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4EE607D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element, then return the last matching item.</w:t>
      </w:r>
    </w:p>
    <w:p w14:paraId="69C6A81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5.</w:t>
      </w:r>
    </w:p>
    <w:p w14:paraId="052AE83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FindAll</w:t>
      </w:r>
      <w:proofErr w:type="spellEnd"/>
      <w:r>
        <w:rPr>
          <w:rFonts w:ascii="Consolas" w:hAnsi="Consolas"/>
          <w:color w:val="008000"/>
          <w:sz w:val="18"/>
          <w:szCs w:val="18"/>
        </w:rPr>
        <w:t>(Predicate&lt;T&gt;)</w:t>
      </w:r>
    </w:p>
    <w:p w14:paraId="5A1BAE3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72F685A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element, then return the last matching all of them.</w:t>
      </w:r>
    </w:p>
    <w:p w14:paraId="76737C6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4.1. </w:t>
      </w:r>
      <w:proofErr w:type="gramStart"/>
      <w:r>
        <w:rPr>
          <w:rFonts w:ascii="Consolas" w:hAnsi="Consolas"/>
          <w:color w:val="008000"/>
          <w:sz w:val="18"/>
          <w:szCs w:val="18"/>
        </w:rPr>
        <w:t>Contains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----------</w:t>
      </w:r>
    </w:p>
    <w:p w14:paraId="4777DED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4.1. </w:t>
      </w:r>
      <w:proofErr w:type="gramStart"/>
      <w:r>
        <w:rPr>
          <w:rFonts w:ascii="Consolas" w:hAnsi="Consolas"/>
          <w:color w:val="A31515"/>
          <w:sz w:val="18"/>
          <w:szCs w:val="18"/>
        </w:rPr>
        <w:t>Contains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 "</w:t>
      </w:r>
      <w:r>
        <w:rPr>
          <w:rFonts w:ascii="Consolas" w:hAnsi="Consolas"/>
          <w:sz w:val="18"/>
          <w:szCs w:val="18"/>
        </w:rPr>
        <w:t>);</w:t>
      </w:r>
    </w:p>
    <w:p w14:paraId="5CADE30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containsSpell3 = </w:t>
      </w:r>
      <w:proofErr w:type="spellStart"/>
      <w:r>
        <w:rPr>
          <w:rFonts w:ascii="Consolas" w:hAnsi="Consolas"/>
          <w:sz w:val="18"/>
          <w:szCs w:val="18"/>
        </w:rPr>
        <w:t>listMagicSpell.Contain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3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5EC8C5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listMagicSpell.Contains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3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2ECFDF6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containsSpell3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rue</w:t>
      </w:r>
    </w:p>
    <w:p w14:paraId="77BA8CC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containsSpell0 = </w:t>
      </w:r>
      <w:proofErr w:type="spellStart"/>
      <w:r>
        <w:rPr>
          <w:rFonts w:ascii="Consolas" w:hAnsi="Consolas"/>
          <w:sz w:val="18"/>
          <w:szCs w:val="18"/>
        </w:rPr>
        <w:t>listMagicSpell.Contain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AB7424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listMagicSpell.Contains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3774AA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containsSpell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alse</w:t>
      </w:r>
    </w:p>
    <w:p w14:paraId="4276E75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rstContainSpell03 = </w:t>
      </w:r>
      <w:proofErr w:type="spellStart"/>
      <w:r>
        <w:rPr>
          <w:rFonts w:ascii="Consolas" w:hAnsi="Consolas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Contains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3"</w:t>
      </w:r>
      <w:r>
        <w:rPr>
          <w:rFonts w:ascii="Consolas" w:hAnsi="Consolas"/>
          <w:sz w:val="18"/>
          <w:szCs w:val="18"/>
        </w:rPr>
        <w:t>));</w:t>
      </w:r>
    </w:p>
    <w:p w14:paraId="6695E15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Contain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3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EF21C8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rstContainSpell0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//Spell03</w:t>
      </w:r>
    </w:p>
    <w:p w14:paraId="493C0AD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rstContainSpell0 = </w:t>
      </w:r>
      <w:proofErr w:type="spellStart"/>
      <w:r>
        <w:rPr>
          <w:rFonts w:ascii="Consolas" w:hAnsi="Consolas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Contains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"</w:t>
      </w:r>
      <w:r>
        <w:rPr>
          <w:rFonts w:ascii="Consolas" w:hAnsi="Consolas"/>
          <w:sz w:val="18"/>
          <w:szCs w:val="18"/>
        </w:rPr>
        <w:t>));</w:t>
      </w:r>
    </w:p>
    <w:p w14:paraId="1F7846E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Contain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445B8C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rstContainSpell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pell01</w:t>
      </w:r>
    </w:p>
    <w:p w14:paraId="61CDA8F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4.1. </w:t>
      </w:r>
      <w:proofErr w:type="gramStart"/>
      <w:r>
        <w:rPr>
          <w:rFonts w:ascii="Consolas" w:hAnsi="Consolas"/>
          <w:color w:val="008000"/>
          <w:sz w:val="18"/>
          <w:szCs w:val="18"/>
        </w:rPr>
        <w:t>Contains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</w:t>
      </w:r>
    </w:p>
    <w:p w14:paraId="29D7F84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Contains</w:t>
      </w:r>
      <w:proofErr w:type="spellEnd"/>
      <w:r>
        <w:rPr>
          <w:rFonts w:ascii="Consolas" w:hAnsi="Consolas"/>
          <w:color w:val="008000"/>
          <w:sz w:val="18"/>
          <w:szCs w:val="18"/>
        </w:rPr>
        <w:t>("Spell03</w:t>
      </w:r>
      <w:proofErr w:type="gramStart"/>
      <w:r>
        <w:rPr>
          <w:rFonts w:ascii="Consolas" w:hAnsi="Consolas"/>
          <w:color w:val="008000"/>
          <w:sz w:val="18"/>
          <w:szCs w:val="18"/>
        </w:rPr>
        <w:t>")  :</w:t>
      </w:r>
      <w:proofErr w:type="gramEnd"/>
      <w:r>
        <w:rPr>
          <w:rFonts w:ascii="Consolas" w:hAnsi="Consolas"/>
          <w:color w:val="008000"/>
          <w:sz w:val="18"/>
          <w:szCs w:val="18"/>
        </w:rPr>
        <w:t>  True</w:t>
      </w:r>
    </w:p>
    <w:p w14:paraId="5D5D836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Contains</w:t>
      </w:r>
      <w:proofErr w:type="spellEnd"/>
      <w:r>
        <w:rPr>
          <w:rFonts w:ascii="Consolas" w:hAnsi="Consolas"/>
          <w:color w:val="008000"/>
          <w:sz w:val="18"/>
          <w:szCs w:val="18"/>
        </w:rPr>
        <w:t>("Spell0</w:t>
      </w:r>
      <w:proofErr w:type="gramStart"/>
      <w:r>
        <w:rPr>
          <w:rFonts w:ascii="Consolas" w:hAnsi="Consolas"/>
          <w:color w:val="008000"/>
          <w:sz w:val="18"/>
          <w:szCs w:val="18"/>
        </w:rPr>
        <w:t>")  :</w:t>
      </w:r>
      <w:proofErr w:type="gramEnd"/>
      <w:r>
        <w:rPr>
          <w:rFonts w:ascii="Consolas" w:hAnsi="Consolas"/>
          <w:color w:val="008000"/>
          <w:sz w:val="18"/>
          <w:szCs w:val="18"/>
        </w:rPr>
        <w:t>  False</w:t>
      </w:r>
    </w:p>
    <w:p w14:paraId="6785FF2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.Contain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Spell03"))  :  Spell03</w:t>
      </w:r>
    </w:p>
    <w:p w14:paraId="1A9B1A2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.Contain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Spell0"))  :  Spell01</w:t>
      </w:r>
    </w:p>
    <w:p w14:paraId="4B46CB24" w14:textId="77777777" w:rsidR="000A42B0" w:rsidRDefault="000A42B0" w:rsidP="00EA6ADC">
      <w:pPr>
        <w:spacing w:after="0"/>
      </w:pPr>
    </w:p>
    <w:p w14:paraId="75EC0BC7" w14:textId="77777777" w:rsidR="000A42B0" w:rsidRDefault="000A42B0" w:rsidP="00EA6ADC">
      <w:pPr>
        <w:spacing w:after="0"/>
      </w:pPr>
    </w:p>
    <w:p w14:paraId="7B8CBA1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4.2. </w:t>
      </w:r>
      <w:proofErr w:type="gramStart"/>
      <w:r>
        <w:rPr>
          <w:rFonts w:ascii="Consolas" w:hAnsi="Consolas"/>
          <w:color w:val="008000"/>
          <w:sz w:val="18"/>
          <w:szCs w:val="18"/>
        </w:rPr>
        <w:t>Exists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----------</w:t>
      </w:r>
    </w:p>
    <w:p w14:paraId="60CCEF3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4.2. </w:t>
      </w:r>
      <w:proofErr w:type="gramStart"/>
      <w:r>
        <w:rPr>
          <w:rFonts w:ascii="Consolas" w:hAnsi="Consolas"/>
          <w:color w:val="A31515"/>
          <w:sz w:val="18"/>
          <w:szCs w:val="18"/>
        </w:rPr>
        <w:t>Exists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 "</w:t>
      </w:r>
      <w:r>
        <w:rPr>
          <w:rFonts w:ascii="Consolas" w:hAnsi="Consolas"/>
          <w:sz w:val="18"/>
          <w:szCs w:val="18"/>
        </w:rPr>
        <w:t>);</w:t>
      </w:r>
    </w:p>
    <w:p w14:paraId="31029EA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existsEndWith03 = </w:t>
      </w:r>
      <w:proofErr w:type="spellStart"/>
      <w:r>
        <w:rPr>
          <w:rFonts w:ascii="Consolas" w:hAnsi="Consolas"/>
          <w:sz w:val="18"/>
          <w:szCs w:val="18"/>
        </w:rPr>
        <w:t>listMagicSpell.Exists</w:t>
      </w:r>
      <w:proofErr w:type="spell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s.EndsWith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03"</w:t>
      </w:r>
      <w:r>
        <w:rPr>
          <w:rFonts w:ascii="Consolas" w:hAnsi="Consolas"/>
          <w:sz w:val="18"/>
          <w:szCs w:val="18"/>
        </w:rPr>
        <w:t>));</w:t>
      </w:r>
    </w:p>
    <w:p w14:paraId="4C8D159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Exist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s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EndsWith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03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)  ==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5B81AF5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existsEndWith0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30C85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ndEndWith03 = </w:t>
      </w:r>
      <w:proofErr w:type="spellStart"/>
      <w:r>
        <w:rPr>
          <w:rFonts w:ascii="Consolas" w:hAnsi="Consolas"/>
          <w:sz w:val="18"/>
          <w:szCs w:val="18"/>
        </w:rPr>
        <w:t>listMagicSpell.Find</w:t>
      </w:r>
      <w:proofErr w:type="spell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s.EndsWith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03"</w:t>
      </w:r>
      <w:r>
        <w:rPr>
          <w:rFonts w:ascii="Consolas" w:hAnsi="Consolas"/>
          <w:sz w:val="18"/>
          <w:szCs w:val="18"/>
        </w:rPr>
        <w:t>));</w:t>
      </w:r>
    </w:p>
    <w:p w14:paraId="7F8297B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s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EndsWith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03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)  ==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5003D0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EndWith0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D71099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3.2. </w:t>
      </w:r>
      <w:proofErr w:type="gramStart"/>
      <w:r>
        <w:rPr>
          <w:rFonts w:ascii="Consolas" w:hAnsi="Consolas"/>
          <w:color w:val="008000"/>
          <w:sz w:val="18"/>
          <w:szCs w:val="18"/>
        </w:rPr>
        <w:t>Exists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</w:t>
      </w:r>
    </w:p>
    <w:p w14:paraId="348A25D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Exis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EndsWith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03")) == True</w:t>
      </w:r>
    </w:p>
    <w:p w14:paraId="32D9D11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EndsWith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03")) == Spell03</w:t>
      </w:r>
    </w:p>
    <w:p w14:paraId="6936429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4.3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FindA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, Find(), </w:t>
      </w:r>
      <w:proofErr w:type="spellStart"/>
      <w:r>
        <w:rPr>
          <w:rFonts w:ascii="Consolas" w:hAnsi="Consolas"/>
          <w:color w:val="008000"/>
          <w:sz w:val="18"/>
          <w:szCs w:val="18"/>
        </w:rPr>
        <w:t>FindLast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--------------</w:t>
      </w:r>
    </w:p>
    <w:p w14:paraId="61A60E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4.3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FindAll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), Find(), </w:t>
      </w:r>
      <w:proofErr w:type="spellStart"/>
      <w:r>
        <w:rPr>
          <w:rFonts w:ascii="Consolas" w:hAnsi="Consolas"/>
          <w:color w:val="A31515"/>
          <w:sz w:val="18"/>
          <w:szCs w:val="18"/>
        </w:rPr>
        <w:t>FindLast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r>
        <w:rPr>
          <w:rFonts w:ascii="Consolas" w:hAnsi="Consolas"/>
          <w:sz w:val="18"/>
          <w:szCs w:val="18"/>
        </w:rPr>
        <w:t>);</w:t>
      </w:r>
    </w:p>
    <w:p w14:paraId="3A8518F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nvert last 2 characters from the string to integer.</w:t>
      </w:r>
    </w:p>
    <w:p w14:paraId="1F1B5E4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at integer &gt; 3,</w:t>
      </w:r>
    </w:p>
    <w:p w14:paraId="77FC732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add to List&lt;T&gt; and return the List&lt;T&gt;.</w:t>
      </w:r>
    </w:p>
    <w:p w14:paraId="2ADA83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findAllGreaterThan3 = </w:t>
      </w:r>
      <w:proofErr w:type="spellStart"/>
      <w:r>
        <w:rPr>
          <w:rFonts w:ascii="Consolas" w:hAnsi="Consolas"/>
          <w:sz w:val="18"/>
          <w:szCs w:val="18"/>
        </w:rPr>
        <w:t>listMagicSpell.FindAll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1BE801E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s =&gt;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proofErr w:type="gramStart"/>
      <w:r>
        <w:rPr>
          <w:rFonts w:ascii="Consolas" w:hAnsi="Consolas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.Length</w:t>
      </w:r>
      <w:proofErr w:type="spellEnd"/>
      <w:r>
        <w:rPr>
          <w:rFonts w:ascii="Consolas" w:hAnsi="Consolas"/>
          <w:sz w:val="18"/>
          <w:szCs w:val="18"/>
        </w:rPr>
        <w:t xml:space="preserve"> - 2)) &gt; 3);</w:t>
      </w:r>
    </w:p>
    <w:p w14:paraId="2E9D2A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All</w:t>
      </w:r>
      <w:proofErr w:type="spellEnd"/>
      <w:r>
        <w:rPr>
          <w:rFonts w:ascii="Consolas" w:hAnsi="Consolas"/>
          <w:color w:val="A31515"/>
          <w:sz w:val="18"/>
          <w:szCs w:val="18"/>
        </w:rPr>
        <w:t>(s =&gt; Convert.ToInt32(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s.Length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 2)) &gt; 3)  :  "</w:t>
      </w:r>
      <w:r>
        <w:rPr>
          <w:rFonts w:ascii="Consolas" w:hAnsi="Consolas"/>
          <w:sz w:val="18"/>
          <w:szCs w:val="18"/>
        </w:rPr>
        <w:t>);</w:t>
      </w:r>
    </w:p>
    <w:p w14:paraId="5E722E1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D5FA1B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findAllGreaterThan3)</w:t>
      </w:r>
    </w:p>
    <w:p w14:paraId="38CBD68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EF0D15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= findAllGreaterThan3.Last())</w:t>
      </w:r>
    </w:p>
    <w:p w14:paraId="779C564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3A6502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E5F010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DB831B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1E589CE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887951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46F916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7294A6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616FC5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ndGreaterThan3 = </w:t>
      </w:r>
      <w:proofErr w:type="spellStart"/>
      <w:r>
        <w:rPr>
          <w:rFonts w:ascii="Consolas" w:hAnsi="Consolas"/>
          <w:sz w:val="18"/>
          <w:szCs w:val="18"/>
        </w:rPr>
        <w:t>listMagicSpell.Find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5ADABF8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s =&gt;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proofErr w:type="gramStart"/>
      <w:r>
        <w:rPr>
          <w:rFonts w:ascii="Consolas" w:hAnsi="Consolas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.Length</w:t>
      </w:r>
      <w:proofErr w:type="spellEnd"/>
      <w:r>
        <w:rPr>
          <w:rFonts w:ascii="Consolas" w:hAnsi="Consolas"/>
          <w:sz w:val="18"/>
          <w:szCs w:val="18"/>
        </w:rPr>
        <w:t xml:space="preserve"> - 2)) &gt; 3);</w:t>
      </w:r>
    </w:p>
    <w:p w14:paraId="14F1E9B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</w:t>
      </w:r>
      <w:proofErr w:type="spellEnd"/>
      <w:r>
        <w:rPr>
          <w:rFonts w:ascii="Consolas" w:hAnsi="Consolas"/>
          <w:color w:val="A31515"/>
          <w:sz w:val="18"/>
          <w:szCs w:val="18"/>
        </w:rPr>
        <w:t>(s =&gt; Convert.ToInt32(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s.Length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 2)) &gt;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FA1001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GreaterThan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E8DDCB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ndLastGreaterThan3 = </w:t>
      </w:r>
      <w:proofErr w:type="spellStart"/>
      <w:r>
        <w:rPr>
          <w:rFonts w:ascii="Consolas" w:hAnsi="Consolas"/>
          <w:sz w:val="18"/>
          <w:szCs w:val="18"/>
        </w:rPr>
        <w:t>listMagicSpell.FindLast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2359D25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s =&gt;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proofErr w:type="gramStart"/>
      <w:r>
        <w:rPr>
          <w:rFonts w:ascii="Consolas" w:hAnsi="Consolas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.Length</w:t>
      </w:r>
      <w:proofErr w:type="spellEnd"/>
      <w:r>
        <w:rPr>
          <w:rFonts w:ascii="Consolas" w:hAnsi="Consolas"/>
          <w:sz w:val="18"/>
          <w:szCs w:val="18"/>
        </w:rPr>
        <w:t xml:space="preserve"> - 2)) &gt; 3);</w:t>
      </w:r>
    </w:p>
    <w:p w14:paraId="47E8314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Last</w:t>
      </w:r>
      <w:proofErr w:type="spellEnd"/>
      <w:r>
        <w:rPr>
          <w:rFonts w:ascii="Consolas" w:hAnsi="Consolas"/>
          <w:color w:val="A31515"/>
          <w:sz w:val="18"/>
          <w:szCs w:val="18"/>
        </w:rPr>
        <w:t>(s =&gt; Convert.ToInt32(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s.Length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 2)) &gt;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1B7FF9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LastGreaterThan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AD4E2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4.3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FindA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, Find(), </w:t>
      </w:r>
      <w:proofErr w:type="spellStart"/>
      <w:r>
        <w:rPr>
          <w:rFonts w:ascii="Consolas" w:hAnsi="Consolas"/>
          <w:color w:val="008000"/>
          <w:sz w:val="18"/>
          <w:szCs w:val="18"/>
        </w:rPr>
        <w:t>FindLast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----</w:t>
      </w:r>
    </w:p>
    <w:p w14:paraId="53F6AE0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All</w:t>
      </w:r>
      <w:proofErr w:type="spellEnd"/>
      <w:r>
        <w:rPr>
          <w:rFonts w:ascii="Consolas" w:hAnsi="Consolas"/>
          <w:color w:val="008000"/>
          <w:sz w:val="18"/>
          <w:szCs w:val="18"/>
        </w:rPr>
        <w:t>(s =&gt; Convert.ToInt32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.Leng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2)) &gt; 3)  : </w:t>
      </w:r>
    </w:p>
    <w:p w14:paraId="397EDA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== {"Spell04", "Spell05", "Spell06", "Spell07", "Spell08</w:t>
      </w:r>
      <w:proofErr w:type="gramStart"/>
      <w:r>
        <w:rPr>
          <w:rFonts w:ascii="Consolas" w:hAnsi="Consolas"/>
          <w:color w:val="008000"/>
          <w:sz w:val="18"/>
          <w:szCs w:val="18"/>
        </w:rPr>
        <w:t>" }</w:t>
      </w:r>
      <w:proofErr w:type="gramEnd"/>
    </w:p>
    <w:p w14:paraId="528F1F1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</w:t>
      </w:r>
      <w:proofErr w:type="spellEnd"/>
      <w:r>
        <w:rPr>
          <w:rFonts w:ascii="Consolas" w:hAnsi="Consolas"/>
          <w:color w:val="008000"/>
          <w:sz w:val="18"/>
          <w:szCs w:val="18"/>
        </w:rPr>
        <w:t>(s =&gt; Convert.ToInt32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.Leng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2)) &gt; 3)  :  Spell04</w:t>
      </w:r>
    </w:p>
    <w:p w14:paraId="57A8300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Last</w:t>
      </w:r>
      <w:proofErr w:type="spellEnd"/>
      <w:r>
        <w:rPr>
          <w:rFonts w:ascii="Consolas" w:hAnsi="Consolas"/>
          <w:color w:val="008000"/>
          <w:sz w:val="18"/>
          <w:szCs w:val="18"/>
        </w:rPr>
        <w:t>(s =&gt; Convert.ToInt32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.Leng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2)) &gt; 3)  :  Spell08</w:t>
      </w:r>
    </w:p>
    <w:p w14:paraId="6A47A714" w14:textId="77777777" w:rsidR="000A42B0" w:rsidRDefault="000A42B0" w:rsidP="00EA6ADC">
      <w:pPr>
        <w:spacing w:after="0"/>
      </w:pPr>
    </w:p>
    <w:p w14:paraId="59E193FD" w14:textId="77777777" w:rsidR="000A42B0" w:rsidRDefault="000A42B0" w:rsidP="00EA6ADC">
      <w:pPr>
        <w:spacing w:after="0"/>
      </w:pPr>
    </w:p>
    <w:p w14:paraId="3DF7361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5. -------------------------------</w:t>
      </w:r>
    </w:p>
    <w:p w14:paraId="4FE1E5E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283D531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5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3AA5FF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6.</w:t>
      </w:r>
    </w:p>
    <w:p w14:paraId="4A307E2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6.1.</w:t>
      </w:r>
    </w:p>
    <w:p w14:paraId="4164FFA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Predicate&lt;T&gt; match)</w:t>
      </w:r>
    </w:p>
    <w:p w14:paraId="5AAF8C5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1BA6EE8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index of the element,</w:t>
      </w:r>
    </w:p>
    <w:p w14:paraId="6E1A32A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return the first matching index.</w:t>
      </w:r>
    </w:p>
    <w:p w14:paraId="7E15D03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- 1 if the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found.</w:t>
      </w:r>
    </w:p>
    <w:p w14:paraId="25E1939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6.2.</w:t>
      </w:r>
    </w:p>
    <w:p w14:paraId="59E7D7F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int </w:t>
      </w:r>
      <w:proofErr w:type="spellStart"/>
      <w:r>
        <w:rPr>
          <w:rFonts w:ascii="Consolas" w:hAnsi="Consolas"/>
          <w:color w:val="008000"/>
          <w:sz w:val="18"/>
          <w:szCs w:val="18"/>
        </w:rPr>
        <w:t>startIndex</w:t>
      </w:r>
      <w:proofErr w:type="spellEnd"/>
      <w:r>
        <w:rPr>
          <w:rFonts w:ascii="Consolas" w:hAnsi="Consolas"/>
          <w:color w:val="008000"/>
          <w:sz w:val="18"/>
          <w:szCs w:val="18"/>
        </w:rPr>
        <w:t>, Predicate&lt;T&gt; match)</w:t>
      </w:r>
    </w:p>
    <w:p w14:paraId="2E548C2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From the </w:t>
      </w:r>
      <w:proofErr w:type="spellStart"/>
      <w:r>
        <w:rPr>
          <w:rFonts w:ascii="Consolas" w:hAnsi="Consolas"/>
          <w:color w:val="008000"/>
          <w:sz w:val="18"/>
          <w:szCs w:val="18"/>
        </w:rPr>
        <w:t>start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osition,</w:t>
      </w:r>
    </w:p>
    <w:p w14:paraId="7C9165D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70FCF9B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index of the element,</w:t>
      </w:r>
    </w:p>
    <w:p w14:paraId="3404D1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return the first matching index.</w:t>
      </w:r>
    </w:p>
    <w:p w14:paraId="37DA64C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6.3.</w:t>
      </w:r>
    </w:p>
    <w:p w14:paraId="5058D2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int </w:t>
      </w:r>
      <w:proofErr w:type="spellStart"/>
      <w:r>
        <w:rPr>
          <w:rFonts w:ascii="Consolas" w:hAnsi="Consolas"/>
          <w:color w:val="008000"/>
          <w:sz w:val="18"/>
          <w:szCs w:val="18"/>
        </w:rPr>
        <w:t>startIndex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int count, Predicate&lt;T&gt; match)</w:t>
      </w:r>
    </w:p>
    <w:p w14:paraId="7A84D94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rom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startIndex</w:t>
      </w:r>
      <w:proofErr w:type="spellEnd"/>
      <w:r>
        <w:rPr>
          <w:rFonts w:ascii="Consolas" w:hAnsi="Consolas"/>
          <w:color w:val="008000"/>
          <w:sz w:val="18"/>
          <w:szCs w:val="18"/>
        </w:rPr>
        <w:t>" position until "count" numbers of elements,</w:t>
      </w:r>
    </w:p>
    <w:p w14:paraId="5591329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3E4EBFF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index of the element,</w:t>
      </w:r>
    </w:p>
    <w:p w14:paraId="6E27634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return the first matching index.</w:t>
      </w:r>
    </w:p>
    <w:p w14:paraId="7817D6D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5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5998CF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3 = </w:t>
      </w:r>
      <w:proofErr w:type="spellStart"/>
      <w:r>
        <w:rPr>
          <w:rFonts w:ascii="Consolas" w:hAnsi="Consolas"/>
          <w:sz w:val="18"/>
          <w:szCs w:val="18"/>
        </w:rPr>
        <w:t>listMagicSpell.FindIndex</w:t>
      </w:r>
      <w:proofErr w:type="spellEnd"/>
      <w:r>
        <w:rPr>
          <w:rFonts w:ascii="Consolas" w:hAnsi="Consolas"/>
          <w:sz w:val="18"/>
          <w:szCs w:val="18"/>
        </w:rPr>
        <w:t>(a =&gt; a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3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EC17C4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a =&gt; a =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3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FC9918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2DFAFF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 = </w:t>
      </w:r>
      <w:proofErr w:type="spellStart"/>
      <w:r>
        <w:rPr>
          <w:rFonts w:ascii="Consolas" w:hAnsi="Consolas"/>
          <w:sz w:val="18"/>
          <w:szCs w:val="18"/>
        </w:rPr>
        <w:t>listMagicSpell.FindIndex</w:t>
      </w:r>
      <w:proofErr w:type="spellEnd"/>
      <w:r>
        <w:rPr>
          <w:rFonts w:ascii="Consolas" w:hAnsi="Consolas"/>
          <w:sz w:val="18"/>
          <w:szCs w:val="18"/>
        </w:rPr>
        <w:t>(a =&gt; a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A6DA59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a =&gt; a =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B76610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77646B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3V2 = </w:t>
      </w:r>
      <w:proofErr w:type="spellStart"/>
      <w:r>
        <w:rPr>
          <w:rFonts w:ascii="Consolas" w:hAnsi="Consolas"/>
          <w:sz w:val="18"/>
          <w:szCs w:val="18"/>
        </w:rPr>
        <w:t>listMagicSpell.FindIndex</w:t>
      </w:r>
      <w:proofErr w:type="spellEnd"/>
      <w:r>
        <w:rPr>
          <w:rFonts w:ascii="Consolas" w:hAnsi="Consolas"/>
          <w:sz w:val="18"/>
          <w:szCs w:val="18"/>
        </w:rPr>
        <w:t>(2, a =&gt; a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3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F83417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2, a =&gt; a =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3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0972E5B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3V2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7E390D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3V3 = </w:t>
      </w:r>
      <w:proofErr w:type="spellStart"/>
      <w:r>
        <w:rPr>
          <w:rFonts w:ascii="Consolas" w:hAnsi="Consolas"/>
          <w:sz w:val="18"/>
          <w:szCs w:val="18"/>
        </w:rPr>
        <w:t>listMagicSpell.FindIndex</w:t>
      </w:r>
      <w:proofErr w:type="spellEnd"/>
      <w:r>
        <w:rPr>
          <w:rFonts w:ascii="Consolas" w:hAnsi="Consolas"/>
          <w:sz w:val="18"/>
          <w:szCs w:val="18"/>
        </w:rPr>
        <w:t>(3, a =&gt; a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3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398A5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3, a =&gt; a =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3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0A7DD2F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3V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813755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3V4 = </w:t>
      </w:r>
      <w:proofErr w:type="spellStart"/>
      <w:r>
        <w:rPr>
          <w:rFonts w:ascii="Consolas" w:hAnsi="Consolas"/>
          <w:sz w:val="18"/>
          <w:szCs w:val="18"/>
        </w:rPr>
        <w:t>listMagicSpell.FindIndex</w:t>
      </w:r>
      <w:proofErr w:type="spellEnd"/>
      <w:r>
        <w:rPr>
          <w:rFonts w:ascii="Consolas" w:hAnsi="Consolas"/>
          <w:sz w:val="18"/>
          <w:szCs w:val="18"/>
        </w:rPr>
        <w:t>(0, 3, a =&gt; a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3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D89977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0, 3, a =&gt; a =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3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284C30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3V4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A3A43E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3V5 = </w:t>
      </w:r>
      <w:proofErr w:type="spellStart"/>
      <w:r>
        <w:rPr>
          <w:rFonts w:ascii="Consolas" w:hAnsi="Consolas"/>
          <w:sz w:val="18"/>
          <w:szCs w:val="18"/>
        </w:rPr>
        <w:t>listMagicSpell.FindIndex</w:t>
      </w:r>
      <w:proofErr w:type="spellEnd"/>
      <w:r>
        <w:rPr>
          <w:rFonts w:ascii="Consolas" w:hAnsi="Consolas"/>
          <w:sz w:val="18"/>
          <w:szCs w:val="18"/>
        </w:rPr>
        <w:t>(0, 2, a =&gt; a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3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4C9BE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0, 2, a =&gt; a =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3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E06180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3V5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AD5A5D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5.1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----</w:t>
      </w:r>
    </w:p>
    <w:p w14:paraId="4147A0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a =&gt; a == "Spell03</w:t>
      </w:r>
      <w:proofErr w:type="gramStart"/>
      <w:r>
        <w:rPr>
          <w:rFonts w:ascii="Consolas" w:hAnsi="Consolas"/>
          <w:color w:val="008000"/>
          <w:sz w:val="18"/>
          <w:szCs w:val="18"/>
        </w:rPr>
        <w:t>")  :</w:t>
      </w:r>
      <w:proofErr w:type="gramEnd"/>
      <w:r>
        <w:rPr>
          <w:rFonts w:ascii="Consolas" w:hAnsi="Consolas"/>
          <w:color w:val="008000"/>
          <w:sz w:val="18"/>
          <w:szCs w:val="18"/>
        </w:rPr>
        <w:t>  2</w:t>
      </w:r>
    </w:p>
    <w:p w14:paraId="73E7996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a =&gt; a == "Spell0</w:t>
      </w:r>
      <w:proofErr w:type="gramStart"/>
      <w:r>
        <w:rPr>
          <w:rFonts w:ascii="Consolas" w:hAnsi="Consolas"/>
          <w:color w:val="008000"/>
          <w:sz w:val="18"/>
          <w:szCs w:val="18"/>
        </w:rPr>
        <w:t>")  :</w:t>
      </w:r>
      <w:proofErr w:type="gramEnd"/>
      <w:r>
        <w:rPr>
          <w:rFonts w:ascii="Consolas" w:hAnsi="Consolas"/>
          <w:color w:val="008000"/>
          <w:sz w:val="18"/>
          <w:szCs w:val="18"/>
        </w:rPr>
        <w:t>  -1</w:t>
      </w:r>
    </w:p>
    <w:p w14:paraId="16F46C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2, a =&gt; a == "Spell03</w:t>
      </w:r>
      <w:proofErr w:type="gramStart"/>
      <w:r>
        <w:rPr>
          <w:rFonts w:ascii="Consolas" w:hAnsi="Consolas"/>
          <w:color w:val="008000"/>
          <w:sz w:val="18"/>
          <w:szCs w:val="18"/>
        </w:rPr>
        <w:t>")  :</w:t>
      </w:r>
      <w:proofErr w:type="gramEnd"/>
      <w:r>
        <w:rPr>
          <w:rFonts w:ascii="Consolas" w:hAnsi="Consolas"/>
          <w:color w:val="008000"/>
          <w:sz w:val="18"/>
          <w:szCs w:val="18"/>
        </w:rPr>
        <w:t>  2</w:t>
      </w:r>
    </w:p>
    <w:p w14:paraId="39F1001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3, a =&gt; a == "Spell03</w:t>
      </w:r>
      <w:proofErr w:type="gramStart"/>
      <w:r>
        <w:rPr>
          <w:rFonts w:ascii="Consolas" w:hAnsi="Consolas"/>
          <w:color w:val="008000"/>
          <w:sz w:val="18"/>
          <w:szCs w:val="18"/>
        </w:rPr>
        <w:t>")  :</w:t>
      </w:r>
      <w:proofErr w:type="gramEnd"/>
      <w:r>
        <w:rPr>
          <w:rFonts w:ascii="Consolas" w:hAnsi="Consolas"/>
          <w:color w:val="008000"/>
          <w:sz w:val="18"/>
          <w:szCs w:val="18"/>
        </w:rPr>
        <w:t>  -1</w:t>
      </w:r>
    </w:p>
    <w:p w14:paraId="6D9D78C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0, 3, a =&gt; a == "Spell03</w:t>
      </w:r>
      <w:proofErr w:type="gramStart"/>
      <w:r>
        <w:rPr>
          <w:rFonts w:ascii="Consolas" w:hAnsi="Consolas"/>
          <w:color w:val="008000"/>
          <w:sz w:val="18"/>
          <w:szCs w:val="18"/>
        </w:rPr>
        <w:t>")  :</w:t>
      </w:r>
      <w:proofErr w:type="gramEnd"/>
      <w:r>
        <w:rPr>
          <w:rFonts w:ascii="Consolas" w:hAnsi="Consolas"/>
          <w:color w:val="008000"/>
          <w:sz w:val="18"/>
          <w:szCs w:val="18"/>
        </w:rPr>
        <w:t>  2</w:t>
      </w:r>
    </w:p>
    <w:p w14:paraId="4D2F3EE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0, 2, a =&gt; a == "Spell03</w:t>
      </w:r>
      <w:proofErr w:type="gramStart"/>
      <w:r>
        <w:rPr>
          <w:rFonts w:ascii="Consolas" w:hAnsi="Consolas"/>
          <w:color w:val="008000"/>
          <w:sz w:val="18"/>
          <w:szCs w:val="18"/>
        </w:rPr>
        <w:t>")  :</w:t>
      </w:r>
      <w:proofErr w:type="gramEnd"/>
      <w:r>
        <w:rPr>
          <w:rFonts w:ascii="Consolas" w:hAnsi="Consolas"/>
          <w:color w:val="008000"/>
          <w:sz w:val="18"/>
          <w:szCs w:val="18"/>
        </w:rPr>
        <w:t>  -1</w:t>
      </w:r>
    </w:p>
    <w:p w14:paraId="288C672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5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D5E111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3Sub1 = </w:t>
      </w:r>
      <w:proofErr w:type="spellStart"/>
      <w:r>
        <w:rPr>
          <w:rFonts w:ascii="Consolas" w:hAnsi="Consolas"/>
          <w:sz w:val="18"/>
          <w:szCs w:val="18"/>
        </w:rPr>
        <w:t>listMagicSpell.FindIndex</w:t>
      </w:r>
      <w:proofErr w:type="spellEnd"/>
      <w:r>
        <w:rPr>
          <w:rFonts w:ascii="Consolas" w:hAnsi="Consolas"/>
          <w:sz w:val="18"/>
          <w:szCs w:val="18"/>
        </w:rPr>
        <w:t>(s =&gt;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proofErr w:type="gramStart"/>
      <w:r>
        <w:rPr>
          <w:rFonts w:ascii="Consolas" w:hAnsi="Consolas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.Length</w:t>
      </w:r>
      <w:proofErr w:type="spellEnd"/>
      <w:r>
        <w:rPr>
          <w:rFonts w:ascii="Consolas" w:hAnsi="Consolas"/>
          <w:sz w:val="18"/>
          <w:szCs w:val="18"/>
        </w:rPr>
        <w:t xml:space="preserve"> - 2)) &gt;= 3);</w:t>
      </w:r>
    </w:p>
    <w:p w14:paraId="0CC29BF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s =&gt; Convert.ToInt32(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s.Length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 2)) &gt;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20E608D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3Sub1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3ED8C6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3Sub2 = </w:t>
      </w:r>
      <w:proofErr w:type="spellStart"/>
      <w:r>
        <w:rPr>
          <w:rFonts w:ascii="Consolas" w:hAnsi="Consolas"/>
          <w:sz w:val="18"/>
          <w:szCs w:val="18"/>
        </w:rPr>
        <w:t>listMagicSpell.FindIndex</w:t>
      </w:r>
      <w:proofErr w:type="spellEnd"/>
      <w:r>
        <w:rPr>
          <w:rFonts w:ascii="Consolas" w:hAnsi="Consolas"/>
          <w:sz w:val="18"/>
          <w:szCs w:val="18"/>
        </w:rPr>
        <w:t>(2, s =&gt;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proofErr w:type="gramStart"/>
      <w:r>
        <w:rPr>
          <w:rFonts w:ascii="Consolas" w:hAnsi="Consolas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.Length</w:t>
      </w:r>
      <w:proofErr w:type="spellEnd"/>
      <w:r>
        <w:rPr>
          <w:rFonts w:ascii="Consolas" w:hAnsi="Consolas"/>
          <w:sz w:val="18"/>
          <w:szCs w:val="18"/>
        </w:rPr>
        <w:t xml:space="preserve"> - 2)) &gt;= 3);</w:t>
      </w:r>
    </w:p>
    <w:p w14:paraId="3B3007A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2, s =&gt; Convert.ToInt32(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s.Length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 2)) &gt;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CA2B9B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3Sub2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9BC24E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3Sub3 = </w:t>
      </w:r>
      <w:proofErr w:type="spellStart"/>
      <w:r>
        <w:rPr>
          <w:rFonts w:ascii="Consolas" w:hAnsi="Consolas"/>
          <w:sz w:val="18"/>
          <w:szCs w:val="18"/>
        </w:rPr>
        <w:t>listMagicSpell.FindIndex</w:t>
      </w:r>
      <w:proofErr w:type="spellEnd"/>
      <w:r>
        <w:rPr>
          <w:rFonts w:ascii="Consolas" w:hAnsi="Consolas"/>
          <w:sz w:val="18"/>
          <w:szCs w:val="18"/>
        </w:rPr>
        <w:t>(3, s =&gt;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proofErr w:type="gramStart"/>
      <w:r>
        <w:rPr>
          <w:rFonts w:ascii="Consolas" w:hAnsi="Consolas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.Length</w:t>
      </w:r>
      <w:proofErr w:type="spellEnd"/>
      <w:r>
        <w:rPr>
          <w:rFonts w:ascii="Consolas" w:hAnsi="Consolas"/>
          <w:sz w:val="18"/>
          <w:szCs w:val="18"/>
        </w:rPr>
        <w:t xml:space="preserve"> - 2)) &gt;= 3);</w:t>
      </w:r>
    </w:p>
    <w:p w14:paraId="51DFC5C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3, s =&gt; Convert.ToInt32(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s.Length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 2)) &gt;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0B3F8D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3Sub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35DAF0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3Sub4 = </w:t>
      </w:r>
      <w:proofErr w:type="spellStart"/>
      <w:r>
        <w:rPr>
          <w:rFonts w:ascii="Consolas" w:hAnsi="Consolas"/>
          <w:sz w:val="18"/>
          <w:szCs w:val="18"/>
        </w:rPr>
        <w:t>listMagicSpell.FindIndex</w:t>
      </w:r>
      <w:proofErr w:type="spellEnd"/>
      <w:r>
        <w:rPr>
          <w:rFonts w:ascii="Consolas" w:hAnsi="Consolas"/>
          <w:sz w:val="18"/>
          <w:szCs w:val="18"/>
        </w:rPr>
        <w:t>(0, 3, s =&gt;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proofErr w:type="gramStart"/>
      <w:r>
        <w:rPr>
          <w:rFonts w:ascii="Consolas" w:hAnsi="Consolas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.Length</w:t>
      </w:r>
      <w:proofErr w:type="spellEnd"/>
      <w:r>
        <w:rPr>
          <w:rFonts w:ascii="Consolas" w:hAnsi="Consolas"/>
          <w:sz w:val="18"/>
          <w:szCs w:val="18"/>
        </w:rPr>
        <w:t xml:space="preserve"> - 2)) &gt;= 3);</w:t>
      </w:r>
    </w:p>
    <w:p w14:paraId="1C11CEA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0, 3, s =&gt; Convert.ToInt32(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s.Length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 2)) &gt;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232C93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3Sub4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15D50C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3Sub5 = </w:t>
      </w:r>
      <w:proofErr w:type="spellStart"/>
      <w:r>
        <w:rPr>
          <w:rFonts w:ascii="Consolas" w:hAnsi="Consolas"/>
          <w:sz w:val="18"/>
          <w:szCs w:val="18"/>
        </w:rPr>
        <w:t>listMagicSpell.FindIndex</w:t>
      </w:r>
      <w:proofErr w:type="spellEnd"/>
      <w:r>
        <w:rPr>
          <w:rFonts w:ascii="Consolas" w:hAnsi="Consolas"/>
          <w:sz w:val="18"/>
          <w:szCs w:val="18"/>
        </w:rPr>
        <w:t>(0, 2, s =&gt;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proofErr w:type="gramStart"/>
      <w:r>
        <w:rPr>
          <w:rFonts w:ascii="Consolas" w:hAnsi="Consolas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.Length</w:t>
      </w:r>
      <w:proofErr w:type="spellEnd"/>
      <w:r>
        <w:rPr>
          <w:rFonts w:ascii="Consolas" w:hAnsi="Consolas"/>
          <w:sz w:val="18"/>
          <w:szCs w:val="18"/>
        </w:rPr>
        <w:t xml:space="preserve"> - 2)) &gt;= 3);</w:t>
      </w:r>
    </w:p>
    <w:p w14:paraId="13F1361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0, 2, s =&gt; Convert.ToInt32(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s.Length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 2)) &gt;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27B5E37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3Sub5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7E4C39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5.</w:t>
      </w:r>
      <w:proofErr w:type="gramStart"/>
      <w:r>
        <w:rPr>
          <w:rFonts w:ascii="Consolas" w:hAnsi="Consolas"/>
          <w:color w:val="008000"/>
          <w:sz w:val="18"/>
          <w:szCs w:val="18"/>
        </w:rPr>
        <w:t>2.ListObject.FindIndex</w:t>
      </w:r>
      <w:proofErr w:type="gramEnd"/>
      <w:r>
        <w:rPr>
          <w:rFonts w:ascii="Consolas" w:hAnsi="Consolas"/>
          <w:color w:val="008000"/>
          <w:sz w:val="18"/>
          <w:szCs w:val="18"/>
        </w:rPr>
        <w:t>()----------------------</w:t>
      </w:r>
    </w:p>
    <w:p w14:paraId="6E2F825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s =&gt; Convert.ToInt32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.Leng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2)) &gt;= 3)  :  2</w:t>
      </w:r>
    </w:p>
    <w:p w14:paraId="2FA9312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2, s =&gt; Convert.ToInt32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.Leng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2)) &gt;= 3)  :  2</w:t>
      </w:r>
    </w:p>
    <w:p w14:paraId="08D0943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3, s =&gt; Convert.ToInt32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.Leng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2)) &gt;= 3)  :  3</w:t>
      </w:r>
    </w:p>
    <w:p w14:paraId="44D3E2E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0, 3, s =&gt; Convert.ToInt32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.Leng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2)) &gt;= 3)  :  2</w:t>
      </w:r>
    </w:p>
    <w:p w14:paraId="0FB432E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0, 2, s =&gt; Convert.ToInt32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.Leng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2)) &gt;= 3)  :  -1</w:t>
      </w:r>
    </w:p>
    <w:p w14:paraId="0F1174E1" w14:textId="77777777" w:rsidR="000A42B0" w:rsidRDefault="000A42B0" w:rsidP="00EA6ADC">
      <w:pPr>
        <w:spacing w:after="0"/>
      </w:pPr>
    </w:p>
    <w:p w14:paraId="2BBD8E9E" w14:textId="77777777" w:rsidR="000A42B0" w:rsidRDefault="000A42B0" w:rsidP="00EA6ADC">
      <w:pPr>
        <w:spacing w:after="0"/>
      </w:pPr>
    </w:p>
    <w:p w14:paraId="221503B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6. -------------------------------</w:t>
      </w:r>
    </w:p>
    <w:p w14:paraId="1B3B4AE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FindLastIndex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4CB67E0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6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FindLastIndex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0EA0A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7.</w:t>
      </w:r>
    </w:p>
    <w:p w14:paraId="1C35D7A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7.1.</w:t>
      </w:r>
    </w:p>
    <w:p w14:paraId="589FB36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FindLastIndex</w:t>
      </w:r>
      <w:proofErr w:type="spellEnd"/>
      <w:r>
        <w:rPr>
          <w:rFonts w:ascii="Consolas" w:hAnsi="Consolas"/>
          <w:color w:val="008000"/>
          <w:sz w:val="18"/>
          <w:szCs w:val="18"/>
        </w:rPr>
        <w:t>(Predicate&lt;T&gt; match)</w:t>
      </w:r>
    </w:p>
    <w:p w14:paraId="01B17E8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11500FA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index of the element,</w:t>
      </w:r>
    </w:p>
    <w:p w14:paraId="477486B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return the last matching index.</w:t>
      </w:r>
    </w:p>
    <w:p w14:paraId="5C618C5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- 1 if the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found.</w:t>
      </w:r>
    </w:p>
    <w:p w14:paraId="2552191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LastIndexOfSpell03 = </w:t>
      </w:r>
      <w:proofErr w:type="spellStart"/>
      <w:r>
        <w:rPr>
          <w:rFonts w:ascii="Consolas" w:hAnsi="Consolas"/>
          <w:sz w:val="18"/>
          <w:szCs w:val="18"/>
        </w:rPr>
        <w:t>listMagicSpell.FindLastIndex</w:t>
      </w:r>
      <w:proofErr w:type="spellEnd"/>
      <w:r>
        <w:rPr>
          <w:rFonts w:ascii="Consolas" w:hAnsi="Consolas"/>
          <w:sz w:val="18"/>
          <w:szCs w:val="18"/>
        </w:rPr>
        <w:t>(a =&gt; a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3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9982F6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LastIndex</w:t>
      </w:r>
      <w:proofErr w:type="spellEnd"/>
      <w:r>
        <w:rPr>
          <w:rFonts w:ascii="Consolas" w:hAnsi="Consolas"/>
          <w:color w:val="A31515"/>
          <w:sz w:val="18"/>
          <w:szCs w:val="18"/>
        </w:rPr>
        <w:t>(a =&gt; a =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3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E5FBC9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LastIndexOfSpell0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9D3BB5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LastIndexOfSpell0 = </w:t>
      </w:r>
      <w:proofErr w:type="spellStart"/>
      <w:r>
        <w:rPr>
          <w:rFonts w:ascii="Consolas" w:hAnsi="Consolas"/>
          <w:sz w:val="18"/>
          <w:szCs w:val="18"/>
        </w:rPr>
        <w:t>listMagicSpell.FindLastIndex</w:t>
      </w:r>
      <w:proofErr w:type="spellEnd"/>
      <w:r>
        <w:rPr>
          <w:rFonts w:ascii="Consolas" w:hAnsi="Consolas"/>
          <w:sz w:val="18"/>
          <w:szCs w:val="18"/>
        </w:rPr>
        <w:t>(a =&gt; a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AC6A61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LastIndex</w:t>
      </w:r>
      <w:proofErr w:type="spellEnd"/>
      <w:r>
        <w:rPr>
          <w:rFonts w:ascii="Consolas" w:hAnsi="Consolas"/>
          <w:color w:val="A31515"/>
          <w:sz w:val="18"/>
          <w:szCs w:val="18"/>
        </w:rPr>
        <w:t>(a =&gt; a =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1DE7DB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LastIndexOfSpell0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F89F2F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LastIndexOfSpell03Sub1 = </w:t>
      </w:r>
      <w:proofErr w:type="spellStart"/>
      <w:r>
        <w:rPr>
          <w:rFonts w:ascii="Consolas" w:hAnsi="Consolas"/>
          <w:sz w:val="18"/>
          <w:szCs w:val="18"/>
        </w:rPr>
        <w:t>listMagicSpell.FindLastIndex</w:t>
      </w:r>
      <w:proofErr w:type="spellEnd"/>
      <w:r>
        <w:rPr>
          <w:rFonts w:ascii="Consolas" w:hAnsi="Consolas"/>
          <w:sz w:val="18"/>
          <w:szCs w:val="18"/>
        </w:rPr>
        <w:t>(s =&gt;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proofErr w:type="gramStart"/>
      <w:r>
        <w:rPr>
          <w:rFonts w:ascii="Consolas" w:hAnsi="Consolas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.Length</w:t>
      </w:r>
      <w:proofErr w:type="spellEnd"/>
      <w:r>
        <w:rPr>
          <w:rFonts w:ascii="Consolas" w:hAnsi="Consolas"/>
          <w:sz w:val="18"/>
          <w:szCs w:val="18"/>
        </w:rPr>
        <w:t xml:space="preserve"> - 2)) &gt;= 3);</w:t>
      </w:r>
    </w:p>
    <w:p w14:paraId="3A3B59A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ndLastIndex</w:t>
      </w:r>
      <w:proofErr w:type="spellEnd"/>
      <w:r>
        <w:rPr>
          <w:rFonts w:ascii="Consolas" w:hAnsi="Consolas"/>
          <w:color w:val="A31515"/>
          <w:sz w:val="18"/>
          <w:szCs w:val="18"/>
        </w:rPr>
        <w:t>(s =&gt; Convert.ToInt32(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s.Length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 2)) &gt;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1EC418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LastIndexOfSpell03Sub1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F9A9F4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6.ListObject.FindLastIndex</w:t>
      </w:r>
      <w:proofErr w:type="gramEnd"/>
      <w:r>
        <w:rPr>
          <w:rFonts w:ascii="Consolas" w:hAnsi="Consolas"/>
          <w:color w:val="008000"/>
          <w:sz w:val="18"/>
          <w:szCs w:val="18"/>
        </w:rPr>
        <w:t>()----------------------</w:t>
      </w:r>
    </w:p>
    <w:p w14:paraId="59DE1CD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LastIndex</w:t>
      </w:r>
      <w:proofErr w:type="spellEnd"/>
      <w:r>
        <w:rPr>
          <w:rFonts w:ascii="Consolas" w:hAnsi="Consolas"/>
          <w:color w:val="008000"/>
          <w:sz w:val="18"/>
          <w:szCs w:val="18"/>
        </w:rPr>
        <w:t>(a =&gt; a == "Spell03</w:t>
      </w:r>
      <w:proofErr w:type="gramStart"/>
      <w:r>
        <w:rPr>
          <w:rFonts w:ascii="Consolas" w:hAnsi="Consolas"/>
          <w:color w:val="008000"/>
          <w:sz w:val="18"/>
          <w:szCs w:val="18"/>
        </w:rPr>
        <w:t>")  :</w:t>
      </w:r>
      <w:proofErr w:type="gramEnd"/>
      <w:r>
        <w:rPr>
          <w:rFonts w:ascii="Consolas" w:hAnsi="Consolas"/>
          <w:color w:val="008000"/>
          <w:sz w:val="18"/>
          <w:szCs w:val="18"/>
        </w:rPr>
        <w:t>  2</w:t>
      </w:r>
    </w:p>
    <w:p w14:paraId="39057C6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LastIndex</w:t>
      </w:r>
      <w:proofErr w:type="spellEnd"/>
      <w:r>
        <w:rPr>
          <w:rFonts w:ascii="Consolas" w:hAnsi="Consolas"/>
          <w:color w:val="008000"/>
          <w:sz w:val="18"/>
          <w:szCs w:val="18"/>
        </w:rPr>
        <w:t>(a =&gt; a == "Spell0</w:t>
      </w:r>
      <w:proofErr w:type="gramStart"/>
      <w:r>
        <w:rPr>
          <w:rFonts w:ascii="Consolas" w:hAnsi="Consolas"/>
          <w:color w:val="008000"/>
          <w:sz w:val="18"/>
          <w:szCs w:val="18"/>
        </w:rPr>
        <w:t>")  :</w:t>
      </w:r>
      <w:proofErr w:type="gramEnd"/>
      <w:r>
        <w:rPr>
          <w:rFonts w:ascii="Consolas" w:hAnsi="Consolas"/>
          <w:color w:val="008000"/>
          <w:sz w:val="18"/>
          <w:szCs w:val="18"/>
        </w:rPr>
        <w:t>  -1</w:t>
      </w:r>
    </w:p>
    <w:p w14:paraId="228392B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ndLastIndex</w:t>
      </w:r>
      <w:proofErr w:type="spellEnd"/>
      <w:r>
        <w:rPr>
          <w:rFonts w:ascii="Consolas" w:hAnsi="Consolas"/>
          <w:color w:val="008000"/>
          <w:sz w:val="18"/>
          <w:szCs w:val="18"/>
        </w:rPr>
        <w:t>(s =&gt; Convert.ToInt32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.Leng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2)) &gt;= 3)  :  7</w:t>
      </w:r>
    </w:p>
    <w:p w14:paraId="2CA0D2B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7. -------------------------------</w:t>
      </w:r>
    </w:p>
    <w:p w14:paraId="30BFCA6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IndexOf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48C5E10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7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IndexOf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A55FE0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3_2 = </w:t>
      </w:r>
      <w:proofErr w:type="spellStart"/>
      <w:r>
        <w:rPr>
          <w:rFonts w:ascii="Consolas" w:hAnsi="Consolas"/>
          <w:sz w:val="18"/>
          <w:szCs w:val="18"/>
        </w:rPr>
        <w:t>listMagicSpell.IndexOf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3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FFEB5B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listMagicSpell.IndexOf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3</w:t>
      </w:r>
      <w:r>
        <w:rPr>
          <w:rFonts w:ascii="Consolas" w:hAnsi="Consolas"/>
          <w:color w:val="FF007F"/>
          <w:sz w:val="18"/>
          <w:szCs w:val="18"/>
        </w:rPr>
        <w:t>\"</w:t>
      </w:r>
      <w:proofErr w:type="gramStart"/>
      <w:r>
        <w:rPr>
          <w:rFonts w:ascii="Consolas" w:hAnsi="Consolas"/>
          <w:color w:val="A31515"/>
          <w:sz w:val="18"/>
          <w:szCs w:val="18"/>
        </w:rPr>
        <w:t>)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98D4A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3_2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C618D2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Spell0_2 = </w:t>
      </w:r>
      <w:proofErr w:type="spellStart"/>
      <w:r>
        <w:rPr>
          <w:rFonts w:ascii="Consolas" w:hAnsi="Consolas"/>
          <w:sz w:val="18"/>
          <w:szCs w:val="18"/>
        </w:rPr>
        <w:t>listMagicSpell.IndexOf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571281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listMagicSpell.IndexOf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</w:t>
      </w:r>
      <w:r>
        <w:rPr>
          <w:rFonts w:ascii="Consolas" w:hAnsi="Consolas"/>
          <w:color w:val="FF007F"/>
          <w:sz w:val="18"/>
          <w:szCs w:val="18"/>
        </w:rPr>
        <w:t>\</w:t>
      </w:r>
      <w:proofErr w:type="gramStart"/>
      <w:r>
        <w:rPr>
          <w:rFonts w:ascii="Consolas" w:hAnsi="Consolas"/>
          <w:color w:val="FF007F"/>
          <w:sz w:val="18"/>
          <w:szCs w:val="18"/>
        </w:rPr>
        <w:t>"</w:t>
      </w:r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11B342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Spell0_2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BAC682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7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IndexOf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----</w:t>
      </w:r>
    </w:p>
    <w:p w14:paraId="00246B8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IndexOf</w:t>
      </w:r>
      <w:proofErr w:type="spellEnd"/>
      <w:r>
        <w:rPr>
          <w:rFonts w:ascii="Consolas" w:hAnsi="Consolas"/>
          <w:color w:val="008000"/>
          <w:sz w:val="18"/>
          <w:szCs w:val="18"/>
        </w:rPr>
        <w:t>("Spell03"</w:t>
      </w:r>
      <w:proofErr w:type="gramStart"/>
      <w:r>
        <w:rPr>
          <w:rFonts w:ascii="Consolas" w:hAnsi="Consolas"/>
          <w:color w:val="008000"/>
          <w:sz w:val="18"/>
          <w:szCs w:val="18"/>
        </w:rPr>
        <w:t>) :</w:t>
      </w:r>
      <w:proofErr w:type="gramEnd"/>
      <w:r>
        <w:rPr>
          <w:rFonts w:ascii="Consolas" w:hAnsi="Consolas"/>
          <w:color w:val="008000"/>
          <w:sz w:val="18"/>
          <w:szCs w:val="18"/>
        </w:rPr>
        <w:t>  2</w:t>
      </w:r>
    </w:p>
    <w:p w14:paraId="103EA95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IndexOf</w:t>
      </w:r>
      <w:proofErr w:type="spellEnd"/>
      <w:r>
        <w:rPr>
          <w:rFonts w:ascii="Consolas" w:hAnsi="Consolas"/>
          <w:color w:val="008000"/>
          <w:sz w:val="18"/>
          <w:szCs w:val="18"/>
        </w:rPr>
        <w:t>("Spell0</w:t>
      </w:r>
      <w:proofErr w:type="gramStart"/>
      <w:r>
        <w:rPr>
          <w:rFonts w:ascii="Consolas" w:hAnsi="Consolas"/>
          <w:color w:val="008000"/>
          <w:sz w:val="18"/>
          <w:szCs w:val="18"/>
        </w:rPr>
        <w:t>")  :</w:t>
      </w:r>
      <w:proofErr w:type="gramEnd"/>
      <w:r>
        <w:rPr>
          <w:rFonts w:ascii="Consolas" w:hAnsi="Consolas"/>
          <w:color w:val="008000"/>
          <w:sz w:val="18"/>
          <w:szCs w:val="18"/>
        </w:rPr>
        <w:t>  -1</w:t>
      </w:r>
    </w:p>
    <w:p w14:paraId="4EF3FD8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8. -------------------------------</w:t>
      </w:r>
    </w:p>
    <w:p w14:paraId="0152C4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...))</w:t>
      </w:r>
    </w:p>
    <w:p w14:paraId="5F57895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8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...)) ---------------------- "</w:t>
      </w:r>
      <w:r>
        <w:rPr>
          <w:rFonts w:ascii="Consolas" w:hAnsi="Consolas"/>
          <w:sz w:val="18"/>
          <w:szCs w:val="18"/>
        </w:rPr>
        <w:t>);</w:t>
      </w:r>
    </w:p>
    <w:p w14:paraId="3C3C786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rstEqualsSpell02 = </w:t>
      </w:r>
      <w:proofErr w:type="spellStart"/>
      <w:r>
        <w:rPr>
          <w:rFonts w:ascii="Consolas" w:hAnsi="Consolas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2"</w:t>
      </w:r>
      <w:r>
        <w:rPr>
          <w:rFonts w:ascii="Consolas" w:hAnsi="Consolas"/>
          <w:sz w:val="18"/>
          <w:szCs w:val="18"/>
        </w:rPr>
        <w:t>));</w:t>
      </w:r>
    </w:p>
    <w:p w14:paraId="76E46D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2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447A0A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rstEqualsSpell02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AEC0D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firstEqualsSpell0 =</w:t>
      </w:r>
    </w:p>
    <w:p w14:paraId="0CC33D2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"</w:t>
      </w:r>
      <w:r>
        <w:rPr>
          <w:rFonts w:ascii="Consolas" w:hAnsi="Consolas"/>
          <w:sz w:val="18"/>
          <w:szCs w:val="18"/>
        </w:rPr>
        <w:t>))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>?</w:t>
      </w:r>
    </w:p>
    <w:p w14:paraId="390D38D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t Found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</w:p>
    <w:p w14:paraId="4B4B454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"</w:t>
      </w:r>
      <w:r>
        <w:rPr>
          <w:rFonts w:ascii="Consolas" w:hAnsi="Consolas"/>
          <w:sz w:val="18"/>
          <w:szCs w:val="18"/>
        </w:rPr>
        <w:t>));</w:t>
      </w:r>
    </w:p>
    <w:p w14:paraId="21ACE00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001C1BD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rstEqualsSpell0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1655ED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8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...)) ----------------------</w:t>
      </w:r>
    </w:p>
    <w:p w14:paraId="38F39C5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Spell02"))  :  Spell02</w:t>
      </w:r>
    </w:p>
    <w:p w14:paraId="74C0CB9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Spell0"))  :  Not Found</w:t>
      </w:r>
    </w:p>
    <w:p w14:paraId="234EEC25" w14:textId="77777777" w:rsidR="000A42B0" w:rsidRDefault="000A42B0" w:rsidP="00EA6ADC">
      <w:pPr>
        <w:spacing w:after="0"/>
      </w:pPr>
    </w:p>
    <w:p w14:paraId="25C61931" w14:textId="77777777" w:rsidR="000A42B0" w:rsidRDefault="000A42B0" w:rsidP="00EA6ADC">
      <w:pPr>
        <w:spacing w:after="0"/>
      </w:pPr>
    </w:p>
    <w:p w14:paraId="3BC126C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9. -------------------------------</w:t>
      </w:r>
    </w:p>
    <w:p w14:paraId="7BFA2A3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</w:t>
      </w:r>
      <w:proofErr w:type="spellEnd"/>
      <w:r>
        <w:rPr>
          <w:rFonts w:ascii="Consolas" w:hAnsi="Consolas"/>
          <w:color w:val="008000"/>
          <w:sz w:val="18"/>
          <w:szCs w:val="18"/>
        </w:rPr>
        <w:t>[index]</w:t>
      </w:r>
    </w:p>
    <w:p w14:paraId="47324C1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9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</w:t>
      </w:r>
      <w:proofErr w:type="spellEnd"/>
      <w:r>
        <w:rPr>
          <w:rFonts w:ascii="Consolas" w:hAnsi="Consolas"/>
          <w:color w:val="A31515"/>
          <w:sz w:val="18"/>
          <w:szCs w:val="18"/>
        </w:rPr>
        <w:t>[index]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F9E96A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magicSpell0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index 0 value string.</w:t>
      </w:r>
    </w:p>
    <w:p w14:paraId="32056AC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0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[0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4DDB7C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1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[1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8DEEC5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2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[2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B1E545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3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[3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595B1E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4]  ==  {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4]}");   // Error! Throw Example.</w:t>
      </w:r>
    </w:p>
    <w:p w14:paraId="2AD66B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9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</w:t>
      </w:r>
      <w:proofErr w:type="spellEnd"/>
      <w:r>
        <w:rPr>
          <w:rFonts w:ascii="Consolas" w:hAnsi="Consolas"/>
          <w:color w:val="008000"/>
          <w:sz w:val="18"/>
          <w:szCs w:val="18"/>
        </w:rPr>
        <w:t>[index] ----------------------</w:t>
      </w:r>
    </w:p>
    <w:p w14:paraId="7EE4B24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0] == Spell01</w:t>
      </w:r>
    </w:p>
    <w:p w14:paraId="2699358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1] == Spell02</w:t>
      </w:r>
    </w:p>
    <w:p w14:paraId="5EA731C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2] == Spell03</w:t>
      </w:r>
    </w:p>
    <w:p w14:paraId="4F2D0F1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3] == Spell04</w:t>
      </w:r>
    </w:p>
    <w:p w14:paraId="0EA9760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0. -------------------------------</w:t>
      </w:r>
    </w:p>
    <w:p w14:paraId="1621774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ist&lt;T&gt;.Remove(T item</w:t>
      </w:r>
      <w:proofErr w:type="gramStart"/>
      <w:r>
        <w:rPr>
          <w:rFonts w:ascii="Consolas" w:hAnsi="Consolas"/>
          <w:color w:val="008000"/>
          <w:sz w:val="18"/>
          <w:szCs w:val="18"/>
        </w:rPr>
        <w:t>)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RemoveAt</w:t>
      </w:r>
      <w:proofErr w:type="spellEnd"/>
      <w:r>
        <w:rPr>
          <w:rFonts w:ascii="Consolas" w:hAnsi="Consolas"/>
          <w:color w:val="008000"/>
          <w:sz w:val="18"/>
          <w:szCs w:val="18"/>
        </w:rPr>
        <w:t>(int index) ; 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RemoveRange</w:t>
      </w:r>
      <w:proofErr w:type="spellEnd"/>
      <w:r>
        <w:rPr>
          <w:rFonts w:ascii="Consolas" w:hAnsi="Consolas"/>
          <w:color w:val="008000"/>
          <w:sz w:val="18"/>
          <w:szCs w:val="18"/>
        </w:rPr>
        <w:t>(int index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int count)</w:t>
      </w:r>
    </w:p>
    <w:p w14:paraId="1CE9DA5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10. List&lt;T&gt;.Remove(T item</w:t>
      </w:r>
      <w:proofErr w:type="gramStart"/>
      <w:r>
        <w:rPr>
          <w:rFonts w:ascii="Consolas" w:hAnsi="Consolas"/>
          <w:color w:val="A31515"/>
          <w:sz w:val="18"/>
          <w:szCs w:val="18"/>
        </w:rPr>
        <w:t>) 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List&lt;T&gt;.</w:t>
      </w:r>
      <w:proofErr w:type="spellStart"/>
      <w:r>
        <w:rPr>
          <w:rFonts w:ascii="Consolas" w:hAnsi="Consolas"/>
          <w:color w:val="A31515"/>
          <w:sz w:val="18"/>
          <w:szCs w:val="18"/>
        </w:rPr>
        <w:t>RemoveAt</w:t>
      </w:r>
      <w:proofErr w:type="spellEnd"/>
      <w:r>
        <w:rPr>
          <w:rFonts w:ascii="Consolas" w:hAnsi="Consolas"/>
          <w:color w:val="A31515"/>
          <w:sz w:val="18"/>
          <w:szCs w:val="18"/>
        </w:rPr>
        <w:t>(int index) ; List&lt;T&gt;.</w:t>
      </w:r>
      <w:proofErr w:type="spellStart"/>
      <w:r>
        <w:rPr>
          <w:rFonts w:ascii="Consolas" w:hAnsi="Consolas"/>
          <w:color w:val="A31515"/>
          <w:sz w:val="18"/>
          <w:szCs w:val="18"/>
        </w:rPr>
        <w:t>RemoveRange</w:t>
      </w:r>
      <w:proofErr w:type="spellEnd"/>
      <w:r>
        <w:rPr>
          <w:rFonts w:ascii="Consolas" w:hAnsi="Consolas"/>
          <w:color w:val="A31515"/>
          <w:sz w:val="18"/>
          <w:szCs w:val="18"/>
        </w:rPr>
        <w:t>(int index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>int count) ----------"</w:t>
      </w:r>
      <w:r>
        <w:rPr>
          <w:rFonts w:ascii="Consolas" w:hAnsi="Consolas"/>
          <w:sz w:val="18"/>
          <w:szCs w:val="18"/>
        </w:rPr>
        <w:t>);</w:t>
      </w:r>
    </w:p>
    <w:p w14:paraId="526A765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4.</w:t>
      </w:r>
    </w:p>
    <w:p w14:paraId="594A40D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4.1.</w:t>
      </w:r>
    </w:p>
    <w:p w14:paraId="10A7620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Remove(T item)</w:t>
      </w:r>
    </w:p>
    <w:p w14:paraId="0067CD0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moves the first occurrence of a specific object from the List&lt;T&gt;.</w:t>
      </w:r>
    </w:p>
    <w:p w14:paraId="293076E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4.2.</w:t>
      </w:r>
    </w:p>
    <w:p w14:paraId="434D759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RemoveAt</w:t>
      </w:r>
      <w:proofErr w:type="spellEnd"/>
      <w:r>
        <w:rPr>
          <w:rFonts w:ascii="Consolas" w:hAnsi="Consolas"/>
          <w:color w:val="008000"/>
          <w:sz w:val="18"/>
          <w:szCs w:val="18"/>
        </w:rPr>
        <w:t>(int index)</w:t>
      </w:r>
    </w:p>
    <w:p w14:paraId="0DA4567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moves the element at the specified index of the List&lt;T&gt;.</w:t>
      </w:r>
    </w:p>
    <w:p w14:paraId="74966A7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4.3.</w:t>
      </w:r>
    </w:p>
    <w:p w14:paraId="498084B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RemoveRang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ethod (int index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int count)</w:t>
      </w:r>
    </w:p>
    <w:p w14:paraId="627066F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From "index" </w:t>
      </w:r>
      <w:proofErr w:type="spellStart"/>
      <w:r>
        <w:rPr>
          <w:rFonts w:ascii="Consolas" w:hAnsi="Consolas"/>
          <w:color w:val="008000"/>
          <w:sz w:val="18"/>
          <w:szCs w:val="18"/>
        </w:rPr>
        <w:t>pos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take "count" elements, then remove them from the list.</w:t>
      </w:r>
    </w:p>
    <w:p w14:paraId="0D2B606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0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Remov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Spell01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 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41D681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MagicSpell.Remo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ell01"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Remove "Spell01"</w:t>
      </w:r>
    </w:p>
    <w:p w14:paraId="072F280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720519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DE5EF2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914B65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MagicSpell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1AA2DA6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4A0815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C8FF3F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98E946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7DE03F8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EF237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D563C6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05825D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0AF9A1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0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RemoveAt</w:t>
      </w:r>
      <w:proofErr w:type="spellEnd"/>
      <w:r>
        <w:rPr>
          <w:rFonts w:ascii="Consolas" w:hAnsi="Consolas"/>
          <w:color w:val="A31515"/>
          <w:sz w:val="18"/>
          <w:szCs w:val="18"/>
        </w:rPr>
        <w:t>(0) 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BB6618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MagicSpell.RemoveAt</w:t>
      </w:r>
      <w:proofErr w:type="spellEnd"/>
      <w:r>
        <w:rPr>
          <w:rFonts w:ascii="Consolas" w:hAnsi="Consolas"/>
          <w:sz w:val="18"/>
          <w:szCs w:val="18"/>
        </w:rPr>
        <w:t>(0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/Remove index 0 </w:t>
      </w:r>
      <w:proofErr w:type="spellStart"/>
      <w:r>
        <w:rPr>
          <w:rFonts w:ascii="Consolas" w:hAnsi="Consolas"/>
          <w:color w:val="008000"/>
          <w:sz w:val="18"/>
          <w:szCs w:val="18"/>
        </w:rPr>
        <w:t>pos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tem</w:t>
      </w:r>
    </w:p>
    <w:p w14:paraId="1EC8811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D0D0B6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87A284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1692EA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MagicSpell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0B2F68E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4D739A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FCBCB8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84BF0A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645C251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E08995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AEF3C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6FF45E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A29716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0.3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RemoveRange</w:t>
      </w:r>
      <w:proofErr w:type="spellEnd"/>
      <w:r>
        <w:rPr>
          <w:rFonts w:ascii="Consolas" w:hAnsi="Consolas"/>
          <w:color w:val="A31515"/>
          <w:sz w:val="18"/>
          <w:szCs w:val="18"/>
        </w:rPr>
        <w:t>(0,2) 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2EF749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MagicSpell.RemoveRange</w:t>
      </w:r>
      <w:proofErr w:type="spellEnd"/>
      <w:r>
        <w:rPr>
          <w:rFonts w:ascii="Consolas" w:hAnsi="Consolas"/>
          <w:sz w:val="18"/>
          <w:szCs w:val="18"/>
        </w:rPr>
        <w:t>(0, 2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/Remove 2 items from index 0 </w:t>
      </w:r>
      <w:proofErr w:type="spellStart"/>
      <w:r>
        <w:rPr>
          <w:rFonts w:ascii="Consolas" w:hAnsi="Consolas"/>
          <w:color w:val="008000"/>
          <w:sz w:val="18"/>
          <w:szCs w:val="18"/>
        </w:rPr>
        <w:t>postion</w:t>
      </w:r>
      <w:proofErr w:type="spellEnd"/>
    </w:p>
    <w:p w14:paraId="1757F92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4FF220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AC8D82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619552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MagicSpell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04E515F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389235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F1D7C5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9374D1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6994B25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{</w:t>
      </w:r>
    </w:p>
    <w:p w14:paraId="088A5E5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F51116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416982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1D7FF4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0.</w:t>
      </w:r>
      <w:proofErr w:type="gramStart"/>
      <w:r>
        <w:rPr>
          <w:rFonts w:ascii="Consolas" w:hAnsi="Consolas"/>
          <w:color w:val="008000"/>
          <w:sz w:val="18"/>
          <w:szCs w:val="18"/>
        </w:rPr>
        <w:t>1.listMagicSpell.Remove</w:t>
      </w:r>
      <w:proofErr w:type="gramEnd"/>
      <w:r>
        <w:rPr>
          <w:rFonts w:ascii="Consolas" w:hAnsi="Consolas"/>
          <w:color w:val="008000"/>
          <w:sz w:val="18"/>
          <w:szCs w:val="18"/>
        </w:rPr>
        <w:t>("Spell01")------------</w:t>
      </w:r>
    </w:p>
    <w:p w14:paraId="26697BA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gramStart"/>
      <w:r>
        <w:rPr>
          <w:rFonts w:ascii="Consolas" w:hAnsi="Consolas"/>
          <w:color w:val="008000"/>
          <w:sz w:val="18"/>
          <w:szCs w:val="18"/>
        </w:rPr>
        <w:t>{ "</w:t>
      </w:r>
      <w:proofErr w:type="gramEnd"/>
      <w:r>
        <w:rPr>
          <w:rFonts w:ascii="Consolas" w:hAnsi="Consolas"/>
          <w:color w:val="008000"/>
          <w:sz w:val="18"/>
          <w:szCs w:val="18"/>
        </w:rPr>
        <w:t>Spell02", "Spell03", "Spell04", "Spell05", "Spell06", "Spell07", "Spell08" }</w:t>
      </w:r>
    </w:p>
    <w:p w14:paraId="37BA3B6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0.</w:t>
      </w:r>
      <w:proofErr w:type="gramStart"/>
      <w:r>
        <w:rPr>
          <w:rFonts w:ascii="Consolas" w:hAnsi="Consolas"/>
          <w:color w:val="008000"/>
          <w:sz w:val="18"/>
          <w:szCs w:val="18"/>
        </w:rPr>
        <w:t>2.listMagicSpell.RemoveAt</w:t>
      </w:r>
      <w:proofErr w:type="gramEnd"/>
      <w:r>
        <w:rPr>
          <w:rFonts w:ascii="Consolas" w:hAnsi="Consolas"/>
          <w:color w:val="008000"/>
          <w:sz w:val="18"/>
          <w:szCs w:val="18"/>
        </w:rPr>
        <w:t>(0)------------</w:t>
      </w:r>
    </w:p>
    <w:p w14:paraId="7E85573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gramStart"/>
      <w:r>
        <w:rPr>
          <w:rFonts w:ascii="Consolas" w:hAnsi="Consolas"/>
          <w:color w:val="008000"/>
          <w:sz w:val="18"/>
          <w:szCs w:val="18"/>
        </w:rPr>
        <w:t>{ "</w:t>
      </w:r>
      <w:proofErr w:type="gramEnd"/>
      <w:r>
        <w:rPr>
          <w:rFonts w:ascii="Consolas" w:hAnsi="Consolas"/>
          <w:color w:val="008000"/>
          <w:sz w:val="18"/>
          <w:szCs w:val="18"/>
        </w:rPr>
        <w:t>Spell03", "Spell04", "Spell05", "Spell06", "Spell07", "Spell08" }</w:t>
      </w:r>
    </w:p>
    <w:p w14:paraId="5C7015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0.</w:t>
      </w:r>
      <w:proofErr w:type="gramStart"/>
      <w:r>
        <w:rPr>
          <w:rFonts w:ascii="Consolas" w:hAnsi="Consolas"/>
          <w:color w:val="008000"/>
          <w:sz w:val="18"/>
          <w:szCs w:val="18"/>
        </w:rPr>
        <w:t>3.listMagicSpell.RemoveRange</w:t>
      </w:r>
      <w:proofErr w:type="gramEnd"/>
      <w:r>
        <w:rPr>
          <w:rFonts w:ascii="Consolas" w:hAnsi="Consolas"/>
          <w:color w:val="008000"/>
          <w:sz w:val="18"/>
          <w:szCs w:val="18"/>
        </w:rPr>
        <w:t>(0, 2)------------</w:t>
      </w:r>
    </w:p>
    <w:p w14:paraId="52E74A5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gramStart"/>
      <w:r>
        <w:rPr>
          <w:rFonts w:ascii="Consolas" w:hAnsi="Consolas"/>
          <w:color w:val="008000"/>
          <w:sz w:val="18"/>
          <w:szCs w:val="18"/>
        </w:rPr>
        <w:t>{ "</w:t>
      </w:r>
      <w:proofErr w:type="gramEnd"/>
      <w:r>
        <w:rPr>
          <w:rFonts w:ascii="Consolas" w:hAnsi="Consolas"/>
          <w:color w:val="008000"/>
          <w:sz w:val="18"/>
          <w:szCs w:val="18"/>
        </w:rPr>
        <w:t>Spell05", "Spell06", "Spell07", "Spell08" }</w:t>
      </w:r>
    </w:p>
    <w:p w14:paraId="0E1C8E2E" w14:textId="77777777" w:rsidR="000A42B0" w:rsidRDefault="000A42B0" w:rsidP="00EA6ADC">
      <w:pPr>
        <w:spacing w:after="0"/>
      </w:pPr>
    </w:p>
    <w:p w14:paraId="78873D9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1. -------------------------------</w:t>
      </w:r>
    </w:p>
    <w:p w14:paraId="7753DE7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ueForA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78A760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rueForAll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-----------------"</w:t>
      </w:r>
      <w:r>
        <w:rPr>
          <w:rFonts w:ascii="Consolas" w:hAnsi="Consolas"/>
          <w:sz w:val="18"/>
          <w:szCs w:val="18"/>
        </w:rPr>
        <w:t>);</w:t>
      </w:r>
    </w:p>
    <w:p w14:paraId="45DF2C6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7</w:t>
      </w:r>
    </w:p>
    <w:p w14:paraId="1DB681C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TrueForAll</w:t>
      </w:r>
      <w:proofErr w:type="spellEnd"/>
      <w:r>
        <w:rPr>
          <w:rFonts w:ascii="Consolas" w:hAnsi="Consolas"/>
          <w:color w:val="008000"/>
          <w:sz w:val="18"/>
          <w:szCs w:val="18"/>
        </w:rPr>
        <w:t>(Predicate&lt;T&gt; match)</w:t>
      </w:r>
    </w:p>
    <w:p w14:paraId="7D9D380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termines whether every element in the List&lt;T&gt;</w:t>
      </w:r>
    </w:p>
    <w:p w14:paraId="137C7AF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atches the conditions defined by the specified predicate.</w:t>
      </w:r>
    </w:p>
    <w:p w14:paraId="2985C4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trueForAll1 = </w:t>
      </w:r>
      <w:proofErr w:type="spellStart"/>
      <w:r>
        <w:rPr>
          <w:rFonts w:ascii="Consolas" w:hAnsi="Consolas"/>
          <w:sz w:val="18"/>
          <w:szCs w:val="18"/>
        </w:rPr>
        <w:t>listMagicSpell.TrueForAll</w:t>
      </w:r>
      <w:proofErr w:type="spellEnd"/>
      <w:r>
        <w:rPr>
          <w:rFonts w:ascii="Consolas" w:hAnsi="Consolas"/>
          <w:sz w:val="18"/>
          <w:szCs w:val="18"/>
        </w:rPr>
        <w:t>(s =&gt;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proofErr w:type="gramStart"/>
      <w:r>
        <w:rPr>
          <w:rFonts w:ascii="Consolas" w:hAnsi="Consolas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.Length</w:t>
      </w:r>
      <w:proofErr w:type="spellEnd"/>
      <w:r>
        <w:rPr>
          <w:rFonts w:ascii="Consolas" w:hAnsi="Consolas"/>
          <w:sz w:val="18"/>
          <w:szCs w:val="18"/>
        </w:rPr>
        <w:t xml:space="preserve"> - 2)) &gt;= 5);</w:t>
      </w:r>
    </w:p>
    <w:p w14:paraId="0BDE7D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TrueForAll</w:t>
      </w:r>
      <w:proofErr w:type="spellEnd"/>
      <w:r>
        <w:rPr>
          <w:rFonts w:ascii="Consolas" w:hAnsi="Consolas"/>
          <w:color w:val="A31515"/>
          <w:sz w:val="18"/>
          <w:szCs w:val="18"/>
        </w:rPr>
        <w:t>(s =&gt; Convert.ToInt32(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s.Length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 2)) &gt;= 5)  == </w:t>
      </w:r>
      <w:r>
        <w:t> </w:t>
      </w:r>
      <w:r>
        <w:rPr>
          <w:rFonts w:ascii="Consolas" w:hAnsi="Consolas"/>
          <w:sz w:val="18"/>
          <w:szCs w:val="18"/>
        </w:rPr>
        <w:t>{trueForAll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18FAC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trueForAll2 = </w:t>
      </w:r>
      <w:proofErr w:type="spellStart"/>
      <w:r>
        <w:rPr>
          <w:rFonts w:ascii="Consolas" w:hAnsi="Consolas"/>
          <w:sz w:val="18"/>
          <w:szCs w:val="18"/>
        </w:rPr>
        <w:t>listMagicSpell.TrueForAll</w:t>
      </w:r>
      <w:proofErr w:type="spellEnd"/>
      <w:r>
        <w:rPr>
          <w:rFonts w:ascii="Consolas" w:hAnsi="Consolas"/>
          <w:sz w:val="18"/>
          <w:szCs w:val="18"/>
        </w:rPr>
        <w:t>(s =&gt;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vert</w:t>
      </w:r>
      <w:r>
        <w:rPr>
          <w:rFonts w:ascii="Consolas" w:hAnsi="Consolas"/>
          <w:sz w:val="18"/>
          <w:szCs w:val="18"/>
        </w:rPr>
        <w:t>.ToInt32(</w:t>
      </w:r>
      <w:proofErr w:type="spellStart"/>
      <w:proofErr w:type="gramStart"/>
      <w:r>
        <w:rPr>
          <w:rFonts w:ascii="Consolas" w:hAnsi="Consolas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.Length</w:t>
      </w:r>
      <w:proofErr w:type="spellEnd"/>
      <w:r>
        <w:rPr>
          <w:rFonts w:ascii="Consolas" w:hAnsi="Consolas"/>
          <w:sz w:val="18"/>
          <w:szCs w:val="18"/>
        </w:rPr>
        <w:t xml:space="preserve"> - 2)) &gt;= 6);</w:t>
      </w:r>
    </w:p>
    <w:p w14:paraId="2FCE18B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TrueForAll</w:t>
      </w:r>
      <w:proofErr w:type="spellEnd"/>
      <w:r>
        <w:rPr>
          <w:rFonts w:ascii="Consolas" w:hAnsi="Consolas"/>
          <w:color w:val="A31515"/>
          <w:sz w:val="18"/>
          <w:szCs w:val="18"/>
        </w:rPr>
        <w:t>(s =&gt; Convert.ToInt32(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s.Length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 2)) &gt;= 6)  == </w:t>
      </w:r>
      <w:r>
        <w:t> </w:t>
      </w:r>
      <w:r>
        <w:rPr>
          <w:rFonts w:ascii="Consolas" w:hAnsi="Consolas"/>
          <w:sz w:val="18"/>
          <w:szCs w:val="18"/>
        </w:rPr>
        <w:t>{trueForAll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096E5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11.TrueForAll</w:t>
      </w:r>
      <w:proofErr w:type="gramEnd"/>
      <w:r>
        <w:rPr>
          <w:rFonts w:ascii="Consolas" w:hAnsi="Consolas"/>
          <w:color w:val="008000"/>
          <w:sz w:val="18"/>
          <w:szCs w:val="18"/>
        </w:rPr>
        <w:t>()---------------------------------------</w:t>
      </w:r>
    </w:p>
    <w:p w14:paraId="07ED0C6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TrueForAll</w:t>
      </w:r>
      <w:proofErr w:type="spellEnd"/>
      <w:r>
        <w:rPr>
          <w:rFonts w:ascii="Consolas" w:hAnsi="Consolas"/>
          <w:color w:val="008000"/>
          <w:sz w:val="18"/>
          <w:szCs w:val="18"/>
        </w:rPr>
        <w:t>(s =&gt; Convert.ToInt32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.Leng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2)) &gt;= 5) == True</w:t>
      </w:r>
    </w:p>
    <w:p w14:paraId="2C01718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.TrueForAll</w:t>
      </w:r>
      <w:proofErr w:type="spellEnd"/>
      <w:r>
        <w:rPr>
          <w:rFonts w:ascii="Consolas" w:hAnsi="Consolas"/>
          <w:color w:val="008000"/>
          <w:sz w:val="18"/>
          <w:szCs w:val="18"/>
        </w:rPr>
        <w:t>(s =&gt; Convert.ToInt32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Sub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.Leng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2)) &gt;= 6) == False</w:t>
      </w:r>
    </w:p>
    <w:p w14:paraId="4E6E3FE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2. -------------------------------</w:t>
      </w:r>
    </w:p>
    <w:p w14:paraId="76959F2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.Clear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506D9F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MagicSpell.Clea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Remove all elements.</w:t>
      </w:r>
    </w:p>
    <w:p w14:paraId="52E54B1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listMagicSpell.Count</w:t>
      </w:r>
      <w:proofErr w:type="spellEnd"/>
      <w:r>
        <w:rPr>
          <w:rFonts w:ascii="Consolas" w:hAnsi="Consolas"/>
          <w:sz w:val="18"/>
          <w:szCs w:val="18"/>
        </w:rPr>
        <w:t xml:space="preserve"> &gt; 0)</w:t>
      </w:r>
    </w:p>
    <w:p w14:paraId="417FD56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02AB4E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16AA54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MagicSpell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353B12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{</w:t>
      </w:r>
    </w:p>
    <w:p w14:paraId="4CC09BA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MagicSpell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142152F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5D7928D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magicSpell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C1FDEA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3DAC6DE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1B00FF3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104C126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16B24C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166ECFF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42C2EB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E09C88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785DA70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BDE5B5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has no element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C61F1E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4898BE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12.listMagicSpell.Clear</w:t>
      </w:r>
      <w:proofErr w:type="gramEnd"/>
      <w:r>
        <w:rPr>
          <w:rFonts w:ascii="Consolas" w:hAnsi="Consolas"/>
          <w:color w:val="008000"/>
          <w:sz w:val="18"/>
          <w:szCs w:val="18"/>
        </w:rPr>
        <w:t>()-------------------------------------- -</w:t>
      </w:r>
    </w:p>
    <w:p w14:paraId="1BC8C8C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MagicSpe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no element.</w:t>
      </w:r>
    </w:p>
    <w:p w14:paraId="00CA518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3. -------------------------------</w:t>
      </w:r>
    </w:p>
    <w:p w14:paraId="6CA78C5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listMagicSpell2.Capacity  ;</w:t>
      </w:r>
      <w:proofErr w:type="gramEnd"/>
      <w:r>
        <w:rPr>
          <w:rFonts w:ascii="Consolas" w:hAnsi="Consolas"/>
          <w:color w:val="008000"/>
          <w:sz w:val="18"/>
          <w:szCs w:val="18"/>
        </w:rPr>
        <w:t>  listMagicSpell2.TrimExcess()</w:t>
      </w:r>
    </w:p>
    <w:p w14:paraId="72BF40E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3. </w:t>
      </w:r>
      <w:proofErr w:type="gramStart"/>
      <w:r>
        <w:rPr>
          <w:rFonts w:ascii="Consolas" w:hAnsi="Consolas"/>
          <w:color w:val="A31515"/>
          <w:sz w:val="18"/>
          <w:szCs w:val="18"/>
        </w:rPr>
        <w:t>listMagicSpell2.Capacity  ;</w:t>
      </w:r>
      <w:proofErr w:type="gramEnd"/>
      <w:r>
        <w:rPr>
          <w:rFonts w:ascii="Consolas" w:hAnsi="Consolas"/>
          <w:color w:val="A31515"/>
          <w:sz w:val="18"/>
          <w:szCs w:val="18"/>
        </w:rPr>
        <w:t>  listMagicSpell2.TrimExcess() ---------------------"</w:t>
      </w:r>
      <w:r>
        <w:rPr>
          <w:rFonts w:ascii="Consolas" w:hAnsi="Consolas"/>
          <w:sz w:val="18"/>
          <w:szCs w:val="18"/>
        </w:rPr>
        <w:t>);</w:t>
      </w:r>
    </w:p>
    <w:p w14:paraId="2E29500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listMagicSpell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100);</w:t>
      </w:r>
    </w:p>
    <w:p w14:paraId="01F1123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listMagicSpell2.AddRange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End"/>
      <w:r>
        <w:rPr>
          <w:rFonts w:ascii="Consolas" w:hAnsi="Consolas"/>
          <w:color w:val="A31515"/>
          <w:sz w:val="18"/>
          <w:szCs w:val="18"/>
        </w:rPr>
        <w:t>Spell0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ell02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1854756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listMagicSpell2 capacity ==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B2833A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 listMagicSpell2.Capacity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052729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listMagicSpell2.TrimExcess();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60324D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imExces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set the capacity to the number of elements in the List</w:t>
      </w:r>
    </w:p>
    <w:p w14:paraId="41A8E3A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listMagicSpell2.TrimExcess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731990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listMagicSpell2 capacity ==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4C8F0A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 listMagicSpell2.Capacity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BC4C5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13.listMagicSpell2.Capacity</w:t>
      </w:r>
      <w:proofErr w:type="gramEnd"/>
      <w:r>
        <w:rPr>
          <w:rFonts w:ascii="Consolas" w:hAnsi="Consolas"/>
          <w:color w:val="008000"/>
          <w:sz w:val="18"/>
          <w:szCs w:val="18"/>
        </w:rPr>
        <w:t>; listMagicSpell2.TrimExcess()-------------------- -</w:t>
      </w:r>
    </w:p>
    <w:p w14:paraId="46E81DB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istMagicSpell2 capacity == 100</w:t>
      </w:r>
    </w:p>
    <w:p w14:paraId="51C881F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istMagicSpell2.TrimExcess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42FD3E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istMagicSpell2 capacity == 2</w:t>
      </w:r>
    </w:p>
    <w:p w14:paraId="09E1FF1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4. -------------------------------</w:t>
      </w:r>
    </w:p>
    <w:p w14:paraId="3E0406F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AsReadOnly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3B8B59D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14. List&lt;T&gt;.</w:t>
      </w:r>
      <w:proofErr w:type="spellStart"/>
      <w:r>
        <w:rPr>
          <w:rFonts w:ascii="Consolas" w:hAnsi="Consolas"/>
          <w:color w:val="A31515"/>
          <w:sz w:val="18"/>
          <w:szCs w:val="18"/>
        </w:rPr>
        <w:t>AsReadOnly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C02647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ReadOnlyCollection</w:t>
      </w:r>
      <w:proofErr w:type="spellEnd"/>
      <w:r>
        <w:rPr>
          <w:rFonts w:ascii="Consolas" w:hAnsi="Consolas"/>
          <w:color w:val="A31515"/>
          <w:sz w:val="18"/>
          <w:szCs w:val="18"/>
        </w:rPr>
        <w:t>&lt;string&gt; readOnlylistMagicSpell2 = listMagicSpell2.AsReadOnly();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2D547D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ReadOnlyCollection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readOnlylistMagicSpell2 = listMagicSpell2.AsReadOnly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B32649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readOnlylistMagicSpell2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Add(</w:t>
      </w:r>
      <w:proofErr w:type="gramEnd"/>
      <w:r>
        <w:rPr>
          <w:rFonts w:ascii="Consolas" w:hAnsi="Consolas"/>
          <w:color w:val="008000"/>
          <w:sz w:val="18"/>
          <w:szCs w:val="18"/>
        </w:rPr>
        <w:t>) or Remove any more.</w:t>
      </w:r>
    </w:p>
    <w:p w14:paraId="1748D78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adOnlylistMagicSpell2 can only be read now.</w:t>
      </w:r>
    </w:p>
    <w:p w14:paraId="60805EF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readOnlylistMagicSpell2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7C8AB5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magicSpel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readOnlylistMagicSpell2)</w:t>
      </w:r>
    </w:p>
    <w:p w14:paraId="2861C82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A4845B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 xml:space="preserve"> == readOnlylistMagicSpell2.Last())</w:t>
      </w:r>
    </w:p>
    <w:p w14:paraId="51A6D3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80A9A1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9C5A6B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E989B5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4F8BED3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618089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magicSpel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30E1F6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FD7CC7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4CC02D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  <w:proofErr w:type="gramStart"/>
      <w:r>
        <w:rPr>
          <w:rFonts w:ascii="Consolas" w:hAnsi="Consolas"/>
          <w:color w:val="008000"/>
          <w:sz w:val="18"/>
          <w:szCs w:val="18"/>
        </w:rPr>
        <w:t>14.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AsReadOnl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------------------------------ -</w:t>
      </w:r>
    </w:p>
    <w:p w14:paraId="6194E31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ReadOnly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string &gt; readOnlylistMagicSpell2 = listMagicSpell2.AsReadOnly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7D7E68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adOnlylistMagicSpell2 == </w:t>
      </w:r>
      <w:proofErr w:type="gramStart"/>
      <w:r>
        <w:rPr>
          <w:rFonts w:ascii="Consolas" w:hAnsi="Consolas"/>
          <w:color w:val="008000"/>
          <w:sz w:val="18"/>
          <w:szCs w:val="18"/>
        </w:rPr>
        <w:t>{ "</w:t>
      </w:r>
      <w:proofErr w:type="gramEnd"/>
      <w:r>
        <w:rPr>
          <w:rFonts w:ascii="Consolas" w:hAnsi="Consolas"/>
          <w:color w:val="008000"/>
          <w:sz w:val="18"/>
          <w:szCs w:val="18"/>
        </w:rPr>
        <w:t>Spell01", "Spell02" }</w:t>
      </w:r>
    </w:p>
    <w:p w14:paraId="20B3C3B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B67912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   }</w:t>
      </w:r>
    </w:p>
    <w:p w14:paraId="3F37766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DC732D3" w14:textId="77777777" w:rsidR="000A42B0" w:rsidRDefault="000A42B0" w:rsidP="00EA6ADC">
      <w:pPr>
        <w:spacing w:after="0"/>
      </w:pPr>
    </w:p>
    <w:p w14:paraId="6DF5B2D3" w14:textId="77777777" w:rsidR="000A42B0" w:rsidRDefault="000A42B0" w:rsidP="00EA6ADC">
      <w:pPr>
        <w:spacing w:after="0"/>
      </w:pPr>
    </w:p>
    <w:p w14:paraId="05DA3142" w14:textId="6899BD37" w:rsidR="000A42B0" w:rsidRDefault="000A42B0" w:rsidP="00EA6ADC">
      <w:pPr>
        <w:spacing w:after="0"/>
      </w:pPr>
      <w:r>
        <w:rPr>
          <w:noProof/>
        </w:rPr>
        <w:lastRenderedPageBreak/>
        <w:drawing>
          <wp:inline distT="0" distB="0" distL="0" distR="0" wp14:anchorId="3352046E" wp14:editId="5BC9D268">
            <wp:extent cx="5274310" cy="4130675"/>
            <wp:effectExtent l="0" t="0" r="254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3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053F8" w14:textId="77777777" w:rsidR="000A42B0" w:rsidRDefault="000A42B0" w:rsidP="00EA6ADC">
      <w:pPr>
        <w:spacing w:after="0"/>
      </w:pPr>
    </w:p>
    <w:p w14:paraId="07C22445" w14:textId="113F7D18" w:rsidR="000A42B0" w:rsidRDefault="000A42B0" w:rsidP="00EA6ADC">
      <w:pPr>
        <w:spacing w:after="0"/>
      </w:pPr>
      <w:r>
        <w:rPr>
          <w:noProof/>
        </w:rPr>
        <w:drawing>
          <wp:inline distT="0" distB="0" distL="0" distR="0" wp14:anchorId="6C80C7D9" wp14:editId="3EA66A0E">
            <wp:extent cx="5274310" cy="3253740"/>
            <wp:effectExtent l="0" t="0" r="254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61002" w14:textId="77777777" w:rsidR="000A42B0" w:rsidRDefault="000A42B0" w:rsidP="00EA6ADC">
      <w:pPr>
        <w:spacing w:after="0"/>
      </w:pPr>
    </w:p>
    <w:p w14:paraId="23D0E542" w14:textId="77777777" w:rsidR="000A42B0" w:rsidRDefault="000A42B0" w:rsidP="00EA6ADC">
      <w:pPr>
        <w:spacing w:after="0"/>
      </w:pPr>
    </w:p>
    <w:p w14:paraId="1FF7E839" w14:textId="77777777" w:rsidR="000A42B0" w:rsidRDefault="000A42B0" w:rsidP="00EA6ADC">
      <w:pPr>
        <w:spacing w:after="0"/>
      </w:pPr>
    </w:p>
    <w:p w14:paraId="0494A4FB" w14:textId="77777777" w:rsidR="000A42B0" w:rsidRDefault="000A42B0" w:rsidP="00EA6ADC">
      <w:pPr>
        <w:spacing w:after="0"/>
      </w:pPr>
      <w:r>
        <w:t>=========================================================================</w:t>
      </w:r>
    </w:p>
    <w:p w14:paraId="5589F598" w14:textId="77777777" w:rsidR="000A42B0" w:rsidRDefault="000A42B0" w:rsidP="00EA6ADC">
      <w:pPr>
        <w:spacing w:after="0"/>
      </w:pPr>
      <w:r>
        <w:rPr>
          <w:sz w:val="48"/>
          <w:szCs w:val="48"/>
        </w:rPr>
        <w:t>2. T021_ListReferenceType</w:t>
      </w:r>
    </w:p>
    <w:p w14:paraId="289F9BD7" w14:textId="77777777" w:rsidR="000A42B0" w:rsidRDefault="000A42B0" w:rsidP="00EA6ADC">
      <w:pPr>
        <w:spacing w:after="0"/>
      </w:pPr>
    </w:p>
    <w:p w14:paraId="0E2A55DC" w14:textId="77777777" w:rsidR="000A42B0" w:rsidRDefault="000A42B0" w:rsidP="00EA6ADC">
      <w:pPr>
        <w:spacing w:after="0"/>
      </w:pPr>
    </w:p>
    <w:p w14:paraId="092C88BB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0C861D11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015D252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ObjectModel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0324FA8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526BEE5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A760906" w14:textId="77777777" w:rsidR="000A42B0" w:rsidRDefault="000A42B0" w:rsidP="00EA6ADC">
      <w:pPr>
        <w:spacing w:after="0"/>
      </w:pPr>
      <w:r>
        <w:rPr>
          <w:sz w:val="18"/>
          <w:szCs w:val="18"/>
        </w:rPr>
        <w:br/>
      </w:r>
    </w:p>
    <w:p w14:paraId="6D44D6A3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04EB128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933248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4A0E2F0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D30134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85FCFC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EB1CD7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----------------</w:t>
      </w:r>
    </w:p>
    <w:p w14:paraId="3625455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ReferenceTyp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4EE1400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ReferenceTyp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261C28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B6F9BAA" w14:textId="77777777" w:rsidR="000A42B0" w:rsidRDefault="000A42B0" w:rsidP="00EA6ADC">
      <w:pPr>
        <w:spacing w:after="0"/>
      </w:pPr>
    </w:p>
    <w:p w14:paraId="33B3A991" w14:textId="77777777" w:rsidR="000A42B0" w:rsidRDefault="000A42B0" w:rsidP="00EA6ADC">
      <w:pPr>
        <w:spacing w:after="0"/>
      </w:pPr>
    </w:p>
    <w:p w14:paraId="0E7CED3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====================</w:t>
      </w:r>
    </w:p>
    <w:p w14:paraId="69A5A3D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ReferenceTyp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28B137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C75D9E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0. --------------------------------------------------------</w:t>
      </w:r>
    </w:p>
    <w:p w14:paraId="503626F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d 2 values to List&lt;T&gt; when initialize.</w:t>
      </w:r>
    </w:p>
    <w:p w14:paraId="488107A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1.</w:t>
      </w:r>
    </w:p>
    <w:p w14:paraId="190E6CA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1.1.</w:t>
      </w:r>
    </w:p>
    <w:p w14:paraId="596C03B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Add(T item)</w:t>
      </w:r>
    </w:p>
    <w:p w14:paraId="1FD829C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ds an object to the end of the List&lt;T&gt;.</w:t>
      </w:r>
    </w:p>
    <w:p w14:paraId="42C8638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1.2.</w:t>
      </w:r>
    </w:p>
    <w:p w14:paraId="1C9F2BE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AddRang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 collection)</w:t>
      </w:r>
    </w:p>
    <w:p w14:paraId="2163178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ds the elements of the specified collection to the end of the List&lt;T&gt;.</w:t>
      </w:r>
    </w:p>
    <w:p w14:paraId="718B5AA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3.</w:t>
      </w:r>
    </w:p>
    <w:p w14:paraId="0A20CD9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3.1.</w:t>
      </w:r>
    </w:p>
    <w:p w14:paraId="277C2AD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Insert(int index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T item)</w:t>
      </w:r>
    </w:p>
    <w:p w14:paraId="6184662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serts an element into the List&lt;T&gt; at the specified index.</w:t>
      </w:r>
    </w:p>
    <w:p w14:paraId="2F4FBD2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3.2.</w:t>
      </w:r>
    </w:p>
    <w:p w14:paraId="2118A35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InsertRang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ethod (int index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 collection)</w:t>
      </w:r>
    </w:p>
    <w:p w14:paraId="493E109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serts the elements of a collection into the List&lt;T&gt; at the specified index.</w:t>
      </w:r>
    </w:p>
    <w:p w14:paraId="6D0FA3E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listGamerA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&gt;</w:t>
      </w:r>
    </w:p>
    <w:p w14:paraId="0C10E65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F60407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0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,</w:t>
      </w:r>
    </w:p>
    <w:p w14:paraId="2A96C2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1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,</w:t>
      </w:r>
    </w:p>
    <w:p w14:paraId="74AE4A6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,</w:t>
      </w:r>
    </w:p>
    <w:p w14:paraId="5D68699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3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</w:t>
      </w:r>
    </w:p>
    <w:p w14:paraId="09A6C31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5D97BE1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21639B8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552152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4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,</w:t>
      </w:r>
    </w:p>
    <w:p w14:paraId="39018EB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</w:t>
      </w:r>
    </w:p>
    <w:p w14:paraId="0BCC183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2FCA79E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s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05B3976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s.AddRang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55C3B6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03F86F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7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,</w:t>
      </w:r>
    </w:p>
    <w:p w14:paraId="302A2EC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5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5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8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</w:t>
      </w:r>
    </w:p>
    <w:p w14:paraId="5D50D80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017CD26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s.Insert</w:t>
      </w:r>
      <w:proofErr w:type="spellEnd"/>
      <w:r>
        <w:rPr>
          <w:rFonts w:ascii="Consolas" w:hAnsi="Consolas"/>
          <w:sz w:val="18"/>
          <w:szCs w:val="18"/>
        </w:rPr>
        <w:t>(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6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6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2C9F5F1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s.InsertRange</w:t>
      </w:r>
      <w:proofErr w:type="spellEnd"/>
      <w:r>
        <w:rPr>
          <w:rFonts w:ascii="Consolas" w:hAnsi="Consolas"/>
          <w:sz w:val="18"/>
          <w:szCs w:val="18"/>
        </w:rPr>
        <w:t>(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790F50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B92A8E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7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7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,</w:t>
      </w:r>
    </w:p>
    <w:p w14:paraId="2466561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8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8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</w:t>
      </w:r>
    </w:p>
    <w:p w14:paraId="0501CF0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31711AF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. --------------------------------------------------------</w:t>
      </w:r>
    </w:p>
    <w:p w14:paraId="5B2519A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ist of Gamers, foreach</w:t>
      </w:r>
    </w:p>
    <w:p w14:paraId="3955E8E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>, foreach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FD563A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85BCC5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4B9F51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CFBB5D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6F7BCE1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B9D87F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576F41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F7DED1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3CFD7F0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3FFB43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3B19F6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03D5B8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CED48D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1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>, foreach ------------------</w:t>
      </w:r>
    </w:p>
    <w:p w14:paraId="760F870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1 ; Email :</w:t>
      </w:r>
      <w:r>
        <w:t> 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4CBB7F6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2 ; Email :</w:t>
      </w:r>
      <w:r>
        <w:t> 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5013F32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7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7 ; Email :</w:t>
      </w:r>
      <w:r>
        <w:t> 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286308D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8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8 ; Email :</w:t>
      </w:r>
      <w:r>
        <w:t> 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7A57D1E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6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6 ; Email :</w:t>
      </w:r>
      <w:r>
        <w:t> 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161BD5D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3 ; Email :</w:t>
      </w:r>
      <w:r>
        <w:t> 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44E88EC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4 ; Email :</w:t>
      </w:r>
      <w:r>
        <w:t> 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28BA15B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5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5 ; Email :</w:t>
      </w:r>
      <w:r>
        <w:t> 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008000"/>
          <w:sz w:val="18"/>
          <w:szCs w:val="18"/>
        </w:rPr>
        <w:t>" }</w:t>
      </w:r>
    </w:p>
    <w:p w14:paraId="05DF50B8" w14:textId="77777777" w:rsidR="000A42B0" w:rsidRDefault="000A42B0" w:rsidP="00EA6ADC">
      <w:pPr>
        <w:spacing w:after="0"/>
      </w:pPr>
    </w:p>
    <w:p w14:paraId="63284A67" w14:textId="77777777" w:rsidR="000A42B0" w:rsidRDefault="000A42B0" w:rsidP="00EA6ADC">
      <w:pPr>
        <w:spacing w:after="0"/>
      </w:pPr>
    </w:p>
    <w:p w14:paraId="1BBB4E0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2. --------------------------------------------------------</w:t>
      </w:r>
    </w:p>
    <w:p w14:paraId="7BAD18A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alue Type Sort</w:t>
      </w:r>
    </w:p>
    <w:p w14:paraId="3A972AF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2. Reference Type Sort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458020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3.3.</w:t>
      </w:r>
    </w:p>
    <w:p w14:paraId="4F5368A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ClassA.So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(x, y)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x.</w:t>
      </w:r>
      <w:proofErr w:type="gramStart"/>
      <w:r>
        <w:rPr>
          <w:rFonts w:ascii="Consolas" w:hAnsi="Consolas"/>
          <w:color w:val="008000"/>
          <w:sz w:val="18"/>
          <w:szCs w:val="18"/>
        </w:rPr>
        <w:t>ID.CompareTo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y.ID));</w:t>
      </w:r>
    </w:p>
    <w:p w14:paraId="4DE3279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2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Reverse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E7279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s.Revers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8AE5B8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3F96E0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2FF00A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BC8AEA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7CE222E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A61BBA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268D74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B1872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23EB789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B7D6E4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5FD641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4F5208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5AED4C3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2.1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Reverse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</w:t>
      </w:r>
    </w:p>
    <w:p w14:paraId="5C91687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5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5 ; Email :</w:t>
      </w:r>
      <w:r>
        <w:t> 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5160931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4 ; Email :</w:t>
      </w:r>
      <w:r>
        <w:t> 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00F6A8C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3 ; Email :</w:t>
      </w:r>
      <w:r>
        <w:t> 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11B4A2B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6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6 ; Email :</w:t>
      </w:r>
      <w:r>
        <w:t> 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59D345E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8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8 ; Email :</w:t>
      </w:r>
      <w:r>
        <w:t> </w:t>
      </w:r>
      <w:hyperlink r:id="rId34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192EC60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7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7 ; Email :</w:t>
      </w:r>
      <w:r>
        <w:t> </w:t>
      </w:r>
      <w:hyperlink r:id="rId35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3270587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2 ; Email :</w:t>
      </w:r>
      <w:r>
        <w:t> </w:t>
      </w:r>
      <w:hyperlink r:id="rId36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1AFF414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1 ; Email :</w:t>
      </w:r>
      <w:r>
        <w:t> </w:t>
      </w:r>
      <w:hyperlink r:id="rId37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" }</w:t>
      </w:r>
    </w:p>
    <w:p w14:paraId="4D77E50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2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Sort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B9B46F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So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  /</w:t>
      </w:r>
      <w:proofErr w:type="gramEnd"/>
      <w:r>
        <w:rPr>
          <w:rFonts w:ascii="Consolas" w:hAnsi="Consolas"/>
          <w:color w:val="008000"/>
          <w:sz w:val="18"/>
          <w:szCs w:val="18"/>
        </w:rPr>
        <w:t>/Error, because it doesn't know how to sort Gamer.</w:t>
      </w:r>
    </w:p>
    <w:p w14:paraId="5EFF503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s.Sort</w:t>
      </w:r>
      <w:proofErr w:type="spellEnd"/>
      <w:r>
        <w:rPr>
          <w:rFonts w:ascii="Consolas" w:hAnsi="Consolas"/>
          <w:sz w:val="18"/>
          <w:szCs w:val="18"/>
        </w:rPr>
        <w:t>((g1, g2) =&gt; g1.</w:t>
      </w:r>
      <w:proofErr w:type="gramStart"/>
      <w:r>
        <w:rPr>
          <w:rFonts w:ascii="Consolas" w:hAnsi="Consolas"/>
          <w:sz w:val="18"/>
          <w:szCs w:val="18"/>
        </w:rPr>
        <w:t>Id.CompareTo</w:t>
      </w:r>
      <w:proofErr w:type="gramEnd"/>
      <w:r>
        <w:rPr>
          <w:rFonts w:ascii="Consolas" w:hAnsi="Consolas"/>
          <w:sz w:val="18"/>
          <w:szCs w:val="18"/>
        </w:rPr>
        <w:t>(g2.Id)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t will sort by Id.</w:t>
      </w:r>
    </w:p>
    <w:p w14:paraId="03B64FC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41FB62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F9AB6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D6693A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633A62A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1E862E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B284DB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43ACFC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4F42051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2CB4B7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C1A8F2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1F1FE1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BACAF8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2.2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Sort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</w:t>
      </w:r>
    </w:p>
    <w:p w14:paraId="4AD7010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1 ; Email :</w:t>
      </w:r>
      <w:r>
        <w:t> </w:t>
      </w:r>
      <w:hyperlink r:id="rId38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355000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2 ; Email :</w:t>
      </w:r>
      <w:r>
        <w:t> </w:t>
      </w:r>
      <w:hyperlink r:id="rId39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593E713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3 ; Email :</w:t>
      </w:r>
      <w:r>
        <w:t> </w:t>
      </w:r>
      <w:hyperlink r:id="rId40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4B89E44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4 ; Email :</w:t>
      </w:r>
      <w:r>
        <w:t> </w:t>
      </w:r>
      <w:hyperlink r:id="rId41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04086D5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5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5 ; Email :</w:t>
      </w:r>
      <w:r>
        <w:t> </w:t>
      </w:r>
      <w:hyperlink r:id="rId42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52565BE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6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6 ; Email :</w:t>
      </w:r>
      <w:r>
        <w:t> </w:t>
      </w:r>
      <w:hyperlink r:id="rId43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5610451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7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7 ; Email :</w:t>
      </w:r>
      <w:r>
        <w:t> </w:t>
      </w:r>
      <w:hyperlink r:id="rId44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4938837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8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8 ; Email :</w:t>
      </w:r>
      <w:r>
        <w:t> </w:t>
      </w:r>
      <w:hyperlink r:id="rId45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008000"/>
          <w:sz w:val="18"/>
          <w:szCs w:val="18"/>
        </w:rPr>
        <w:t>" }</w:t>
      </w:r>
    </w:p>
    <w:p w14:paraId="18173CF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2.3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Reverse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E8AFBC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s.Revers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4E969D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98E3C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0B649E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C3D60A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79B2DD8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DE9A0F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6D0252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A2F113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5AB3DA4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0C975D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BBB6F3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0A7235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704AD6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2.3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Reverse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</w:t>
      </w:r>
    </w:p>
    <w:p w14:paraId="297E3E7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8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8 ; Email :</w:t>
      </w:r>
      <w:r>
        <w:t> </w:t>
      </w:r>
      <w:hyperlink r:id="rId46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6B2F051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7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7 ; Email :</w:t>
      </w:r>
      <w:r>
        <w:t> </w:t>
      </w:r>
      <w:hyperlink r:id="rId47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05E417F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6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6 ; Email :</w:t>
      </w:r>
      <w:r>
        <w:t> </w:t>
      </w:r>
      <w:hyperlink r:id="rId48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1A78C82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5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5 ; Email :</w:t>
      </w:r>
      <w:r>
        <w:t> </w:t>
      </w:r>
      <w:hyperlink r:id="rId49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26A292E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4 ; Email :</w:t>
      </w:r>
      <w:r>
        <w:t> </w:t>
      </w:r>
      <w:hyperlink r:id="rId50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45EB480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3 ; Email :</w:t>
      </w:r>
      <w:r>
        <w:t> </w:t>
      </w:r>
      <w:hyperlink r:id="rId51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6E36AAF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2 ; Email :</w:t>
      </w:r>
      <w:r>
        <w:t> </w:t>
      </w:r>
      <w:hyperlink r:id="rId52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424922E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1 ; Email :</w:t>
      </w:r>
      <w:r>
        <w:t> </w:t>
      </w:r>
      <w:hyperlink r:id="rId53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" }</w:t>
      </w:r>
    </w:p>
    <w:p w14:paraId="0ACC4CFD" w14:textId="77777777" w:rsidR="000A42B0" w:rsidRDefault="000A42B0" w:rsidP="00EA6ADC">
      <w:pPr>
        <w:spacing w:after="0"/>
      </w:pPr>
    </w:p>
    <w:p w14:paraId="5AB23650" w14:textId="77777777" w:rsidR="000A42B0" w:rsidRDefault="000A42B0" w:rsidP="00EA6ADC">
      <w:pPr>
        <w:spacing w:after="0"/>
      </w:pPr>
    </w:p>
    <w:p w14:paraId="01DA81F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2.4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Sort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6B7BD1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So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  /</w:t>
      </w:r>
      <w:proofErr w:type="gramEnd"/>
      <w:r>
        <w:rPr>
          <w:rFonts w:ascii="Consolas" w:hAnsi="Consolas"/>
          <w:color w:val="008000"/>
          <w:sz w:val="18"/>
          <w:szCs w:val="18"/>
        </w:rPr>
        <w:t>/Error, because it doesn't know how to sort Gamer.</w:t>
      </w:r>
    </w:p>
    <w:p w14:paraId="41DDDA3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s.Sort</w:t>
      </w:r>
      <w:proofErr w:type="spellEnd"/>
      <w:r>
        <w:rPr>
          <w:rFonts w:ascii="Consolas" w:hAnsi="Consolas"/>
          <w:sz w:val="18"/>
          <w:szCs w:val="18"/>
        </w:rPr>
        <w:t>((g1, g2) =&gt; g1.</w:t>
      </w:r>
      <w:proofErr w:type="gramStart"/>
      <w:r>
        <w:rPr>
          <w:rFonts w:ascii="Consolas" w:hAnsi="Consolas"/>
          <w:sz w:val="18"/>
          <w:szCs w:val="18"/>
        </w:rPr>
        <w:t>Id.CompareTo</w:t>
      </w:r>
      <w:proofErr w:type="gramEnd"/>
      <w:r>
        <w:rPr>
          <w:rFonts w:ascii="Consolas" w:hAnsi="Consolas"/>
          <w:sz w:val="18"/>
          <w:szCs w:val="18"/>
        </w:rPr>
        <w:t>(g2.Id)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t will sort by Id.</w:t>
      </w:r>
    </w:p>
    <w:p w14:paraId="7709966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5DB8AC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268490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5C5EBE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54F8DC4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A269EC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6A6FB9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F0F610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7C0AC6D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47C5E1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2323C3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C3E16F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5034F0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2.4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Sort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</w:t>
      </w:r>
    </w:p>
    <w:p w14:paraId="2AFAB45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1 ; Email :</w:t>
      </w:r>
      <w:r>
        <w:t> </w:t>
      </w:r>
      <w:hyperlink r:id="rId54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6EE4C19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2 ; Email :</w:t>
      </w:r>
      <w:r>
        <w:t> </w:t>
      </w:r>
      <w:hyperlink r:id="rId55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58E4D91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3 ; Email :</w:t>
      </w:r>
      <w:r>
        <w:t> </w:t>
      </w:r>
      <w:hyperlink r:id="rId56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5E680EA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4 ; Email :</w:t>
      </w:r>
      <w:r>
        <w:t> </w:t>
      </w:r>
      <w:hyperlink r:id="rId57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590726A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5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5 ; Email :</w:t>
      </w:r>
      <w:r>
        <w:t> </w:t>
      </w:r>
      <w:hyperlink r:id="rId58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0263F7B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6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6 ; Email :</w:t>
      </w:r>
      <w:r>
        <w:t> </w:t>
      </w:r>
      <w:hyperlink r:id="rId59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50240AA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7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7 ; Email :</w:t>
      </w:r>
      <w:r>
        <w:t> </w:t>
      </w:r>
      <w:hyperlink r:id="rId60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11B90E8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8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8 ; Email :</w:t>
      </w:r>
      <w:r>
        <w:t> </w:t>
      </w:r>
      <w:hyperlink r:id="rId61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008000"/>
          <w:sz w:val="18"/>
          <w:szCs w:val="18"/>
        </w:rPr>
        <w:t>" }</w:t>
      </w:r>
    </w:p>
    <w:p w14:paraId="036EE61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3. --------------------------------------------------------</w:t>
      </w:r>
    </w:p>
    <w:p w14:paraId="507E287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ist of Gamers, for loop</w:t>
      </w:r>
    </w:p>
    <w:p w14:paraId="12E45AB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2.</w:t>
      </w:r>
    </w:p>
    <w:p w14:paraId="5D7807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GetRange</w:t>
      </w:r>
      <w:proofErr w:type="spellEnd"/>
      <w:r>
        <w:rPr>
          <w:rFonts w:ascii="Consolas" w:hAnsi="Consolas"/>
          <w:color w:val="008000"/>
          <w:sz w:val="18"/>
          <w:szCs w:val="18"/>
        </w:rPr>
        <w:t>(int index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int count)</w:t>
      </w:r>
    </w:p>
    <w:p w14:paraId="60D2F27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rom the "index", and take "count" elements, then return a List&lt;T&gt;</w:t>
      </w:r>
    </w:p>
    <w:p w14:paraId="17ACB41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etRangeListGamers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listGamers.GetRange</w:t>
      </w:r>
      <w:proofErr w:type="spellEnd"/>
      <w:r>
        <w:rPr>
          <w:rFonts w:ascii="Consolas" w:hAnsi="Consolas"/>
          <w:sz w:val="18"/>
          <w:szCs w:val="18"/>
        </w:rPr>
        <w:t>(2, 4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786CA8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3. </w:t>
      </w:r>
      <w:proofErr w:type="spellStart"/>
      <w:r>
        <w:rPr>
          <w:rFonts w:ascii="Consolas" w:hAnsi="Consolas"/>
          <w:color w:val="A31515"/>
          <w:sz w:val="18"/>
          <w:szCs w:val="18"/>
        </w:rPr>
        <w:t>getRange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>, for loop 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914588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etRange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C95622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 = 0; index &lt; </w:t>
      </w:r>
      <w:proofErr w:type="spellStart"/>
      <w:r>
        <w:rPr>
          <w:rFonts w:ascii="Consolas" w:hAnsi="Consolas"/>
          <w:sz w:val="18"/>
          <w:szCs w:val="18"/>
        </w:rPr>
        <w:t>getRangeListGamers.Count</w:t>
      </w:r>
      <w:proofErr w:type="spellEnd"/>
      <w:r>
        <w:rPr>
          <w:rFonts w:ascii="Consolas" w:hAnsi="Consolas"/>
          <w:sz w:val="18"/>
          <w:szCs w:val="18"/>
        </w:rPr>
        <w:t>; index++)</w:t>
      </w:r>
    </w:p>
    <w:p w14:paraId="19E3389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CFF3BE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getRangeListGamers</w:t>
      </w:r>
      <w:proofErr w:type="spellEnd"/>
      <w:r>
        <w:rPr>
          <w:rFonts w:ascii="Consolas" w:hAnsi="Consolas"/>
          <w:sz w:val="18"/>
          <w:szCs w:val="18"/>
        </w:rPr>
        <w:t>[index</w:t>
      </w:r>
      <w:proofErr w:type="gramStart"/>
      <w:r>
        <w:rPr>
          <w:rFonts w:ascii="Consolas" w:hAnsi="Consolas"/>
          <w:sz w:val="18"/>
          <w:szCs w:val="18"/>
        </w:rPr>
        <w:t>];</w:t>
      </w:r>
      <w:proofErr w:type="gramEnd"/>
    </w:p>
    <w:p w14:paraId="26A992C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getRangeListGamer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5270231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30045C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C811A1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FD2AC6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002E147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2D4C4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774A26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086C95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DE694D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3. </w:t>
      </w:r>
      <w:proofErr w:type="spellStart"/>
      <w:r>
        <w:rPr>
          <w:rFonts w:ascii="Consolas" w:hAnsi="Consolas"/>
          <w:color w:val="008000"/>
          <w:sz w:val="18"/>
          <w:szCs w:val="18"/>
        </w:rPr>
        <w:t>getRange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>, for loop ------------------</w:t>
      </w:r>
    </w:p>
    <w:p w14:paraId="31E83F6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etRange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3 ; Email :</w:t>
      </w:r>
      <w:r>
        <w:t> </w:t>
      </w:r>
      <w:hyperlink r:id="rId62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35D59A6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4 ; Email :</w:t>
      </w:r>
      <w:r>
        <w:t> </w:t>
      </w:r>
      <w:hyperlink r:id="rId63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5E91338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5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5 ; Email :</w:t>
      </w:r>
      <w:r>
        <w:t> </w:t>
      </w:r>
      <w:hyperlink r:id="rId64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037311F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6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6 ; Email :</w:t>
      </w:r>
      <w:r>
        <w:t> </w:t>
      </w:r>
      <w:hyperlink r:id="rId65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008000"/>
          <w:sz w:val="18"/>
          <w:szCs w:val="18"/>
        </w:rPr>
        <w:t>" }</w:t>
      </w:r>
    </w:p>
    <w:p w14:paraId="708532F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4. --------------------------------------------------------</w:t>
      </w:r>
    </w:p>
    <w:p w14:paraId="4100AF0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4. </w:t>
      </w:r>
      <w:proofErr w:type="gramStart"/>
      <w:r>
        <w:rPr>
          <w:rFonts w:ascii="Consolas" w:hAnsi="Consolas"/>
          <w:color w:val="A31515"/>
          <w:sz w:val="18"/>
          <w:szCs w:val="18"/>
        </w:rPr>
        <w:t>Contains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) ; Exists() ; Find() ; </w:t>
      </w:r>
      <w:proofErr w:type="spellStart"/>
      <w:r>
        <w:rPr>
          <w:rFonts w:ascii="Consolas" w:hAnsi="Consolas"/>
          <w:color w:val="A31515"/>
          <w:sz w:val="18"/>
          <w:szCs w:val="18"/>
        </w:rPr>
        <w:t>FindLas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) ; </w:t>
      </w:r>
      <w:proofErr w:type="spellStart"/>
      <w:r>
        <w:rPr>
          <w:rFonts w:ascii="Consolas" w:hAnsi="Consolas"/>
          <w:color w:val="A31515"/>
          <w:sz w:val="18"/>
          <w:szCs w:val="18"/>
        </w:rPr>
        <w:t>FindAll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r>
        <w:rPr>
          <w:rFonts w:ascii="Consolas" w:hAnsi="Consolas"/>
          <w:sz w:val="18"/>
          <w:szCs w:val="18"/>
        </w:rPr>
        <w:t>);</w:t>
      </w:r>
    </w:p>
    <w:p w14:paraId="524696A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.</w:t>
      </w:r>
    </w:p>
    <w:p w14:paraId="790E3D9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Contains(T item)</w:t>
      </w:r>
    </w:p>
    <w:p w14:paraId="325E8BA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s true if the items </w:t>
      </w:r>
      <w:proofErr w:type="gramStart"/>
      <w:r>
        <w:rPr>
          <w:rFonts w:ascii="Consolas" w:hAnsi="Consolas"/>
          <w:color w:val="008000"/>
          <w:sz w:val="18"/>
          <w:szCs w:val="18"/>
        </w:rPr>
        <w:t>exis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 the list, else false.</w:t>
      </w:r>
    </w:p>
    <w:p w14:paraId="7021250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2.</w:t>
      </w:r>
    </w:p>
    <w:p w14:paraId="4295FAF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Exists(Predicate&lt;T&gt; match)</w:t>
      </w:r>
    </w:p>
    <w:p w14:paraId="0ECADBE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17623F6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element, then return true</w:t>
      </w:r>
    </w:p>
    <w:p w14:paraId="2F260A4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first matching item is existed, otherwise return false.</w:t>
      </w:r>
    </w:p>
    <w:p w14:paraId="6165662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3.</w:t>
      </w:r>
    </w:p>
    <w:p w14:paraId="0A0C41D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Find(Predicate&lt;T&gt; match)</w:t>
      </w:r>
    </w:p>
    <w:p w14:paraId="1346383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07E6389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element, then return the first matching item.</w:t>
      </w:r>
    </w:p>
    <w:p w14:paraId="2614F62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4.</w:t>
      </w:r>
    </w:p>
    <w:p w14:paraId="0D3524F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FindLast</w:t>
      </w:r>
      <w:proofErr w:type="spellEnd"/>
      <w:r>
        <w:rPr>
          <w:rFonts w:ascii="Consolas" w:hAnsi="Consolas"/>
          <w:color w:val="008000"/>
          <w:sz w:val="18"/>
          <w:szCs w:val="18"/>
        </w:rPr>
        <w:t>(Predicate&lt;T&gt; match)</w:t>
      </w:r>
    </w:p>
    <w:p w14:paraId="4AD7106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379D645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element, then return the last matching item.</w:t>
      </w:r>
    </w:p>
    <w:p w14:paraId="2C1F091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5.</w:t>
      </w:r>
    </w:p>
    <w:p w14:paraId="3DAB922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FindAll</w:t>
      </w:r>
      <w:proofErr w:type="spellEnd"/>
      <w:r>
        <w:rPr>
          <w:rFonts w:ascii="Consolas" w:hAnsi="Consolas"/>
          <w:color w:val="008000"/>
          <w:sz w:val="18"/>
          <w:szCs w:val="18"/>
        </w:rPr>
        <w:t>(Predicate&lt;T&gt;)</w:t>
      </w:r>
    </w:p>
    <w:p w14:paraId="7A12350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278A735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element, then return the last matching all of them.</w:t>
      </w:r>
    </w:p>
    <w:p w14:paraId="0576AF7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4.1. </w:t>
      </w:r>
      <w:proofErr w:type="gramStart"/>
      <w:r>
        <w:rPr>
          <w:rFonts w:ascii="Consolas" w:hAnsi="Consolas"/>
          <w:color w:val="008000"/>
          <w:sz w:val="18"/>
          <w:szCs w:val="18"/>
        </w:rPr>
        <w:t>Contains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----------</w:t>
      </w:r>
    </w:p>
    <w:p w14:paraId="35351A5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tains a collection of Gamer objects which does not override </w:t>
      </w:r>
      <w:proofErr w:type="gramStart"/>
      <w:r>
        <w:rPr>
          <w:rFonts w:ascii="Consolas" w:hAnsi="Consolas"/>
          <w:color w:val="008000"/>
          <w:sz w:val="18"/>
          <w:szCs w:val="18"/>
        </w:rPr>
        <w:t>Equals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GetHashCode</w:t>
      </w:r>
      <w:proofErr w:type="spellEnd"/>
      <w:r>
        <w:rPr>
          <w:rFonts w:ascii="Consolas" w:hAnsi="Consolas"/>
          <w:color w:val="008000"/>
          <w:sz w:val="18"/>
          <w:szCs w:val="18"/>
        </w:rPr>
        <w:t>().</w:t>
      </w:r>
    </w:p>
    <w:p w14:paraId="513FDCA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A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tains a collection of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bjects which override </w:t>
      </w:r>
      <w:proofErr w:type="gramStart"/>
      <w:r>
        <w:rPr>
          <w:rFonts w:ascii="Consolas" w:hAnsi="Consolas"/>
          <w:color w:val="008000"/>
          <w:sz w:val="18"/>
          <w:szCs w:val="18"/>
        </w:rPr>
        <w:t>Equals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GetHashCode</w:t>
      </w:r>
      <w:proofErr w:type="spellEnd"/>
      <w:r>
        <w:rPr>
          <w:rFonts w:ascii="Consolas" w:hAnsi="Consolas"/>
          <w:color w:val="008000"/>
          <w:sz w:val="18"/>
          <w:szCs w:val="18"/>
        </w:rPr>
        <w:t>().</w:t>
      </w:r>
    </w:p>
    <w:p w14:paraId="1A0118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4.1. </w:t>
      </w:r>
      <w:proofErr w:type="gramStart"/>
      <w:r>
        <w:rPr>
          <w:rFonts w:ascii="Consolas" w:hAnsi="Consolas"/>
          <w:color w:val="A31515"/>
          <w:sz w:val="18"/>
          <w:szCs w:val="18"/>
        </w:rPr>
        <w:t>Contains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 "</w:t>
      </w:r>
      <w:r>
        <w:rPr>
          <w:rFonts w:ascii="Consolas" w:hAnsi="Consolas"/>
          <w:sz w:val="18"/>
          <w:szCs w:val="18"/>
        </w:rPr>
        <w:t>);</w:t>
      </w:r>
    </w:p>
    <w:p w14:paraId="371805A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containsGamerId3 = </w:t>
      </w:r>
      <w:proofErr w:type="spellStart"/>
      <w:r>
        <w:rPr>
          <w:rFonts w:ascii="Consolas" w:hAnsi="Consolas"/>
          <w:sz w:val="18"/>
          <w:szCs w:val="18"/>
        </w:rPr>
        <w:t>listGamers.Contain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66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2F9CEFF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Contains</w:t>
      </w:r>
      <w:proofErr w:type="spellEnd"/>
      <w:r>
        <w:rPr>
          <w:rFonts w:ascii="Consolas" w:hAnsi="Consolas"/>
          <w:color w:val="A31515"/>
          <w:sz w:val="18"/>
          <w:szCs w:val="18"/>
        </w:rPr>
        <w:t>(new Gamer</w:t>
      </w:r>
      <w:r>
        <w:t> </w:t>
      </w:r>
      <w:proofErr w:type="gramStart"/>
      <w:r>
        <w:rPr>
          <w:rFonts w:ascii="Consolas" w:hAnsi="Consolas"/>
          <w:color w:val="FF007F"/>
          <w:sz w:val="18"/>
          <w:szCs w:val="18"/>
        </w:rPr>
        <w:t>{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Id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03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67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}}</w:t>
      </w:r>
      <w:r>
        <w:rPr>
          <w:rFonts w:ascii="Consolas" w:hAnsi="Consolas"/>
          <w:color w:val="A31515"/>
          <w:sz w:val="18"/>
          <w:szCs w:val="18"/>
        </w:rPr>
        <w:t>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2AEC7F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containsGamerId3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alse</w:t>
      </w:r>
    </w:p>
    <w:p w14:paraId="76397A5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containsGamerAId3 = </w:t>
      </w:r>
      <w:proofErr w:type="spellStart"/>
      <w:r>
        <w:rPr>
          <w:rFonts w:ascii="Consolas" w:hAnsi="Consolas"/>
          <w:sz w:val="18"/>
          <w:szCs w:val="18"/>
        </w:rPr>
        <w:t>listGamerAs.Contains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1618076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68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32E07DC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.Contains</w:t>
      </w:r>
      <w:proofErr w:type="spellEnd"/>
      <w:r>
        <w:rPr>
          <w:rFonts w:ascii="Consolas" w:hAnsi="Consolas"/>
          <w:color w:val="A31515"/>
          <w:sz w:val="18"/>
          <w:szCs w:val="18"/>
        </w:rPr>
        <w:t>(new Gamer</w:t>
      </w:r>
      <w:r>
        <w:t> </w:t>
      </w:r>
      <w:proofErr w:type="gramStart"/>
      <w:r>
        <w:rPr>
          <w:rFonts w:ascii="Consolas" w:hAnsi="Consolas"/>
          <w:color w:val="FF007F"/>
          <w:sz w:val="18"/>
          <w:szCs w:val="18"/>
        </w:rPr>
        <w:t>{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Id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03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69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}}</w:t>
      </w:r>
      <w:r>
        <w:rPr>
          <w:rFonts w:ascii="Consolas" w:hAnsi="Consolas"/>
          <w:color w:val="A31515"/>
          <w:sz w:val="18"/>
          <w:szCs w:val="18"/>
        </w:rPr>
        <w:t>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9468EE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containsGamerAId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True</w:t>
      </w:r>
    </w:p>
    <w:p w14:paraId="52E498D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containsGamerAId0 = </w:t>
      </w:r>
      <w:proofErr w:type="spellStart"/>
      <w:r>
        <w:rPr>
          <w:rFonts w:ascii="Consolas" w:hAnsi="Consolas"/>
          <w:sz w:val="18"/>
          <w:szCs w:val="18"/>
        </w:rPr>
        <w:t>listGamerAs.Contains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26C966E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70" w:history="1">
        <w:r>
          <w:rPr>
            <w:rStyle w:val="Hyperlink"/>
            <w:rFonts w:ascii="Consolas" w:hAnsi="Consolas"/>
            <w:sz w:val="18"/>
            <w:szCs w:val="18"/>
          </w:rPr>
          <w:t>0@0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177D4EC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.Contain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new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A</w:t>
      </w:r>
      <w:proofErr w:type="spellEnd"/>
      <w:r>
        <w:t> </w:t>
      </w:r>
      <w:proofErr w:type="gramStart"/>
      <w:r>
        <w:rPr>
          <w:rFonts w:ascii="Consolas" w:hAnsi="Consolas"/>
          <w:color w:val="FF007F"/>
          <w:sz w:val="18"/>
          <w:szCs w:val="18"/>
        </w:rPr>
        <w:t>{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Id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0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71" w:history="1">
        <w:r>
          <w:rPr>
            <w:rStyle w:val="Hyperlink"/>
            <w:rFonts w:ascii="Consolas" w:hAnsi="Consolas"/>
            <w:sz w:val="18"/>
            <w:szCs w:val="18"/>
          </w:rPr>
          <w:t>0@0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}}</w:t>
      </w:r>
      <w:r>
        <w:rPr>
          <w:rFonts w:ascii="Consolas" w:hAnsi="Consolas"/>
          <w:color w:val="A31515"/>
          <w:sz w:val="18"/>
          <w:szCs w:val="18"/>
        </w:rPr>
        <w:t>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D43541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containsGamerAId0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False</w:t>
      </w:r>
    </w:p>
    <w:p w14:paraId="5AFD3072" w14:textId="77777777" w:rsidR="000A42B0" w:rsidRDefault="000A42B0" w:rsidP="00EA6ADC">
      <w:pPr>
        <w:spacing w:after="0"/>
      </w:pPr>
    </w:p>
    <w:p w14:paraId="3E38738F" w14:textId="77777777" w:rsidR="000A42B0" w:rsidRDefault="000A42B0" w:rsidP="00EA6ADC">
      <w:pPr>
        <w:spacing w:after="0"/>
      </w:pPr>
    </w:p>
    <w:p w14:paraId="16B60F3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4.1. </w:t>
      </w:r>
      <w:proofErr w:type="gramStart"/>
      <w:r>
        <w:rPr>
          <w:rFonts w:ascii="Consolas" w:hAnsi="Consolas"/>
          <w:color w:val="008000"/>
          <w:sz w:val="18"/>
          <w:szCs w:val="18"/>
        </w:rPr>
        <w:t>Contains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</w:t>
      </w:r>
    </w:p>
    <w:p w14:paraId="61736C4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Contai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new Gamer </w:t>
      </w:r>
      <w:proofErr w:type="gramStart"/>
      <w:r>
        <w:rPr>
          <w:rFonts w:ascii="Consolas" w:hAnsi="Consolas"/>
          <w:color w:val="008000"/>
          <w:sz w:val="18"/>
          <w:szCs w:val="18"/>
        </w:rPr>
        <w:t>{ 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3, Name = "Name03", Email = "</w:t>
      </w:r>
      <w:hyperlink r:id="rId72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 })  :  False</w:t>
      </w:r>
    </w:p>
    <w:p w14:paraId="240DC6D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As.Contai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new Gamer </w:t>
      </w:r>
      <w:proofErr w:type="gramStart"/>
      <w:r>
        <w:rPr>
          <w:rFonts w:ascii="Consolas" w:hAnsi="Consolas"/>
          <w:color w:val="008000"/>
          <w:sz w:val="18"/>
          <w:szCs w:val="18"/>
        </w:rPr>
        <w:t>{ 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3, Name = "Name03", Email = "</w:t>
      </w:r>
      <w:hyperlink r:id="rId73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 })  :  True</w:t>
      </w:r>
    </w:p>
    <w:p w14:paraId="3F9136C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As.Contai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new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{ 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3, Name = "Name0", Email = "</w:t>
      </w:r>
      <w:hyperlink r:id="rId74" w:history="1">
        <w:r>
          <w:rPr>
            <w:rStyle w:val="Hyperlink"/>
            <w:rFonts w:ascii="Consolas" w:hAnsi="Consolas"/>
            <w:sz w:val="18"/>
            <w:szCs w:val="18"/>
          </w:rPr>
          <w:t>0@0.com</w:t>
        </w:r>
      </w:hyperlink>
      <w:r>
        <w:rPr>
          <w:rFonts w:ascii="Consolas" w:hAnsi="Consolas"/>
          <w:color w:val="008000"/>
          <w:sz w:val="18"/>
          <w:szCs w:val="18"/>
        </w:rPr>
        <w:t>" })  :  False</w:t>
      </w:r>
    </w:p>
    <w:p w14:paraId="40EEB3D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4.2. </w:t>
      </w:r>
      <w:proofErr w:type="gramStart"/>
      <w:r>
        <w:rPr>
          <w:rFonts w:ascii="Consolas" w:hAnsi="Consolas"/>
          <w:color w:val="008000"/>
          <w:sz w:val="18"/>
          <w:szCs w:val="18"/>
        </w:rPr>
        <w:t>Exists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----------</w:t>
      </w:r>
    </w:p>
    <w:p w14:paraId="20758F7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4.2. </w:t>
      </w:r>
      <w:proofErr w:type="gramStart"/>
      <w:r>
        <w:rPr>
          <w:rFonts w:ascii="Consolas" w:hAnsi="Consolas"/>
          <w:color w:val="A31515"/>
          <w:sz w:val="18"/>
          <w:szCs w:val="18"/>
        </w:rPr>
        <w:t>Exists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 "</w:t>
      </w:r>
      <w:r>
        <w:rPr>
          <w:rFonts w:ascii="Consolas" w:hAnsi="Consolas"/>
          <w:sz w:val="18"/>
          <w:szCs w:val="18"/>
        </w:rPr>
        <w:t>);</w:t>
      </w:r>
    </w:p>
    <w:p w14:paraId="590D1AE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existsId03 = </w:t>
      </w:r>
      <w:proofErr w:type="spellStart"/>
      <w:r>
        <w:rPr>
          <w:rFonts w:ascii="Consolas" w:hAnsi="Consolas"/>
          <w:sz w:val="18"/>
          <w:szCs w:val="18"/>
        </w:rPr>
        <w:t>listGamers.Exists</w:t>
      </w:r>
      <w:proofErr w:type="spell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s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3);</w:t>
      </w:r>
    </w:p>
    <w:p w14:paraId="66CDC78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Exist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s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==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F6BE43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existsId0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920482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findId03 = </w:t>
      </w:r>
      <w:proofErr w:type="spellStart"/>
      <w:r>
        <w:rPr>
          <w:rFonts w:ascii="Consolas" w:hAnsi="Consolas"/>
          <w:sz w:val="18"/>
          <w:szCs w:val="18"/>
        </w:rPr>
        <w:t>listGamers.Find</w:t>
      </w:r>
      <w:proofErr w:type="spell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s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3);</w:t>
      </w:r>
    </w:p>
    <w:p w14:paraId="167D2FB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s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=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5B9CBC7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Id0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6F6655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4.2. </w:t>
      </w:r>
      <w:proofErr w:type="gramStart"/>
      <w:r>
        <w:rPr>
          <w:rFonts w:ascii="Consolas" w:hAnsi="Consolas"/>
          <w:color w:val="008000"/>
          <w:sz w:val="18"/>
          <w:szCs w:val="18"/>
        </w:rPr>
        <w:t>Exists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</w:t>
      </w:r>
    </w:p>
    <w:p w14:paraId="559B759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Exis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3) : True</w:t>
      </w:r>
    </w:p>
    <w:p w14:paraId="47FB867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s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3) : Id == 3; Name == Name03; Email: </w:t>
      </w:r>
      <w:hyperlink r:id="rId75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17623DD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4.3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FindA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, Find(), </w:t>
      </w:r>
      <w:proofErr w:type="spellStart"/>
      <w:r>
        <w:rPr>
          <w:rFonts w:ascii="Consolas" w:hAnsi="Consolas"/>
          <w:color w:val="008000"/>
          <w:sz w:val="18"/>
          <w:szCs w:val="18"/>
        </w:rPr>
        <w:t>FindLast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--------------</w:t>
      </w:r>
    </w:p>
    <w:p w14:paraId="2EEAA32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4.3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FindAll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), Find(), </w:t>
      </w:r>
      <w:proofErr w:type="spellStart"/>
      <w:r>
        <w:rPr>
          <w:rFonts w:ascii="Consolas" w:hAnsi="Consolas"/>
          <w:color w:val="A31515"/>
          <w:sz w:val="18"/>
          <w:szCs w:val="18"/>
        </w:rPr>
        <w:t>FindLast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r>
        <w:rPr>
          <w:rFonts w:ascii="Consolas" w:hAnsi="Consolas"/>
          <w:sz w:val="18"/>
          <w:szCs w:val="18"/>
        </w:rPr>
        <w:t>);</w:t>
      </w:r>
    </w:p>
    <w:p w14:paraId="7A816D9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add to List&lt;T&gt; and return the List&lt;T&gt;.</w:t>
      </w:r>
    </w:p>
    <w:p w14:paraId="5256786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findAllIdGreaterThan3 = </w:t>
      </w:r>
      <w:proofErr w:type="spellStart"/>
      <w:r>
        <w:rPr>
          <w:rFonts w:ascii="Consolas" w:hAnsi="Consolas"/>
          <w:sz w:val="18"/>
          <w:szCs w:val="18"/>
        </w:rPr>
        <w:t>listGamers.FindAll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 3);</w:t>
      </w:r>
    </w:p>
    <w:p w14:paraId="5A55B79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A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&gt; 3)  :  "</w:t>
      </w:r>
      <w:r>
        <w:rPr>
          <w:rFonts w:ascii="Consolas" w:hAnsi="Consolas"/>
          <w:sz w:val="18"/>
          <w:szCs w:val="18"/>
        </w:rPr>
        <w:t>);</w:t>
      </w:r>
    </w:p>
    <w:p w14:paraId="25713A8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3E0287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findAllIdGreaterThan3)</w:t>
      </w:r>
    </w:p>
    <w:p w14:paraId="497E012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1FF026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= findAllIdGreaterThan3.Last())</w:t>
      </w:r>
    </w:p>
    <w:p w14:paraId="2F0CA7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37451D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0738B9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BBE7FA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7633662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CE2F37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A3A5B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618B31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C9A9AB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findIdGreaterThan3 = </w:t>
      </w:r>
      <w:proofErr w:type="spellStart"/>
      <w:r>
        <w:rPr>
          <w:rFonts w:ascii="Consolas" w:hAnsi="Consolas"/>
          <w:sz w:val="18"/>
          <w:szCs w:val="18"/>
        </w:rPr>
        <w:t>listGamers.Find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 3);</w:t>
      </w:r>
    </w:p>
    <w:p w14:paraId="022E753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&gt;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B546A5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IdGreaterThan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07F985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findLastIdGreaterThan3 = </w:t>
      </w:r>
      <w:proofErr w:type="spellStart"/>
      <w:r>
        <w:rPr>
          <w:rFonts w:ascii="Consolas" w:hAnsi="Consolas"/>
          <w:sz w:val="18"/>
          <w:szCs w:val="18"/>
        </w:rPr>
        <w:t>listGamers.FindLast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 3);</w:t>
      </w:r>
    </w:p>
    <w:p w14:paraId="3A05310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Las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&gt;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437B6E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LastIdGreaterThan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871D3C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4.3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FindA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, Find(), </w:t>
      </w:r>
      <w:proofErr w:type="spellStart"/>
      <w:r>
        <w:rPr>
          <w:rFonts w:ascii="Consolas" w:hAnsi="Consolas"/>
          <w:color w:val="008000"/>
          <w:sz w:val="18"/>
          <w:szCs w:val="18"/>
        </w:rPr>
        <w:t>FindLast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----</w:t>
      </w:r>
    </w:p>
    <w:p w14:paraId="61D5605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A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&gt; 3)  :</w:t>
      </w:r>
    </w:p>
    <w:p w14:paraId="51DEB40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{</w:t>
      </w:r>
      <w:proofErr w:type="gramEnd"/>
      <w:r>
        <w:rPr>
          <w:rFonts w:ascii="Consolas" w:hAnsi="Consolas"/>
          <w:color w:val="008000"/>
          <w:sz w:val="18"/>
          <w:szCs w:val="18"/>
        </w:rPr>
        <w:t>"Id == 4 ; Name == Name04 ; Email :</w:t>
      </w:r>
      <w:r>
        <w:t> </w:t>
      </w:r>
      <w:hyperlink r:id="rId76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67ADBED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5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5 ; Email :</w:t>
      </w:r>
      <w:r>
        <w:t> </w:t>
      </w:r>
      <w:hyperlink r:id="rId77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0F7E5A4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6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6 ; Email :</w:t>
      </w:r>
      <w:r>
        <w:t> </w:t>
      </w:r>
      <w:hyperlink r:id="rId78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7D5B17E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7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7 ; Email :</w:t>
      </w:r>
      <w:r>
        <w:t> </w:t>
      </w:r>
      <w:hyperlink r:id="rId79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2AB11A9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8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8 ; Email :</w:t>
      </w:r>
      <w:r>
        <w:t> </w:t>
      </w:r>
      <w:hyperlink r:id="rId80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008000"/>
          <w:sz w:val="18"/>
          <w:szCs w:val="18"/>
        </w:rPr>
        <w:t>" }</w:t>
      </w:r>
    </w:p>
    <w:p w14:paraId="6756D24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&gt; 3)  :  Id == 4 ; Name == Name04; Email: </w:t>
      </w:r>
      <w:hyperlink r:id="rId81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08CDAE1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La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&gt; 3)  :  Id == 8; Name == Name08; Email: </w:t>
      </w:r>
      <w:hyperlink r:id="rId82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</w:p>
    <w:p w14:paraId="559C2F9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5. -------------------------------</w:t>
      </w:r>
    </w:p>
    <w:p w14:paraId="63DBD85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407DCA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5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CA7972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6.</w:t>
      </w:r>
    </w:p>
    <w:p w14:paraId="045D9EE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6.1.</w:t>
      </w:r>
    </w:p>
    <w:p w14:paraId="16A5326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Predicate&lt;T&gt; match)</w:t>
      </w:r>
    </w:p>
    <w:p w14:paraId="5A8B34E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2979E84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index of the element,</w:t>
      </w:r>
    </w:p>
    <w:p w14:paraId="44CFA0A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return the first matching index.</w:t>
      </w:r>
    </w:p>
    <w:p w14:paraId="6C53632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- 1 if the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found.</w:t>
      </w:r>
    </w:p>
    <w:p w14:paraId="5611029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6.2.</w:t>
      </w:r>
    </w:p>
    <w:p w14:paraId="659CAF0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int </w:t>
      </w:r>
      <w:proofErr w:type="spellStart"/>
      <w:r>
        <w:rPr>
          <w:rFonts w:ascii="Consolas" w:hAnsi="Consolas"/>
          <w:color w:val="008000"/>
          <w:sz w:val="18"/>
          <w:szCs w:val="18"/>
        </w:rPr>
        <w:t>startIndex</w:t>
      </w:r>
      <w:proofErr w:type="spellEnd"/>
      <w:r>
        <w:rPr>
          <w:rFonts w:ascii="Consolas" w:hAnsi="Consolas"/>
          <w:color w:val="008000"/>
          <w:sz w:val="18"/>
          <w:szCs w:val="18"/>
        </w:rPr>
        <w:t>, Predicate&lt;T&gt; match)</w:t>
      </w:r>
    </w:p>
    <w:p w14:paraId="46F3490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From the </w:t>
      </w:r>
      <w:proofErr w:type="spellStart"/>
      <w:r>
        <w:rPr>
          <w:rFonts w:ascii="Consolas" w:hAnsi="Consolas"/>
          <w:color w:val="008000"/>
          <w:sz w:val="18"/>
          <w:szCs w:val="18"/>
        </w:rPr>
        <w:t>start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osition,</w:t>
      </w:r>
    </w:p>
    <w:p w14:paraId="7E4669A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6E51695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index of the element,</w:t>
      </w:r>
    </w:p>
    <w:p w14:paraId="444317B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return the first matching index.</w:t>
      </w:r>
    </w:p>
    <w:p w14:paraId="5CF234C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6.3.</w:t>
      </w:r>
    </w:p>
    <w:p w14:paraId="52DF99F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int </w:t>
      </w:r>
      <w:proofErr w:type="spellStart"/>
      <w:r>
        <w:rPr>
          <w:rFonts w:ascii="Consolas" w:hAnsi="Consolas"/>
          <w:color w:val="008000"/>
          <w:sz w:val="18"/>
          <w:szCs w:val="18"/>
        </w:rPr>
        <w:t>startIndex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int count, Predicate&lt;T&gt; match)</w:t>
      </w:r>
    </w:p>
    <w:p w14:paraId="6721C91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rom the "</w:t>
      </w:r>
      <w:proofErr w:type="spellStart"/>
      <w:r>
        <w:rPr>
          <w:rFonts w:ascii="Consolas" w:hAnsi="Consolas"/>
          <w:color w:val="008000"/>
          <w:sz w:val="18"/>
          <w:szCs w:val="18"/>
        </w:rPr>
        <w:t>startIndex</w:t>
      </w:r>
      <w:proofErr w:type="spellEnd"/>
      <w:r>
        <w:rPr>
          <w:rFonts w:ascii="Consolas" w:hAnsi="Consolas"/>
          <w:color w:val="008000"/>
          <w:sz w:val="18"/>
          <w:szCs w:val="18"/>
        </w:rPr>
        <w:t>" position until "count" numbers of elements,</w:t>
      </w:r>
    </w:p>
    <w:p w14:paraId="162C014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3138A6D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index of the element,</w:t>
      </w:r>
    </w:p>
    <w:p w14:paraId="6564DDC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return the first matching index.</w:t>
      </w:r>
    </w:p>
    <w:p w14:paraId="699D993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5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E0C0FC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IndexGamerId03 = </w:t>
      </w:r>
      <w:proofErr w:type="spellStart"/>
      <w:r>
        <w:rPr>
          <w:rFonts w:ascii="Consolas" w:hAnsi="Consolas"/>
          <w:sz w:val="18"/>
          <w:szCs w:val="18"/>
        </w:rPr>
        <w:t>listGamers.FindIndex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3);</w:t>
      </w:r>
    </w:p>
    <w:p w14:paraId="0FC6FB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=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5F9CB15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IndexGamerId0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4B878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IndexGamerId03V2 = </w:t>
      </w:r>
      <w:proofErr w:type="spellStart"/>
      <w:r>
        <w:rPr>
          <w:rFonts w:ascii="Consolas" w:hAnsi="Consolas"/>
          <w:sz w:val="18"/>
          <w:szCs w:val="18"/>
        </w:rPr>
        <w:t>listGamers.FindIndex</w:t>
      </w:r>
      <w:proofErr w:type="spellEnd"/>
      <w:r>
        <w:rPr>
          <w:rFonts w:ascii="Consolas" w:hAnsi="Consolas"/>
          <w:sz w:val="18"/>
          <w:szCs w:val="18"/>
        </w:rPr>
        <w:t xml:space="preserve">(2,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3);</w:t>
      </w:r>
    </w:p>
    <w:p w14:paraId="019C3A9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2, 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=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1806AD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IndexGamerId03V2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68F14C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IndexGamerId03V3 = </w:t>
      </w:r>
      <w:proofErr w:type="spellStart"/>
      <w:r>
        <w:rPr>
          <w:rFonts w:ascii="Consolas" w:hAnsi="Consolas"/>
          <w:sz w:val="18"/>
          <w:szCs w:val="18"/>
        </w:rPr>
        <w:t>listGamers.FindIndex</w:t>
      </w:r>
      <w:proofErr w:type="spellEnd"/>
      <w:r>
        <w:rPr>
          <w:rFonts w:ascii="Consolas" w:hAnsi="Consolas"/>
          <w:sz w:val="18"/>
          <w:szCs w:val="18"/>
        </w:rPr>
        <w:t xml:space="preserve">(3,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3);</w:t>
      </w:r>
    </w:p>
    <w:p w14:paraId="0A1D838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3, 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=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294B3BA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IndexGamerId03V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63BD08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IndexGamerId03V4 = </w:t>
      </w:r>
      <w:proofErr w:type="spellStart"/>
      <w:r>
        <w:rPr>
          <w:rFonts w:ascii="Consolas" w:hAnsi="Consolas"/>
          <w:sz w:val="18"/>
          <w:szCs w:val="18"/>
        </w:rPr>
        <w:t>listGamers.FindIndex</w:t>
      </w:r>
      <w:proofErr w:type="spellEnd"/>
      <w:r>
        <w:rPr>
          <w:rFonts w:ascii="Consolas" w:hAnsi="Consolas"/>
          <w:sz w:val="18"/>
          <w:szCs w:val="18"/>
        </w:rPr>
        <w:t xml:space="preserve">(0, 3,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3);</w:t>
      </w:r>
    </w:p>
    <w:p w14:paraId="7FBABB1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0, 3, 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=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9A8D74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IndexGamerId03V4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D57519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IndexGamerId03V5 = </w:t>
      </w:r>
      <w:proofErr w:type="spellStart"/>
      <w:r>
        <w:rPr>
          <w:rFonts w:ascii="Consolas" w:hAnsi="Consolas"/>
          <w:sz w:val="18"/>
          <w:szCs w:val="18"/>
        </w:rPr>
        <w:t>listGamers.FindIndex</w:t>
      </w:r>
      <w:proofErr w:type="spellEnd"/>
      <w:r>
        <w:rPr>
          <w:rFonts w:ascii="Consolas" w:hAnsi="Consolas"/>
          <w:sz w:val="18"/>
          <w:szCs w:val="18"/>
        </w:rPr>
        <w:t xml:space="preserve">(0, 2,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3);</w:t>
      </w:r>
    </w:p>
    <w:p w14:paraId="39E24B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0, 2, 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=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968DDB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IndexGamerId03V5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70EC68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5.1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----</w:t>
      </w:r>
    </w:p>
    <w:p w14:paraId="5CE38F2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3)  :  2</w:t>
      </w:r>
    </w:p>
    <w:p w14:paraId="20F777A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2, 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3)  :  2</w:t>
      </w:r>
    </w:p>
    <w:p w14:paraId="50B6FDA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3, 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3)  :  -1</w:t>
      </w:r>
    </w:p>
    <w:p w14:paraId="172D559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0, 3, 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3)  :  2</w:t>
      </w:r>
    </w:p>
    <w:p w14:paraId="413979F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0, 2, 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3)  :  -1</w:t>
      </w:r>
    </w:p>
    <w:p w14:paraId="5508D91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5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F7D117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IndexGamerIdGreaterThan03V1 = </w:t>
      </w:r>
      <w:proofErr w:type="spellStart"/>
      <w:r>
        <w:rPr>
          <w:rFonts w:ascii="Consolas" w:hAnsi="Consolas"/>
          <w:sz w:val="18"/>
          <w:szCs w:val="18"/>
        </w:rPr>
        <w:t>listGamers.FindIndex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= 3);</w:t>
      </w:r>
    </w:p>
    <w:p w14:paraId="0C13A7F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&gt;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920AA1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IndexGamerIdGreaterThan03V1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52A26F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IndexGamerIdGreaterThan03V2 = </w:t>
      </w:r>
      <w:proofErr w:type="spellStart"/>
      <w:r>
        <w:rPr>
          <w:rFonts w:ascii="Consolas" w:hAnsi="Consolas"/>
          <w:sz w:val="18"/>
          <w:szCs w:val="18"/>
        </w:rPr>
        <w:t>listGamers.FindIndex</w:t>
      </w:r>
      <w:proofErr w:type="spellEnd"/>
      <w:r>
        <w:rPr>
          <w:rFonts w:ascii="Consolas" w:hAnsi="Consolas"/>
          <w:sz w:val="18"/>
          <w:szCs w:val="18"/>
        </w:rPr>
        <w:t xml:space="preserve">(2,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= 3);</w:t>
      </w:r>
    </w:p>
    <w:p w14:paraId="5D26DB0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2, 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&gt;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6AD85F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IndexGamerIdGreaterThan03V2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9F845B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IndexGamerIdGreaterThan03V3 = </w:t>
      </w:r>
      <w:proofErr w:type="spellStart"/>
      <w:r>
        <w:rPr>
          <w:rFonts w:ascii="Consolas" w:hAnsi="Consolas"/>
          <w:sz w:val="18"/>
          <w:szCs w:val="18"/>
        </w:rPr>
        <w:t>listGamers.FindIndex</w:t>
      </w:r>
      <w:proofErr w:type="spellEnd"/>
      <w:r>
        <w:rPr>
          <w:rFonts w:ascii="Consolas" w:hAnsi="Consolas"/>
          <w:sz w:val="18"/>
          <w:szCs w:val="18"/>
        </w:rPr>
        <w:t xml:space="preserve">(3,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= 3);</w:t>
      </w:r>
    </w:p>
    <w:p w14:paraId="04967AA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3, 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&gt;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BEC535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IndexGamerIdGreaterThan03V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4457E4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IndexGamerIdGreaterThan03V4 = </w:t>
      </w:r>
      <w:proofErr w:type="spellStart"/>
      <w:r>
        <w:rPr>
          <w:rFonts w:ascii="Consolas" w:hAnsi="Consolas"/>
          <w:sz w:val="18"/>
          <w:szCs w:val="18"/>
        </w:rPr>
        <w:t>listGamers.FindIndex</w:t>
      </w:r>
      <w:proofErr w:type="spellEnd"/>
      <w:r>
        <w:rPr>
          <w:rFonts w:ascii="Consolas" w:hAnsi="Consolas"/>
          <w:sz w:val="18"/>
          <w:szCs w:val="18"/>
        </w:rPr>
        <w:t xml:space="preserve">(0, 3,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= 3);</w:t>
      </w:r>
    </w:p>
    <w:p w14:paraId="09095B0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0, 3, 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&gt;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6F700F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IndexGamerIdGreaterThan03V4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CEC547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IndexGamerIdGreaterThan03V5 = </w:t>
      </w:r>
      <w:proofErr w:type="spellStart"/>
      <w:r>
        <w:rPr>
          <w:rFonts w:ascii="Consolas" w:hAnsi="Consolas"/>
          <w:sz w:val="18"/>
          <w:szCs w:val="18"/>
        </w:rPr>
        <w:t>listGamers.FindIndex</w:t>
      </w:r>
      <w:proofErr w:type="spellEnd"/>
      <w:r>
        <w:rPr>
          <w:rFonts w:ascii="Consolas" w:hAnsi="Consolas"/>
          <w:sz w:val="18"/>
          <w:szCs w:val="18"/>
        </w:rPr>
        <w:t xml:space="preserve">(0, 2, 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= 3);</w:t>
      </w:r>
    </w:p>
    <w:p w14:paraId="6170A86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0, 2, 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&gt;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39F85A9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IndexGamerIdGreaterThan03V5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7B84C6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5.2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----</w:t>
      </w:r>
    </w:p>
    <w:p w14:paraId="445763A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&gt;= 3)  :  2</w:t>
      </w:r>
    </w:p>
    <w:p w14:paraId="6796066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2, 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&gt;= 3)  :  2</w:t>
      </w:r>
    </w:p>
    <w:p w14:paraId="017FB0D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3, 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&gt;= 3)  :  3</w:t>
      </w:r>
    </w:p>
    <w:p w14:paraId="1AB0471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0, 3, 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&gt;= 3)  :  2</w:t>
      </w:r>
    </w:p>
    <w:p w14:paraId="77A49B3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0, 2, 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&gt;= 3)  :  -1</w:t>
      </w:r>
    </w:p>
    <w:p w14:paraId="00E39278" w14:textId="77777777" w:rsidR="000A42B0" w:rsidRDefault="000A42B0" w:rsidP="00EA6ADC">
      <w:pPr>
        <w:spacing w:after="0"/>
      </w:pPr>
    </w:p>
    <w:p w14:paraId="3576BCAB" w14:textId="77777777" w:rsidR="000A42B0" w:rsidRDefault="000A42B0" w:rsidP="00EA6ADC">
      <w:pPr>
        <w:spacing w:after="0"/>
      </w:pPr>
    </w:p>
    <w:p w14:paraId="2730B302" w14:textId="77777777" w:rsidR="000A42B0" w:rsidRDefault="000A42B0" w:rsidP="00EA6ADC">
      <w:pPr>
        <w:spacing w:after="0"/>
      </w:pPr>
    </w:p>
    <w:p w14:paraId="12500C3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6. -------------------------------</w:t>
      </w:r>
    </w:p>
    <w:p w14:paraId="23F1BEE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FindLastIndex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C354F6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6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FindLastIndex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432FD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7.</w:t>
      </w:r>
    </w:p>
    <w:p w14:paraId="632879D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7.1.</w:t>
      </w:r>
    </w:p>
    <w:p w14:paraId="22D8530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FindLastIndex</w:t>
      </w:r>
      <w:proofErr w:type="spellEnd"/>
      <w:r>
        <w:rPr>
          <w:rFonts w:ascii="Consolas" w:hAnsi="Consolas"/>
          <w:color w:val="008000"/>
          <w:sz w:val="18"/>
          <w:szCs w:val="18"/>
        </w:rPr>
        <w:t>(Predicate&lt;T&gt; match)</w:t>
      </w:r>
    </w:p>
    <w:p w14:paraId="5FF6066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e conditions defined by the lambda expression</w:t>
      </w:r>
    </w:p>
    <w:p w14:paraId="7C60E64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search for the index of the element,</w:t>
      </w:r>
    </w:p>
    <w:p w14:paraId="2C6FF0F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return the last matching index.</w:t>
      </w:r>
    </w:p>
    <w:p w14:paraId="5D7CEBA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- 1 if the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found.</w:t>
      </w:r>
    </w:p>
    <w:p w14:paraId="1C696C6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LastIndexGamerId3 = </w:t>
      </w:r>
      <w:proofErr w:type="spellStart"/>
      <w:r>
        <w:rPr>
          <w:rFonts w:ascii="Consolas" w:hAnsi="Consolas"/>
          <w:sz w:val="18"/>
          <w:szCs w:val="18"/>
        </w:rPr>
        <w:t>listGamers.FindLastIndex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3);</w:t>
      </w:r>
    </w:p>
    <w:p w14:paraId="1370026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LastIndex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=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4B1A287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LastIndexGamerId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58EB29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LastIndexGamerId0 = </w:t>
      </w:r>
      <w:proofErr w:type="spellStart"/>
      <w:r>
        <w:rPr>
          <w:rFonts w:ascii="Consolas" w:hAnsi="Consolas"/>
          <w:sz w:val="18"/>
          <w:szCs w:val="18"/>
        </w:rPr>
        <w:t>listGamers.FindLastIndex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0);</w:t>
      </w:r>
    </w:p>
    <w:p w14:paraId="0E6663D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LastIndex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=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0911C55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LastIndexGamerId0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9CB787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findLastIndexGamerIdGreaterThan3 = </w:t>
      </w:r>
      <w:proofErr w:type="spellStart"/>
      <w:r>
        <w:rPr>
          <w:rFonts w:ascii="Consolas" w:hAnsi="Consolas"/>
          <w:sz w:val="18"/>
          <w:szCs w:val="18"/>
        </w:rPr>
        <w:t>listGamers.FindLastIndex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= 3);</w:t>
      </w:r>
    </w:p>
    <w:p w14:paraId="5DD91E0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ndLastIndex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 &gt;= 3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6D61161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ndLastIndexGamerIdGreaterThan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098F7E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6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FindLastIndex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----</w:t>
      </w:r>
    </w:p>
    <w:p w14:paraId="476BFFE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Last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3)  :  2</w:t>
      </w:r>
    </w:p>
    <w:p w14:paraId="15456C0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Last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3)  :  -1</w:t>
      </w:r>
    </w:p>
    <w:p w14:paraId="234F29D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ndLast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&gt;= 3)  :  7</w:t>
      </w:r>
    </w:p>
    <w:p w14:paraId="2F04949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7. -------------------------------</w:t>
      </w:r>
    </w:p>
    <w:p w14:paraId="5DC43D6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IndexOf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4C74007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7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IndexOf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41C41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7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IndexOf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B0CACC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GamerId3 = </w:t>
      </w:r>
      <w:proofErr w:type="spellStart"/>
      <w:r>
        <w:rPr>
          <w:rFonts w:ascii="Consolas" w:hAnsi="Consolas"/>
          <w:sz w:val="18"/>
          <w:szCs w:val="18"/>
        </w:rPr>
        <w:t>listGamers.IndexOf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004D22E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83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2A403B1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IndexOf</w:t>
      </w:r>
      <w:proofErr w:type="spellEnd"/>
      <w:r>
        <w:rPr>
          <w:rFonts w:ascii="Consolas" w:hAnsi="Consolas"/>
          <w:color w:val="A31515"/>
          <w:sz w:val="18"/>
          <w:szCs w:val="18"/>
        </w:rPr>
        <w:t>(new Gamer</w:t>
      </w:r>
      <w:r>
        <w:t> </w:t>
      </w:r>
      <w:proofErr w:type="gramStart"/>
      <w:r>
        <w:rPr>
          <w:rFonts w:ascii="Consolas" w:hAnsi="Consolas"/>
          <w:color w:val="FF007F"/>
          <w:sz w:val="18"/>
          <w:szCs w:val="18"/>
        </w:rPr>
        <w:t>{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Id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03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84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}}</w:t>
      </w:r>
      <w:r>
        <w:rPr>
          <w:rFonts w:ascii="Consolas" w:hAnsi="Consolas"/>
          <w:color w:val="A31515"/>
          <w:sz w:val="18"/>
          <w:szCs w:val="18"/>
        </w:rPr>
        <w:t>)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D27353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GamerId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431B47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7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.IndexOf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1E4C3F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 order to u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ndexOf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,</w:t>
      </w:r>
    </w:p>
    <w:p w14:paraId="203DF3C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Value Type must override </w:t>
      </w:r>
      <w:proofErr w:type="gramStart"/>
      <w:r>
        <w:rPr>
          <w:rFonts w:ascii="Consolas" w:hAnsi="Consolas"/>
          <w:color w:val="008000"/>
          <w:sz w:val="18"/>
          <w:szCs w:val="18"/>
        </w:rPr>
        <w:t>Equals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GetHashCode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3BE037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dexOfGamerAId3 = </w:t>
      </w:r>
      <w:proofErr w:type="spellStart"/>
      <w:r>
        <w:rPr>
          <w:rFonts w:ascii="Consolas" w:hAnsi="Consolas"/>
          <w:sz w:val="18"/>
          <w:szCs w:val="18"/>
        </w:rPr>
        <w:t>listGamerAs.IndexOf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2B97D4D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85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;</w:t>
      </w:r>
    </w:p>
    <w:p w14:paraId="7ACCB8B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.IndexOf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new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A</w:t>
      </w:r>
      <w:proofErr w:type="spellEnd"/>
      <w:r>
        <w:t> </w:t>
      </w:r>
      <w:proofErr w:type="gramStart"/>
      <w:r>
        <w:rPr>
          <w:rFonts w:ascii="Consolas" w:hAnsi="Consolas"/>
          <w:color w:val="FF007F"/>
          <w:sz w:val="18"/>
          <w:szCs w:val="18"/>
        </w:rPr>
        <w:t>{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Id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03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86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}}</w:t>
      </w:r>
      <w:r>
        <w:rPr>
          <w:rFonts w:ascii="Consolas" w:hAnsi="Consolas"/>
          <w:color w:val="A31515"/>
          <w:sz w:val="18"/>
          <w:szCs w:val="18"/>
        </w:rPr>
        <w:t>)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AD7D77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indexOfGamerAId3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571E20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7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IndexOf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----</w:t>
      </w:r>
    </w:p>
    <w:p w14:paraId="5CF9BCD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7.</w:t>
      </w:r>
      <w:proofErr w:type="gramStart"/>
      <w:r>
        <w:rPr>
          <w:rFonts w:ascii="Consolas" w:hAnsi="Consolas"/>
          <w:color w:val="008000"/>
          <w:sz w:val="18"/>
          <w:szCs w:val="18"/>
        </w:rPr>
        <w:t>1.listGamers.IndexOf</w:t>
      </w:r>
      <w:proofErr w:type="gramEnd"/>
      <w:r>
        <w:rPr>
          <w:rFonts w:ascii="Consolas" w:hAnsi="Consolas"/>
          <w:color w:val="008000"/>
          <w:sz w:val="18"/>
          <w:szCs w:val="18"/>
        </w:rPr>
        <w:t>()----------------------</w:t>
      </w:r>
    </w:p>
    <w:p w14:paraId="73CDDC0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IndexOf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new Gamer </w:t>
      </w:r>
      <w:proofErr w:type="gramStart"/>
      <w:r>
        <w:rPr>
          <w:rFonts w:ascii="Consolas" w:hAnsi="Consolas"/>
          <w:color w:val="008000"/>
          <w:sz w:val="18"/>
          <w:szCs w:val="18"/>
        </w:rPr>
        <w:t>{ 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3, Name = "Name03", Email = "</w:t>
      </w:r>
      <w:hyperlink r:id="rId87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 }) :  -1</w:t>
      </w:r>
    </w:p>
    <w:p w14:paraId="3B7E7ED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7.</w:t>
      </w:r>
      <w:proofErr w:type="gramStart"/>
      <w:r>
        <w:rPr>
          <w:rFonts w:ascii="Consolas" w:hAnsi="Consolas"/>
          <w:color w:val="008000"/>
          <w:sz w:val="18"/>
          <w:szCs w:val="18"/>
        </w:rPr>
        <w:t>2.listGamerAs.IndexOf</w:t>
      </w:r>
      <w:proofErr w:type="gramEnd"/>
      <w:r>
        <w:rPr>
          <w:rFonts w:ascii="Consolas" w:hAnsi="Consolas"/>
          <w:color w:val="008000"/>
          <w:sz w:val="18"/>
          <w:szCs w:val="18"/>
        </w:rPr>
        <w:t>()----------------------</w:t>
      </w:r>
    </w:p>
    <w:p w14:paraId="7ED4BB7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As.IndexOf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new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{ 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3, Name = "Name03", Email = "</w:t>
      </w:r>
      <w:hyperlink r:id="rId88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 }) :  2</w:t>
      </w:r>
    </w:p>
    <w:p w14:paraId="4228E1B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8. -------------------------------</w:t>
      </w:r>
    </w:p>
    <w:p w14:paraId="3568959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...))</w:t>
      </w:r>
    </w:p>
    <w:p w14:paraId="083F360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8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...)) ---------------------- "</w:t>
      </w:r>
      <w:r>
        <w:rPr>
          <w:rFonts w:ascii="Consolas" w:hAnsi="Consolas"/>
          <w:sz w:val="18"/>
          <w:szCs w:val="18"/>
        </w:rPr>
        <w:t>);</w:t>
      </w:r>
    </w:p>
    <w:p w14:paraId="7C081CD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8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new Gamer{...})) ---------------------- "</w:t>
      </w:r>
      <w:r>
        <w:rPr>
          <w:rFonts w:ascii="Consolas" w:hAnsi="Consolas"/>
          <w:sz w:val="18"/>
          <w:szCs w:val="18"/>
        </w:rPr>
        <w:t>);</w:t>
      </w:r>
    </w:p>
    <w:p w14:paraId="5E46E80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firstEqualsGamerId2 = </w:t>
      </w:r>
      <w:proofErr w:type="spellStart"/>
      <w:r>
        <w:rPr>
          <w:rFonts w:ascii="Consolas" w:hAnsi="Consolas"/>
          <w:sz w:val="18"/>
          <w:szCs w:val="18"/>
        </w:rPr>
        <w:t>listGamers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613F32E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89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);</w:t>
      </w:r>
    </w:p>
    <w:p w14:paraId="5091694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ring firstEqualsGamerId2Str = firstEqualsGamerId2==null?</w:t>
      </w:r>
    </w:p>
    <w:p w14:paraId="758128C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Not Found":</w:t>
      </w:r>
    </w:p>
    <w:p w14:paraId="77054B0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firstEqualsGamerId2.ToString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11C405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firstEqualsGamerId2Str = firstEqualsGamerId</w:t>
      </w:r>
      <w:proofErr w:type="gramStart"/>
      <w:r>
        <w:rPr>
          <w:rFonts w:ascii="Consolas" w:hAnsi="Consolas"/>
          <w:sz w:val="18"/>
          <w:szCs w:val="18"/>
        </w:rPr>
        <w:t>2?.</w:t>
      </w:r>
      <w:proofErr w:type="gramEnd"/>
      <w:r>
        <w:rPr>
          <w:rFonts w:ascii="Consolas" w:hAnsi="Consolas"/>
          <w:sz w:val="18"/>
          <w:szCs w:val="18"/>
        </w:rPr>
        <w:t>ToString() ??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t Found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3DDC3C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r>
        <w:rPr>
          <w:rFonts w:ascii="Consolas" w:hAnsi="Consolas"/>
          <w:color w:val="A31515"/>
          <w:sz w:val="18"/>
          <w:szCs w:val="18"/>
        </w:rPr>
        <w:t>x.Equals</w:t>
      </w:r>
      <w:proofErr w:type="spellEnd"/>
      <w:r>
        <w:rPr>
          <w:rFonts w:ascii="Consolas" w:hAnsi="Consolas"/>
          <w:color w:val="A31515"/>
          <w:sz w:val="18"/>
          <w:szCs w:val="18"/>
        </w:rPr>
        <w:t>(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DAD095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new Gamer</w:t>
      </w:r>
      <w:r>
        <w:t> </w:t>
      </w:r>
      <w:proofErr w:type="gramStart"/>
      <w:r>
        <w:rPr>
          <w:rFonts w:ascii="Consolas" w:hAnsi="Consolas"/>
          <w:color w:val="FF007F"/>
          <w:sz w:val="18"/>
          <w:szCs w:val="18"/>
        </w:rPr>
        <w:t>{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Id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02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90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}}</w:t>
      </w:r>
      <w:r>
        <w:rPr>
          <w:rFonts w:ascii="Consolas" w:hAnsi="Consolas"/>
          <w:color w:val="A31515"/>
          <w:sz w:val="18"/>
          <w:szCs w:val="18"/>
        </w:rPr>
        <w:t>)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24BB96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rstEqualsGamerId2Str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E146ED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8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(new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A</w:t>
      </w:r>
      <w:proofErr w:type="spellEnd"/>
      <w:r>
        <w:rPr>
          <w:rFonts w:ascii="Consolas" w:hAnsi="Consolas"/>
          <w:color w:val="A31515"/>
          <w:sz w:val="18"/>
          <w:szCs w:val="18"/>
        </w:rPr>
        <w:t>{...})) ---------------------- "</w:t>
      </w:r>
      <w:r>
        <w:rPr>
          <w:rFonts w:ascii="Consolas" w:hAnsi="Consolas"/>
          <w:sz w:val="18"/>
          <w:szCs w:val="18"/>
        </w:rPr>
        <w:t>);</w:t>
      </w:r>
    </w:p>
    <w:p w14:paraId="50EC565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firstEqualsGamerAId2 = </w:t>
      </w:r>
      <w:proofErr w:type="spellStart"/>
      <w:r>
        <w:rPr>
          <w:rFonts w:ascii="Consolas" w:hAnsi="Consolas"/>
          <w:sz w:val="18"/>
          <w:szCs w:val="18"/>
        </w:rPr>
        <w:t>listGamerAs.FirstOrDefault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15BA131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91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}));</w:t>
      </w:r>
    </w:p>
    <w:p w14:paraId="1E7B230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r>
        <w:rPr>
          <w:rFonts w:ascii="Consolas" w:hAnsi="Consolas"/>
          <w:color w:val="A31515"/>
          <w:sz w:val="18"/>
          <w:szCs w:val="18"/>
        </w:rPr>
        <w:t>x.Equals</w:t>
      </w:r>
      <w:proofErr w:type="spellEnd"/>
      <w:r>
        <w:rPr>
          <w:rFonts w:ascii="Consolas" w:hAnsi="Consolas"/>
          <w:color w:val="A31515"/>
          <w:sz w:val="18"/>
          <w:szCs w:val="18"/>
        </w:rPr>
        <w:t>(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4FAF2C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$"new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A</w:t>
      </w:r>
      <w:proofErr w:type="spellEnd"/>
      <w:r>
        <w:t> </w:t>
      </w:r>
      <w:proofErr w:type="gramStart"/>
      <w:r>
        <w:rPr>
          <w:rFonts w:ascii="Consolas" w:hAnsi="Consolas"/>
          <w:color w:val="FF007F"/>
          <w:sz w:val="18"/>
          <w:szCs w:val="18"/>
        </w:rPr>
        <w:t>{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Id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02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92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}}</w:t>
      </w:r>
      <w:r>
        <w:rPr>
          <w:rFonts w:ascii="Consolas" w:hAnsi="Consolas"/>
          <w:color w:val="A31515"/>
          <w:sz w:val="18"/>
          <w:szCs w:val="18"/>
        </w:rPr>
        <w:t>))  : 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5A4050B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firstEqualsGamerAId2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669FD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tring firstEqualsGamerAId0Str =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As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==0)==null?</w:t>
      </w:r>
    </w:p>
    <w:p w14:paraId="2C0F60B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Not Found":</w:t>
      </w:r>
    </w:p>
    <w:p w14:paraId="64FD086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firstEqualsGamerAId0.ToString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A37D6F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rstEqualsGamerAId0Str = </w:t>
      </w:r>
      <w:proofErr w:type="spellStart"/>
      <w:r>
        <w:rPr>
          <w:rFonts w:ascii="Consolas" w:hAnsi="Consolas"/>
          <w:sz w:val="18"/>
          <w:szCs w:val="18"/>
        </w:rPr>
        <w:t>listGamerAs.FirstOrDefault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0)?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) ??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ot Found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B3EBE7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.FirstOrDefaul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==0)  : </w:t>
      </w:r>
      <w:r>
        <w:t> </w:t>
      </w:r>
      <w:r>
        <w:rPr>
          <w:rFonts w:ascii="Consolas" w:hAnsi="Consolas"/>
          <w:sz w:val="18"/>
          <w:szCs w:val="18"/>
        </w:rPr>
        <w:t>{firstEqualsGamerAId0St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11E85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8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...)) ----------------------</w:t>
      </w:r>
    </w:p>
    <w:p w14:paraId="2AF23D8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8.</w:t>
      </w:r>
      <w:proofErr w:type="gramStart"/>
      <w:r>
        <w:rPr>
          <w:rFonts w:ascii="Consolas" w:hAnsi="Consolas"/>
          <w:color w:val="008000"/>
          <w:sz w:val="18"/>
          <w:szCs w:val="18"/>
        </w:rPr>
        <w:t>1.listGamers.FirstOrDefaul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x.Equals</w:t>
      </w:r>
      <w:proofErr w:type="spellEnd"/>
      <w:r>
        <w:rPr>
          <w:rFonts w:ascii="Consolas" w:hAnsi="Consolas"/>
          <w:color w:val="008000"/>
          <w:sz w:val="18"/>
          <w:szCs w:val="18"/>
        </w:rPr>
        <w:t>(new Gamer {...}))----------------------</w:t>
      </w:r>
    </w:p>
    <w:p w14:paraId="2A3053F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x.Equals</w:t>
      </w:r>
      <w:proofErr w:type="spellEnd"/>
      <w:r>
        <w:rPr>
          <w:rFonts w:ascii="Consolas" w:hAnsi="Consolas"/>
          <w:color w:val="008000"/>
          <w:sz w:val="18"/>
          <w:szCs w:val="18"/>
        </w:rPr>
        <w:t>(new Gamer { Id = 2, Name = "Name02", Email = "</w:t>
      </w:r>
      <w:hyperlink r:id="rId93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008000"/>
          <w:sz w:val="18"/>
          <w:szCs w:val="18"/>
        </w:rPr>
        <w:t>" }))  :  Not Found</w:t>
      </w:r>
    </w:p>
    <w:p w14:paraId="1B1118D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8.</w:t>
      </w:r>
      <w:proofErr w:type="gramStart"/>
      <w:r>
        <w:rPr>
          <w:rFonts w:ascii="Consolas" w:hAnsi="Consolas"/>
          <w:color w:val="008000"/>
          <w:sz w:val="18"/>
          <w:szCs w:val="18"/>
        </w:rPr>
        <w:t>2.listGamerAs.FirstOrDefaul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x.Equal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new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{...}))----------------------</w:t>
      </w:r>
    </w:p>
    <w:p w14:paraId="79F2FD9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As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.Equal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x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x.Equal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new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{ Id = 2, Name = "Name02", Email = "</w:t>
      </w:r>
      <w:hyperlink r:id="rId94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008000"/>
          <w:sz w:val="18"/>
          <w:szCs w:val="18"/>
        </w:rPr>
        <w:t>" }))  :  Id == 2 ; Name == Name02; Email:</w:t>
      </w:r>
      <w:r>
        <w:t> </w:t>
      </w:r>
      <w:hyperlink r:id="rId95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79F6A17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As.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= 0)  :  Not Found</w:t>
      </w:r>
    </w:p>
    <w:p w14:paraId="059DC4A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9. -------------------------------</w:t>
      </w:r>
    </w:p>
    <w:p w14:paraId="108CF8F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</w:t>
      </w:r>
      <w:proofErr w:type="spellEnd"/>
      <w:r>
        <w:rPr>
          <w:rFonts w:ascii="Consolas" w:hAnsi="Consolas"/>
          <w:color w:val="008000"/>
          <w:sz w:val="18"/>
          <w:szCs w:val="18"/>
        </w:rPr>
        <w:t>[index]</w:t>
      </w:r>
    </w:p>
    <w:p w14:paraId="0B387A4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9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Object</w:t>
      </w:r>
      <w:proofErr w:type="spellEnd"/>
      <w:r>
        <w:rPr>
          <w:rFonts w:ascii="Consolas" w:hAnsi="Consolas"/>
          <w:color w:val="A31515"/>
          <w:sz w:val="18"/>
          <w:szCs w:val="18"/>
        </w:rPr>
        <w:t>[index]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B76EA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9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>[index]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81DB2D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 xml:space="preserve">listGamersGamer01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index 0 value object.</w:t>
      </w:r>
    </w:p>
    <w:p w14:paraId="5663EE8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0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[0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2C3736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1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[1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F2E607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2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[2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137F50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3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[3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AC0A73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100]  ==  {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>[100]}");   // Error! Throw Example.</w:t>
      </w:r>
    </w:p>
    <w:p w14:paraId="4BDB21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9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Object</w:t>
      </w:r>
      <w:proofErr w:type="spellEnd"/>
      <w:r>
        <w:rPr>
          <w:rFonts w:ascii="Consolas" w:hAnsi="Consolas"/>
          <w:color w:val="008000"/>
          <w:sz w:val="18"/>
          <w:szCs w:val="18"/>
        </w:rPr>
        <w:t>[index] ----------------------</w:t>
      </w:r>
    </w:p>
    <w:p w14:paraId="30957B1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9.</w:t>
      </w:r>
      <w:proofErr w:type="gramStart"/>
      <w:r>
        <w:rPr>
          <w:rFonts w:ascii="Consolas" w:hAnsi="Consolas"/>
          <w:color w:val="008000"/>
          <w:sz w:val="18"/>
          <w:szCs w:val="18"/>
        </w:rPr>
        <w:t>1.listGamers</w:t>
      </w:r>
      <w:proofErr w:type="gramEnd"/>
      <w:r>
        <w:rPr>
          <w:rFonts w:ascii="Consolas" w:hAnsi="Consolas"/>
          <w:color w:val="008000"/>
          <w:sz w:val="18"/>
          <w:szCs w:val="18"/>
        </w:rPr>
        <w:t>[index]----------------------</w:t>
      </w:r>
    </w:p>
    <w:p w14:paraId="719F175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0] == Id == 1; Name == Name01; Email: </w:t>
      </w:r>
      <w:hyperlink r:id="rId96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7F4F281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1] == Id == 2; Name == Name02; Email: </w:t>
      </w:r>
      <w:hyperlink r:id="rId97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1AC2D3B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2] == Id == 3; Name == Name03; Email: </w:t>
      </w:r>
      <w:hyperlink r:id="rId98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3F405AE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3] == Id == 4; Name == Name04; Email: </w:t>
      </w:r>
      <w:hyperlink r:id="rId99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22EC712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9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</w:t>
      </w:r>
      <w:proofErr w:type="spellEnd"/>
      <w:r>
        <w:rPr>
          <w:rFonts w:ascii="Consolas" w:hAnsi="Consolas"/>
          <w:color w:val="A31515"/>
          <w:sz w:val="18"/>
          <w:szCs w:val="18"/>
        </w:rPr>
        <w:t>[index] 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3BE2DE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listGamerAsGamer01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GamerAs</w:t>
      </w:r>
      <w:proofErr w:type="spellEnd"/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0]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index 0 value object.</w:t>
      </w:r>
    </w:p>
    <w:p w14:paraId="11F3C20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GamerAs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0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GamerAs</w:t>
      </w:r>
      <w:proofErr w:type="spellEnd"/>
      <w:r>
        <w:rPr>
          <w:rFonts w:ascii="Consolas" w:hAnsi="Consolas"/>
          <w:sz w:val="18"/>
          <w:szCs w:val="18"/>
        </w:rPr>
        <w:t>[0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F662DA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GamerAs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1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GamerAs</w:t>
      </w:r>
      <w:proofErr w:type="spellEnd"/>
      <w:r>
        <w:rPr>
          <w:rFonts w:ascii="Consolas" w:hAnsi="Consolas"/>
          <w:sz w:val="18"/>
          <w:szCs w:val="18"/>
        </w:rPr>
        <w:t>[1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DF132B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GamerAs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2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GamerAs</w:t>
      </w:r>
      <w:proofErr w:type="spellEnd"/>
      <w:r>
        <w:rPr>
          <w:rFonts w:ascii="Consolas" w:hAnsi="Consolas"/>
          <w:sz w:val="18"/>
          <w:szCs w:val="18"/>
        </w:rPr>
        <w:t>[2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93427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GamerAs</w:t>
      </w:r>
      <w:proofErr w:type="spellEnd"/>
      <w:r>
        <w:rPr>
          <w:rFonts w:ascii="Consolas" w:hAnsi="Consolas"/>
          <w:color w:val="A31515"/>
          <w:sz w:val="18"/>
          <w:szCs w:val="18"/>
        </w:rPr>
        <w:t>[</w:t>
      </w:r>
      <w:proofErr w:type="gramEnd"/>
      <w:r>
        <w:rPr>
          <w:rFonts w:ascii="Consolas" w:hAnsi="Consolas"/>
          <w:color w:val="A31515"/>
          <w:sz w:val="18"/>
          <w:szCs w:val="18"/>
        </w:rPr>
        <w:t>3]  == 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listGamerAs</w:t>
      </w:r>
      <w:proofErr w:type="spellEnd"/>
      <w:r>
        <w:rPr>
          <w:rFonts w:ascii="Consolas" w:hAnsi="Consolas"/>
          <w:sz w:val="18"/>
          <w:szCs w:val="18"/>
        </w:rPr>
        <w:t>[3]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0DA0F6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GamerAs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100]  ==  {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As</w:t>
      </w:r>
      <w:proofErr w:type="spellEnd"/>
      <w:r>
        <w:rPr>
          <w:rFonts w:ascii="Consolas" w:hAnsi="Consolas"/>
          <w:color w:val="008000"/>
          <w:sz w:val="18"/>
          <w:szCs w:val="18"/>
        </w:rPr>
        <w:t>[100]}");   // Error! Throw Example.</w:t>
      </w:r>
    </w:p>
    <w:p w14:paraId="788D340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9.</w:t>
      </w:r>
      <w:proofErr w:type="gramStart"/>
      <w:r>
        <w:rPr>
          <w:rFonts w:ascii="Consolas" w:hAnsi="Consolas"/>
          <w:color w:val="008000"/>
          <w:sz w:val="18"/>
          <w:szCs w:val="18"/>
        </w:rPr>
        <w:t>2.listGamerAs</w:t>
      </w:r>
      <w:proofErr w:type="gramEnd"/>
      <w:r>
        <w:rPr>
          <w:rFonts w:ascii="Consolas" w:hAnsi="Consolas"/>
          <w:color w:val="008000"/>
          <w:sz w:val="18"/>
          <w:szCs w:val="18"/>
        </w:rPr>
        <w:t>[index]----------------------</w:t>
      </w:r>
    </w:p>
    <w:p w14:paraId="5C122CD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GamerAs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0]  ==  Id == 1 ; Name == Name01 ; Email : </w:t>
      </w:r>
      <w:hyperlink r:id="rId100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</w:p>
    <w:p w14:paraId="404EF96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GamerAs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1] == Id == 2; Name == Name02; Email: </w:t>
      </w:r>
      <w:hyperlink r:id="rId101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</w:p>
    <w:p w14:paraId="30C3320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GamerAs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2] == Id == 3; Name == Name03; Email: </w:t>
      </w:r>
      <w:hyperlink r:id="rId102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</w:p>
    <w:p w14:paraId="4B62D3D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stGamerAs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3] == Id == 4; Name == Name04; Email: </w:t>
      </w:r>
      <w:hyperlink r:id="rId103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</w:p>
    <w:p w14:paraId="2965B9C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0. -------------------------------</w:t>
      </w:r>
    </w:p>
    <w:p w14:paraId="3E948C2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ist&lt;T&gt;.Remove(T item</w:t>
      </w:r>
      <w:proofErr w:type="gramStart"/>
      <w:r>
        <w:rPr>
          <w:rFonts w:ascii="Consolas" w:hAnsi="Consolas"/>
          <w:color w:val="008000"/>
          <w:sz w:val="18"/>
          <w:szCs w:val="18"/>
        </w:rPr>
        <w:t>)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RemoveAt</w:t>
      </w:r>
      <w:proofErr w:type="spellEnd"/>
      <w:r>
        <w:rPr>
          <w:rFonts w:ascii="Consolas" w:hAnsi="Consolas"/>
          <w:color w:val="008000"/>
          <w:sz w:val="18"/>
          <w:szCs w:val="18"/>
        </w:rPr>
        <w:t>(int index) ; 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RemoveRange</w:t>
      </w:r>
      <w:proofErr w:type="spellEnd"/>
      <w:r>
        <w:rPr>
          <w:rFonts w:ascii="Consolas" w:hAnsi="Consolas"/>
          <w:color w:val="008000"/>
          <w:sz w:val="18"/>
          <w:szCs w:val="18"/>
        </w:rPr>
        <w:t>(int index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int count)</w:t>
      </w:r>
    </w:p>
    <w:p w14:paraId="63D1F9A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10. List&lt;T&gt;.Remove(T item</w:t>
      </w:r>
      <w:proofErr w:type="gramStart"/>
      <w:r>
        <w:rPr>
          <w:rFonts w:ascii="Consolas" w:hAnsi="Consolas"/>
          <w:color w:val="A31515"/>
          <w:sz w:val="18"/>
          <w:szCs w:val="18"/>
        </w:rPr>
        <w:t>) 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List&lt;T&gt;.</w:t>
      </w:r>
      <w:proofErr w:type="spellStart"/>
      <w:r>
        <w:rPr>
          <w:rFonts w:ascii="Consolas" w:hAnsi="Consolas"/>
          <w:color w:val="A31515"/>
          <w:sz w:val="18"/>
          <w:szCs w:val="18"/>
        </w:rPr>
        <w:t>RemoveAt</w:t>
      </w:r>
      <w:proofErr w:type="spellEnd"/>
      <w:r>
        <w:rPr>
          <w:rFonts w:ascii="Consolas" w:hAnsi="Consolas"/>
          <w:color w:val="A31515"/>
          <w:sz w:val="18"/>
          <w:szCs w:val="18"/>
        </w:rPr>
        <w:t>(int index) ; List&lt;T&gt;.</w:t>
      </w:r>
      <w:proofErr w:type="spellStart"/>
      <w:r>
        <w:rPr>
          <w:rFonts w:ascii="Consolas" w:hAnsi="Consolas"/>
          <w:color w:val="A31515"/>
          <w:sz w:val="18"/>
          <w:szCs w:val="18"/>
        </w:rPr>
        <w:t>RemoveRange</w:t>
      </w:r>
      <w:proofErr w:type="spellEnd"/>
      <w:r>
        <w:rPr>
          <w:rFonts w:ascii="Consolas" w:hAnsi="Consolas"/>
          <w:color w:val="A31515"/>
          <w:sz w:val="18"/>
          <w:szCs w:val="18"/>
        </w:rPr>
        <w:t>(int index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>int count) ----------"</w:t>
      </w:r>
      <w:r>
        <w:rPr>
          <w:rFonts w:ascii="Consolas" w:hAnsi="Consolas"/>
          <w:sz w:val="18"/>
          <w:szCs w:val="18"/>
        </w:rPr>
        <w:t>);</w:t>
      </w:r>
    </w:p>
    <w:p w14:paraId="09645A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4.</w:t>
      </w:r>
    </w:p>
    <w:p w14:paraId="69F2EB5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4.1.</w:t>
      </w:r>
    </w:p>
    <w:p w14:paraId="273AC50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Remove(T item)</w:t>
      </w:r>
    </w:p>
    <w:p w14:paraId="14A4F99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moves the first occurrence of a specific object from the List&lt;T&gt;.</w:t>
      </w:r>
    </w:p>
    <w:p w14:paraId="1807756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4.2.</w:t>
      </w:r>
    </w:p>
    <w:p w14:paraId="7130246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RemoveAt</w:t>
      </w:r>
      <w:proofErr w:type="spellEnd"/>
      <w:r>
        <w:rPr>
          <w:rFonts w:ascii="Consolas" w:hAnsi="Consolas"/>
          <w:color w:val="008000"/>
          <w:sz w:val="18"/>
          <w:szCs w:val="18"/>
        </w:rPr>
        <w:t>(int index)</w:t>
      </w:r>
    </w:p>
    <w:p w14:paraId="5EF11C1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moves the element at the specified index of the List&lt;T&gt;.</w:t>
      </w:r>
    </w:p>
    <w:p w14:paraId="62CEAF3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4.3.</w:t>
      </w:r>
    </w:p>
    <w:p w14:paraId="2E2582B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RemoveRang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ethod (int index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int count)</w:t>
      </w:r>
    </w:p>
    <w:p w14:paraId="7013775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From "index" </w:t>
      </w:r>
      <w:proofErr w:type="spellStart"/>
      <w:r>
        <w:rPr>
          <w:rFonts w:ascii="Consolas" w:hAnsi="Consolas"/>
          <w:color w:val="008000"/>
          <w:sz w:val="18"/>
          <w:szCs w:val="18"/>
        </w:rPr>
        <w:t>pos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take "count" elements, then remove them from the list.</w:t>
      </w:r>
    </w:p>
    <w:p w14:paraId="35D764C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0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3413A0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0.1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Remove</w:t>
      </w:r>
      <w:proofErr w:type="spellEnd"/>
      <w:r>
        <w:rPr>
          <w:rFonts w:ascii="Consolas" w:hAnsi="Consolas"/>
          <w:color w:val="A31515"/>
          <w:sz w:val="18"/>
          <w:szCs w:val="18"/>
        </w:rPr>
        <w:t>(new Gamer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185BBFF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{ Id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01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104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}) ------------"</w:t>
      </w:r>
      <w:r>
        <w:rPr>
          <w:rFonts w:ascii="Consolas" w:hAnsi="Consolas"/>
          <w:sz w:val="18"/>
          <w:szCs w:val="18"/>
        </w:rPr>
        <w:t>);</w:t>
      </w:r>
    </w:p>
    <w:p w14:paraId="12E01AA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s.Remo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3A6B742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753BCD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Id = 1,</w:t>
      </w:r>
    </w:p>
    <w:p w14:paraId="728007D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</w:t>
      </w:r>
    </w:p>
    <w:p w14:paraId="34BA132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05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</w:p>
    <w:p w14:paraId="617EB59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5509083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t will not remove "Id1", because Gamer does not override </w:t>
      </w:r>
      <w:proofErr w:type="gramStart"/>
      <w:r>
        <w:rPr>
          <w:rFonts w:ascii="Consolas" w:hAnsi="Consolas"/>
          <w:color w:val="008000"/>
          <w:sz w:val="18"/>
          <w:szCs w:val="18"/>
        </w:rPr>
        <w:t>Equals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GetHashCode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568D262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FFEAAB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7E93AC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980B29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595043F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74B3C6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C59430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76DA7C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34CA72A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59C758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E56DE7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5A079A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868DFF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0.</w:t>
      </w:r>
      <w:proofErr w:type="gramStart"/>
      <w:r>
        <w:rPr>
          <w:rFonts w:ascii="Consolas" w:hAnsi="Consolas"/>
          <w:color w:val="008000"/>
          <w:sz w:val="18"/>
          <w:szCs w:val="18"/>
        </w:rPr>
        <w:t>1.listGamers</w:t>
      </w:r>
      <w:proofErr w:type="gramEnd"/>
      <w:r>
        <w:rPr>
          <w:rFonts w:ascii="Consolas" w:hAnsi="Consolas"/>
          <w:color w:val="008000"/>
          <w:sz w:val="18"/>
          <w:szCs w:val="18"/>
        </w:rPr>
        <w:t>--------------------------------------</w:t>
      </w:r>
    </w:p>
    <w:p w14:paraId="7A64620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0.1.</w:t>
      </w:r>
      <w:proofErr w:type="gramStart"/>
      <w:r>
        <w:rPr>
          <w:rFonts w:ascii="Consolas" w:hAnsi="Consolas"/>
          <w:color w:val="008000"/>
          <w:sz w:val="18"/>
          <w:szCs w:val="18"/>
        </w:rPr>
        <w:t>1.listGamers.Remove</w:t>
      </w:r>
      <w:proofErr w:type="gramEnd"/>
      <w:r>
        <w:rPr>
          <w:rFonts w:ascii="Consolas" w:hAnsi="Consolas"/>
          <w:color w:val="008000"/>
          <w:sz w:val="18"/>
          <w:szCs w:val="18"/>
        </w:rPr>
        <w:t>(new Gamer { Id = 1, Name = "Name01", Email = "</w:t>
      </w:r>
      <w:hyperlink r:id="rId106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" })------------</w:t>
      </w:r>
    </w:p>
    <w:p w14:paraId="78110D2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1 ; Email :</w:t>
      </w:r>
      <w:r>
        <w:t> </w:t>
      </w:r>
      <w:hyperlink r:id="rId107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4132084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2 ; Email :</w:t>
      </w:r>
      <w:r>
        <w:t> </w:t>
      </w:r>
      <w:hyperlink r:id="rId108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377367E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3 ; Email :</w:t>
      </w:r>
      <w:r>
        <w:t> </w:t>
      </w:r>
      <w:hyperlink r:id="rId109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6166BF6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4 ; Email :</w:t>
      </w:r>
      <w:r>
        <w:t> </w:t>
      </w:r>
      <w:hyperlink r:id="rId110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3DCA614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5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5 ; Email :</w:t>
      </w:r>
      <w:r>
        <w:t> </w:t>
      </w:r>
      <w:hyperlink r:id="rId111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1802F9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6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6 ; Email :</w:t>
      </w:r>
      <w:r>
        <w:t> </w:t>
      </w:r>
      <w:hyperlink r:id="rId112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451EDE8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7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7 ; Email :</w:t>
      </w:r>
      <w:r>
        <w:t> </w:t>
      </w:r>
      <w:hyperlink r:id="rId113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4C4C12C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8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8 ; Email :</w:t>
      </w:r>
      <w:r>
        <w:t> </w:t>
      </w:r>
      <w:hyperlink r:id="rId114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008000"/>
          <w:sz w:val="18"/>
          <w:szCs w:val="18"/>
        </w:rPr>
        <w:t>" }</w:t>
      </w:r>
    </w:p>
    <w:p w14:paraId="1D790A1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0.1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RemoveAt</w:t>
      </w:r>
      <w:proofErr w:type="spellEnd"/>
      <w:r>
        <w:rPr>
          <w:rFonts w:ascii="Consolas" w:hAnsi="Consolas"/>
          <w:color w:val="A31515"/>
          <w:sz w:val="18"/>
          <w:szCs w:val="18"/>
        </w:rPr>
        <w:t>(0) 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784541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s.RemoveAt</w:t>
      </w:r>
      <w:proofErr w:type="spellEnd"/>
      <w:r>
        <w:rPr>
          <w:rFonts w:ascii="Consolas" w:hAnsi="Consolas"/>
          <w:sz w:val="18"/>
          <w:szCs w:val="18"/>
        </w:rPr>
        <w:t>(0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/Remove index 0 </w:t>
      </w:r>
      <w:proofErr w:type="spellStart"/>
      <w:r>
        <w:rPr>
          <w:rFonts w:ascii="Consolas" w:hAnsi="Consolas"/>
          <w:color w:val="008000"/>
          <w:sz w:val="18"/>
          <w:szCs w:val="18"/>
        </w:rPr>
        <w:t>pos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tem</w:t>
      </w:r>
    </w:p>
    <w:p w14:paraId="3A99EFD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E93A30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0E2817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C8E5D7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0CA596C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794ED6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764AEA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C8E4BB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69FC552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05C45B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EEB30F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FC1F8A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F6DDE3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10.1.2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RemoveAt</w:t>
      </w:r>
      <w:proofErr w:type="spellEnd"/>
      <w:r>
        <w:rPr>
          <w:rFonts w:ascii="Consolas" w:hAnsi="Consolas"/>
          <w:color w:val="008000"/>
          <w:sz w:val="18"/>
          <w:szCs w:val="18"/>
        </w:rPr>
        <w:t>(0) ------------</w:t>
      </w:r>
    </w:p>
    <w:p w14:paraId="24F3986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2 ; Email :</w:t>
      </w:r>
      <w:r>
        <w:t> </w:t>
      </w:r>
      <w:hyperlink r:id="rId115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3029D9B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3 ; Email :</w:t>
      </w:r>
      <w:r>
        <w:t> </w:t>
      </w:r>
      <w:hyperlink r:id="rId116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509233D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4 ; Email :</w:t>
      </w:r>
      <w:r>
        <w:t> </w:t>
      </w:r>
      <w:hyperlink r:id="rId117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13DAE02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5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5 ; Email :</w:t>
      </w:r>
      <w:r>
        <w:t> </w:t>
      </w:r>
      <w:hyperlink r:id="rId118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4ED6CC8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6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6 ; Email :</w:t>
      </w:r>
      <w:r>
        <w:t> </w:t>
      </w:r>
      <w:hyperlink r:id="rId119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2170468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7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7 ; Email :</w:t>
      </w:r>
      <w:r>
        <w:t> </w:t>
      </w:r>
      <w:hyperlink r:id="rId120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6B4DB44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8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8 ; Email :</w:t>
      </w:r>
      <w:r>
        <w:t> </w:t>
      </w:r>
      <w:hyperlink r:id="rId121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008000"/>
          <w:sz w:val="18"/>
          <w:szCs w:val="18"/>
        </w:rPr>
        <w:t>" }</w:t>
      </w:r>
    </w:p>
    <w:p w14:paraId="1F0AEE54" w14:textId="77777777" w:rsidR="000A42B0" w:rsidRDefault="000A42B0" w:rsidP="00EA6ADC">
      <w:pPr>
        <w:spacing w:after="0"/>
      </w:pPr>
    </w:p>
    <w:p w14:paraId="0165C5D7" w14:textId="77777777" w:rsidR="000A42B0" w:rsidRDefault="000A42B0" w:rsidP="00EA6ADC">
      <w:pPr>
        <w:spacing w:after="0"/>
      </w:pPr>
    </w:p>
    <w:p w14:paraId="38637AD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0.1.3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RemoveRange</w:t>
      </w:r>
      <w:proofErr w:type="spellEnd"/>
      <w:r>
        <w:rPr>
          <w:rFonts w:ascii="Consolas" w:hAnsi="Consolas"/>
          <w:color w:val="A31515"/>
          <w:sz w:val="18"/>
          <w:szCs w:val="18"/>
        </w:rPr>
        <w:t>(0,2) 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B6D14C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s.RemoveRange</w:t>
      </w:r>
      <w:proofErr w:type="spellEnd"/>
      <w:r>
        <w:rPr>
          <w:rFonts w:ascii="Consolas" w:hAnsi="Consolas"/>
          <w:sz w:val="18"/>
          <w:szCs w:val="18"/>
        </w:rPr>
        <w:t>(0, 2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/Remove 2 items from index 0 </w:t>
      </w:r>
      <w:proofErr w:type="spellStart"/>
      <w:r>
        <w:rPr>
          <w:rFonts w:ascii="Consolas" w:hAnsi="Consolas"/>
          <w:color w:val="008000"/>
          <w:sz w:val="18"/>
          <w:szCs w:val="18"/>
        </w:rPr>
        <w:t>postion</w:t>
      </w:r>
      <w:proofErr w:type="spellEnd"/>
    </w:p>
    <w:p w14:paraId="02C2E6D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A1EAA1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56EE72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AA5BA1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62E1D2F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C67EF5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A5544E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442290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792C4E0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3BA38A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A1B93D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F02812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E21B94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10.1.3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RemoveRange</w:t>
      </w:r>
      <w:proofErr w:type="spellEnd"/>
      <w:r>
        <w:rPr>
          <w:rFonts w:ascii="Consolas" w:hAnsi="Consolas"/>
          <w:color w:val="008000"/>
          <w:sz w:val="18"/>
          <w:szCs w:val="18"/>
        </w:rPr>
        <w:t>(0,2) ------------</w:t>
      </w:r>
    </w:p>
    <w:p w14:paraId="6ECD487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4 ; Email :</w:t>
      </w:r>
      <w:r>
        <w:t> </w:t>
      </w:r>
      <w:hyperlink r:id="rId122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546199E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5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5 ; Email :</w:t>
      </w:r>
      <w:r>
        <w:t> </w:t>
      </w:r>
      <w:hyperlink r:id="rId123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3F5B08D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6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6 ; Email :</w:t>
      </w:r>
      <w:r>
        <w:t> </w:t>
      </w:r>
      <w:hyperlink r:id="rId124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226E0D1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7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7 ; Email :</w:t>
      </w:r>
      <w:r>
        <w:t> </w:t>
      </w:r>
      <w:hyperlink r:id="rId125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72F9436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8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8 ; Email :</w:t>
      </w:r>
      <w:r>
        <w:t> </w:t>
      </w:r>
      <w:hyperlink r:id="rId126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008000"/>
          <w:sz w:val="18"/>
          <w:szCs w:val="18"/>
        </w:rPr>
        <w:t>" }</w:t>
      </w:r>
    </w:p>
    <w:p w14:paraId="5F9AF57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0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6C8DC6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0.2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.Remov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new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A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t> </w:t>
      </w:r>
      <w:r>
        <w:rPr>
          <w:rFonts w:ascii="Consolas" w:hAnsi="Consolas"/>
          <w:sz w:val="18"/>
          <w:szCs w:val="18"/>
        </w:rPr>
        <w:t>+</w:t>
      </w:r>
    </w:p>
    <w:p w14:paraId="72BB6DD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{ Id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01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Email =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"</w:t>
      </w:r>
      <w:hyperlink r:id="rId127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FF007F"/>
          <w:sz w:val="18"/>
          <w:szCs w:val="18"/>
        </w:rPr>
        <w:t>\"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}) ------------"</w:t>
      </w:r>
      <w:r>
        <w:rPr>
          <w:rFonts w:ascii="Consolas" w:hAnsi="Consolas"/>
          <w:sz w:val="18"/>
          <w:szCs w:val="18"/>
        </w:rPr>
        <w:t>);</w:t>
      </w:r>
    </w:p>
    <w:p w14:paraId="1B72EEC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As.Remo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</w:p>
    <w:p w14:paraId="233F68B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2A10A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Id = 1,</w:t>
      </w:r>
    </w:p>
    <w:p w14:paraId="0711189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</w:t>
      </w:r>
    </w:p>
    <w:p w14:paraId="35E8954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Email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28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</w:p>
    <w:p w14:paraId="36B3580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1945B85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t will remove "Id1", be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verride </w:t>
      </w:r>
      <w:proofErr w:type="gramStart"/>
      <w:r>
        <w:rPr>
          <w:rFonts w:ascii="Consolas" w:hAnsi="Consolas"/>
          <w:color w:val="008000"/>
          <w:sz w:val="18"/>
          <w:szCs w:val="18"/>
        </w:rPr>
        <w:t>Equals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GetHashCode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22BE0F1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54C5C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A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F33815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5F6973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Equals(</w:t>
      </w:r>
      <w:proofErr w:type="spellStart"/>
      <w:proofErr w:type="gramEnd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istGamerAs.Last</w:t>
      </w:r>
      <w:proofErr w:type="spellEnd"/>
      <w:r>
        <w:rPr>
          <w:rFonts w:ascii="Consolas" w:hAnsi="Consolas"/>
          <w:sz w:val="18"/>
          <w:szCs w:val="18"/>
        </w:rPr>
        <w:t>()))</w:t>
      </w:r>
    </w:p>
    <w:p w14:paraId="1012F48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23B2AF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2EC3CB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BE2236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5D75080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DC2A84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FBE5F3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556CC0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DDDA0E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10.2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A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-------------------------------------</w:t>
      </w:r>
    </w:p>
    <w:p w14:paraId="0A72838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0.2.</w:t>
      </w:r>
      <w:proofErr w:type="gramStart"/>
      <w:r>
        <w:rPr>
          <w:rFonts w:ascii="Consolas" w:hAnsi="Consolas"/>
          <w:color w:val="008000"/>
          <w:sz w:val="18"/>
          <w:szCs w:val="18"/>
        </w:rPr>
        <w:t>1.listGamerAs.Remov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(new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{ Id = 1, Name = "Name01", Email = "</w:t>
      </w:r>
      <w:hyperlink r:id="rId129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" })------------</w:t>
      </w:r>
    </w:p>
    <w:p w14:paraId="662CA21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A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2 ; Email :</w:t>
      </w:r>
      <w:r>
        <w:t> </w:t>
      </w:r>
      <w:hyperlink r:id="rId130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59523FB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3 ; Email :</w:t>
      </w:r>
      <w:r>
        <w:t> </w:t>
      </w:r>
      <w:hyperlink r:id="rId131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43632BA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4 ; Email :</w:t>
      </w:r>
      <w:r>
        <w:t> </w:t>
      </w:r>
      <w:hyperlink r:id="rId132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 }</w:t>
      </w:r>
    </w:p>
    <w:p w14:paraId="4E8E1C7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0.2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.RemoveAt</w:t>
      </w:r>
      <w:proofErr w:type="spellEnd"/>
      <w:r>
        <w:rPr>
          <w:rFonts w:ascii="Consolas" w:hAnsi="Consolas"/>
          <w:color w:val="A31515"/>
          <w:sz w:val="18"/>
          <w:szCs w:val="18"/>
        </w:rPr>
        <w:t>(0) 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CE65AD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As.RemoveAt</w:t>
      </w:r>
      <w:proofErr w:type="spellEnd"/>
      <w:r>
        <w:rPr>
          <w:rFonts w:ascii="Consolas" w:hAnsi="Consolas"/>
          <w:sz w:val="18"/>
          <w:szCs w:val="18"/>
        </w:rPr>
        <w:t>(0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/Remove index 0 </w:t>
      </w:r>
      <w:proofErr w:type="spellStart"/>
      <w:r>
        <w:rPr>
          <w:rFonts w:ascii="Consolas" w:hAnsi="Consolas"/>
          <w:color w:val="008000"/>
          <w:sz w:val="18"/>
          <w:szCs w:val="18"/>
        </w:rPr>
        <w:t>pos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tem</w:t>
      </w:r>
    </w:p>
    <w:p w14:paraId="6C38D07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AA31D1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A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E9F882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937B5C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Equals(</w:t>
      </w:r>
      <w:proofErr w:type="spellStart"/>
      <w:proofErr w:type="gramEnd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istGamerAs.Last</w:t>
      </w:r>
      <w:proofErr w:type="spellEnd"/>
      <w:r>
        <w:rPr>
          <w:rFonts w:ascii="Consolas" w:hAnsi="Consolas"/>
          <w:sz w:val="18"/>
          <w:szCs w:val="18"/>
        </w:rPr>
        <w:t>()))</w:t>
      </w:r>
    </w:p>
    <w:p w14:paraId="3945A38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F9F652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0F7A33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73C607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024DDB5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FE4B38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3C940B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AC41C5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081405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10.2.2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As.RemoveAt</w:t>
      </w:r>
      <w:proofErr w:type="spellEnd"/>
      <w:r>
        <w:rPr>
          <w:rFonts w:ascii="Consolas" w:hAnsi="Consolas"/>
          <w:color w:val="008000"/>
          <w:sz w:val="18"/>
          <w:szCs w:val="18"/>
        </w:rPr>
        <w:t>(0) ------------</w:t>
      </w:r>
    </w:p>
    <w:p w14:paraId="698DABD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A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3 ; Email :</w:t>
      </w:r>
      <w:r>
        <w:t> </w:t>
      </w:r>
      <w:hyperlink r:id="rId133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008000"/>
          <w:sz w:val="18"/>
          <w:szCs w:val="18"/>
        </w:rPr>
        <w:t>",</w:t>
      </w:r>
    </w:p>
    <w:p w14:paraId="7B06EC7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Name04 ; Email :</w:t>
      </w:r>
      <w:r>
        <w:t> </w:t>
      </w:r>
      <w:hyperlink r:id="rId134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 }</w:t>
      </w:r>
    </w:p>
    <w:p w14:paraId="53AB61E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0.2.3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.RemoveRange</w:t>
      </w:r>
      <w:proofErr w:type="spellEnd"/>
      <w:r>
        <w:rPr>
          <w:rFonts w:ascii="Consolas" w:hAnsi="Consolas"/>
          <w:color w:val="A31515"/>
          <w:sz w:val="18"/>
          <w:szCs w:val="18"/>
        </w:rPr>
        <w:t>(0,2) 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D6F94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As.RemoveRange</w:t>
      </w:r>
      <w:proofErr w:type="spellEnd"/>
      <w:r>
        <w:rPr>
          <w:rFonts w:ascii="Consolas" w:hAnsi="Consolas"/>
          <w:sz w:val="18"/>
          <w:szCs w:val="18"/>
        </w:rPr>
        <w:t>(0, 1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//Remove 1 items from index 0 </w:t>
      </w:r>
      <w:proofErr w:type="spellStart"/>
      <w:r>
        <w:rPr>
          <w:rFonts w:ascii="Consolas" w:hAnsi="Consolas"/>
          <w:color w:val="008000"/>
          <w:sz w:val="18"/>
          <w:szCs w:val="18"/>
        </w:rPr>
        <w:t>postion</w:t>
      </w:r>
      <w:proofErr w:type="spellEnd"/>
    </w:p>
    <w:p w14:paraId="02264BB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A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233C8C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A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7A9781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B7020D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Equals(</w:t>
      </w:r>
      <w:proofErr w:type="spellStart"/>
      <w:proofErr w:type="gramEnd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istGamerAs.Last</w:t>
      </w:r>
      <w:proofErr w:type="spellEnd"/>
      <w:r>
        <w:rPr>
          <w:rFonts w:ascii="Consolas" w:hAnsi="Consolas"/>
          <w:sz w:val="18"/>
          <w:szCs w:val="18"/>
        </w:rPr>
        <w:t>()))</w:t>
      </w:r>
    </w:p>
    <w:p w14:paraId="47A954F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62E493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8BCDFD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0E3E87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4258E67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78ED5B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DA9113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A07298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FCFF35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0.2.</w:t>
      </w:r>
      <w:proofErr w:type="gramStart"/>
      <w:r>
        <w:rPr>
          <w:rFonts w:ascii="Consolas" w:hAnsi="Consolas"/>
          <w:color w:val="008000"/>
          <w:sz w:val="18"/>
          <w:szCs w:val="18"/>
        </w:rPr>
        <w:t>3.listGamerAs.RemoveRange</w:t>
      </w:r>
      <w:proofErr w:type="gramEnd"/>
      <w:r>
        <w:rPr>
          <w:rFonts w:ascii="Consolas" w:hAnsi="Consolas"/>
          <w:color w:val="008000"/>
          <w:sz w:val="18"/>
          <w:szCs w:val="18"/>
        </w:rPr>
        <w:t>(0, 2)------------</w:t>
      </w:r>
    </w:p>
    <w:p w14:paraId="77B6E9E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A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</w:t>
      </w:r>
      <w:proofErr w:type="gramStart"/>
      <w:r>
        <w:rPr>
          <w:rFonts w:ascii="Consolas" w:hAnsi="Consolas"/>
          <w:color w:val="008000"/>
          <w:sz w:val="18"/>
          <w:szCs w:val="18"/>
        </w:rPr>
        <w:t>{ "</w:t>
      </w:r>
      <w:proofErr w:type="gramEnd"/>
      <w:r>
        <w:rPr>
          <w:rFonts w:ascii="Consolas" w:hAnsi="Consolas"/>
          <w:color w:val="008000"/>
          <w:sz w:val="18"/>
          <w:szCs w:val="18"/>
        </w:rPr>
        <w:t>Id == 4 ; Name == Name04 ; Email :</w:t>
      </w:r>
      <w:r>
        <w:t> </w:t>
      </w:r>
      <w:hyperlink r:id="rId135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008000"/>
          <w:sz w:val="18"/>
          <w:szCs w:val="18"/>
        </w:rPr>
        <w:t>" }</w:t>
      </w:r>
    </w:p>
    <w:p w14:paraId="3F39387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1. -------------------------------</w:t>
      </w:r>
    </w:p>
    <w:p w14:paraId="1136E69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ueForA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239411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TrueForAll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---------------------------------------"</w:t>
      </w:r>
      <w:r>
        <w:rPr>
          <w:rFonts w:ascii="Consolas" w:hAnsi="Consolas"/>
          <w:sz w:val="18"/>
          <w:szCs w:val="18"/>
        </w:rPr>
        <w:t>);</w:t>
      </w:r>
    </w:p>
    <w:p w14:paraId="6983E4F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7</w:t>
      </w:r>
    </w:p>
    <w:p w14:paraId="03F3424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</w:t>
      </w:r>
      <w:proofErr w:type="spellStart"/>
      <w:r>
        <w:rPr>
          <w:rFonts w:ascii="Consolas" w:hAnsi="Consolas"/>
          <w:color w:val="008000"/>
          <w:sz w:val="18"/>
          <w:szCs w:val="18"/>
        </w:rPr>
        <w:t>TrueForAll</w:t>
      </w:r>
      <w:proofErr w:type="spellEnd"/>
      <w:r>
        <w:rPr>
          <w:rFonts w:ascii="Consolas" w:hAnsi="Consolas"/>
          <w:color w:val="008000"/>
          <w:sz w:val="18"/>
          <w:szCs w:val="18"/>
        </w:rPr>
        <w:t>(Predicate&lt;T&gt; match)</w:t>
      </w:r>
    </w:p>
    <w:p w14:paraId="264376C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termines whether every element in the List&lt;T&gt;</w:t>
      </w:r>
    </w:p>
    <w:p w14:paraId="052FFB2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atches the conditions defined by the specified predicate.</w:t>
      </w:r>
    </w:p>
    <w:p w14:paraId="1CC382C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trueForAll1 = </w:t>
      </w:r>
      <w:proofErr w:type="spellStart"/>
      <w:r>
        <w:rPr>
          <w:rFonts w:ascii="Consolas" w:hAnsi="Consolas"/>
          <w:sz w:val="18"/>
          <w:szCs w:val="18"/>
        </w:rPr>
        <w:t>listGamers.TrueForAll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= 4);</w:t>
      </w:r>
    </w:p>
    <w:p w14:paraId="137CE43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TrueForA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&gt;=4)  == </w:t>
      </w:r>
      <w:r>
        <w:t> </w:t>
      </w:r>
      <w:r>
        <w:rPr>
          <w:rFonts w:ascii="Consolas" w:hAnsi="Consolas"/>
          <w:sz w:val="18"/>
          <w:szCs w:val="18"/>
        </w:rPr>
        <w:t>{trueForAll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94ABB6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 xml:space="preserve">trueForAll2 = </w:t>
      </w:r>
      <w:proofErr w:type="spellStart"/>
      <w:r>
        <w:rPr>
          <w:rFonts w:ascii="Consolas" w:hAnsi="Consolas"/>
          <w:sz w:val="18"/>
          <w:szCs w:val="18"/>
        </w:rPr>
        <w:t>listGamers.TrueForAll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&gt;= 5);</w:t>
      </w:r>
    </w:p>
    <w:p w14:paraId="0303966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TrueForAl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&gt;=5)  == </w:t>
      </w:r>
      <w:r>
        <w:t> </w:t>
      </w:r>
      <w:r>
        <w:rPr>
          <w:rFonts w:ascii="Consolas" w:hAnsi="Consolas"/>
          <w:sz w:val="18"/>
          <w:szCs w:val="18"/>
        </w:rPr>
        <w:t>{trueForAll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BAE24F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11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ueForA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---------------------------------------</w:t>
      </w:r>
    </w:p>
    <w:p w14:paraId="22CDFED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TrueForA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&gt;= 4) == True</w:t>
      </w:r>
    </w:p>
    <w:p w14:paraId="53B745E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TrueForA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&gt;= 5) == False</w:t>
      </w:r>
    </w:p>
    <w:p w14:paraId="390215D9" w14:textId="77777777" w:rsidR="000A42B0" w:rsidRDefault="000A42B0" w:rsidP="00EA6ADC">
      <w:pPr>
        <w:spacing w:after="0"/>
      </w:pPr>
    </w:p>
    <w:p w14:paraId="200CF8A1" w14:textId="77777777" w:rsidR="000A42B0" w:rsidRDefault="000A42B0" w:rsidP="00EA6ADC">
      <w:pPr>
        <w:spacing w:after="0"/>
      </w:pPr>
    </w:p>
    <w:p w14:paraId="2CAB075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2. -------------------------------</w:t>
      </w:r>
    </w:p>
    <w:p w14:paraId="384465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.Clear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2EB26E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s.Clea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Remove all elements.</w:t>
      </w:r>
    </w:p>
    <w:p w14:paraId="0240297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listGamers.Count</w:t>
      </w:r>
      <w:proofErr w:type="spellEnd"/>
      <w:r>
        <w:rPr>
          <w:rFonts w:ascii="Consolas" w:hAnsi="Consolas"/>
          <w:sz w:val="18"/>
          <w:szCs w:val="18"/>
        </w:rPr>
        <w:t xml:space="preserve"> &gt; 0)</w:t>
      </w:r>
    </w:p>
    <w:p w14:paraId="7282660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F91318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025D2B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612C6E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965336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2A71EC0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6F79B5A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B3B402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1B18181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0662007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{</w:t>
      </w:r>
    </w:p>
    <w:p w14:paraId="78B9306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38277F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}</w:t>
      </w:r>
    </w:p>
    <w:p w14:paraId="6F423B4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AE9750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493A693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60E3A2F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7EF05B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has no element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7BA20B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A86801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12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.Clear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---------------------</w:t>
      </w:r>
    </w:p>
    <w:p w14:paraId="24EC201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no element.</w:t>
      </w:r>
    </w:p>
    <w:p w14:paraId="1197B4E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403AB4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   }</w:t>
      </w:r>
    </w:p>
    <w:p w14:paraId="1BCEA6D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1E2B2EF" w14:textId="77777777" w:rsidR="000A42B0" w:rsidRDefault="000A42B0" w:rsidP="00EA6ADC">
      <w:pPr>
        <w:spacing w:after="0"/>
      </w:pPr>
    </w:p>
    <w:p w14:paraId="50F76333" w14:textId="77777777" w:rsidR="000A42B0" w:rsidRDefault="000A42B0" w:rsidP="00EA6ADC">
      <w:pPr>
        <w:spacing w:after="0"/>
      </w:pPr>
    </w:p>
    <w:p w14:paraId="3DA57657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0FB9C72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5197A4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====================</w:t>
      </w:r>
    </w:p>
    <w:p w14:paraId="1D74091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078CE23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2D00AD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23BA06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486981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Email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A868FE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74BD5C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3542D7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 ==</w:t>
      </w:r>
      <w:r>
        <w:t> 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Name ==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Email :</w:t>
      </w:r>
      <w:r>
        <w:t> </w:t>
      </w:r>
      <w:r>
        <w:rPr>
          <w:rFonts w:ascii="Consolas" w:hAnsi="Consolas"/>
          <w:sz w:val="18"/>
          <w:szCs w:val="18"/>
        </w:rPr>
        <w:t>{Email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1F61451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1A342F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F4BE00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</w:p>
    <w:p w14:paraId="3CDD791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77AD1A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DC8CD6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B7CBFE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Email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BDC13A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4EAFA2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58BC08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 ==</w:t>
      </w:r>
      <w:r>
        <w:t> 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Name ==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Email :</w:t>
      </w:r>
      <w:r>
        <w:t> </w:t>
      </w:r>
      <w:r>
        <w:rPr>
          <w:rFonts w:ascii="Consolas" w:hAnsi="Consolas"/>
          <w:sz w:val="18"/>
          <w:szCs w:val="18"/>
        </w:rPr>
        <w:t>{Email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5D66A9E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690E41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Equals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obj)</w:t>
      </w:r>
    </w:p>
    <w:p w14:paraId="3F8B837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63FA47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)</w:t>
      </w:r>
      <w:proofErr w:type="gramStart"/>
      <w:r>
        <w:rPr>
          <w:rFonts w:ascii="Consolas" w:hAnsi="Consolas"/>
          <w:sz w:val="18"/>
          <w:szCs w:val="18"/>
        </w:rPr>
        <w:t>obj;</w:t>
      </w:r>
      <w:proofErr w:type="gramEnd"/>
    </w:p>
    <w:p w14:paraId="3295CF4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>&amp;&amp;</w:t>
      </w:r>
    </w:p>
    <w:p w14:paraId="383D093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A.Id</w:t>
      </w:r>
      <w:proofErr w:type="spellEnd"/>
      <w:r>
        <w:rPr>
          <w:rFonts w:ascii="Consolas" w:hAnsi="Consolas"/>
          <w:sz w:val="18"/>
          <w:szCs w:val="18"/>
        </w:rPr>
        <w:t xml:space="preserve"> == Id &amp;&amp;</w:t>
      </w:r>
    </w:p>
    <w:p w14:paraId="1898697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A.Name</w:t>
      </w:r>
      <w:proofErr w:type="spellEnd"/>
      <w:r>
        <w:rPr>
          <w:rFonts w:ascii="Consolas" w:hAnsi="Consolas"/>
          <w:sz w:val="18"/>
          <w:szCs w:val="18"/>
        </w:rPr>
        <w:t xml:space="preserve"> == Name &amp;&amp;</w:t>
      </w:r>
    </w:p>
    <w:p w14:paraId="2A11C65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A.Email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gramStart"/>
      <w:r>
        <w:rPr>
          <w:rFonts w:ascii="Consolas" w:hAnsi="Consolas"/>
          <w:sz w:val="18"/>
          <w:szCs w:val="18"/>
        </w:rPr>
        <w:t>Email;</w:t>
      </w:r>
      <w:proofErr w:type="gramEnd"/>
    </w:p>
    <w:p w14:paraId="06F259C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A6B429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HashCod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FE795F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2720F0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Id.GetHashCode</w:t>
      </w:r>
      <w:proofErr w:type="spellEnd"/>
      <w:proofErr w:type="gramEnd"/>
      <w:r>
        <w:rPr>
          <w:rFonts w:ascii="Consolas" w:hAnsi="Consolas"/>
          <w:sz w:val="18"/>
          <w:szCs w:val="18"/>
        </w:rPr>
        <w:t>() ^</w:t>
      </w:r>
    </w:p>
    <w:p w14:paraId="3CB6A27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Name.GetHashCode</w:t>
      </w:r>
      <w:proofErr w:type="spellEnd"/>
      <w:r>
        <w:rPr>
          <w:rFonts w:ascii="Consolas" w:hAnsi="Consolas"/>
          <w:sz w:val="18"/>
          <w:szCs w:val="18"/>
        </w:rPr>
        <w:t>() ^</w:t>
      </w:r>
    </w:p>
    <w:p w14:paraId="458431F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Email.GetHashCod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B7D65B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4B3CB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or more detail,</w:t>
      </w:r>
    </w:p>
    <w:p w14:paraId="5095221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lease see previous tutorial </w:t>
      </w:r>
      <w:proofErr w:type="spellStart"/>
      <w:r>
        <w:rPr>
          <w:rFonts w:ascii="Consolas" w:hAnsi="Consolas"/>
          <w:color w:val="008000"/>
          <w:sz w:val="18"/>
          <w:szCs w:val="18"/>
        </w:rPr>
        <w:t>OverrideEquals_OverrideGetHashCode</w:t>
      </w:r>
      <w:proofErr w:type="spellEnd"/>
    </w:p>
    <w:p w14:paraId="044895F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6FAE93A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1764375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36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s://stackoverflow.com/questions/371328/why-is-it-important-to-override-gethashcode-when-equals-method-is-overridden</w:t>
        </w:r>
      </w:hyperlink>
    </w:p>
    <w:p w14:paraId="7AAC59E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37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s://stackoverflow.com/questions/2363143/whats-the-best-strategy-for-equals-and-gethashcode</w:t>
        </w:r>
      </w:hyperlink>
    </w:p>
    <w:p w14:paraId="4102B7F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38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www.cnblogs.com/gentlewolf/archive/2007/07/09/810815.html</w:t>
        </w:r>
      </w:hyperlink>
    </w:p>
    <w:p w14:paraId="20580A5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39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s://en.wikipedia.org/wiki/Exclusive_or</w:t>
        </w:r>
      </w:hyperlink>
    </w:p>
    <w:p w14:paraId="6C91B1B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t is important to override </w:t>
      </w:r>
      <w:proofErr w:type="spellStart"/>
      <w:r>
        <w:rPr>
          <w:rFonts w:ascii="Consolas" w:hAnsi="Consolas"/>
          <w:color w:val="008000"/>
          <w:sz w:val="18"/>
          <w:szCs w:val="18"/>
        </w:rPr>
        <w:t>GetHashCode</w:t>
      </w:r>
      <w:proofErr w:type="spellEnd"/>
    </w:p>
    <w:p w14:paraId="2C5C0BA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 Equals method is overridden.</w:t>
      </w:r>
    </w:p>
    <w:p w14:paraId="6237F2D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</w:t>
      </w:r>
    </w:p>
    <w:p w14:paraId="176BEE8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HashCod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a 32bit int.</w:t>
      </w:r>
    </w:p>
    <w:p w14:paraId="22AABBB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item will be used as a key in a dictionary, or HashSet&lt;T&gt;, etc</w:t>
      </w:r>
    </w:p>
    <w:p w14:paraId="0AF0FD7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ince key is used to group items into buckets.</w:t>
      </w:r>
    </w:p>
    <w:p w14:paraId="5A38230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in the absence of a custom </w:t>
      </w:r>
      <w:proofErr w:type="spellStart"/>
      <w:r>
        <w:rPr>
          <w:rFonts w:ascii="Consolas" w:hAnsi="Consolas"/>
          <w:color w:val="008000"/>
          <w:sz w:val="18"/>
          <w:szCs w:val="18"/>
        </w:rPr>
        <w:t>IEqualityComparer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)</w:t>
      </w:r>
    </w:p>
    <w:p w14:paraId="36A4C63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hash-code for two items does not match,</w:t>
      </w:r>
    </w:p>
    <w:p w14:paraId="6A5523C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y may never be considered equal</w:t>
      </w:r>
    </w:p>
    <w:p w14:paraId="5F4AE73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(</w:t>
      </w:r>
      <w:proofErr w:type="gramEnd"/>
      <w:r>
        <w:rPr>
          <w:rFonts w:ascii="Consolas" w:hAnsi="Consolas"/>
          <w:color w:val="008000"/>
          <w:sz w:val="18"/>
          <w:szCs w:val="18"/>
        </w:rPr>
        <w:t>Equals will simply never be called).</w:t>
      </w:r>
    </w:p>
    <w:p w14:paraId="57959D0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</w:p>
    <w:p w14:paraId="21B5B9C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^ means </w:t>
      </w:r>
      <w:proofErr w:type="spellStart"/>
      <w:r>
        <w:rPr>
          <w:rFonts w:ascii="Consolas" w:hAnsi="Consolas"/>
          <w:color w:val="008000"/>
          <w:sz w:val="18"/>
          <w:szCs w:val="18"/>
        </w:rPr>
        <w:t>xor</w:t>
      </w:r>
      <w:proofErr w:type="spellEnd"/>
    </w:p>
    <w:p w14:paraId="53A610B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popular way to override </w:t>
      </w:r>
      <w:proofErr w:type="spellStart"/>
      <w:r>
        <w:rPr>
          <w:rFonts w:ascii="Consolas" w:hAnsi="Consolas"/>
          <w:color w:val="008000"/>
          <w:sz w:val="18"/>
          <w:szCs w:val="18"/>
        </w:rPr>
        <w:t>GetHashCod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</w:t>
      </w:r>
    </w:p>
    <w:p w14:paraId="24DD1AF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ing XOR to connect all fields.</w:t>
      </w:r>
    </w:p>
    <w:p w14:paraId="5161778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333A6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}</w:t>
      </w:r>
    </w:p>
    <w:p w14:paraId="0F95ACA1" w14:textId="77777777" w:rsidR="000A42B0" w:rsidRDefault="000A42B0" w:rsidP="00EA6ADC">
      <w:pPr>
        <w:spacing w:after="0"/>
      </w:pPr>
    </w:p>
    <w:p w14:paraId="7C0C5A60" w14:textId="77777777" w:rsidR="000A42B0" w:rsidRDefault="000A42B0" w:rsidP="00EA6ADC">
      <w:pPr>
        <w:spacing w:after="0"/>
      </w:pPr>
    </w:p>
    <w:p w14:paraId="00F4166E" w14:textId="77777777" w:rsidR="000A42B0" w:rsidRDefault="000A42B0" w:rsidP="00EA6ADC">
      <w:pPr>
        <w:spacing w:after="0"/>
      </w:pPr>
    </w:p>
    <w:p w14:paraId="2F0D2FB0" w14:textId="1104EF0B" w:rsidR="000A42B0" w:rsidRDefault="000A42B0" w:rsidP="00EA6ADC">
      <w:pPr>
        <w:spacing w:after="0"/>
      </w:pPr>
      <w:r>
        <w:rPr>
          <w:noProof/>
        </w:rPr>
        <w:drawing>
          <wp:inline distT="0" distB="0" distL="0" distR="0" wp14:anchorId="237FD282" wp14:editId="59043227">
            <wp:extent cx="5274310" cy="636651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36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B2F7C" w14:textId="77777777" w:rsidR="000A42B0" w:rsidRDefault="000A42B0" w:rsidP="00EA6ADC">
      <w:pPr>
        <w:spacing w:after="0"/>
      </w:pPr>
    </w:p>
    <w:p w14:paraId="04895E09" w14:textId="02D5F051" w:rsidR="000A42B0" w:rsidRDefault="000A42B0" w:rsidP="00EA6ADC">
      <w:pPr>
        <w:spacing w:after="0"/>
      </w:pPr>
      <w:r>
        <w:rPr>
          <w:noProof/>
        </w:rPr>
        <w:lastRenderedPageBreak/>
        <w:drawing>
          <wp:inline distT="0" distB="0" distL="0" distR="0" wp14:anchorId="79BB96AC" wp14:editId="03377D7E">
            <wp:extent cx="5274310" cy="5250815"/>
            <wp:effectExtent l="0" t="0" r="254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5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94105" w14:textId="77777777" w:rsidR="000A42B0" w:rsidRDefault="000A42B0" w:rsidP="00EA6ADC">
      <w:pPr>
        <w:spacing w:after="0"/>
      </w:pPr>
    </w:p>
    <w:p w14:paraId="2370326D" w14:textId="36552D00" w:rsidR="000A42B0" w:rsidRDefault="000A42B0" w:rsidP="00EA6ADC">
      <w:pPr>
        <w:spacing w:after="0"/>
      </w:pPr>
      <w:r>
        <w:rPr>
          <w:noProof/>
        </w:rPr>
        <w:drawing>
          <wp:inline distT="0" distB="0" distL="0" distR="0" wp14:anchorId="2C902F55" wp14:editId="0475CD64">
            <wp:extent cx="5274310" cy="117157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B3403" w14:textId="77777777" w:rsidR="000A42B0" w:rsidRDefault="000A42B0" w:rsidP="00EA6ADC">
      <w:pPr>
        <w:spacing w:after="0"/>
      </w:pPr>
    </w:p>
    <w:p w14:paraId="3A171FF5" w14:textId="2A1A5CDD" w:rsidR="000A42B0" w:rsidRDefault="000A42B0" w:rsidP="00EA6ADC">
      <w:pPr>
        <w:spacing w:after="0"/>
      </w:pPr>
      <w:r>
        <w:rPr>
          <w:noProof/>
        </w:rPr>
        <w:drawing>
          <wp:inline distT="0" distB="0" distL="0" distR="0" wp14:anchorId="3274AA9E" wp14:editId="511B9470">
            <wp:extent cx="5274310" cy="40703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1D96D" w14:textId="77777777" w:rsidR="000A42B0" w:rsidRDefault="000A42B0" w:rsidP="00EA6ADC">
      <w:pPr>
        <w:spacing w:after="0"/>
      </w:pPr>
    </w:p>
    <w:p w14:paraId="276EFD78" w14:textId="2D88830F" w:rsidR="000A42B0" w:rsidRDefault="000A42B0" w:rsidP="00EA6ADC">
      <w:pPr>
        <w:spacing w:after="0"/>
      </w:pPr>
      <w:r>
        <w:rPr>
          <w:noProof/>
        </w:rPr>
        <w:lastRenderedPageBreak/>
        <w:drawing>
          <wp:inline distT="0" distB="0" distL="0" distR="0" wp14:anchorId="40C247F7" wp14:editId="45E99867">
            <wp:extent cx="5274310" cy="1891030"/>
            <wp:effectExtent l="0" t="0" r="2540" b="0"/>
            <wp:docPr id="9" name="Picture 9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9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EBA62" w14:textId="77777777" w:rsidR="000A42B0" w:rsidRDefault="000A42B0" w:rsidP="00EA6ADC">
      <w:pPr>
        <w:spacing w:after="0"/>
      </w:pPr>
    </w:p>
    <w:p w14:paraId="324140FB" w14:textId="13EAEA19" w:rsidR="000A42B0" w:rsidRDefault="000A42B0" w:rsidP="00EA6ADC">
      <w:pPr>
        <w:spacing w:after="0"/>
      </w:pPr>
      <w:r>
        <w:rPr>
          <w:noProof/>
        </w:rPr>
        <w:drawing>
          <wp:inline distT="0" distB="0" distL="0" distR="0" wp14:anchorId="784F9D07" wp14:editId="09C98B1F">
            <wp:extent cx="5274310" cy="1024890"/>
            <wp:effectExtent l="0" t="0" r="2540" b="381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2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6AEEF" w14:textId="77777777" w:rsidR="000A42B0" w:rsidRDefault="000A42B0" w:rsidP="00EA6ADC">
      <w:pPr>
        <w:spacing w:after="0"/>
      </w:pPr>
    </w:p>
    <w:p w14:paraId="5A51C0D1" w14:textId="27A934AB" w:rsidR="000A42B0" w:rsidRDefault="000A42B0" w:rsidP="00EA6ADC">
      <w:pPr>
        <w:spacing w:after="0"/>
      </w:pPr>
      <w:r>
        <w:rPr>
          <w:noProof/>
        </w:rPr>
        <w:drawing>
          <wp:inline distT="0" distB="0" distL="0" distR="0" wp14:anchorId="21480EA1" wp14:editId="532759B4">
            <wp:extent cx="5274310" cy="24828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8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F0266" w14:textId="77777777" w:rsidR="000A42B0" w:rsidRDefault="000A42B0" w:rsidP="00EA6ADC">
      <w:pPr>
        <w:spacing w:after="0"/>
      </w:pPr>
    </w:p>
    <w:p w14:paraId="10EBA8D2" w14:textId="67153259" w:rsidR="000A42B0" w:rsidRDefault="000A42B0" w:rsidP="00EA6ADC">
      <w:pPr>
        <w:spacing w:after="0"/>
      </w:pPr>
      <w:r>
        <w:rPr>
          <w:noProof/>
        </w:rPr>
        <w:drawing>
          <wp:inline distT="0" distB="0" distL="0" distR="0" wp14:anchorId="6465FE58" wp14:editId="313C083F">
            <wp:extent cx="5274310" cy="5397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848BF" w14:textId="77777777" w:rsidR="000A42B0" w:rsidRDefault="000A42B0" w:rsidP="00EA6ADC">
      <w:pPr>
        <w:spacing w:after="0"/>
      </w:pPr>
    </w:p>
    <w:p w14:paraId="27CB93AA" w14:textId="7208C7A3" w:rsidR="000A42B0" w:rsidRDefault="000A42B0" w:rsidP="00EA6ADC">
      <w:pPr>
        <w:spacing w:after="0"/>
      </w:pPr>
      <w:r>
        <w:rPr>
          <w:noProof/>
        </w:rPr>
        <w:drawing>
          <wp:inline distT="0" distB="0" distL="0" distR="0" wp14:anchorId="37DB573A" wp14:editId="54343602">
            <wp:extent cx="5274310" cy="1283335"/>
            <wp:effectExtent l="0" t="0" r="254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8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CB726" w14:textId="77777777" w:rsidR="000A42B0" w:rsidRDefault="000A42B0" w:rsidP="00EA6ADC">
      <w:pPr>
        <w:spacing w:after="0"/>
      </w:pPr>
    </w:p>
    <w:p w14:paraId="5F3B1734" w14:textId="77777777" w:rsidR="000A42B0" w:rsidRDefault="000A42B0" w:rsidP="00EA6ADC">
      <w:pPr>
        <w:spacing w:after="0"/>
      </w:pPr>
    </w:p>
    <w:p w14:paraId="78F5FD07" w14:textId="77777777" w:rsidR="000A42B0" w:rsidRDefault="000A42B0" w:rsidP="00EA6ADC">
      <w:pPr>
        <w:spacing w:after="0"/>
      </w:pPr>
    </w:p>
    <w:p w14:paraId="0FF8FF44" w14:textId="77777777" w:rsidR="000A42B0" w:rsidRDefault="000A42B0" w:rsidP="00EA6ADC">
      <w:pPr>
        <w:spacing w:after="0"/>
      </w:pPr>
    </w:p>
    <w:p w14:paraId="5E6581C8" w14:textId="77777777" w:rsidR="000A42B0" w:rsidRDefault="000A42B0" w:rsidP="00EA6ADC">
      <w:pPr>
        <w:spacing w:after="0"/>
      </w:pPr>
    </w:p>
    <w:p w14:paraId="7730CAB1" w14:textId="77777777" w:rsidR="000A42B0" w:rsidRDefault="000A42B0" w:rsidP="00EA6ADC">
      <w:pPr>
        <w:spacing w:after="0"/>
      </w:pPr>
      <w:r>
        <w:t>=========================================================================</w:t>
      </w:r>
    </w:p>
    <w:p w14:paraId="25DCDDDD" w14:textId="77777777" w:rsidR="000A42B0" w:rsidRDefault="000A42B0" w:rsidP="00EA6ADC">
      <w:pPr>
        <w:spacing w:after="0"/>
      </w:pPr>
      <w:r>
        <w:rPr>
          <w:sz w:val="48"/>
          <w:szCs w:val="48"/>
        </w:rPr>
        <w:t>3. T022_ListReferenceTypeSort</w:t>
      </w:r>
    </w:p>
    <w:p w14:paraId="253840FA" w14:textId="77777777" w:rsidR="000A42B0" w:rsidRDefault="000A42B0" w:rsidP="00EA6ADC">
      <w:pPr>
        <w:spacing w:after="0"/>
      </w:pPr>
      <w:r>
        <w:t>=========================================================================</w:t>
      </w:r>
    </w:p>
    <w:p w14:paraId="7A217A8D" w14:textId="77777777" w:rsidR="000A42B0" w:rsidRDefault="000A42B0" w:rsidP="00EA6ADC">
      <w:pPr>
        <w:spacing w:after="0"/>
      </w:pPr>
      <w:r>
        <w:t>學生提</w:t>
      </w:r>
      <w:r>
        <w:rPr>
          <w:rFonts w:ascii="新細明體" w:eastAsia="新細明體" w:hAnsi="新細明體" w:cs="新細明體" w:hint="eastAsia"/>
        </w:rPr>
        <w:t>問</w:t>
      </w:r>
    </w:p>
    <w:p w14:paraId="71677B37" w14:textId="77777777" w:rsidR="000A42B0" w:rsidRDefault="00000000" w:rsidP="00EA6ADC">
      <w:pPr>
        <w:spacing w:after="0"/>
      </w:pPr>
      <w:hyperlink r:id="rId149" w:history="1">
        <w:r w:rsidR="000A42B0">
          <w:rPr>
            <w:rStyle w:val="Hyperlink"/>
          </w:rPr>
          <w:t>https://www.facebook.com/groups/934567793358849/posts/2052970214851929/</w:t>
        </w:r>
      </w:hyperlink>
    </w:p>
    <w:p w14:paraId="29EEE0E5" w14:textId="77777777" w:rsidR="000A42B0" w:rsidRDefault="000A42B0" w:rsidP="00EA6ADC">
      <w:pPr>
        <w:spacing w:after="0"/>
      </w:pPr>
      <w:r>
        <w:t>問題如</w:t>
      </w:r>
      <w:r>
        <w:rPr>
          <w:rFonts w:ascii="新細明體" w:eastAsia="新細明體" w:hAnsi="新細明體" w:cs="新細明體" w:hint="eastAsia"/>
        </w:rPr>
        <w:t>下</w:t>
      </w:r>
    </w:p>
    <w:p w14:paraId="4C368B08" w14:textId="77777777" w:rsidR="000A42B0" w:rsidRDefault="000A42B0" w:rsidP="00EA6ADC">
      <w:pPr>
        <w:spacing w:after="0"/>
      </w:pPr>
      <w:r>
        <w:t>老師及各位前輩好，小弟最近看了</w:t>
      </w:r>
      <w:r>
        <w:t>C#</w:t>
      </w:r>
      <w:r>
        <w:t>深入解析中的單元</w:t>
      </w:r>
      <w:r>
        <w:t>10</w:t>
      </w:r>
      <w:r>
        <w:t>，</w:t>
      </w:r>
      <w:r>
        <w:t>T022_ListReferenceTypeSort</w:t>
      </w:r>
      <w:r>
        <w:t>影片，有問題兩個問題在標題</w:t>
      </w:r>
      <w:r>
        <w:t>4.</w:t>
      </w:r>
    </w:p>
    <w:p w14:paraId="63808394" w14:textId="77777777" w:rsidR="000A42B0" w:rsidRDefault="000A42B0" w:rsidP="00EA6ADC">
      <w:pPr>
        <w:spacing w:after="0"/>
      </w:pPr>
      <w:r>
        <w:t>再麻煩指教了，謝</w:t>
      </w:r>
      <w:r>
        <w:rPr>
          <w:rFonts w:ascii="新細明體" w:eastAsia="新細明體" w:hAnsi="新細明體" w:cs="新細明體" w:hint="eastAsia"/>
        </w:rPr>
        <w:t>謝</w:t>
      </w:r>
    </w:p>
    <w:p w14:paraId="54449E27" w14:textId="77777777" w:rsidR="000A42B0" w:rsidRDefault="000A42B0" w:rsidP="00EA6ADC">
      <w:pPr>
        <w:spacing w:after="0"/>
      </w:pPr>
      <w:r>
        <w:t>1.</w:t>
      </w:r>
      <w:r>
        <w:t>課程名</w:t>
      </w:r>
      <w:r>
        <w:rPr>
          <w:rFonts w:ascii="新細明體" w:eastAsia="新細明體" w:hAnsi="新細明體" w:cs="新細明體" w:hint="eastAsia"/>
        </w:rPr>
        <w:t>稱</w:t>
      </w:r>
    </w:p>
    <w:p w14:paraId="677432C1" w14:textId="77777777" w:rsidR="000A42B0" w:rsidRDefault="000A42B0" w:rsidP="00EA6ADC">
      <w:pPr>
        <w:spacing w:after="0"/>
      </w:pPr>
      <w:r>
        <w:t>C#</w:t>
      </w:r>
      <w:r>
        <w:t>深入解析中的單元</w:t>
      </w:r>
      <w:r>
        <w:t>10</w:t>
      </w:r>
      <w:r>
        <w:t>，</w:t>
      </w:r>
      <w:r>
        <w:t>T022_ListReferenceTypeSort</w:t>
      </w:r>
    </w:p>
    <w:p w14:paraId="6FCC083A" w14:textId="77777777" w:rsidR="000A42B0" w:rsidRDefault="000A42B0" w:rsidP="00EA6ADC">
      <w:pPr>
        <w:spacing w:after="0"/>
      </w:pPr>
      <w:r>
        <w:t>--------------</w:t>
      </w:r>
    </w:p>
    <w:p w14:paraId="01648B6A" w14:textId="77777777" w:rsidR="000A42B0" w:rsidRDefault="000A42B0" w:rsidP="00EA6ADC">
      <w:pPr>
        <w:spacing w:after="0"/>
      </w:pPr>
      <w:r>
        <w:t>2.</w:t>
      </w:r>
    </w:p>
    <w:p w14:paraId="09451C2E" w14:textId="77777777" w:rsidR="000A42B0" w:rsidRDefault="000A42B0" w:rsidP="00EA6ADC">
      <w:pPr>
        <w:spacing w:after="0"/>
      </w:pPr>
      <w:r>
        <w:t>影片連結</w:t>
      </w:r>
      <w:r>
        <w:t xml:space="preserve"> , </w:t>
      </w:r>
      <w:r>
        <w:t>影片的</w:t>
      </w:r>
      <w:r>
        <w:t xml:space="preserve"> </w:t>
      </w:r>
      <w:r>
        <w:t>分鐘數</w:t>
      </w:r>
      <w:r>
        <w:t xml:space="preserve"> </w:t>
      </w:r>
      <w:r>
        <w:t>和</w:t>
      </w:r>
      <w:r>
        <w:t xml:space="preserve"> </w:t>
      </w:r>
      <w:r>
        <w:t>秒數</w:t>
      </w:r>
      <w:r>
        <w:t xml:space="preserve"> (</w:t>
      </w:r>
      <w:proofErr w:type="gramStart"/>
      <w:r>
        <w:t>必填</w:t>
      </w:r>
      <w:proofErr w:type="gramEnd"/>
      <w:r>
        <w:t>)</w:t>
      </w:r>
    </w:p>
    <w:p w14:paraId="3B56CCCE" w14:textId="77777777" w:rsidR="000A42B0" w:rsidRDefault="00000000" w:rsidP="00EA6ADC">
      <w:pPr>
        <w:spacing w:after="0"/>
      </w:pPr>
      <w:hyperlink r:id="rId150" w:history="1">
        <w:r w:rsidR="000A42B0">
          <w:rPr>
            <w:rStyle w:val="Hyperlink"/>
          </w:rPr>
          <w:t>https://hiskio.com/courses/182/lectures/7138</w:t>
        </w:r>
      </w:hyperlink>
    </w:p>
    <w:p w14:paraId="0BFBD3BE" w14:textId="77777777" w:rsidR="000A42B0" w:rsidRDefault="000A42B0" w:rsidP="00EA6ADC">
      <w:pPr>
        <w:spacing w:after="0"/>
      </w:pPr>
      <w:r>
        <w:t>04:24</w:t>
      </w:r>
      <w:r>
        <w:t>開</w:t>
      </w:r>
      <w:r>
        <w:rPr>
          <w:rFonts w:ascii="新細明體" w:eastAsia="新細明體" w:hAnsi="新細明體" w:cs="新細明體" w:hint="eastAsia"/>
        </w:rPr>
        <w:t>始</w:t>
      </w:r>
    </w:p>
    <w:p w14:paraId="56F6D42C" w14:textId="77777777" w:rsidR="000A42B0" w:rsidRDefault="000A42B0" w:rsidP="00EA6ADC">
      <w:pPr>
        <w:spacing w:after="0"/>
      </w:pPr>
      <w:r>
        <w:t>--------------</w:t>
      </w:r>
    </w:p>
    <w:p w14:paraId="56368602" w14:textId="77777777" w:rsidR="000A42B0" w:rsidRDefault="000A42B0" w:rsidP="00EA6ADC">
      <w:pPr>
        <w:spacing w:after="0"/>
      </w:pPr>
      <w:r>
        <w:t xml:space="preserve">3. </w:t>
      </w:r>
      <w:r>
        <w:t>講義連結</w:t>
      </w:r>
      <w:r>
        <w:t xml:space="preserve"> </w:t>
      </w:r>
      <w:r>
        <w:t>和</w:t>
      </w:r>
      <w:r>
        <w:t xml:space="preserve"> </w:t>
      </w:r>
      <w:r>
        <w:t>講義小節名稱</w:t>
      </w:r>
      <w:r>
        <w:t xml:space="preserve"> (</w:t>
      </w:r>
      <w:r>
        <w:t>必填</w:t>
      </w:r>
      <w:r>
        <w:t>)</w:t>
      </w:r>
    </w:p>
    <w:p w14:paraId="04BFD565" w14:textId="77777777" w:rsidR="000A42B0" w:rsidRDefault="00000000" w:rsidP="00EA6ADC">
      <w:pPr>
        <w:spacing w:after="0"/>
      </w:pPr>
      <w:hyperlink r:id="rId151" w:history="1">
        <w:r w:rsidR="000A42B0">
          <w:rPr>
            <w:rStyle w:val="Hyperlink"/>
          </w:rPr>
          <w:t>https://ithandyguytutorial.blogspot.com/2017/12/t022listreferencetypesort.html</w:t>
        </w:r>
      </w:hyperlink>
    </w:p>
    <w:p w14:paraId="4E6A2EED" w14:textId="77777777" w:rsidR="000A42B0" w:rsidRDefault="000A42B0" w:rsidP="00EA6ADC">
      <w:pPr>
        <w:spacing w:after="0"/>
      </w:pPr>
      <w:r>
        <w:t>講義小節名稱</w:t>
      </w:r>
      <w:r>
        <w:t xml:space="preserve"> : 3.1</w:t>
      </w:r>
      <w:r>
        <w:t>處</w:t>
      </w:r>
      <w:r>
        <w:rPr>
          <w:rFonts w:ascii="新細明體" w:eastAsia="新細明體" w:hAnsi="新細明體" w:cs="新細明體" w:hint="eastAsia"/>
        </w:rPr>
        <w:t>的</w:t>
      </w:r>
    </w:p>
    <w:p w14:paraId="5A970C84" w14:textId="77777777" w:rsidR="000A42B0" w:rsidRDefault="000A42B0" w:rsidP="00EA6ADC">
      <w:pPr>
        <w:spacing w:after="0"/>
      </w:pPr>
      <w:r>
        <w:t xml:space="preserve">public class </w:t>
      </w:r>
      <w:proofErr w:type="spellStart"/>
      <w:proofErr w:type="gramStart"/>
      <w:r>
        <w:t>GamerB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IComparable</w:t>
      </w:r>
      <w:proofErr w:type="spellEnd"/>
      <w:r>
        <w:t>&lt;</w:t>
      </w:r>
      <w:proofErr w:type="spellStart"/>
      <w:r>
        <w:t>GamerB</w:t>
      </w:r>
      <w:proofErr w:type="spellEnd"/>
      <w:r>
        <w:t>&gt;</w:t>
      </w:r>
      <w:r>
        <w:t>中的</w:t>
      </w:r>
      <w:r>
        <w:t>Method</w:t>
      </w:r>
    </w:p>
    <w:p w14:paraId="6FC81CA9" w14:textId="77777777" w:rsidR="000A42B0" w:rsidRDefault="000A42B0" w:rsidP="00EA6ADC">
      <w:pPr>
        <w:spacing w:after="0"/>
      </w:pPr>
      <w:r>
        <w:t xml:space="preserve">public int </w:t>
      </w:r>
      <w:proofErr w:type="spellStart"/>
      <w:proofErr w:type="gramStart"/>
      <w:r>
        <w:t>CompareTo</w:t>
      </w:r>
      <w:proofErr w:type="spellEnd"/>
      <w:r>
        <w:t>(</w:t>
      </w:r>
      <w:proofErr w:type="spellStart"/>
      <w:proofErr w:type="gramEnd"/>
      <w:r>
        <w:t>GamerB</w:t>
      </w:r>
      <w:proofErr w:type="spellEnd"/>
      <w:r>
        <w:t xml:space="preserve"> other)</w:t>
      </w:r>
    </w:p>
    <w:p w14:paraId="6B007122" w14:textId="77777777" w:rsidR="000A42B0" w:rsidRDefault="000A42B0" w:rsidP="00EA6ADC">
      <w:pPr>
        <w:spacing w:after="0"/>
      </w:pPr>
      <w:r>
        <w:t>--------------</w:t>
      </w:r>
    </w:p>
    <w:p w14:paraId="0B011B5E" w14:textId="77777777" w:rsidR="000A42B0" w:rsidRDefault="000A42B0" w:rsidP="00EA6ADC">
      <w:pPr>
        <w:spacing w:after="0"/>
      </w:pPr>
      <w:r>
        <w:t xml:space="preserve">4. </w:t>
      </w:r>
      <w:r>
        <w:t>我講了什麼</w:t>
      </w:r>
      <w:r>
        <w:t xml:space="preserve">? </w:t>
      </w:r>
      <w:r>
        <w:t>你不懂什麼</w:t>
      </w:r>
      <w:r>
        <w:t>? (</w:t>
      </w:r>
      <w:r>
        <w:t>必填</w:t>
      </w:r>
      <w:r>
        <w:t>)</w:t>
      </w:r>
    </w:p>
    <w:p w14:paraId="44839BEC" w14:textId="77777777" w:rsidR="000A42B0" w:rsidRDefault="000A42B0" w:rsidP="00EA6ADC">
      <w:pPr>
        <w:spacing w:after="0"/>
      </w:pPr>
      <w:r>
        <w:t>對於課程影片中</w:t>
      </w:r>
      <w:r>
        <w:t>04:24</w:t>
      </w:r>
      <w:r>
        <w:t>實作</w:t>
      </w:r>
      <w:r>
        <w:t xml:space="preserve">public int </w:t>
      </w:r>
      <w:proofErr w:type="spellStart"/>
      <w:proofErr w:type="gramStart"/>
      <w:r>
        <w:t>CompareTo</w:t>
      </w:r>
      <w:proofErr w:type="spellEnd"/>
      <w:r>
        <w:t>(</w:t>
      </w:r>
      <w:proofErr w:type="spellStart"/>
      <w:proofErr w:type="gramEnd"/>
      <w:r>
        <w:t>GamerB</w:t>
      </w:r>
      <w:proofErr w:type="spellEnd"/>
      <w:r>
        <w:t xml:space="preserve"> other) </w:t>
      </w:r>
      <w:r>
        <w:t>的部分有以下兩個疑問</w:t>
      </w:r>
      <w:r>
        <w:t>:</w:t>
      </w:r>
    </w:p>
    <w:p w14:paraId="08017E1C" w14:textId="77777777" w:rsidR="000A42B0" w:rsidRDefault="000A42B0" w:rsidP="00EA6ADC">
      <w:pPr>
        <w:spacing w:after="0"/>
      </w:pPr>
      <w:r>
        <w:t>一、影片</w:t>
      </w:r>
      <w:r>
        <w:t>08:33</w:t>
      </w:r>
      <w:r>
        <w:t>中的第</w:t>
      </w:r>
      <w:r>
        <w:t>1462</w:t>
      </w:r>
      <w:r>
        <w:t>行的</w:t>
      </w:r>
      <w:proofErr w:type="spellStart"/>
      <w:r>
        <w:t>listGamerBs.soft</w:t>
      </w:r>
      <w:proofErr w:type="spellEnd"/>
      <w:proofErr w:type="gramStart"/>
      <w:r>
        <w:t>()</w:t>
      </w:r>
      <w:r>
        <w:t>會呼叫影片</w:t>
      </w:r>
      <w:proofErr w:type="gramEnd"/>
      <w:r>
        <w:t>7:39</w:t>
      </w:r>
      <w:r>
        <w:t>處</w:t>
      </w:r>
      <w:r>
        <w:t>1595</w:t>
      </w:r>
      <w:r>
        <w:t>行實作的</w:t>
      </w:r>
      <w:r>
        <w:t xml:space="preserve">public int </w:t>
      </w:r>
      <w:proofErr w:type="spellStart"/>
      <w:r>
        <w:t>CompareTo</w:t>
      </w:r>
      <w:proofErr w:type="spellEnd"/>
      <w:r>
        <w:t>(</w:t>
      </w:r>
      <w:proofErr w:type="spellStart"/>
      <w:r>
        <w:t>GamerB</w:t>
      </w:r>
      <w:proofErr w:type="spellEnd"/>
      <w:r>
        <w:t xml:space="preserve"> other)</w:t>
      </w:r>
      <w:r>
        <w:t>進行排序嗎</w:t>
      </w:r>
      <w:r>
        <w:t>(</w:t>
      </w:r>
      <w:r>
        <w:t>這部份想確定一下</w:t>
      </w:r>
      <w:r>
        <w:t>)</w:t>
      </w:r>
    </w:p>
    <w:p w14:paraId="3C4FB5B0" w14:textId="77777777" w:rsidR="000A42B0" w:rsidRDefault="000A42B0" w:rsidP="00EA6ADC">
      <w:pPr>
        <w:spacing w:after="0"/>
      </w:pPr>
      <w:r>
        <w:t>二、若真的是呼叫上述影片</w:t>
      </w:r>
      <w:r>
        <w:t>7:39</w:t>
      </w:r>
      <w:r>
        <w:t>處</w:t>
      </w:r>
      <w:r>
        <w:t>1595</w:t>
      </w:r>
      <w:r>
        <w:t>行實作的</w:t>
      </w:r>
      <w:r>
        <w:t xml:space="preserve">public int </w:t>
      </w:r>
      <w:proofErr w:type="spellStart"/>
      <w:proofErr w:type="gramStart"/>
      <w:r>
        <w:t>CompareTo</w:t>
      </w:r>
      <w:proofErr w:type="spellEnd"/>
      <w:r>
        <w:t>(</w:t>
      </w:r>
      <w:proofErr w:type="spellStart"/>
      <w:proofErr w:type="gramEnd"/>
      <w:r>
        <w:t>GamerB</w:t>
      </w:r>
      <w:proofErr w:type="spellEnd"/>
      <w:r>
        <w:t xml:space="preserve"> other)</w:t>
      </w:r>
      <w:r>
        <w:t>進行排序，那這個會回傳</w:t>
      </w:r>
      <w:r>
        <w:t>int</w:t>
      </w:r>
      <w:r>
        <w:t>的方法是如何讓</w:t>
      </w:r>
      <w:proofErr w:type="spellStart"/>
      <w:r>
        <w:t>listGamerBs</w:t>
      </w:r>
      <w:proofErr w:type="spellEnd"/>
      <w:r>
        <w:t>進行排序的</w:t>
      </w:r>
      <w:r>
        <w:t>?</w:t>
      </w:r>
      <w:r>
        <w:t>背後的運作原理是什麼</w:t>
      </w:r>
      <w:r>
        <w:t>?</w:t>
      </w:r>
      <w:r>
        <w:t>因為這會影響到設計邏輯，我想弄清楚運作原理，謝謝</w:t>
      </w:r>
      <w:r>
        <w:t>!</w:t>
      </w:r>
    </w:p>
    <w:p w14:paraId="58F9FFA5" w14:textId="00EB304C" w:rsidR="000A42B0" w:rsidRDefault="000A42B0" w:rsidP="00EA6ADC">
      <w:pPr>
        <w:spacing w:after="0"/>
      </w:pPr>
      <w:r>
        <w:rPr>
          <w:noProof/>
        </w:rPr>
        <w:lastRenderedPageBreak/>
        <w:drawing>
          <wp:inline distT="0" distB="0" distL="0" distR="0" wp14:anchorId="74AE1D11" wp14:editId="20DAB1FE">
            <wp:extent cx="5274310" cy="176784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6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14D90" w14:textId="6B345842" w:rsidR="000A42B0" w:rsidRDefault="000A42B0" w:rsidP="00EA6ADC">
      <w:pPr>
        <w:spacing w:after="0"/>
      </w:pPr>
      <w:r>
        <w:rPr>
          <w:noProof/>
        </w:rPr>
        <w:drawing>
          <wp:inline distT="0" distB="0" distL="0" distR="0" wp14:anchorId="569DFC93" wp14:editId="2887577E">
            <wp:extent cx="5274310" cy="319087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94103" w14:textId="77777777" w:rsidR="000A42B0" w:rsidRDefault="000A42B0" w:rsidP="00EA6ADC">
      <w:pPr>
        <w:spacing w:after="0"/>
      </w:pPr>
      <w:r>
        <w:t>------------------------------------------------------------------------------------</w:t>
      </w:r>
    </w:p>
    <w:p w14:paraId="3B5FF6AB" w14:textId="77777777" w:rsidR="000A42B0" w:rsidRDefault="000A42B0" w:rsidP="00EA6ADC">
      <w:pPr>
        <w:spacing w:after="0"/>
      </w:pPr>
      <w:r>
        <w:t>Q1.</w:t>
      </w:r>
    </w:p>
    <w:p w14:paraId="6B86CB25" w14:textId="77777777" w:rsidR="000A42B0" w:rsidRDefault="000A42B0" w:rsidP="00EA6ADC">
      <w:pPr>
        <w:spacing w:after="0"/>
      </w:pPr>
      <w:r>
        <w:t>影片</w:t>
      </w:r>
      <w:r>
        <w:t>08:33</w:t>
      </w:r>
      <w:r>
        <w:t>中的第</w:t>
      </w:r>
      <w:r>
        <w:t>1462</w:t>
      </w:r>
      <w:r>
        <w:t>行的</w:t>
      </w:r>
      <w:proofErr w:type="spellStart"/>
      <w:r>
        <w:t>listGamerBs.sort</w:t>
      </w:r>
      <w:proofErr w:type="spellEnd"/>
      <w:proofErr w:type="gramStart"/>
      <w:r>
        <w:t>()</w:t>
      </w:r>
      <w:r>
        <w:t>會呼叫影片</w:t>
      </w:r>
      <w:proofErr w:type="gramEnd"/>
      <w:r>
        <w:t>7:39</w:t>
      </w:r>
      <w:r>
        <w:t>處</w:t>
      </w:r>
      <w:r>
        <w:t>1595</w:t>
      </w:r>
      <w:r>
        <w:t>行實作的</w:t>
      </w:r>
      <w:r>
        <w:t xml:space="preserve">public int </w:t>
      </w:r>
      <w:proofErr w:type="spellStart"/>
      <w:r>
        <w:t>CompareTo</w:t>
      </w:r>
      <w:proofErr w:type="spellEnd"/>
      <w:r>
        <w:t>(</w:t>
      </w:r>
      <w:proofErr w:type="spellStart"/>
      <w:r>
        <w:t>GamerB</w:t>
      </w:r>
      <w:proofErr w:type="spellEnd"/>
      <w:r>
        <w:t xml:space="preserve"> other)</w:t>
      </w:r>
      <w:r>
        <w:t>進行排序嗎</w:t>
      </w:r>
      <w:r>
        <w:t>(</w:t>
      </w:r>
      <w:r>
        <w:t>這部份想確定一下</w:t>
      </w:r>
      <w:r>
        <w:t>)</w:t>
      </w:r>
    </w:p>
    <w:p w14:paraId="2D2C4028" w14:textId="77777777" w:rsidR="000A42B0" w:rsidRDefault="000A42B0" w:rsidP="00EA6ADC">
      <w:pPr>
        <w:spacing w:after="0"/>
      </w:pPr>
      <w:r>
        <w:t>--------------</w:t>
      </w:r>
    </w:p>
    <w:p w14:paraId="15A5FFCC" w14:textId="77777777" w:rsidR="000A42B0" w:rsidRDefault="000A42B0" w:rsidP="00EA6ADC">
      <w:pPr>
        <w:spacing w:after="0"/>
      </w:pPr>
      <w:r>
        <w:t>A:</w:t>
      </w:r>
    </w:p>
    <w:p w14:paraId="1C52F09B" w14:textId="77777777" w:rsidR="000A42B0" w:rsidRDefault="000A42B0" w:rsidP="00EA6ADC">
      <w:pPr>
        <w:spacing w:after="0"/>
      </w:pPr>
      <w:r>
        <w:t>Yes</w:t>
      </w:r>
    </w:p>
    <w:p w14:paraId="34E52654" w14:textId="77777777" w:rsidR="000A42B0" w:rsidRDefault="000A42B0" w:rsidP="00EA6ADC">
      <w:pPr>
        <w:spacing w:after="0"/>
      </w:pPr>
      <w:proofErr w:type="spellStart"/>
      <w:r>
        <w:t>GamerB</w:t>
      </w:r>
      <w:proofErr w:type="spellEnd"/>
      <w:r>
        <w:t>的</w:t>
      </w:r>
      <w:r>
        <w:t>Object</w:t>
      </w:r>
      <w:r>
        <w:t>如果想做</w:t>
      </w:r>
      <w:proofErr w:type="gramStart"/>
      <w:r>
        <w:t>Sort(</w:t>
      </w:r>
      <w:proofErr w:type="gramEnd"/>
      <w:r>
        <w:t>)</w:t>
      </w:r>
    </w:p>
    <w:p w14:paraId="55FC2AF2" w14:textId="77777777" w:rsidR="000A42B0" w:rsidRDefault="000A42B0" w:rsidP="00EA6ADC">
      <w:pPr>
        <w:spacing w:after="0"/>
      </w:pPr>
      <w:r>
        <w:t>那麼</w:t>
      </w:r>
      <w:proofErr w:type="spellStart"/>
      <w:r>
        <w:t>GamerB</w:t>
      </w:r>
      <w:proofErr w:type="spellEnd"/>
      <w:r>
        <w:t>就必須實作</w:t>
      </w:r>
      <w:proofErr w:type="spellStart"/>
      <w:r>
        <w:t>IComparable</w:t>
      </w:r>
      <w:proofErr w:type="spellEnd"/>
      <w:r>
        <w:t>&lt;</w:t>
      </w:r>
      <w:proofErr w:type="spellStart"/>
      <w:r>
        <w:t>GamerB</w:t>
      </w:r>
      <w:proofErr w:type="spellEnd"/>
      <w:r>
        <w:t>&gt;</w:t>
      </w:r>
    </w:p>
    <w:p w14:paraId="46087C3A" w14:textId="77777777" w:rsidR="000A42B0" w:rsidRDefault="000A42B0" w:rsidP="00EA6ADC">
      <w:pPr>
        <w:spacing w:after="0"/>
      </w:pPr>
      <w:r>
        <w:t>實作</w:t>
      </w:r>
      <w:proofErr w:type="spellStart"/>
      <w:r>
        <w:t>IComparable</w:t>
      </w:r>
      <w:proofErr w:type="spellEnd"/>
      <w:r>
        <w:t>&lt;</w:t>
      </w:r>
      <w:proofErr w:type="spellStart"/>
      <w:r>
        <w:t>GamerB</w:t>
      </w:r>
      <w:proofErr w:type="spellEnd"/>
      <w:r>
        <w:t>&gt;</w:t>
      </w:r>
      <w:r>
        <w:t>就必須要實作</w:t>
      </w:r>
      <w:r>
        <w:t xml:space="preserve">public int </w:t>
      </w:r>
      <w:proofErr w:type="spellStart"/>
      <w:r>
        <w:t>CompareTo</w:t>
      </w:r>
      <w:proofErr w:type="spellEnd"/>
      <w:r>
        <w:t>(</w:t>
      </w:r>
      <w:proofErr w:type="spellStart"/>
      <w:r>
        <w:t>GamerB</w:t>
      </w:r>
      <w:proofErr w:type="spellEnd"/>
      <w:r>
        <w:t xml:space="preserve"> other)</w:t>
      </w:r>
    </w:p>
    <w:p w14:paraId="4E928FA4" w14:textId="77777777" w:rsidR="000A42B0" w:rsidRDefault="000A42B0" w:rsidP="00EA6ADC">
      <w:pPr>
        <w:spacing w:after="0"/>
      </w:pPr>
      <w:r>
        <w:t>而</w:t>
      </w:r>
      <w:r>
        <w:t>Sort()</w:t>
      </w:r>
      <w:r>
        <w:t>就會呼叫</w:t>
      </w:r>
      <w:proofErr w:type="spellStart"/>
      <w:r>
        <w:t>CompareTo</w:t>
      </w:r>
      <w:proofErr w:type="spellEnd"/>
      <w:r>
        <w:t>(</w:t>
      </w:r>
      <w:proofErr w:type="spellStart"/>
      <w:r>
        <w:t>GamerB</w:t>
      </w:r>
      <w:proofErr w:type="spellEnd"/>
      <w:r>
        <w:t xml:space="preserve"> other)</w:t>
      </w:r>
      <w:r>
        <w:t>來做排序的動</w:t>
      </w:r>
      <w:r>
        <w:rPr>
          <w:rFonts w:ascii="新細明體" w:eastAsia="新細明體" w:hAnsi="新細明體" w:cs="新細明體" w:hint="eastAsia"/>
        </w:rPr>
        <w:t>作</w:t>
      </w:r>
    </w:p>
    <w:p w14:paraId="679D66DC" w14:textId="77777777" w:rsidR="000A42B0" w:rsidRDefault="000A42B0" w:rsidP="00EA6ADC">
      <w:pPr>
        <w:spacing w:after="0"/>
      </w:pPr>
      <w:r>
        <w:t>---------------------------------</w:t>
      </w:r>
    </w:p>
    <w:p w14:paraId="1C7FEF6C" w14:textId="77777777" w:rsidR="000A42B0" w:rsidRDefault="000A42B0" w:rsidP="00EA6ADC">
      <w:pPr>
        <w:spacing w:after="0"/>
      </w:pPr>
      <w:r>
        <w:t>Q2.</w:t>
      </w:r>
    </w:p>
    <w:p w14:paraId="7310D27B" w14:textId="77777777" w:rsidR="000A42B0" w:rsidRDefault="000A42B0" w:rsidP="00EA6ADC">
      <w:pPr>
        <w:spacing w:after="0"/>
      </w:pPr>
      <w:r>
        <w:t>若真的是呼叫上述影片</w:t>
      </w:r>
      <w:r>
        <w:t>7:39</w:t>
      </w:r>
      <w:r>
        <w:t>處</w:t>
      </w:r>
      <w:r>
        <w:t>1595</w:t>
      </w:r>
      <w:r>
        <w:t>行實作的</w:t>
      </w:r>
      <w:r>
        <w:t xml:space="preserve">public int </w:t>
      </w:r>
      <w:proofErr w:type="spellStart"/>
      <w:proofErr w:type="gramStart"/>
      <w:r>
        <w:t>CompareTo</w:t>
      </w:r>
      <w:proofErr w:type="spellEnd"/>
      <w:r>
        <w:t>(</w:t>
      </w:r>
      <w:proofErr w:type="spellStart"/>
      <w:proofErr w:type="gramEnd"/>
      <w:r>
        <w:t>GamerB</w:t>
      </w:r>
      <w:proofErr w:type="spellEnd"/>
      <w:r>
        <w:t xml:space="preserve"> other)</w:t>
      </w:r>
      <w:r>
        <w:t>進行排序，那這個會回傳</w:t>
      </w:r>
      <w:r>
        <w:t>int</w:t>
      </w:r>
      <w:r>
        <w:t>的方法是如何讓</w:t>
      </w:r>
      <w:proofErr w:type="spellStart"/>
      <w:r>
        <w:t>listGamerBs</w:t>
      </w:r>
      <w:proofErr w:type="spellEnd"/>
      <w:r>
        <w:t>進行排序的</w:t>
      </w:r>
      <w:r>
        <w:t>?</w:t>
      </w:r>
      <w:r>
        <w:t>背後的運作原理是什麼</w:t>
      </w:r>
      <w:r>
        <w:t>?</w:t>
      </w:r>
      <w:r>
        <w:t>因為這會影響到設計邏輯，我想弄清楚運作原理</w:t>
      </w:r>
      <w:r>
        <w:rPr>
          <w:rFonts w:ascii="新細明體" w:eastAsia="新細明體" w:hAnsi="新細明體" w:cs="新細明體" w:hint="eastAsia"/>
        </w:rPr>
        <w:t>。</w:t>
      </w:r>
    </w:p>
    <w:p w14:paraId="6767A720" w14:textId="77777777" w:rsidR="000A42B0" w:rsidRDefault="000A42B0" w:rsidP="00EA6ADC">
      <w:pPr>
        <w:spacing w:after="0"/>
      </w:pPr>
      <w:r>
        <w:t>--------------</w:t>
      </w:r>
    </w:p>
    <w:p w14:paraId="0E836CF1" w14:textId="77777777" w:rsidR="000A42B0" w:rsidRDefault="000A42B0" w:rsidP="00EA6ADC">
      <w:pPr>
        <w:spacing w:after="0"/>
      </w:pPr>
      <w:r>
        <w:lastRenderedPageBreak/>
        <w:t>A:</w:t>
      </w:r>
    </w:p>
    <w:p w14:paraId="62F705C2" w14:textId="77777777" w:rsidR="000A42B0" w:rsidRDefault="000A42B0" w:rsidP="00EA6ADC">
      <w:pPr>
        <w:spacing w:after="0"/>
      </w:pPr>
      <w:r>
        <w:t>你這個問題</w:t>
      </w:r>
      <w:proofErr w:type="gramStart"/>
      <w:r>
        <w:t>超綱</w:t>
      </w:r>
      <w:r>
        <w:rPr>
          <w:rFonts w:ascii="新細明體" w:eastAsia="新細明體" w:hAnsi="新細明體" w:cs="新細明體" w:hint="eastAsia"/>
        </w:rPr>
        <w:t>了</w:t>
      </w:r>
      <w:proofErr w:type="gramEnd"/>
    </w:p>
    <w:p w14:paraId="39A4C3C3" w14:textId="77777777" w:rsidR="000A42B0" w:rsidRDefault="000A42B0" w:rsidP="00EA6ADC">
      <w:pPr>
        <w:spacing w:after="0"/>
      </w:pPr>
      <w:r>
        <w:t>你應該去學</w:t>
      </w:r>
      <w:r>
        <w:t xml:space="preserve"> </w:t>
      </w:r>
      <w:r>
        <w:t>演算</w:t>
      </w:r>
      <w:r>
        <w:rPr>
          <w:rFonts w:ascii="新細明體" w:eastAsia="新細明體" w:hAnsi="新細明體" w:cs="新細明體" w:hint="eastAsia"/>
        </w:rPr>
        <w:t>法</w:t>
      </w:r>
    </w:p>
    <w:p w14:paraId="00F6D2FB" w14:textId="77777777" w:rsidR="000A42B0" w:rsidRDefault="00000000" w:rsidP="00EA6ADC">
      <w:pPr>
        <w:spacing w:after="0"/>
      </w:pPr>
      <w:hyperlink r:id="rId154" w:history="1">
        <w:r w:rsidR="000A42B0">
          <w:rPr>
            <w:rStyle w:val="Hyperlink"/>
          </w:rPr>
          <w:t>https://www.udemy.com/course/data-structures-and-algorithms-in-csharp/</w:t>
        </w:r>
      </w:hyperlink>
    </w:p>
    <w:p w14:paraId="18089112" w14:textId="77777777" w:rsidR="000A42B0" w:rsidRDefault="00000000" w:rsidP="00EA6ADC">
      <w:pPr>
        <w:spacing w:after="0"/>
      </w:pPr>
      <w:hyperlink r:id="rId155" w:history="1">
        <w:r w:rsidR="000A42B0">
          <w:rPr>
            <w:rStyle w:val="Hyperlink"/>
          </w:rPr>
          <w:t>https://www.youtube.com/watch?v=kPRA0W1kECg</w:t>
        </w:r>
      </w:hyperlink>
    </w:p>
    <w:p w14:paraId="1BB227A0" w14:textId="77777777" w:rsidR="000A42B0" w:rsidRDefault="00000000" w:rsidP="00EA6ADC">
      <w:pPr>
        <w:spacing w:after="0"/>
      </w:pPr>
      <w:hyperlink r:id="rId156" w:history="1">
        <w:r w:rsidR="000A42B0">
          <w:rPr>
            <w:rStyle w:val="Hyperlink"/>
          </w:rPr>
          <w:t>https://www.interviewbit.com/tutorial/sorting-algorithms/</w:t>
        </w:r>
      </w:hyperlink>
    </w:p>
    <w:p w14:paraId="1CA6DA10" w14:textId="77777777" w:rsidR="000A42B0" w:rsidRDefault="000A42B0" w:rsidP="00EA6ADC">
      <w:pPr>
        <w:spacing w:after="0"/>
      </w:pPr>
      <w:r>
        <w:t>有很多種</w:t>
      </w:r>
      <w:r>
        <w:t>Sort</w:t>
      </w:r>
      <w:r>
        <w:t>的演算</w:t>
      </w:r>
      <w:r>
        <w:rPr>
          <w:rFonts w:ascii="新細明體" w:eastAsia="新細明體" w:hAnsi="新細明體" w:cs="新細明體" w:hint="eastAsia"/>
        </w:rPr>
        <w:t>法</w:t>
      </w:r>
    </w:p>
    <w:p w14:paraId="48086B18" w14:textId="77777777" w:rsidR="000A42B0" w:rsidRDefault="000A42B0" w:rsidP="00EA6ADC">
      <w:pPr>
        <w:spacing w:after="0"/>
      </w:pPr>
      <w:r>
        <w:t>Quick Sort</w:t>
      </w:r>
    </w:p>
    <w:p w14:paraId="060160A9" w14:textId="77777777" w:rsidR="000A42B0" w:rsidRDefault="000A42B0" w:rsidP="00EA6ADC">
      <w:pPr>
        <w:spacing w:after="0"/>
      </w:pPr>
      <w:r>
        <w:t>Bubble Sort</w:t>
      </w:r>
    </w:p>
    <w:p w14:paraId="7DE5E299" w14:textId="77777777" w:rsidR="000A42B0" w:rsidRDefault="000A42B0" w:rsidP="00EA6ADC">
      <w:pPr>
        <w:spacing w:after="0"/>
      </w:pPr>
      <w:r>
        <w:t>Merge Sort</w:t>
      </w:r>
    </w:p>
    <w:p w14:paraId="7732F20D" w14:textId="77777777" w:rsidR="000A42B0" w:rsidRDefault="000A42B0" w:rsidP="00EA6ADC">
      <w:pPr>
        <w:spacing w:after="0"/>
      </w:pPr>
      <w:r>
        <w:t>Insertion Sort</w:t>
      </w:r>
    </w:p>
    <w:p w14:paraId="787CE145" w14:textId="77777777" w:rsidR="000A42B0" w:rsidRDefault="000A42B0" w:rsidP="00EA6ADC">
      <w:pPr>
        <w:spacing w:after="0"/>
      </w:pPr>
      <w:r>
        <w:t>Selection Sort</w:t>
      </w:r>
    </w:p>
    <w:p w14:paraId="69DAFA57" w14:textId="77777777" w:rsidR="000A42B0" w:rsidRDefault="000A42B0" w:rsidP="00EA6ADC">
      <w:pPr>
        <w:spacing w:after="0"/>
      </w:pPr>
      <w:r>
        <w:t>Heap Sort</w:t>
      </w:r>
    </w:p>
    <w:p w14:paraId="10C2D990" w14:textId="77777777" w:rsidR="000A42B0" w:rsidRDefault="000A42B0" w:rsidP="00EA6ADC">
      <w:pPr>
        <w:spacing w:after="0"/>
      </w:pPr>
      <w:r>
        <w:t>Radix Sort</w:t>
      </w:r>
    </w:p>
    <w:p w14:paraId="1E2129C1" w14:textId="77777777" w:rsidR="000A42B0" w:rsidRDefault="000A42B0" w:rsidP="00EA6ADC">
      <w:pPr>
        <w:spacing w:after="0"/>
      </w:pPr>
      <w:r>
        <w:t>Bucket Sort</w:t>
      </w:r>
    </w:p>
    <w:p w14:paraId="794B8CAE" w14:textId="77777777" w:rsidR="000A42B0" w:rsidRDefault="000A42B0" w:rsidP="00EA6ADC">
      <w:pPr>
        <w:spacing w:after="0"/>
      </w:pPr>
      <w:r>
        <w:t>我不知道</w:t>
      </w:r>
      <w:r>
        <w:t>C#</w:t>
      </w:r>
      <w:r>
        <w:t>用哪一</w:t>
      </w:r>
      <w:r>
        <w:rPr>
          <w:rFonts w:ascii="新細明體" w:eastAsia="新細明體" w:hAnsi="新細明體" w:cs="新細明體" w:hint="eastAsia"/>
        </w:rPr>
        <w:t>種</w:t>
      </w:r>
    </w:p>
    <w:p w14:paraId="6260D88F" w14:textId="77777777" w:rsidR="000A42B0" w:rsidRDefault="000A42B0" w:rsidP="00EA6ADC">
      <w:pPr>
        <w:spacing w:after="0"/>
      </w:pPr>
      <w:r>
        <w:t>但是不管用哪一</w:t>
      </w:r>
      <w:r>
        <w:rPr>
          <w:rFonts w:ascii="新細明體" w:eastAsia="新細明體" w:hAnsi="新細明體" w:cs="新細明體" w:hint="eastAsia"/>
        </w:rPr>
        <w:t>種</w:t>
      </w:r>
    </w:p>
    <w:p w14:paraId="3860CEC6" w14:textId="77777777" w:rsidR="000A42B0" w:rsidRDefault="000A42B0" w:rsidP="00EA6ADC">
      <w:pPr>
        <w:spacing w:after="0"/>
      </w:pPr>
      <w:r>
        <w:t>他們都只能</w:t>
      </w:r>
      <w:r>
        <w:t>Sort</w:t>
      </w:r>
      <w:r>
        <w:t>有實作</w:t>
      </w:r>
      <w:proofErr w:type="spellStart"/>
      <w:r>
        <w:t>IComparable</w:t>
      </w:r>
      <w:proofErr w:type="spellEnd"/>
      <w:r>
        <w:t>&lt;</w:t>
      </w:r>
      <w:proofErr w:type="spellStart"/>
      <w:r>
        <w:t>GamerB</w:t>
      </w:r>
      <w:proofErr w:type="spellEnd"/>
      <w:r>
        <w:t>&gt;</w:t>
      </w:r>
      <w:r>
        <w:t>的</w:t>
      </w:r>
      <w:r>
        <w:t>Object</w:t>
      </w:r>
    </w:p>
    <w:p w14:paraId="74E96030" w14:textId="77777777" w:rsidR="000A42B0" w:rsidRDefault="000A42B0" w:rsidP="00EA6ADC">
      <w:pPr>
        <w:spacing w:after="0"/>
      </w:pPr>
      <w:r>
        <w:t>---------------------------------</w:t>
      </w:r>
    </w:p>
    <w:p w14:paraId="381BFE9C" w14:textId="77777777" w:rsidR="000A42B0" w:rsidRDefault="000A42B0" w:rsidP="00EA6ADC">
      <w:pPr>
        <w:spacing w:after="0"/>
      </w:pPr>
      <w:r>
        <w:t>我再補充一</w:t>
      </w:r>
      <w:r>
        <w:rPr>
          <w:rFonts w:ascii="新細明體" w:eastAsia="新細明體" w:hAnsi="新細明體" w:cs="新細明體" w:hint="eastAsia"/>
        </w:rPr>
        <w:t>點</w:t>
      </w:r>
    </w:p>
    <w:p w14:paraId="2503732D" w14:textId="77777777" w:rsidR="000A42B0" w:rsidRDefault="000A42B0" w:rsidP="00EA6ADC">
      <w:pPr>
        <w:spacing w:after="0"/>
      </w:pPr>
      <w:r>
        <w:t>你不需要知道</w:t>
      </w:r>
      <w:r>
        <w:t>C# Sort()</w:t>
      </w:r>
      <w:r>
        <w:t>到底是用哪種</w:t>
      </w:r>
      <w:r>
        <w:t>Sort</w:t>
      </w:r>
      <w:r>
        <w:t>運算</w:t>
      </w:r>
      <w:r>
        <w:rPr>
          <w:rFonts w:ascii="新細明體" w:eastAsia="新細明體" w:hAnsi="新細明體" w:cs="新細明體" w:hint="eastAsia"/>
        </w:rPr>
        <w:t>法</w:t>
      </w:r>
    </w:p>
    <w:p w14:paraId="10664A49" w14:textId="77777777" w:rsidR="000A42B0" w:rsidRDefault="000A42B0" w:rsidP="00EA6ADC">
      <w:pPr>
        <w:spacing w:after="0"/>
      </w:pPr>
      <w:r>
        <w:t>你只需要知</w:t>
      </w:r>
      <w:r>
        <w:rPr>
          <w:rFonts w:ascii="新細明體" w:eastAsia="新細明體" w:hAnsi="新細明體" w:cs="新細明體" w:hint="eastAsia"/>
        </w:rPr>
        <w:t>道</w:t>
      </w:r>
    </w:p>
    <w:p w14:paraId="3F3C8A31" w14:textId="77777777" w:rsidR="000A42B0" w:rsidRDefault="000A42B0" w:rsidP="00EA6ADC">
      <w:pPr>
        <w:spacing w:after="0"/>
      </w:pPr>
      <w:r>
        <w:t>如果你的</w:t>
      </w:r>
      <w:r>
        <w:t>Object</w:t>
      </w:r>
      <w:r>
        <w:t>需要做</w:t>
      </w:r>
      <w:r>
        <w:t>Sort()</w:t>
      </w:r>
    </w:p>
    <w:p w14:paraId="108E5212" w14:textId="77777777" w:rsidR="000A42B0" w:rsidRDefault="000A42B0" w:rsidP="00EA6ADC">
      <w:pPr>
        <w:spacing w:after="0"/>
      </w:pPr>
      <w:r>
        <w:t>就記得該</w:t>
      </w:r>
      <w:r>
        <w:t>Class</w:t>
      </w:r>
      <w:r>
        <w:t>必須實作</w:t>
      </w:r>
      <w:proofErr w:type="spellStart"/>
      <w:r>
        <w:t>IComparable</w:t>
      </w:r>
      <w:proofErr w:type="spellEnd"/>
      <w:r>
        <w:t>&lt;T&gt;</w:t>
      </w:r>
      <w:r>
        <w:t>或是</w:t>
      </w:r>
      <w:proofErr w:type="spellStart"/>
      <w:r>
        <w:t>IComparer</w:t>
      </w:r>
      <w:proofErr w:type="spellEnd"/>
      <w:r>
        <w:t>&lt;T&gt;</w:t>
      </w:r>
    </w:p>
    <w:p w14:paraId="3EEF2EF7" w14:textId="77777777" w:rsidR="000A42B0" w:rsidRDefault="000A42B0" w:rsidP="00EA6ADC">
      <w:pPr>
        <w:spacing w:after="0"/>
      </w:pPr>
      <w:r>
        <w:t>如果你的</w:t>
      </w:r>
      <w:r>
        <w:t>Object</w:t>
      </w:r>
      <w:r>
        <w:t>的</w:t>
      </w:r>
      <w:r>
        <w:t>Compare</w:t>
      </w:r>
      <w:r>
        <w:t>方式只有一種，請使用</w:t>
      </w:r>
      <w:proofErr w:type="spellStart"/>
      <w:r>
        <w:t>IComparable</w:t>
      </w:r>
      <w:proofErr w:type="spellEnd"/>
      <w:r>
        <w:t>&lt;T&gt;</w:t>
      </w:r>
    </w:p>
    <w:p w14:paraId="78E99CEF" w14:textId="77777777" w:rsidR="000A42B0" w:rsidRDefault="000A42B0" w:rsidP="00EA6ADC">
      <w:pPr>
        <w:spacing w:after="0"/>
      </w:pPr>
      <w:r>
        <w:t>如果你的</w:t>
      </w:r>
      <w:r>
        <w:t>Object</w:t>
      </w:r>
      <w:r>
        <w:t>的</w:t>
      </w:r>
      <w:r>
        <w:t>Compare</w:t>
      </w:r>
      <w:r>
        <w:t>方式有很多種，請使用</w:t>
      </w:r>
      <w:proofErr w:type="spellStart"/>
      <w:r>
        <w:t>IComparer</w:t>
      </w:r>
      <w:proofErr w:type="spellEnd"/>
      <w:r>
        <w:t>&lt;T&gt;</w:t>
      </w:r>
    </w:p>
    <w:p w14:paraId="3536698C" w14:textId="77777777" w:rsidR="000A42B0" w:rsidRDefault="000A42B0" w:rsidP="00EA6ADC">
      <w:pPr>
        <w:spacing w:after="0"/>
      </w:pPr>
      <w:r>
        <w:t>=========================================================================</w:t>
      </w:r>
    </w:p>
    <w:p w14:paraId="037BE8EB" w14:textId="77777777" w:rsidR="000A42B0" w:rsidRDefault="000A42B0" w:rsidP="00EA6ADC">
      <w:pPr>
        <w:spacing w:after="0"/>
      </w:pPr>
    </w:p>
    <w:p w14:paraId="43A336AB" w14:textId="77777777" w:rsidR="000A42B0" w:rsidRDefault="000A42B0" w:rsidP="00EA6ADC">
      <w:pPr>
        <w:spacing w:after="0"/>
      </w:pPr>
    </w:p>
    <w:p w14:paraId="677519E8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126FC6AE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525BC2D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ObjectModel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3B108AD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9A6B820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BF29764" w14:textId="77777777" w:rsidR="000A42B0" w:rsidRDefault="000A42B0" w:rsidP="00EA6ADC">
      <w:pPr>
        <w:spacing w:after="0"/>
      </w:pPr>
      <w:r>
        <w:rPr>
          <w:sz w:val="18"/>
          <w:szCs w:val="18"/>
        </w:rPr>
        <w:lastRenderedPageBreak/>
        <w:br/>
      </w:r>
    </w:p>
    <w:p w14:paraId="64A6A327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67CE087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6280D1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298AB38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915EDC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950AE4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73BE88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----------</w:t>
      </w:r>
    </w:p>
    <w:p w14:paraId="3055AA5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stReferenceTypeSort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61739C4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ReferenceTypeSor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B3F01C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B33C25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BB2C93C" w14:textId="77777777" w:rsidR="000A42B0" w:rsidRDefault="000A42B0" w:rsidP="00EA6ADC">
      <w:pPr>
        <w:spacing w:after="0"/>
      </w:pPr>
    </w:p>
    <w:p w14:paraId="14DEEFE5" w14:textId="77777777" w:rsidR="000A42B0" w:rsidRDefault="000A42B0" w:rsidP="00EA6ADC">
      <w:pPr>
        <w:spacing w:after="0"/>
      </w:pPr>
    </w:p>
    <w:p w14:paraId="47A5E9A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=======================</w:t>
      </w:r>
    </w:p>
    <w:p w14:paraId="43016DC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ListReferenceTypeSort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8DC66E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A643A9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622916D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 Type Sort</w:t>
      </w:r>
    </w:p>
    <w:p w14:paraId="5D5EEBD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</w:t>
      </w:r>
    </w:p>
    <w:p w14:paraId="1D8B2D0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</w:t>
      </w:r>
    </w:p>
    <w:p w14:paraId="7F4AC0F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Sort()</w:t>
      </w:r>
    </w:p>
    <w:p w14:paraId="71DA1E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rts the elements in the entire List&lt;T&gt; using the default comparer.</w:t>
      </w:r>
    </w:p>
    <w:p w14:paraId="57CEDD5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</w:t>
      </w:r>
    </w:p>
    <w:p w14:paraId="360E626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eed to implement </w:t>
      </w:r>
      <w:proofErr w:type="spellStart"/>
      <w:r>
        <w:rPr>
          <w:rFonts w:ascii="Consolas" w:hAnsi="Consolas"/>
          <w:color w:val="008000"/>
          <w:sz w:val="18"/>
          <w:szCs w:val="18"/>
        </w:rPr>
        <w:t>ICompar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lt;T&gt; an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pareTo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before using Sort().</w:t>
      </w:r>
    </w:p>
    <w:p w14:paraId="60E185F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ICompa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46DD6DA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...</w:t>
      </w:r>
    </w:p>
    <w:p w14:paraId="37C4BBD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public in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pareTo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{...the compare logic...}</w:t>
      </w:r>
    </w:p>
    <w:p w14:paraId="11662F7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pareTo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==0,</w:t>
      </w:r>
    </w:p>
    <w:p w14:paraId="1836FF2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is equal to "other" instance object.</w:t>
      </w:r>
    </w:p>
    <w:p w14:paraId="10E86E9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pareTo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&gt;0,</w:t>
      </w:r>
    </w:p>
    <w:p w14:paraId="3FE7596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&gt; "other" instance object.</w:t>
      </w:r>
    </w:p>
    <w:p w14:paraId="295D368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pareTo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&lt;0,</w:t>
      </w:r>
    </w:p>
    <w:p w14:paraId="7802CEA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&lt; "other" instance object.</w:t>
      </w:r>
    </w:p>
    <w:p w14:paraId="1EBE100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...</w:t>
      </w:r>
    </w:p>
    <w:p w14:paraId="7C794A5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ClassA.So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42599C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or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listClassA</w:t>
      </w:r>
      <w:proofErr w:type="spellEnd"/>
    </w:p>
    <w:p w14:paraId="4188A37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Bs.Sort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1F497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listGamerB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</w:t>
      </w:r>
      <w:proofErr w:type="spellEnd"/>
      <w:r>
        <w:rPr>
          <w:rFonts w:ascii="Consolas" w:hAnsi="Consolas"/>
          <w:sz w:val="18"/>
          <w:szCs w:val="18"/>
        </w:rPr>
        <w:t>&gt;</w:t>
      </w:r>
    </w:p>
    <w:p w14:paraId="0F56809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490E6A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A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45ED191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33E8565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7344BF9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B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</w:t>
      </w:r>
    </w:p>
    <w:p w14:paraId="2F76CCF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7BA2C42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Bs.So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E4CCA0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B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2EEC30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B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B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CBC0F7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5AA767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B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B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378E8C9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2B457E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B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B9CBA4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6A2A70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78EEC00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A4AFDB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B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9F3BEC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6EAB0C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48CD65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  <w:proofErr w:type="gramStart"/>
      <w:r>
        <w:rPr>
          <w:rFonts w:ascii="Consolas" w:hAnsi="Consolas"/>
          <w:color w:val="008000"/>
          <w:sz w:val="18"/>
          <w:szCs w:val="18"/>
        </w:rPr>
        <w:t>1.listGamerBs.Sort</w:t>
      </w:r>
      <w:proofErr w:type="gramEnd"/>
      <w:r>
        <w:rPr>
          <w:rFonts w:ascii="Consolas" w:hAnsi="Consolas"/>
          <w:color w:val="008000"/>
          <w:sz w:val="18"/>
          <w:szCs w:val="18"/>
        </w:rPr>
        <w:t>()-------------------------------------- -</w:t>
      </w:r>
    </w:p>
    <w:p w14:paraId="5A08118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B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0295A2B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418F25A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2BA58C0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>" }</w:t>
      </w:r>
    </w:p>
    <w:p w14:paraId="08FAF1F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</w:t>
      </w:r>
    </w:p>
    <w:p w14:paraId="1E226F3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</w:t>
      </w:r>
    </w:p>
    <w:p w14:paraId="2A1292C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Sort(</w:t>
      </w:r>
      <w:proofErr w:type="spellStart"/>
      <w:r>
        <w:rPr>
          <w:rFonts w:ascii="Consolas" w:hAnsi="Consolas"/>
          <w:color w:val="008000"/>
          <w:sz w:val="18"/>
          <w:szCs w:val="18"/>
        </w:rPr>
        <w:t>IComparer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 comparer)</w:t>
      </w:r>
    </w:p>
    <w:p w14:paraId="25960D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rts the elements in the entire List&lt;T&gt; using the specified comparer.</w:t>
      </w:r>
    </w:p>
    <w:p w14:paraId="088251E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</w:t>
      </w:r>
    </w:p>
    <w:p w14:paraId="0A8BE2A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you are not allowed to change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de.</w:t>
      </w:r>
    </w:p>
    <w:p w14:paraId="338215A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n you care create other class to implement </w:t>
      </w:r>
      <w:proofErr w:type="spellStart"/>
      <w:r>
        <w:rPr>
          <w:rFonts w:ascii="Consolas" w:hAnsi="Consolas"/>
          <w:color w:val="008000"/>
          <w:sz w:val="18"/>
          <w:szCs w:val="18"/>
        </w:rPr>
        <w:t>IComparer</w:t>
      </w:r>
      <w:proofErr w:type="spellEnd"/>
    </w:p>
    <w:p w14:paraId="208669D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ortBy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IComparer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</w:t>
      </w:r>
    </w:p>
    <w:p w14:paraId="5F97F8D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{</w:t>
      </w:r>
    </w:p>
    <w:p w14:paraId="6432E4E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    public int </w:t>
      </w:r>
      <w:proofErr w:type="gramStart"/>
      <w:r>
        <w:rPr>
          <w:rFonts w:ascii="Consolas" w:hAnsi="Consolas"/>
          <w:color w:val="008000"/>
          <w:sz w:val="18"/>
          <w:szCs w:val="18"/>
        </w:rPr>
        <w:t>Compare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T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Obj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T </w:t>
      </w:r>
      <w:proofErr w:type="spellStart"/>
      <w:r>
        <w:rPr>
          <w:rFonts w:ascii="Consolas" w:hAnsi="Consolas"/>
          <w:color w:val="008000"/>
          <w:sz w:val="18"/>
          <w:szCs w:val="18"/>
        </w:rPr>
        <w:t>otherObj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0F83D7E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    {</w:t>
      </w:r>
    </w:p>
    <w:p w14:paraId="4FFF2B1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        //...Compare Logic...</w:t>
      </w:r>
    </w:p>
    <w:p w14:paraId="0B24C73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    }</w:t>
      </w:r>
    </w:p>
    <w:p w14:paraId="1CFBECE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}</w:t>
      </w:r>
    </w:p>
    <w:p w14:paraId="07BC959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...</w:t>
      </w:r>
    </w:p>
    <w:p w14:paraId="68C4823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Cutomers.So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ortByNam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;</w:t>
      </w:r>
    </w:p>
    <w:p w14:paraId="55C59F6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Cs.Sort</w:t>
      </w:r>
      <w:proofErr w:type="spellEnd"/>
      <w:r>
        <w:rPr>
          <w:rFonts w:ascii="Consolas" w:hAnsi="Consolas"/>
          <w:color w:val="A31515"/>
          <w:sz w:val="18"/>
          <w:szCs w:val="18"/>
        </w:rPr>
        <w:t>() --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80F73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listGamerC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rPr>
          <w:rFonts w:ascii="Consolas" w:hAnsi="Consolas"/>
          <w:sz w:val="18"/>
          <w:szCs w:val="18"/>
        </w:rPr>
        <w:t>&gt;</w:t>
      </w:r>
    </w:p>
    <w:p w14:paraId="039855F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627AB6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A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3AE7FFE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715177E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5D71556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B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</w:t>
      </w:r>
    </w:p>
    <w:p w14:paraId="5FE5EF5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131C9D4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2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Cs.Sor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new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CSortByIdThenNam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) --------------------"</w:t>
      </w:r>
      <w:r>
        <w:rPr>
          <w:rFonts w:ascii="Consolas" w:hAnsi="Consolas"/>
          <w:sz w:val="18"/>
          <w:szCs w:val="18"/>
        </w:rPr>
        <w:t>);</w:t>
      </w:r>
    </w:p>
    <w:p w14:paraId="4BCB56A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Cs.Sor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CSortByIdThen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;</w:t>
      </w:r>
    </w:p>
    <w:p w14:paraId="52C75F8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C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5A81C8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C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C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D5C1FA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236CF4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C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C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7BBB154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32B7AD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C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614594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5B2DEF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0A1FF36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6C9C28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C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538CE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F65175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43CD4F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3.2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Cs.Sort</w:t>
      </w:r>
      <w:proofErr w:type="spellEnd"/>
      <w:r>
        <w:rPr>
          <w:rFonts w:ascii="Consolas" w:hAnsi="Consolas"/>
          <w:color w:val="008000"/>
          <w:sz w:val="18"/>
          <w:szCs w:val="18"/>
        </w:rPr>
        <w:t>() ---------------------------------------</w:t>
      </w:r>
    </w:p>
    <w:p w14:paraId="7CC2234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</w:t>
      </w:r>
      <w:proofErr w:type="gramStart"/>
      <w:r>
        <w:rPr>
          <w:rFonts w:ascii="Consolas" w:hAnsi="Consolas"/>
          <w:color w:val="008000"/>
          <w:sz w:val="18"/>
          <w:szCs w:val="18"/>
        </w:rPr>
        <w:t>1.listGamerCs.Sor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(new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SortByIdThenName</w:t>
      </w:r>
      <w:proofErr w:type="spellEnd"/>
      <w:r>
        <w:rPr>
          <w:rFonts w:ascii="Consolas" w:hAnsi="Consolas"/>
          <w:color w:val="008000"/>
          <w:sz w:val="18"/>
          <w:szCs w:val="18"/>
        </w:rPr>
        <w:t>())--------------------</w:t>
      </w:r>
    </w:p>
    <w:p w14:paraId="3ECF38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C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2EABD06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1065B02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28242B6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>" }</w:t>
      </w:r>
    </w:p>
    <w:p w14:paraId="0EA2CB3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2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Cs.Sor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new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CSortById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) --------------------"</w:t>
      </w:r>
      <w:r>
        <w:rPr>
          <w:rFonts w:ascii="Consolas" w:hAnsi="Consolas"/>
          <w:sz w:val="18"/>
          <w:szCs w:val="18"/>
        </w:rPr>
        <w:t>);</w:t>
      </w:r>
    </w:p>
    <w:p w14:paraId="165AD5E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Cs.Sor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CSortByI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;</w:t>
      </w:r>
    </w:p>
    <w:p w14:paraId="35CD898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C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9214B1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C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C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D49BB4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0A215B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C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C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3527EA9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76080C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C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C38E97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E6099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7ADF2A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E7CD3C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C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5D6463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84FED7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D56C20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3.2.2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Cs.So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CSortByI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 --------------------</w:t>
      </w:r>
    </w:p>
    <w:p w14:paraId="345E7CC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C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27E5D06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3679181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5E9F3E2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>" }</w:t>
      </w:r>
    </w:p>
    <w:p w14:paraId="1E1FE5F7" w14:textId="77777777" w:rsidR="000A42B0" w:rsidRDefault="000A42B0" w:rsidP="00EA6ADC">
      <w:pPr>
        <w:spacing w:after="0"/>
      </w:pPr>
    </w:p>
    <w:p w14:paraId="48C5E403" w14:textId="77777777" w:rsidR="000A42B0" w:rsidRDefault="000A42B0" w:rsidP="00EA6ADC">
      <w:pPr>
        <w:spacing w:after="0"/>
      </w:pPr>
    </w:p>
    <w:p w14:paraId="6AC9122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2.3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Cs.Sor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new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rCSortByNam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) --------------------"</w:t>
      </w:r>
      <w:r>
        <w:rPr>
          <w:rFonts w:ascii="Consolas" w:hAnsi="Consolas"/>
          <w:sz w:val="18"/>
          <w:szCs w:val="18"/>
        </w:rPr>
        <w:t>);</w:t>
      </w:r>
    </w:p>
    <w:p w14:paraId="3ECAD59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Cs.Sor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CSortBy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;</w:t>
      </w:r>
    </w:p>
    <w:p w14:paraId="0671A15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C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047F82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C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C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408A1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A1D0CF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C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C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1787989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7F543B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C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73407D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21EAC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3DCECCC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192DE8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C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A700B5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}</w:t>
      </w:r>
    </w:p>
    <w:p w14:paraId="777076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08D60E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3.2.3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Cs.So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CSortByNam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 --------------------</w:t>
      </w:r>
    </w:p>
    <w:p w14:paraId="3ACAEBD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C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15C7396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16F10BA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38585E6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>" }</w:t>
      </w:r>
    </w:p>
    <w:p w14:paraId="312A8EB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</w:t>
      </w:r>
    </w:p>
    <w:p w14:paraId="48B2525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3.</w:t>
      </w:r>
    </w:p>
    <w:p w14:paraId="7C0D5BC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List&lt;T&gt;.Sort(Comparison&lt;T&gt; comparison)</w:t>
      </w:r>
    </w:p>
    <w:p w14:paraId="27868D0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orts the elements in the entire List&lt;T&gt; using the specified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Comparison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.</w:t>
      </w:r>
    </w:p>
    <w:p w14:paraId="6FDE088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</w:t>
      </w:r>
    </w:p>
    <w:p w14:paraId="33FB31D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3.1.</w:t>
      </w:r>
    </w:p>
    <w:p w14:paraId="46B2C6B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private static in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pareClass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1,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2)</w:t>
      </w:r>
    </w:p>
    <w:p w14:paraId="537E1F4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{</w:t>
      </w:r>
    </w:p>
    <w:p w14:paraId="288243C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    return c1.ID.CompareTo(c2.ID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86FEFF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}</w:t>
      </w:r>
    </w:p>
    <w:p w14:paraId="6956483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Create a function whose signature matches the signature of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Comparis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legate.</w:t>
      </w:r>
    </w:p>
    <w:p w14:paraId="2E1D9CF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ich is</w:t>
      </w:r>
    </w:p>
    <w:p w14:paraId="411B2C3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public void </w:t>
      </w:r>
      <w:proofErr w:type="gramStart"/>
      <w:r>
        <w:rPr>
          <w:rFonts w:ascii="Consolas" w:hAnsi="Consolas"/>
          <w:color w:val="008000"/>
          <w:sz w:val="18"/>
          <w:szCs w:val="18"/>
        </w:rPr>
        <w:t>Sort(</w:t>
      </w:r>
      <w:proofErr w:type="gramEnd"/>
      <w:r>
        <w:rPr>
          <w:rFonts w:ascii="Consolas" w:hAnsi="Consolas"/>
          <w:color w:val="008000"/>
          <w:sz w:val="18"/>
          <w:szCs w:val="18"/>
        </w:rPr>
        <w:t>Comparison&lt;T&gt; comparison)</w:t>
      </w:r>
    </w:p>
    <w:p w14:paraId="4A7BD8D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...</w:t>
      </w:r>
    </w:p>
    <w:p w14:paraId="0C3AF6B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omparison&lt;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Compar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Comparison&lt;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>&gt;(</w:t>
      </w:r>
      <w:proofErr w:type="spellStart"/>
      <w:r>
        <w:rPr>
          <w:rFonts w:ascii="Consolas" w:hAnsi="Consolas"/>
          <w:color w:val="008000"/>
          <w:sz w:val="18"/>
          <w:szCs w:val="18"/>
        </w:rPr>
        <w:t>CompareClassA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D189EC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Create an instance of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Comparis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legate and point to </w:t>
      </w:r>
      <w:proofErr w:type="spellStart"/>
      <w:r>
        <w:rPr>
          <w:rFonts w:ascii="Consolas" w:hAnsi="Consolas"/>
          <w:color w:val="008000"/>
          <w:sz w:val="18"/>
          <w:szCs w:val="18"/>
        </w:rPr>
        <w:t>Compare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ethod.</w:t>
      </w:r>
    </w:p>
    <w:p w14:paraId="44911F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...</w:t>
      </w:r>
    </w:p>
    <w:p w14:paraId="0E63E3B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ClassA.So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Comparer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924D70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ass the delegate to sort parameter.</w:t>
      </w:r>
    </w:p>
    <w:p w14:paraId="055ADE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</w:t>
      </w:r>
    </w:p>
    <w:p w14:paraId="0A0B012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3.2.</w:t>
      </w:r>
    </w:p>
    <w:p w14:paraId="6337F89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ClassA.So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delegat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1,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2)</w:t>
      </w:r>
    </w:p>
    <w:p w14:paraId="7549181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{</w:t>
      </w:r>
    </w:p>
    <w:p w14:paraId="102D222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     return (c1.ID.CompareTo(c2.ID)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E836A2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});</w:t>
      </w:r>
    </w:p>
    <w:p w14:paraId="028C91B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</w:t>
      </w:r>
    </w:p>
    <w:p w14:paraId="65C0009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3.3.</w:t>
      </w:r>
    </w:p>
    <w:p w14:paraId="11E451A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ClassA.So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(x, y)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x.</w:t>
      </w:r>
      <w:proofErr w:type="gramStart"/>
      <w:r>
        <w:rPr>
          <w:rFonts w:ascii="Consolas" w:hAnsi="Consolas"/>
          <w:color w:val="008000"/>
          <w:sz w:val="18"/>
          <w:szCs w:val="18"/>
        </w:rPr>
        <w:t>ID.CompareTo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y.ID));</w:t>
      </w:r>
    </w:p>
    <w:p w14:paraId="7F1DD44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3.3. List&lt;T&gt;.Sort(Comparison&lt;T&gt; comparison) --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6667D3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listGamerD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rPr>
          <w:rFonts w:ascii="Consolas" w:hAnsi="Consolas"/>
          <w:sz w:val="18"/>
          <w:szCs w:val="18"/>
        </w:rPr>
        <w:t>&gt;</w:t>
      </w:r>
    </w:p>
    <w:p w14:paraId="14DF835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DBDCBC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A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553FC68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0AB0AB4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36A6672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B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</w:t>
      </w:r>
    </w:p>
    <w:p w14:paraId="28D11AA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78F7D1A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3.1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Ds.Sort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GamerDCompare.CompareId</w:t>
      </w:r>
      <w:proofErr w:type="spellEnd"/>
      <w:r>
        <w:rPr>
          <w:rFonts w:ascii="Consolas" w:hAnsi="Consolas"/>
          <w:color w:val="A31515"/>
          <w:sz w:val="18"/>
          <w:szCs w:val="18"/>
        </w:rPr>
        <w:t>) 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631F55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mparison&lt;</w:t>
      </w:r>
      <w:proofErr w:type="spellStart"/>
      <w:r>
        <w:rPr>
          <w:rFonts w:ascii="Consolas" w:hAnsi="Consolas"/>
          <w:color w:val="008000"/>
          <w:sz w:val="18"/>
          <w:szCs w:val="18"/>
        </w:rPr>
        <w:t>Gamer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DCompare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Comparison&lt;</w:t>
      </w:r>
      <w:proofErr w:type="spellStart"/>
      <w:r>
        <w:rPr>
          <w:rFonts w:ascii="Consolas" w:hAnsi="Consolas"/>
          <w:color w:val="008000"/>
          <w:sz w:val="18"/>
          <w:szCs w:val="18"/>
        </w:rPr>
        <w:t>GamerD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&gt;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rDCompare.CompareId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559DDB2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Ds.So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Compare</w:t>
      </w:r>
      <w:r>
        <w:rPr>
          <w:rFonts w:ascii="Consolas" w:hAnsi="Consolas"/>
          <w:sz w:val="18"/>
          <w:szCs w:val="18"/>
        </w:rPr>
        <w:t>.CompareId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3ED4B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D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167C9F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D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5BAE8A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E7D5C0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D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3A3FC22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B07E43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8CB564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BBA513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65C9856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F0F16F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0F18A3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D50B46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C25AB6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3. List&lt;T&gt;.Sort(Comparison&lt;T&gt; comparison) ---------------------------------------</w:t>
      </w:r>
    </w:p>
    <w:p w14:paraId="3C2CBD5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3.</w:t>
      </w:r>
      <w:proofErr w:type="gramStart"/>
      <w:r>
        <w:rPr>
          <w:rFonts w:ascii="Consolas" w:hAnsi="Consolas"/>
          <w:color w:val="008000"/>
          <w:sz w:val="18"/>
          <w:szCs w:val="18"/>
        </w:rPr>
        <w:t>1.listGamerDs.Sort</w:t>
      </w:r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GamerDCompare.CompareId</w:t>
      </w:r>
      <w:proofErr w:type="spellEnd"/>
      <w:r>
        <w:rPr>
          <w:rFonts w:ascii="Consolas" w:hAnsi="Consolas"/>
          <w:color w:val="008000"/>
          <w:sz w:val="18"/>
          <w:szCs w:val="18"/>
        </w:rPr>
        <w:t>)--------------------</w:t>
      </w:r>
    </w:p>
    <w:p w14:paraId="1B68C4A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D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1D4CA21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1FF3366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507A01E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>" }</w:t>
      </w:r>
    </w:p>
    <w:p w14:paraId="73A7CC83" w14:textId="77777777" w:rsidR="000A42B0" w:rsidRDefault="000A42B0" w:rsidP="00EA6ADC">
      <w:pPr>
        <w:spacing w:after="0"/>
      </w:pPr>
    </w:p>
    <w:p w14:paraId="075DB661" w14:textId="77777777" w:rsidR="000A42B0" w:rsidRDefault="000A42B0" w:rsidP="00EA6ADC">
      <w:pPr>
        <w:spacing w:after="0"/>
      </w:pPr>
    </w:p>
    <w:p w14:paraId="312A533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3.2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Ds.Sort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GamerDCompare.CompareName</w:t>
      </w:r>
      <w:proofErr w:type="spellEnd"/>
      <w:r>
        <w:rPr>
          <w:rFonts w:ascii="Consolas" w:hAnsi="Consolas"/>
          <w:color w:val="A31515"/>
          <w:sz w:val="18"/>
          <w:szCs w:val="18"/>
        </w:rPr>
        <w:t>) 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FC77D1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omparison&lt;</w:t>
      </w:r>
      <w:proofErr w:type="spellStart"/>
      <w:r>
        <w:rPr>
          <w:rFonts w:ascii="Consolas" w:hAnsi="Consolas"/>
          <w:color w:val="008000"/>
          <w:sz w:val="18"/>
          <w:szCs w:val="18"/>
        </w:rPr>
        <w:t>Gamer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DCompar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Comparison&lt;</w:t>
      </w:r>
      <w:proofErr w:type="spellStart"/>
      <w:r>
        <w:rPr>
          <w:rFonts w:ascii="Consolas" w:hAnsi="Consolas"/>
          <w:color w:val="008000"/>
          <w:sz w:val="18"/>
          <w:szCs w:val="18"/>
        </w:rPr>
        <w:t>GamerD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&gt;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rDCompare.CompareName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6316847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Ds.So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Compare</w:t>
      </w:r>
      <w:r>
        <w:rPr>
          <w:rFonts w:ascii="Consolas" w:hAnsi="Consolas"/>
          <w:sz w:val="18"/>
          <w:szCs w:val="18"/>
        </w:rPr>
        <w:t>.CompareName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1E5A4E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D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1F3DE3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D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3A031D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3A5648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D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3B0EF50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7D9C5E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88B3FD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11DB33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4B70113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551C14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C70872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3FDAC2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5C2048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3.3.2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Ds.So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GamerDCompare.CompareName</w:t>
      </w:r>
      <w:proofErr w:type="spellEnd"/>
      <w:r>
        <w:rPr>
          <w:rFonts w:ascii="Consolas" w:hAnsi="Consolas"/>
          <w:color w:val="008000"/>
          <w:sz w:val="18"/>
          <w:szCs w:val="18"/>
        </w:rPr>
        <w:t>) --------------------</w:t>
      </w:r>
    </w:p>
    <w:p w14:paraId="7F335C0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D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705EFF0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076A216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0D8F79D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>" }</w:t>
      </w:r>
    </w:p>
    <w:p w14:paraId="5442847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3.3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Ds.Sort</w:t>
      </w:r>
      <w:proofErr w:type="spellEnd"/>
      <w:r>
        <w:rPr>
          <w:rFonts w:ascii="Consolas" w:hAnsi="Consolas"/>
          <w:color w:val="A31515"/>
          <w:sz w:val="18"/>
          <w:szCs w:val="18"/>
        </w:rPr>
        <w:t>(delegate (</w:t>
      </w:r>
      <w:proofErr w:type="spellStart"/>
      <w:r>
        <w:rPr>
          <w:rFonts w:ascii="Consolas" w:hAnsi="Consolas"/>
          <w:color w:val="A31515"/>
          <w:sz w:val="18"/>
          <w:szCs w:val="18"/>
        </w:rPr>
        <w:t>Gamer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other) </w:t>
      </w:r>
      <w:proofErr w:type="gramStart"/>
      <w:r>
        <w:rPr>
          <w:rFonts w:ascii="Consolas" w:hAnsi="Consolas"/>
          <w:color w:val="A31515"/>
          <w:sz w:val="18"/>
          <w:szCs w:val="18"/>
        </w:rPr>
        <w:t>{ return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A31515"/>
          <w:sz w:val="18"/>
          <w:szCs w:val="18"/>
        </w:rPr>
        <w:t>current.Id.CompareTo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other.Id</w:t>
      </w:r>
      <w:proofErr w:type="spellEnd"/>
      <w:r>
        <w:rPr>
          <w:rFonts w:ascii="Consolas" w:hAnsi="Consolas"/>
          <w:color w:val="A31515"/>
          <w:sz w:val="18"/>
          <w:szCs w:val="18"/>
        </w:rPr>
        <w:t>); }) --------------------"</w:t>
      </w:r>
      <w:r>
        <w:rPr>
          <w:rFonts w:ascii="Consolas" w:hAnsi="Consolas"/>
          <w:sz w:val="18"/>
          <w:szCs w:val="18"/>
        </w:rPr>
        <w:t>);</w:t>
      </w:r>
    </w:p>
    <w:p w14:paraId="16E00AF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Ds.Sor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delegate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urrent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other)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current.Id.CompareTo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other.Id</w:t>
      </w:r>
      <w:proofErr w:type="spellEnd"/>
      <w:r>
        <w:rPr>
          <w:rFonts w:ascii="Consolas" w:hAnsi="Consolas"/>
          <w:sz w:val="18"/>
          <w:szCs w:val="18"/>
        </w:rPr>
        <w:t>); });</w:t>
      </w:r>
    </w:p>
    <w:p w14:paraId="2C1181B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D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6AB31F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D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0A87F5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B29DF5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D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5069989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E0FDB7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162E1F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984494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32FCF7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DA14C8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001E94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4601E6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67ABFF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3.3.3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Ds.Sort</w:t>
      </w:r>
      <w:proofErr w:type="spellEnd"/>
      <w:r>
        <w:rPr>
          <w:rFonts w:ascii="Consolas" w:hAnsi="Consolas"/>
          <w:color w:val="008000"/>
          <w:sz w:val="18"/>
          <w:szCs w:val="18"/>
        </w:rPr>
        <w:t>(delegate (</w:t>
      </w:r>
      <w:proofErr w:type="spellStart"/>
      <w:r>
        <w:rPr>
          <w:rFonts w:ascii="Consolas" w:hAnsi="Consolas"/>
          <w:color w:val="008000"/>
          <w:sz w:val="18"/>
          <w:szCs w:val="18"/>
        </w:rPr>
        <w:t>Gamer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 </w:t>
      </w:r>
      <w:proofErr w:type="gramStart"/>
      <w:r>
        <w:rPr>
          <w:rFonts w:ascii="Consolas" w:hAnsi="Consolas"/>
          <w:color w:val="008000"/>
          <w:sz w:val="18"/>
          <w:szCs w:val="18"/>
        </w:rPr>
        <w:t>{ retur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.Id.CompareTo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other.Id</w:t>
      </w:r>
      <w:proofErr w:type="spellEnd"/>
      <w:r>
        <w:rPr>
          <w:rFonts w:ascii="Consolas" w:hAnsi="Consolas"/>
          <w:color w:val="008000"/>
          <w:sz w:val="18"/>
          <w:szCs w:val="18"/>
        </w:rPr>
        <w:t>); }) --------------------</w:t>
      </w:r>
    </w:p>
    <w:p w14:paraId="5E2428B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D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2C3A222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4D3C5AA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1F6E8C8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>" }</w:t>
      </w:r>
    </w:p>
    <w:p w14:paraId="6F11613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3.4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Ds.Sort</w:t>
      </w:r>
      <w:proofErr w:type="spellEnd"/>
      <w:r>
        <w:rPr>
          <w:rFonts w:ascii="Consolas" w:hAnsi="Consolas"/>
          <w:color w:val="A31515"/>
          <w:sz w:val="18"/>
          <w:szCs w:val="18"/>
        </w:rPr>
        <w:t>(delegate (</w:t>
      </w:r>
      <w:proofErr w:type="spellStart"/>
      <w:r>
        <w:rPr>
          <w:rFonts w:ascii="Consolas" w:hAnsi="Consolas"/>
          <w:color w:val="A31515"/>
          <w:sz w:val="18"/>
          <w:szCs w:val="18"/>
        </w:rPr>
        <w:t>Gamer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other) </w:t>
      </w:r>
      <w:proofErr w:type="gramStart"/>
      <w:r>
        <w:rPr>
          <w:rFonts w:ascii="Consolas" w:hAnsi="Consolas"/>
          <w:color w:val="A31515"/>
          <w:sz w:val="18"/>
          <w:szCs w:val="18"/>
        </w:rPr>
        <w:t>{ return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A31515"/>
          <w:sz w:val="18"/>
          <w:szCs w:val="18"/>
        </w:rPr>
        <w:t>string.Compar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current.Nam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other.Nam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StringComparison.Ordinal</w:t>
      </w:r>
      <w:proofErr w:type="spellEnd"/>
      <w:r>
        <w:rPr>
          <w:rFonts w:ascii="Consolas" w:hAnsi="Consolas"/>
          <w:color w:val="A31515"/>
          <w:sz w:val="18"/>
          <w:szCs w:val="18"/>
        </w:rPr>
        <w:t>); })) --------------------"</w:t>
      </w:r>
      <w:r>
        <w:rPr>
          <w:rFonts w:ascii="Consolas" w:hAnsi="Consolas"/>
          <w:sz w:val="18"/>
          <w:szCs w:val="18"/>
        </w:rPr>
        <w:t>);</w:t>
      </w:r>
    </w:p>
    <w:p w14:paraId="08CC77B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Ds.Sor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delegate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urrent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other)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proofErr w:type="gramEnd"/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Compar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urrent.Nam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other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ingComparison</w:t>
      </w:r>
      <w:r>
        <w:rPr>
          <w:rFonts w:ascii="Consolas" w:hAnsi="Consolas"/>
          <w:sz w:val="18"/>
          <w:szCs w:val="18"/>
        </w:rPr>
        <w:t>.Ordinal</w:t>
      </w:r>
      <w:proofErr w:type="spellEnd"/>
      <w:r>
        <w:rPr>
          <w:rFonts w:ascii="Consolas" w:hAnsi="Consolas"/>
          <w:sz w:val="18"/>
          <w:szCs w:val="18"/>
        </w:rPr>
        <w:t>); });</w:t>
      </w:r>
    </w:p>
    <w:p w14:paraId="271897F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D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58BCB2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D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EFE90B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7033AD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D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31F5FD7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509752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6E0387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2E37BF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5C17457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3D0A97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7012B4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2E5BA0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21E6EC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3.3.4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Ds.Sort</w:t>
      </w:r>
      <w:proofErr w:type="spellEnd"/>
      <w:r>
        <w:rPr>
          <w:rFonts w:ascii="Consolas" w:hAnsi="Consolas"/>
          <w:color w:val="008000"/>
          <w:sz w:val="18"/>
          <w:szCs w:val="18"/>
        </w:rPr>
        <w:t>(delegate (</w:t>
      </w:r>
      <w:proofErr w:type="spellStart"/>
      <w:r>
        <w:rPr>
          <w:rFonts w:ascii="Consolas" w:hAnsi="Consolas"/>
          <w:color w:val="008000"/>
          <w:sz w:val="18"/>
          <w:szCs w:val="18"/>
        </w:rPr>
        <w:t>Gamer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 </w:t>
      </w:r>
      <w:proofErr w:type="gramStart"/>
      <w:r>
        <w:rPr>
          <w:rFonts w:ascii="Consolas" w:hAnsi="Consolas"/>
          <w:color w:val="008000"/>
          <w:sz w:val="18"/>
          <w:szCs w:val="18"/>
        </w:rPr>
        <w:t>{ retur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tring.Compar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other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tringComparison.Ordinal</w:t>
      </w:r>
      <w:proofErr w:type="spellEnd"/>
      <w:r>
        <w:rPr>
          <w:rFonts w:ascii="Consolas" w:hAnsi="Consolas"/>
          <w:color w:val="008000"/>
          <w:sz w:val="18"/>
          <w:szCs w:val="18"/>
        </w:rPr>
        <w:t>); })) --------------------</w:t>
      </w:r>
    </w:p>
    <w:p w14:paraId="248D29D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D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568A90D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1CE283D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38E951E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>" }</w:t>
      </w:r>
    </w:p>
    <w:p w14:paraId="69F819F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3.5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Ds.Sor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(current, other) =&gt; </w:t>
      </w:r>
      <w:proofErr w:type="spellStart"/>
      <w:r>
        <w:rPr>
          <w:rFonts w:ascii="Consolas" w:hAnsi="Consolas"/>
          <w:color w:val="A31515"/>
          <w:sz w:val="18"/>
          <w:szCs w:val="18"/>
        </w:rPr>
        <w:t>current.</w:t>
      </w:r>
      <w:proofErr w:type="gramStart"/>
      <w:r>
        <w:rPr>
          <w:rFonts w:ascii="Consolas" w:hAnsi="Consolas"/>
          <w:color w:val="A31515"/>
          <w:sz w:val="18"/>
          <w:szCs w:val="18"/>
        </w:rPr>
        <w:t>Id.CompareTo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other.Id</w:t>
      </w:r>
      <w:proofErr w:type="spellEnd"/>
      <w:r>
        <w:rPr>
          <w:rFonts w:ascii="Consolas" w:hAnsi="Consolas"/>
          <w:color w:val="A31515"/>
          <w:sz w:val="18"/>
          <w:szCs w:val="18"/>
        </w:rPr>
        <w:t>)) --------------------"</w:t>
      </w:r>
      <w:r>
        <w:rPr>
          <w:rFonts w:ascii="Consolas" w:hAnsi="Consolas"/>
          <w:sz w:val="18"/>
          <w:szCs w:val="18"/>
        </w:rPr>
        <w:t>);</w:t>
      </w:r>
    </w:p>
    <w:p w14:paraId="6E089C5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Ds.Sort</w:t>
      </w:r>
      <w:proofErr w:type="spellEnd"/>
      <w:r>
        <w:rPr>
          <w:rFonts w:ascii="Consolas" w:hAnsi="Consolas"/>
          <w:sz w:val="18"/>
          <w:szCs w:val="18"/>
        </w:rPr>
        <w:t xml:space="preserve">((current, other) =&gt; </w:t>
      </w:r>
      <w:proofErr w:type="spellStart"/>
      <w:r>
        <w:rPr>
          <w:rFonts w:ascii="Consolas" w:hAnsi="Consolas"/>
          <w:sz w:val="18"/>
          <w:szCs w:val="18"/>
        </w:rPr>
        <w:t>current.</w:t>
      </w:r>
      <w:proofErr w:type="gramStart"/>
      <w:r>
        <w:rPr>
          <w:rFonts w:ascii="Consolas" w:hAnsi="Consolas"/>
          <w:sz w:val="18"/>
          <w:szCs w:val="18"/>
        </w:rPr>
        <w:t>Id.CompareTo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other.Id</w:t>
      </w:r>
      <w:proofErr w:type="spellEnd"/>
      <w:r>
        <w:rPr>
          <w:rFonts w:ascii="Consolas" w:hAnsi="Consolas"/>
          <w:sz w:val="18"/>
          <w:szCs w:val="18"/>
        </w:rPr>
        <w:t>));</w:t>
      </w:r>
    </w:p>
    <w:p w14:paraId="5B6211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D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C48B36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D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C184EF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B992E1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D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3E893D2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1FB1E0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9BC33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412CB3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3009F34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8C630B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6480BD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4FA05E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06C1328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3.3.5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Ds.So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(current, other)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.</w:t>
      </w:r>
      <w:proofErr w:type="gramStart"/>
      <w:r>
        <w:rPr>
          <w:rFonts w:ascii="Consolas" w:hAnsi="Consolas"/>
          <w:color w:val="008000"/>
          <w:sz w:val="18"/>
          <w:szCs w:val="18"/>
        </w:rPr>
        <w:t>Id.CompareTo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other.Id</w:t>
      </w:r>
      <w:proofErr w:type="spellEnd"/>
      <w:r>
        <w:rPr>
          <w:rFonts w:ascii="Consolas" w:hAnsi="Consolas"/>
          <w:color w:val="008000"/>
          <w:sz w:val="18"/>
          <w:szCs w:val="18"/>
        </w:rPr>
        <w:t>)) --------------------</w:t>
      </w:r>
    </w:p>
    <w:p w14:paraId="3CBB528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D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795B0DA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35282B2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610CE6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>" }</w:t>
      </w:r>
    </w:p>
    <w:p w14:paraId="46F6094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3.6. 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Ds.Sor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(current, other)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tring.Compare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r>
        <w:rPr>
          <w:rFonts w:ascii="Consolas" w:hAnsi="Consolas"/>
          <w:color w:val="A31515"/>
          <w:sz w:val="18"/>
          <w:szCs w:val="18"/>
        </w:rPr>
        <w:t>current.Nam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other.Nam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StringComparison.Ordinal</w:t>
      </w:r>
      <w:proofErr w:type="spellEnd"/>
      <w:r>
        <w:rPr>
          <w:rFonts w:ascii="Consolas" w:hAnsi="Consolas"/>
          <w:color w:val="A31515"/>
          <w:sz w:val="18"/>
          <w:szCs w:val="18"/>
        </w:rPr>
        <w:t>)) --------------------"</w:t>
      </w:r>
      <w:r>
        <w:rPr>
          <w:rFonts w:ascii="Consolas" w:hAnsi="Consolas"/>
          <w:sz w:val="18"/>
          <w:szCs w:val="18"/>
        </w:rPr>
        <w:t>);</w:t>
      </w:r>
    </w:p>
    <w:p w14:paraId="67CE3F3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listGamerDs.Sort</w:t>
      </w:r>
      <w:proofErr w:type="spellEnd"/>
      <w:r>
        <w:rPr>
          <w:rFonts w:ascii="Consolas" w:hAnsi="Consolas"/>
          <w:sz w:val="18"/>
          <w:szCs w:val="18"/>
        </w:rPr>
        <w:t>((current, other) =&gt;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Compar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urrent.Nam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other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ingComparison</w:t>
      </w:r>
      <w:r>
        <w:rPr>
          <w:rFonts w:ascii="Consolas" w:hAnsi="Consolas"/>
          <w:sz w:val="18"/>
          <w:szCs w:val="18"/>
        </w:rPr>
        <w:t>.Ordinal</w:t>
      </w:r>
      <w:proofErr w:type="spellEnd"/>
      <w:r>
        <w:rPr>
          <w:rFonts w:ascii="Consolas" w:hAnsi="Consolas"/>
          <w:sz w:val="18"/>
          <w:szCs w:val="18"/>
        </w:rPr>
        <w:t>));</w:t>
      </w:r>
    </w:p>
    <w:p w14:paraId="6E5BB55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stGamerDs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 {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F4973D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D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FEE153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BAFA59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spellStart"/>
      <w:r>
        <w:rPr>
          <w:rFonts w:ascii="Consolas" w:hAnsi="Consolas"/>
          <w:sz w:val="18"/>
          <w:szCs w:val="18"/>
        </w:rPr>
        <w:t>listGamerDs.Last</w:t>
      </w:r>
      <w:proofErr w:type="spellEnd"/>
      <w:r>
        <w:rPr>
          <w:rFonts w:ascii="Consolas" w:hAnsi="Consolas"/>
          <w:sz w:val="18"/>
          <w:szCs w:val="18"/>
        </w:rPr>
        <w:t>())</w:t>
      </w:r>
    </w:p>
    <w:p w14:paraId="1C711CF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A716B6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A31515"/>
          <w:sz w:val="18"/>
          <w:szCs w:val="18"/>
        </w:rPr>
        <w:t>" }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C330ED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DCC0FB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5883A44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D4194C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D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,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7F65CF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159E13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02231F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3.3.6. 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Ds.So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(current, other)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ring.Compa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other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tringComparison.Ordinal</w:t>
      </w:r>
      <w:proofErr w:type="spellEnd"/>
      <w:r>
        <w:rPr>
          <w:rFonts w:ascii="Consolas" w:hAnsi="Consolas"/>
          <w:color w:val="008000"/>
          <w:sz w:val="18"/>
          <w:szCs w:val="18"/>
        </w:rPr>
        <w:t>)) --------------------</w:t>
      </w:r>
    </w:p>
    <w:p w14:paraId="5AE34D5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GamerD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{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4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A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5D1B959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3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B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0646B38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2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C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6161E43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"Id == </w:t>
      </w:r>
      <w:proofErr w:type="gramStart"/>
      <w:r>
        <w:rPr>
          <w:rFonts w:ascii="Consolas" w:hAnsi="Consolas"/>
          <w:color w:val="008000"/>
          <w:sz w:val="18"/>
          <w:szCs w:val="18"/>
        </w:rPr>
        <w:t>1 ;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= </w:t>
      </w:r>
      <w:proofErr w:type="spellStart"/>
      <w:r>
        <w:rPr>
          <w:rFonts w:ascii="Consolas" w:hAnsi="Consolas"/>
          <w:color w:val="008000"/>
          <w:sz w:val="18"/>
          <w:szCs w:val="18"/>
        </w:rPr>
        <w:t>NameD</w:t>
      </w:r>
      <w:proofErr w:type="spellEnd"/>
      <w:r>
        <w:rPr>
          <w:rFonts w:ascii="Consolas" w:hAnsi="Consolas"/>
          <w:color w:val="008000"/>
          <w:sz w:val="18"/>
          <w:szCs w:val="18"/>
        </w:rPr>
        <w:t>" }</w:t>
      </w:r>
    </w:p>
    <w:p w14:paraId="037CBED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3B2F68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3A9905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B13ED0A" w14:textId="77777777" w:rsidR="000A42B0" w:rsidRDefault="000A42B0" w:rsidP="00EA6ADC">
      <w:pPr>
        <w:spacing w:after="0"/>
      </w:pPr>
    </w:p>
    <w:p w14:paraId="46798DBF" w14:textId="77777777" w:rsidR="000A42B0" w:rsidRDefault="000A42B0" w:rsidP="00EA6ADC">
      <w:pPr>
        <w:spacing w:after="0"/>
      </w:pPr>
    </w:p>
    <w:p w14:paraId="403FAEA1" w14:textId="77777777" w:rsidR="000A42B0" w:rsidRDefault="000A42B0" w:rsidP="00EA6ADC">
      <w:pPr>
        <w:spacing w:after="0"/>
      </w:pPr>
    </w:p>
    <w:p w14:paraId="661B32F3" w14:textId="77777777" w:rsidR="000A42B0" w:rsidRDefault="000A42B0" w:rsidP="00EA6ADC">
      <w:pPr>
        <w:spacing w:after="0"/>
      </w:pPr>
    </w:p>
    <w:p w14:paraId="3C7E73A9" w14:textId="77777777" w:rsidR="000A42B0" w:rsidRDefault="000A42B0" w:rsidP="00EA6AD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5A27FD0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{</w:t>
      </w:r>
    </w:p>
    <w:p w14:paraId="4B21C45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====================</w:t>
      </w:r>
    </w:p>
    <w:p w14:paraId="6976013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6F18887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B3945D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F39B49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3D2742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Email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BBFC27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694C43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4397D6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 ==</w:t>
      </w:r>
      <w:r>
        <w:t> 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Name ==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Email :</w:t>
      </w:r>
      <w:r>
        <w:t> </w:t>
      </w:r>
      <w:r>
        <w:rPr>
          <w:rFonts w:ascii="Consolas" w:hAnsi="Consolas"/>
          <w:sz w:val="18"/>
          <w:szCs w:val="18"/>
        </w:rPr>
        <w:t>{Email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1C8BB99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75AECE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63E619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</w:p>
    <w:p w14:paraId="123275E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4E22AE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39405A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0A8D00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Email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7423F0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37944F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E56910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 ==</w:t>
      </w:r>
      <w:r>
        <w:t> 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Name ==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Email :</w:t>
      </w:r>
      <w:r>
        <w:t> </w:t>
      </w:r>
      <w:r>
        <w:rPr>
          <w:rFonts w:ascii="Consolas" w:hAnsi="Consolas"/>
          <w:sz w:val="18"/>
          <w:szCs w:val="18"/>
        </w:rPr>
        <w:t>{Email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6A061A8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73458E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Equals(</w:t>
      </w:r>
      <w:proofErr w:type="gramEnd"/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obj)</w:t>
      </w:r>
    </w:p>
    <w:p w14:paraId="7E426D2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563557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 xml:space="preserve"> = 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)</w:t>
      </w:r>
      <w:proofErr w:type="gramStart"/>
      <w:r>
        <w:rPr>
          <w:rFonts w:ascii="Consolas" w:hAnsi="Consolas"/>
          <w:sz w:val="18"/>
          <w:szCs w:val="18"/>
        </w:rPr>
        <w:t>obj;</w:t>
      </w:r>
      <w:proofErr w:type="gramEnd"/>
    </w:p>
    <w:p w14:paraId="5ED2119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>&amp;&amp;</w:t>
      </w:r>
    </w:p>
    <w:p w14:paraId="3BF9AE8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A.Id</w:t>
      </w:r>
      <w:proofErr w:type="spellEnd"/>
      <w:r>
        <w:rPr>
          <w:rFonts w:ascii="Consolas" w:hAnsi="Consolas"/>
          <w:sz w:val="18"/>
          <w:szCs w:val="18"/>
        </w:rPr>
        <w:t xml:space="preserve"> == Id &amp;&amp;</w:t>
      </w:r>
    </w:p>
    <w:p w14:paraId="74A8BD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A.Name</w:t>
      </w:r>
      <w:proofErr w:type="spellEnd"/>
      <w:r>
        <w:rPr>
          <w:rFonts w:ascii="Consolas" w:hAnsi="Consolas"/>
          <w:sz w:val="18"/>
          <w:szCs w:val="18"/>
        </w:rPr>
        <w:t xml:space="preserve"> == Name &amp;&amp;</w:t>
      </w:r>
    </w:p>
    <w:p w14:paraId="087D45B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A.Email</w:t>
      </w:r>
      <w:proofErr w:type="spellEnd"/>
      <w:r>
        <w:rPr>
          <w:rFonts w:ascii="Consolas" w:hAnsi="Consolas"/>
          <w:sz w:val="18"/>
          <w:szCs w:val="18"/>
        </w:rPr>
        <w:t xml:space="preserve"> == </w:t>
      </w:r>
      <w:proofErr w:type="gramStart"/>
      <w:r>
        <w:rPr>
          <w:rFonts w:ascii="Consolas" w:hAnsi="Consolas"/>
          <w:sz w:val="18"/>
          <w:szCs w:val="18"/>
        </w:rPr>
        <w:t>Email;</w:t>
      </w:r>
      <w:proofErr w:type="gramEnd"/>
    </w:p>
    <w:p w14:paraId="48E7148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40B639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HashCod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3F8B54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74F56B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Id.GetHashCode</w:t>
      </w:r>
      <w:proofErr w:type="spellEnd"/>
      <w:proofErr w:type="gramEnd"/>
      <w:r>
        <w:rPr>
          <w:rFonts w:ascii="Consolas" w:hAnsi="Consolas"/>
          <w:sz w:val="18"/>
          <w:szCs w:val="18"/>
        </w:rPr>
        <w:t>() ^</w:t>
      </w:r>
    </w:p>
    <w:p w14:paraId="59BD550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Name.GetHashCode</w:t>
      </w:r>
      <w:proofErr w:type="spellEnd"/>
      <w:r>
        <w:rPr>
          <w:rFonts w:ascii="Consolas" w:hAnsi="Consolas"/>
          <w:sz w:val="18"/>
          <w:szCs w:val="18"/>
        </w:rPr>
        <w:t>() ^</w:t>
      </w:r>
    </w:p>
    <w:p w14:paraId="4F731AF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Email.GetHashCod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DDE95D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F27AC6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or more detail,</w:t>
      </w:r>
    </w:p>
    <w:p w14:paraId="200DCDF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lease see previous tutorial </w:t>
      </w:r>
      <w:proofErr w:type="spellStart"/>
      <w:r>
        <w:rPr>
          <w:rFonts w:ascii="Consolas" w:hAnsi="Consolas"/>
          <w:color w:val="008000"/>
          <w:sz w:val="18"/>
          <w:szCs w:val="18"/>
        </w:rPr>
        <w:t>OverrideEquals_OverrideGetHashCode</w:t>
      </w:r>
      <w:proofErr w:type="spellEnd"/>
    </w:p>
    <w:p w14:paraId="4CA2B7A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196C230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6487FD6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57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s://stackoverflow.com/questions/371328/why-is-it-important-to-override-gethashcode-when-equals-method-is-overridden</w:t>
        </w:r>
      </w:hyperlink>
    </w:p>
    <w:p w14:paraId="50117E6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58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s://stackoverflow.com/questions/2363143/whats-the-best-strategy-for-equals-and-gethashcode</w:t>
        </w:r>
      </w:hyperlink>
    </w:p>
    <w:p w14:paraId="4A2A5C4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59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www.cnblogs.com/gentlewolf/archive/2007/07/09/810815.html</w:t>
        </w:r>
      </w:hyperlink>
    </w:p>
    <w:p w14:paraId="5621FD9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60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s://en.wikipedia.org/wiki/Exclusive_or</w:t>
        </w:r>
      </w:hyperlink>
    </w:p>
    <w:p w14:paraId="710B14E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t is important to override </w:t>
      </w:r>
      <w:proofErr w:type="spellStart"/>
      <w:r>
        <w:rPr>
          <w:rFonts w:ascii="Consolas" w:hAnsi="Consolas"/>
          <w:color w:val="008000"/>
          <w:sz w:val="18"/>
          <w:szCs w:val="18"/>
        </w:rPr>
        <w:t>GetHashCode</w:t>
      </w:r>
      <w:proofErr w:type="spellEnd"/>
    </w:p>
    <w:p w14:paraId="512DA37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 Equals method is overridden.</w:t>
      </w:r>
    </w:p>
    <w:p w14:paraId="5EE57D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</w:t>
      </w:r>
    </w:p>
    <w:p w14:paraId="24FE0D7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HashCod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a 32bit int.</w:t>
      </w:r>
    </w:p>
    <w:p w14:paraId="41585E9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item will be used as a key in a dictionary, or HashSet&lt;T&gt;, etc</w:t>
      </w:r>
    </w:p>
    <w:p w14:paraId="763162B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ince key is used to group items into buckets.</w:t>
      </w:r>
    </w:p>
    <w:p w14:paraId="5FA5694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in the absence of a custom </w:t>
      </w:r>
      <w:proofErr w:type="spellStart"/>
      <w:r>
        <w:rPr>
          <w:rFonts w:ascii="Consolas" w:hAnsi="Consolas"/>
          <w:color w:val="008000"/>
          <w:sz w:val="18"/>
          <w:szCs w:val="18"/>
        </w:rPr>
        <w:t>IEqualityComparer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)</w:t>
      </w:r>
    </w:p>
    <w:p w14:paraId="67C50F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hash-code for two items does not match,</w:t>
      </w:r>
    </w:p>
    <w:p w14:paraId="0DE2374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y may never be considered equal</w:t>
      </w:r>
    </w:p>
    <w:p w14:paraId="3A6EC9C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(</w:t>
      </w:r>
      <w:proofErr w:type="gramEnd"/>
      <w:r>
        <w:rPr>
          <w:rFonts w:ascii="Consolas" w:hAnsi="Consolas"/>
          <w:color w:val="008000"/>
          <w:sz w:val="18"/>
          <w:szCs w:val="18"/>
        </w:rPr>
        <w:t>Equals will simply never be called).</w:t>
      </w:r>
    </w:p>
    <w:p w14:paraId="473E9E5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</w:p>
    <w:p w14:paraId="484E714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^ means </w:t>
      </w:r>
      <w:proofErr w:type="spellStart"/>
      <w:r>
        <w:rPr>
          <w:rFonts w:ascii="Consolas" w:hAnsi="Consolas"/>
          <w:color w:val="008000"/>
          <w:sz w:val="18"/>
          <w:szCs w:val="18"/>
        </w:rPr>
        <w:t>xor</w:t>
      </w:r>
      <w:proofErr w:type="spellEnd"/>
    </w:p>
    <w:p w14:paraId="045BED8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popular way to override </w:t>
      </w:r>
      <w:proofErr w:type="spellStart"/>
      <w:r>
        <w:rPr>
          <w:rFonts w:ascii="Consolas" w:hAnsi="Consolas"/>
          <w:color w:val="008000"/>
          <w:sz w:val="18"/>
          <w:szCs w:val="18"/>
        </w:rPr>
        <w:t>GetHashCod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</w:t>
      </w:r>
    </w:p>
    <w:p w14:paraId="55B369B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ing XOR to connect all fields.</w:t>
      </w:r>
    </w:p>
    <w:p w14:paraId="5EEB9B5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   }</w:t>
      </w:r>
    </w:p>
    <w:p w14:paraId="0FB38791" w14:textId="77777777" w:rsidR="000A42B0" w:rsidRDefault="000A42B0" w:rsidP="00EA6ADC">
      <w:pPr>
        <w:spacing w:after="0"/>
      </w:pPr>
    </w:p>
    <w:p w14:paraId="75647E2B" w14:textId="77777777" w:rsidR="000A42B0" w:rsidRDefault="000A42B0" w:rsidP="00EA6ADC">
      <w:pPr>
        <w:spacing w:after="0"/>
      </w:pPr>
    </w:p>
    <w:p w14:paraId="2B49362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1. ==============================================================</w:t>
      </w:r>
    </w:p>
    <w:p w14:paraId="32B02E3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B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Comparable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</w:t>
      </w:r>
      <w:proofErr w:type="spellEnd"/>
      <w:r>
        <w:rPr>
          <w:rFonts w:ascii="Consolas" w:hAnsi="Consolas"/>
          <w:sz w:val="18"/>
          <w:szCs w:val="18"/>
        </w:rPr>
        <w:t>&gt;</w:t>
      </w:r>
    </w:p>
    <w:p w14:paraId="2BEAEED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ED8B02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9EA950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764AEE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C976B1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7F4965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 ==</w:t>
      </w:r>
      <w:r>
        <w:t> 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Name ==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1D3875E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A0FE0C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pareTo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==0,</w:t>
      </w:r>
    </w:p>
    <w:p w14:paraId="6E2F258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is equal to "other" instance object.</w:t>
      </w:r>
    </w:p>
    <w:p w14:paraId="21BFBA2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pareTo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&gt;0,</w:t>
      </w:r>
    </w:p>
    <w:p w14:paraId="5356669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&gt; "other" instance object.</w:t>
      </w:r>
    </w:p>
    <w:p w14:paraId="34AA1CE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pareTo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&lt;0,</w:t>
      </w:r>
    </w:p>
    <w:p w14:paraId="7D22806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&lt; "other" instance object.</w:t>
      </w:r>
    </w:p>
    <w:p w14:paraId="2FA611F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110C237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Compare Id first, then compare Name</w:t>
      </w:r>
    </w:p>
    <w:p w14:paraId="19B8A9C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5C55F73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other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Other object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68F983C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>Return the comparison</w:t>
      </w:r>
      <w:r>
        <w:rPr>
          <w:rFonts w:ascii="Consolas" w:hAnsi="Consolas"/>
          <w:color w:val="808080"/>
          <w:sz w:val="18"/>
          <w:szCs w:val="18"/>
        </w:rPr>
        <w:t>&lt;/returns&gt;</w:t>
      </w:r>
    </w:p>
    <w:p w14:paraId="4740FC6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ompareTo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2B91AF"/>
          <w:sz w:val="18"/>
          <w:szCs w:val="18"/>
        </w:rPr>
        <w:t>GamerB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other)</w:t>
      </w:r>
    </w:p>
    <w:p w14:paraId="231FBB1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359E3C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, other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0;</w:t>
      </w:r>
    </w:p>
    <w:p w14:paraId="7A845BD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 other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1;</w:t>
      </w:r>
    </w:p>
    <w:p w14:paraId="42C49F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dComparison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Id.CompareTo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other.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C195BE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idComparison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 0 ?</w:t>
      </w:r>
    </w:p>
    <w:p w14:paraId="43E684A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idComparison</w:t>
      </w:r>
      <w:proofErr w:type="spellEnd"/>
      <w:r>
        <w:rPr>
          <w:rFonts w:ascii="Consolas" w:hAnsi="Consolas"/>
          <w:sz w:val="18"/>
          <w:szCs w:val="18"/>
        </w:rPr>
        <w:t xml:space="preserve"> :</w:t>
      </w:r>
      <w:proofErr w:type="gramEnd"/>
    </w:p>
    <w:p w14:paraId="7D7AEFA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Compar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Name, </w:t>
      </w:r>
      <w:proofErr w:type="spellStart"/>
      <w:r>
        <w:rPr>
          <w:rFonts w:ascii="Consolas" w:hAnsi="Consolas"/>
          <w:sz w:val="18"/>
          <w:szCs w:val="18"/>
        </w:rPr>
        <w:t>other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ingComparison</w:t>
      </w:r>
      <w:r>
        <w:rPr>
          <w:rFonts w:ascii="Consolas" w:hAnsi="Consolas"/>
          <w:sz w:val="18"/>
          <w:szCs w:val="18"/>
        </w:rPr>
        <w:t>.Ordinal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0499BD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2ED22D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E5F26F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2. ==============================================================</w:t>
      </w:r>
    </w:p>
    <w:p w14:paraId="5366B1C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</w:p>
    <w:p w14:paraId="25BF672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AE4212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CD97A1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E2C92E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F0D632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FA13C2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 ==</w:t>
      </w:r>
      <w:r>
        <w:t> 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Name ==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578CDF4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25FB64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CE1E20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you are not allowed to change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de.</w:t>
      </w:r>
    </w:p>
    <w:p w14:paraId="40A8B42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n you care create other class to implement </w:t>
      </w:r>
      <w:proofErr w:type="spellStart"/>
      <w:r>
        <w:rPr>
          <w:rFonts w:ascii="Consolas" w:hAnsi="Consolas"/>
          <w:color w:val="008000"/>
          <w:sz w:val="18"/>
          <w:szCs w:val="18"/>
        </w:rPr>
        <w:t>IComparer</w:t>
      </w:r>
      <w:proofErr w:type="spellEnd"/>
    </w:p>
    <w:p w14:paraId="231524C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CSortByIdThenNam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Comparer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rPr>
          <w:rFonts w:ascii="Consolas" w:hAnsi="Consolas"/>
          <w:sz w:val="18"/>
          <w:szCs w:val="18"/>
        </w:rPr>
        <w:t>&gt;</w:t>
      </w:r>
    </w:p>
    <w:p w14:paraId="7D31890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0622F4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gramStart"/>
      <w:r>
        <w:rPr>
          <w:rFonts w:ascii="Consolas" w:hAnsi="Consolas"/>
          <w:color w:val="008000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==0,</w:t>
      </w:r>
    </w:p>
    <w:p w14:paraId="01BD768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is equal to "other" instance object.</w:t>
      </w:r>
    </w:p>
    <w:p w14:paraId="5C785BD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gramStart"/>
      <w:r>
        <w:rPr>
          <w:rFonts w:ascii="Consolas" w:hAnsi="Consolas"/>
          <w:color w:val="008000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 &gt;0,</w:t>
      </w:r>
    </w:p>
    <w:p w14:paraId="10679E8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&gt; "other" instance object.</w:t>
      </w:r>
    </w:p>
    <w:p w14:paraId="72384DB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gramStart"/>
      <w:r>
        <w:rPr>
          <w:rFonts w:ascii="Consolas" w:hAnsi="Consolas"/>
          <w:color w:val="008000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 &lt;0,</w:t>
      </w:r>
    </w:p>
    <w:p w14:paraId="750B698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&lt; "other" instance object.</w:t>
      </w:r>
    </w:p>
    <w:p w14:paraId="51DC7BD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1286F30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Compare Id first, then compare Name</w:t>
      </w:r>
    </w:p>
    <w:p w14:paraId="5E26B8F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0E93095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current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current object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39DA232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other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Other object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0082584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>Return the comparison</w:t>
      </w:r>
      <w:r>
        <w:rPr>
          <w:rFonts w:ascii="Consolas" w:hAnsi="Consolas"/>
          <w:color w:val="808080"/>
          <w:sz w:val="18"/>
          <w:szCs w:val="18"/>
        </w:rPr>
        <w:t>&lt;/returns&gt;</w:t>
      </w:r>
    </w:p>
    <w:p w14:paraId="23811A2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urrent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other)</w:t>
      </w:r>
    </w:p>
    <w:p w14:paraId="2AD4D76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259821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current, other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0;</w:t>
      </w:r>
    </w:p>
    <w:p w14:paraId="7EDFCC5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 other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1;</w:t>
      </w:r>
    </w:p>
    <w:p w14:paraId="6AAECEA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 current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-1;</w:t>
      </w:r>
    </w:p>
    <w:p w14:paraId="4F3B3E4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dComparison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current.</w:t>
      </w:r>
      <w:proofErr w:type="gramStart"/>
      <w:r>
        <w:rPr>
          <w:rFonts w:ascii="Consolas" w:hAnsi="Consolas"/>
          <w:sz w:val="18"/>
          <w:szCs w:val="18"/>
        </w:rPr>
        <w:t>Id.CompareTo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other.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2ED1009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idComparison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 0 ?</w:t>
      </w:r>
    </w:p>
    <w:p w14:paraId="230F54D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idComparison</w:t>
      </w:r>
      <w:proofErr w:type="spellEnd"/>
      <w:r>
        <w:rPr>
          <w:rFonts w:ascii="Consolas" w:hAnsi="Consolas"/>
          <w:sz w:val="18"/>
          <w:szCs w:val="18"/>
        </w:rPr>
        <w:t xml:space="preserve"> :</w:t>
      </w:r>
      <w:proofErr w:type="gramEnd"/>
    </w:p>
    <w:p w14:paraId="1E360B8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Compar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urrent.Nam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other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ingComparison</w:t>
      </w:r>
      <w:r>
        <w:rPr>
          <w:rFonts w:ascii="Consolas" w:hAnsi="Consolas"/>
          <w:sz w:val="18"/>
          <w:szCs w:val="18"/>
        </w:rPr>
        <w:t>.Ordinal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A66057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6EBF5D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54292D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CSortById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Comparer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rPr>
          <w:rFonts w:ascii="Consolas" w:hAnsi="Consolas"/>
          <w:sz w:val="18"/>
          <w:szCs w:val="18"/>
        </w:rPr>
        <w:t>&gt;</w:t>
      </w:r>
    </w:p>
    <w:p w14:paraId="56073CB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EB1C5D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gramStart"/>
      <w:r>
        <w:rPr>
          <w:rFonts w:ascii="Consolas" w:hAnsi="Consolas"/>
          <w:color w:val="008000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==0,</w:t>
      </w:r>
    </w:p>
    <w:p w14:paraId="34FFEF9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is equal to "other" instance object.</w:t>
      </w:r>
    </w:p>
    <w:p w14:paraId="59978B6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gramStart"/>
      <w:r>
        <w:rPr>
          <w:rFonts w:ascii="Consolas" w:hAnsi="Consolas"/>
          <w:color w:val="008000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 &gt;0,</w:t>
      </w:r>
    </w:p>
    <w:p w14:paraId="25CD0CC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&gt; "other" instance object.</w:t>
      </w:r>
    </w:p>
    <w:p w14:paraId="466FCD8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gramStart"/>
      <w:r>
        <w:rPr>
          <w:rFonts w:ascii="Consolas" w:hAnsi="Consolas"/>
          <w:color w:val="008000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 &lt;0,</w:t>
      </w:r>
    </w:p>
    <w:p w14:paraId="4A2CF72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&lt; "other" instance object.</w:t>
      </w:r>
    </w:p>
    <w:p w14:paraId="3A12931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75A0F5B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Compare Id</w:t>
      </w:r>
    </w:p>
    <w:p w14:paraId="3AFEBDE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59C813B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current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current object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6BA95AA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other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Other object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5B07863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>Return the comparison</w:t>
      </w:r>
      <w:r>
        <w:rPr>
          <w:rFonts w:ascii="Consolas" w:hAnsi="Consolas"/>
          <w:color w:val="808080"/>
          <w:sz w:val="18"/>
          <w:szCs w:val="18"/>
        </w:rPr>
        <w:t>&lt;/returns&gt;</w:t>
      </w:r>
    </w:p>
    <w:p w14:paraId="4AB4EC2F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urrent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other)</w:t>
      </w:r>
    </w:p>
    <w:p w14:paraId="19D598C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251B0C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current, other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0;</w:t>
      </w:r>
    </w:p>
    <w:p w14:paraId="02F7908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 other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1;</w:t>
      </w:r>
    </w:p>
    <w:p w14:paraId="6E700A1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 current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-1;</w:t>
      </w:r>
    </w:p>
    <w:p w14:paraId="5B3F208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urrent.</w:t>
      </w:r>
      <w:proofErr w:type="gramStart"/>
      <w:r>
        <w:rPr>
          <w:rFonts w:ascii="Consolas" w:hAnsi="Consolas"/>
          <w:sz w:val="18"/>
          <w:szCs w:val="18"/>
        </w:rPr>
        <w:t>Id.CompareTo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other.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FCF5FE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19F666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B295C5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CSortByNam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Comparer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rPr>
          <w:rFonts w:ascii="Consolas" w:hAnsi="Consolas"/>
          <w:sz w:val="18"/>
          <w:szCs w:val="18"/>
        </w:rPr>
        <w:t>&gt;</w:t>
      </w:r>
    </w:p>
    <w:p w14:paraId="4CC70E2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B76C4A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gramStart"/>
      <w:r>
        <w:rPr>
          <w:rFonts w:ascii="Consolas" w:hAnsi="Consolas"/>
          <w:color w:val="008000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==0,</w:t>
      </w:r>
    </w:p>
    <w:p w14:paraId="66626C3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is equal to "other" instance object.</w:t>
      </w:r>
    </w:p>
    <w:p w14:paraId="68DE735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gramStart"/>
      <w:r>
        <w:rPr>
          <w:rFonts w:ascii="Consolas" w:hAnsi="Consolas"/>
          <w:color w:val="008000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 &gt;0,</w:t>
      </w:r>
    </w:p>
    <w:p w14:paraId="38FC9A8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&gt; "other" instance object.</w:t>
      </w:r>
    </w:p>
    <w:p w14:paraId="4DC08AB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gramStart"/>
      <w:r>
        <w:rPr>
          <w:rFonts w:ascii="Consolas" w:hAnsi="Consolas"/>
          <w:color w:val="008000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 &lt;0,</w:t>
      </w:r>
    </w:p>
    <w:p w14:paraId="6E96D41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&lt; "other" instance object.</w:t>
      </w:r>
    </w:p>
    <w:p w14:paraId="2B52697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13A5CE0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Compare Name</w:t>
      </w:r>
    </w:p>
    <w:p w14:paraId="5ADDD8C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0BD23C4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current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current object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1B5E946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other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Other object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166F365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>Return the comparison</w:t>
      </w:r>
      <w:r>
        <w:rPr>
          <w:rFonts w:ascii="Consolas" w:hAnsi="Consolas"/>
          <w:color w:val="808080"/>
          <w:sz w:val="18"/>
          <w:szCs w:val="18"/>
        </w:rPr>
        <w:t>&lt;/returns&gt;</w:t>
      </w:r>
    </w:p>
    <w:p w14:paraId="4385618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urrent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other)</w:t>
      </w:r>
    </w:p>
    <w:p w14:paraId="6EFC614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2C885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current, other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0;</w:t>
      </w:r>
    </w:p>
    <w:p w14:paraId="3E77E14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 other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1;</w:t>
      </w:r>
    </w:p>
    <w:p w14:paraId="180B237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 current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-1;</w:t>
      </w:r>
    </w:p>
    <w:p w14:paraId="7E5B38B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Compar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urrent.Nam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other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ingComparison</w:t>
      </w:r>
      <w:r>
        <w:rPr>
          <w:rFonts w:ascii="Consolas" w:hAnsi="Consolas"/>
          <w:sz w:val="18"/>
          <w:szCs w:val="18"/>
        </w:rPr>
        <w:t>.Ordinal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C9B5A5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EE656C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59B3A6D" w14:textId="77777777" w:rsidR="000A42B0" w:rsidRDefault="000A42B0" w:rsidP="00EA6ADC">
      <w:pPr>
        <w:spacing w:after="0"/>
      </w:pPr>
    </w:p>
    <w:p w14:paraId="4F1D3B4B" w14:textId="77777777" w:rsidR="000A42B0" w:rsidRDefault="000A42B0" w:rsidP="00EA6ADC">
      <w:pPr>
        <w:spacing w:after="0"/>
      </w:pPr>
    </w:p>
    <w:p w14:paraId="2F7881F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3. ==============================================================</w:t>
      </w:r>
    </w:p>
    <w:p w14:paraId="3D1EB2C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3.1.</w:t>
      </w:r>
    </w:p>
    <w:p w14:paraId="5DBD522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private static in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mpareClass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1,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2)</w:t>
      </w:r>
    </w:p>
    <w:p w14:paraId="4305CEE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{</w:t>
      </w:r>
    </w:p>
    <w:p w14:paraId="50DE5B5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    return c1.ID.CompareTo(c2.ID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D63DF8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}</w:t>
      </w:r>
    </w:p>
    <w:p w14:paraId="7B82B7E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Create a function whose signature matches the signature of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Comparis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legate.</w:t>
      </w:r>
    </w:p>
    <w:p w14:paraId="60D5D09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ich is</w:t>
      </w:r>
    </w:p>
    <w:p w14:paraId="05B0093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public void </w:t>
      </w:r>
      <w:proofErr w:type="gramStart"/>
      <w:r>
        <w:rPr>
          <w:rFonts w:ascii="Consolas" w:hAnsi="Consolas"/>
          <w:color w:val="008000"/>
          <w:sz w:val="18"/>
          <w:szCs w:val="18"/>
        </w:rPr>
        <w:t>Sort(</w:t>
      </w:r>
      <w:proofErr w:type="gramEnd"/>
      <w:r>
        <w:rPr>
          <w:rFonts w:ascii="Consolas" w:hAnsi="Consolas"/>
          <w:color w:val="008000"/>
          <w:sz w:val="18"/>
          <w:szCs w:val="18"/>
        </w:rPr>
        <w:t>Comparison&lt;T&gt; comparison)</w:t>
      </w:r>
    </w:p>
    <w:p w14:paraId="4D5DA2E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...</w:t>
      </w:r>
    </w:p>
    <w:p w14:paraId="1C4016D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omparison&lt;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Compar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Comparison&lt;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>&gt;(</w:t>
      </w:r>
      <w:proofErr w:type="spellStart"/>
      <w:r>
        <w:rPr>
          <w:rFonts w:ascii="Consolas" w:hAnsi="Consolas"/>
          <w:color w:val="008000"/>
          <w:sz w:val="18"/>
          <w:szCs w:val="18"/>
        </w:rPr>
        <w:t>CompareClassA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1B83D0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Create an instance of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Comparis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legate and point to </w:t>
      </w:r>
      <w:proofErr w:type="spellStart"/>
      <w:r>
        <w:rPr>
          <w:rFonts w:ascii="Consolas" w:hAnsi="Consolas"/>
          <w:color w:val="008000"/>
          <w:sz w:val="18"/>
          <w:szCs w:val="18"/>
        </w:rPr>
        <w:t>Compare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ethod.</w:t>
      </w:r>
    </w:p>
    <w:p w14:paraId="7409D4A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...</w:t>
      </w:r>
    </w:p>
    <w:p w14:paraId="382F59A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listClassA.So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Comparer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B8FB0B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ass the delegate to sort parameter.</w:t>
      </w:r>
    </w:p>
    <w:p w14:paraId="227A394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</w:t>
      </w:r>
      <w:proofErr w:type="spellEnd"/>
    </w:p>
    <w:p w14:paraId="45F48E3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1FFE47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0ED5E7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D4DA08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614DFD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DD2CA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 ==</w:t>
      </w:r>
      <w:r>
        <w:t> 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Name ==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5506D6D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26BC2B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B1A394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DCompare</w:t>
      </w:r>
      <w:proofErr w:type="spellEnd"/>
    </w:p>
    <w:p w14:paraId="38134AB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726C9DD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gramStart"/>
      <w:r>
        <w:rPr>
          <w:rFonts w:ascii="Consolas" w:hAnsi="Consolas"/>
          <w:color w:val="008000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==0,</w:t>
      </w:r>
    </w:p>
    <w:p w14:paraId="061B0CA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is equal to "other" instance object.</w:t>
      </w:r>
    </w:p>
    <w:p w14:paraId="56C08B86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gramStart"/>
      <w:r>
        <w:rPr>
          <w:rFonts w:ascii="Consolas" w:hAnsi="Consolas"/>
          <w:color w:val="008000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 &gt;0,</w:t>
      </w:r>
    </w:p>
    <w:p w14:paraId="33B58A5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&gt; "other" instance object.</w:t>
      </w:r>
    </w:p>
    <w:p w14:paraId="568A073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</w:t>
      </w:r>
      <w:proofErr w:type="gramStart"/>
      <w:r>
        <w:rPr>
          <w:rFonts w:ascii="Consolas" w:hAnsi="Consolas"/>
          <w:color w:val="008000"/>
          <w:sz w:val="18"/>
          <w:szCs w:val="18"/>
        </w:rPr>
        <w:t>Compar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urrent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ther) &lt;0,</w:t>
      </w:r>
    </w:p>
    <w:p w14:paraId="0842FB35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means current instance object &lt; "other" instance object.</w:t>
      </w:r>
    </w:p>
    <w:p w14:paraId="0CABE54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3987205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Compare Id</w:t>
      </w:r>
    </w:p>
    <w:p w14:paraId="0FF0A41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1DD4C5B4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current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current object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06B143B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other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Other object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597F753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>Return the comparison</w:t>
      </w:r>
      <w:r>
        <w:rPr>
          <w:rFonts w:ascii="Consolas" w:hAnsi="Consolas"/>
          <w:color w:val="808080"/>
          <w:sz w:val="18"/>
          <w:szCs w:val="18"/>
        </w:rPr>
        <w:t>&lt;/returns&gt;</w:t>
      </w:r>
    </w:p>
    <w:p w14:paraId="09C149A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CompareId(</w:t>
      </w:r>
      <w:proofErr w:type="gramEnd"/>
      <w:r>
        <w:rPr>
          <w:rFonts w:ascii="Consolas" w:hAnsi="Consolas"/>
          <w:color w:val="2B91AF"/>
          <w:sz w:val="18"/>
          <w:szCs w:val="18"/>
        </w:rPr>
        <w:t>GamerD</w:t>
      </w:r>
      <w:r>
        <w:t> </w:t>
      </w:r>
      <w:r>
        <w:rPr>
          <w:rFonts w:ascii="Consolas" w:hAnsi="Consolas"/>
          <w:sz w:val="18"/>
          <w:szCs w:val="18"/>
        </w:rPr>
        <w:t>current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D</w:t>
      </w:r>
      <w:r>
        <w:t> </w:t>
      </w:r>
      <w:r>
        <w:rPr>
          <w:rFonts w:ascii="Consolas" w:hAnsi="Consolas"/>
          <w:sz w:val="18"/>
          <w:szCs w:val="18"/>
        </w:rPr>
        <w:t>other)</w:t>
      </w:r>
    </w:p>
    <w:p w14:paraId="573350C0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6ADC1B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current, other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0;</w:t>
      </w:r>
    </w:p>
    <w:p w14:paraId="32EDA63B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 other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1;</w:t>
      </w:r>
    </w:p>
    <w:p w14:paraId="620EFEF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 current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-1;</w:t>
      </w:r>
    </w:p>
    <w:p w14:paraId="7458729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urrent.</w:t>
      </w:r>
      <w:proofErr w:type="gramStart"/>
      <w:r>
        <w:rPr>
          <w:rFonts w:ascii="Consolas" w:hAnsi="Consolas"/>
          <w:sz w:val="18"/>
          <w:szCs w:val="18"/>
        </w:rPr>
        <w:t>Id.CompareTo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other.Id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0032014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967A73C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3887633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Compare Name</w:t>
      </w:r>
    </w:p>
    <w:p w14:paraId="3CF71D7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6F3154E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current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current object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52926453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r>
        <w:rPr>
          <w:rFonts w:ascii="Consolas" w:hAnsi="Consolas"/>
          <w:sz w:val="18"/>
          <w:szCs w:val="18"/>
        </w:rPr>
        <w:t>other</w:t>
      </w:r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>Other object</w:t>
      </w:r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551FB8AA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>Return the comparison</w:t>
      </w:r>
      <w:r>
        <w:rPr>
          <w:rFonts w:ascii="Consolas" w:hAnsi="Consolas"/>
          <w:color w:val="808080"/>
          <w:sz w:val="18"/>
          <w:szCs w:val="18"/>
        </w:rPr>
        <w:t>&lt;/returns&gt;</w:t>
      </w:r>
    </w:p>
    <w:p w14:paraId="3CFC3CE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CompareName(</w:t>
      </w:r>
      <w:proofErr w:type="gramEnd"/>
      <w:r>
        <w:rPr>
          <w:rFonts w:ascii="Consolas" w:hAnsi="Consolas"/>
          <w:color w:val="2B91AF"/>
          <w:sz w:val="18"/>
          <w:szCs w:val="18"/>
        </w:rPr>
        <w:t>GamerD</w:t>
      </w:r>
      <w:r>
        <w:t> </w:t>
      </w:r>
      <w:r>
        <w:rPr>
          <w:rFonts w:ascii="Consolas" w:hAnsi="Consolas"/>
          <w:sz w:val="18"/>
          <w:szCs w:val="18"/>
        </w:rPr>
        <w:t>current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D</w:t>
      </w:r>
      <w:r>
        <w:t> </w:t>
      </w:r>
      <w:r>
        <w:rPr>
          <w:rFonts w:ascii="Consolas" w:hAnsi="Consolas"/>
          <w:sz w:val="18"/>
          <w:szCs w:val="18"/>
        </w:rPr>
        <w:t>other)</w:t>
      </w:r>
    </w:p>
    <w:p w14:paraId="33B9606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9B349B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current, other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0;</w:t>
      </w:r>
    </w:p>
    <w:p w14:paraId="1E20FC6E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 other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1;</w:t>
      </w:r>
    </w:p>
    <w:p w14:paraId="7280CBD8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ference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 current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-1;</w:t>
      </w:r>
    </w:p>
    <w:p w14:paraId="52190D09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Compar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current.Nam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other.Name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tringComparison</w:t>
      </w:r>
      <w:r>
        <w:rPr>
          <w:rFonts w:ascii="Consolas" w:hAnsi="Consolas"/>
          <w:sz w:val="18"/>
          <w:szCs w:val="18"/>
        </w:rPr>
        <w:t>.Ordinal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2615FDF2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4BBE111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6B60CD7" w14:textId="77777777" w:rsidR="000A42B0" w:rsidRDefault="000A42B0" w:rsidP="00EA6AD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1174868" w14:textId="77777777" w:rsidR="000A42B0" w:rsidRDefault="000A42B0" w:rsidP="00EA6ADC">
      <w:pPr>
        <w:spacing w:after="0"/>
      </w:pPr>
    </w:p>
    <w:p w14:paraId="65418F60" w14:textId="77777777" w:rsidR="000A42B0" w:rsidRDefault="000A42B0" w:rsidP="00EA6ADC">
      <w:pPr>
        <w:spacing w:after="0"/>
      </w:pPr>
    </w:p>
    <w:p w14:paraId="1F264EA9" w14:textId="77777777" w:rsidR="000A42B0" w:rsidRDefault="000A42B0" w:rsidP="00EA6ADC">
      <w:pPr>
        <w:spacing w:after="0"/>
      </w:pPr>
    </w:p>
    <w:p w14:paraId="1BA47BBE" w14:textId="77777777" w:rsidR="000A42B0" w:rsidRDefault="000A42B0" w:rsidP="00EA6ADC">
      <w:pPr>
        <w:spacing w:after="0"/>
      </w:pPr>
    </w:p>
    <w:p w14:paraId="102BF368" w14:textId="280FA642" w:rsidR="000A42B0" w:rsidRDefault="000A42B0" w:rsidP="00EA6ADC">
      <w:pPr>
        <w:spacing w:after="0"/>
      </w:pPr>
      <w:r>
        <w:rPr>
          <w:noProof/>
        </w:rPr>
        <w:lastRenderedPageBreak/>
        <w:drawing>
          <wp:inline distT="0" distB="0" distL="0" distR="0" wp14:anchorId="05EF86B9" wp14:editId="4E86E518">
            <wp:extent cx="5274310" cy="4192905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9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585EC" w14:textId="77777777" w:rsidR="000A42B0" w:rsidRDefault="000A42B0" w:rsidP="00EA6ADC">
      <w:pPr>
        <w:spacing w:after="0"/>
      </w:pPr>
    </w:p>
    <w:p w14:paraId="178F5780" w14:textId="2C63ACE1" w:rsidR="000A42B0" w:rsidRDefault="000A42B0" w:rsidP="00EA6ADC">
      <w:pPr>
        <w:spacing w:after="0"/>
      </w:pPr>
      <w:r>
        <w:rPr>
          <w:noProof/>
        </w:rPr>
        <w:drawing>
          <wp:inline distT="0" distB="0" distL="0" distR="0" wp14:anchorId="51100939" wp14:editId="2FBE2379">
            <wp:extent cx="5274310" cy="132334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2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A42B0" w:rsidSect="00EA6AD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F0488" w14:textId="77777777" w:rsidR="001A0F8B" w:rsidRDefault="001A0F8B" w:rsidP="002F7523">
      <w:pPr>
        <w:spacing w:after="0" w:line="240" w:lineRule="auto"/>
      </w:pPr>
      <w:r>
        <w:separator/>
      </w:r>
    </w:p>
  </w:endnote>
  <w:endnote w:type="continuationSeparator" w:id="0">
    <w:p w14:paraId="7A4E0029" w14:textId="77777777" w:rsidR="001A0F8B" w:rsidRDefault="001A0F8B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7CFD6" w14:textId="77777777" w:rsidR="001A0F8B" w:rsidRDefault="001A0F8B" w:rsidP="002F7523">
      <w:pPr>
        <w:spacing w:after="0" w:line="240" w:lineRule="auto"/>
      </w:pPr>
      <w:r>
        <w:separator/>
      </w:r>
    </w:p>
  </w:footnote>
  <w:footnote w:type="continuationSeparator" w:id="0">
    <w:p w14:paraId="3E3E99B6" w14:textId="77777777" w:rsidR="001A0F8B" w:rsidRDefault="001A0F8B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Lc0NDY0NzQ1MDNQ0lEKTi0uzszPAykwrAUAiMGWWCwAAAA="/>
  </w:docVars>
  <w:rsids>
    <w:rsidRoot w:val="00934FCE"/>
    <w:rsid w:val="00057B37"/>
    <w:rsid w:val="0006004D"/>
    <w:rsid w:val="00072656"/>
    <w:rsid w:val="00075F7C"/>
    <w:rsid w:val="000A42B0"/>
    <w:rsid w:val="000A5651"/>
    <w:rsid w:val="000B32CE"/>
    <w:rsid w:val="000F4208"/>
    <w:rsid w:val="000F5E7C"/>
    <w:rsid w:val="000F7C4F"/>
    <w:rsid w:val="00113642"/>
    <w:rsid w:val="0011529A"/>
    <w:rsid w:val="001A0F8B"/>
    <w:rsid w:val="001C2FA5"/>
    <w:rsid w:val="001D466A"/>
    <w:rsid w:val="001F1B60"/>
    <w:rsid w:val="0020401F"/>
    <w:rsid w:val="00221E25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F1F69"/>
    <w:rsid w:val="004F3B8A"/>
    <w:rsid w:val="005019F7"/>
    <w:rsid w:val="00524E94"/>
    <w:rsid w:val="00566061"/>
    <w:rsid w:val="00576388"/>
    <w:rsid w:val="00592A79"/>
    <w:rsid w:val="005E06D6"/>
    <w:rsid w:val="00605371"/>
    <w:rsid w:val="00626DE8"/>
    <w:rsid w:val="00632D7B"/>
    <w:rsid w:val="006635ED"/>
    <w:rsid w:val="006852E2"/>
    <w:rsid w:val="006D53DC"/>
    <w:rsid w:val="006E69A5"/>
    <w:rsid w:val="00767780"/>
    <w:rsid w:val="00780FC3"/>
    <w:rsid w:val="007B06CB"/>
    <w:rsid w:val="007B2A7B"/>
    <w:rsid w:val="007C212C"/>
    <w:rsid w:val="007E07B4"/>
    <w:rsid w:val="007E7EA2"/>
    <w:rsid w:val="007F0098"/>
    <w:rsid w:val="00934FCE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24FA1"/>
    <w:rsid w:val="00B324DB"/>
    <w:rsid w:val="00B8432D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D30F12"/>
    <w:rsid w:val="00D40A04"/>
    <w:rsid w:val="00D80C71"/>
    <w:rsid w:val="00D862EF"/>
    <w:rsid w:val="00D96CC6"/>
    <w:rsid w:val="00DB5480"/>
    <w:rsid w:val="00DD085C"/>
    <w:rsid w:val="00DD241C"/>
    <w:rsid w:val="00DD26E9"/>
    <w:rsid w:val="00DF445C"/>
    <w:rsid w:val="00E25180"/>
    <w:rsid w:val="00E67EF6"/>
    <w:rsid w:val="00E726E2"/>
    <w:rsid w:val="00E92649"/>
    <w:rsid w:val="00EA6ADC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3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43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4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1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2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2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2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0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5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1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1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49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0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8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10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6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7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820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8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6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04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7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9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3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3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6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00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9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4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8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1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7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5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6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0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9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1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3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6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0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2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2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6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4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4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5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2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6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8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4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2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2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1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4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5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2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5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9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9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9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6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4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2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6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8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4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6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6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3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4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3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3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6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5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8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4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3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3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5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6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3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3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4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7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2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6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1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4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4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5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4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05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1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9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4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1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0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3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6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7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1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8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4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9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6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4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0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7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4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2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7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1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5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9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8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6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4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3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6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6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8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1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0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1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1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93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5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03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3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9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2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9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4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6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5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5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9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5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24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2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0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1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0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6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2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7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9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4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7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03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6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3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1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9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7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5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76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8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0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9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8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7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5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6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4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1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1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7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1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6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5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2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9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0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8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2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6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9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4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3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8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9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1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4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5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7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94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3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7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6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4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9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2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0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6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7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2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8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3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7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2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7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5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0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7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0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3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1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0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4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9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8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2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9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8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7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2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7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5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9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8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4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1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3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3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7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0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9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2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45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4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8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8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5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4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9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2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8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2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7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9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3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0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0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8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9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26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9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4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9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73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9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7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0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7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1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0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6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6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7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9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3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9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0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6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6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5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2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7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3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3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0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6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8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7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03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7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7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5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0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4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3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7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2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2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0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2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6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2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0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9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3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2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4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8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9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0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5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1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8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9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6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8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5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63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4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1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6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5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4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0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8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1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3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9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53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1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1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6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8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7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0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9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7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0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7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8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0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4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2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7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5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2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5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7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0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85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9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2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9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7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0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6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9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8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6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6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5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8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0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7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4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8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4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9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6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7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7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6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8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1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9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7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8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22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6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4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0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8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6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0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1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7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0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8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1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7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4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2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2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6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7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8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8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7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56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2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7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8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2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1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8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8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8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4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5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9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1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8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5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7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3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9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52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0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5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2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7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2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5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6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1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8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8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7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43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7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8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4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0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6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1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5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9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8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5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8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3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7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7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2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3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1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4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1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2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6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2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0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2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7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4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1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3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8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1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3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0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8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6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4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6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8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0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8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8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2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49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2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8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3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8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7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9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2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0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6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9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7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2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3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9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8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4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8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5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8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8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86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9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0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1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4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9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3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5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7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5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7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8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46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8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5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1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6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8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1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9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5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0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9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5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5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6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1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8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8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2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9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9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7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0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8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4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4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mailto:4@4.com" TargetMode="External"/><Relationship Id="rId21" Type="http://schemas.openxmlformats.org/officeDocument/2006/relationships/hyperlink" Target="mailto:8@8.com" TargetMode="External"/><Relationship Id="rId42" Type="http://schemas.openxmlformats.org/officeDocument/2006/relationships/hyperlink" Target="mailto:5@5.com" TargetMode="External"/><Relationship Id="rId63" Type="http://schemas.openxmlformats.org/officeDocument/2006/relationships/hyperlink" Target="mailto:4@4.com" TargetMode="External"/><Relationship Id="rId84" Type="http://schemas.openxmlformats.org/officeDocument/2006/relationships/hyperlink" Target="mailto:3@3.com" TargetMode="External"/><Relationship Id="rId138" Type="http://schemas.openxmlformats.org/officeDocument/2006/relationships/hyperlink" Target="http://www.cnblogs.com/gentlewolf/archive/2007/07/09/810815.html" TargetMode="External"/><Relationship Id="rId159" Type="http://schemas.openxmlformats.org/officeDocument/2006/relationships/hyperlink" Target="http://www.cnblogs.com/gentlewolf/archive/2007/07/09/810815.html" TargetMode="External"/><Relationship Id="rId107" Type="http://schemas.openxmlformats.org/officeDocument/2006/relationships/hyperlink" Target="mailto:1@1.com" TargetMode="External"/><Relationship Id="rId11" Type="http://schemas.openxmlformats.org/officeDocument/2006/relationships/hyperlink" Target="mailto:2@2.com" TargetMode="External"/><Relationship Id="rId32" Type="http://schemas.openxmlformats.org/officeDocument/2006/relationships/hyperlink" Target="mailto:3@3.com" TargetMode="External"/><Relationship Id="rId53" Type="http://schemas.openxmlformats.org/officeDocument/2006/relationships/hyperlink" Target="mailto:1@1.com" TargetMode="External"/><Relationship Id="rId74" Type="http://schemas.openxmlformats.org/officeDocument/2006/relationships/hyperlink" Target="mailto:0@0.com" TargetMode="External"/><Relationship Id="rId128" Type="http://schemas.openxmlformats.org/officeDocument/2006/relationships/hyperlink" Target="mailto:1@1.com" TargetMode="External"/><Relationship Id="rId149" Type="http://schemas.openxmlformats.org/officeDocument/2006/relationships/hyperlink" Target="https://www.facebook.com/groups/934567793358849/posts/2052970214851929/" TargetMode="External"/><Relationship Id="rId5" Type="http://schemas.openxmlformats.org/officeDocument/2006/relationships/footnotes" Target="footnotes.xml"/><Relationship Id="rId95" Type="http://schemas.openxmlformats.org/officeDocument/2006/relationships/hyperlink" Target="mailto:2@2.com" TargetMode="External"/><Relationship Id="rId160" Type="http://schemas.openxmlformats.org/officeDocument/2006/relationships/hyperlink" Target="https://en.wikipedia.org/wiki/Exclusive_or" TargetMode="External"/><Relationship Id="rId22" Type="http://schemas.openxmlformats.org/officeDocument/2006/relationships/hyperlink" Target="mailto:1@1.com" TargetMode="External"/><Relationship Id="rId43" Type="http://schemas.openxmlformats.org/officeDocument/2006/relationships/hyperlink" Target="mailto:6@6.com" TargetMode="External"/><Relationship Id="rId64" Type="http://schemas.openxmlformats.org/officeDocument/2006/relationships/hyperlink" Target="mailto:5@5.com" TargetMode="External"/><Relationship Id="rId118" Type="http://schemas.openxmlformats.org/officeDocument/2006/relationships/hyperlink" Target="mailto:5@5.com" TargetMode="External"/><Relationship Id="rId139" Type="http://schemas.openxmlformats.org/officeDocument/2006/relationships/hyperlink" Target="https://en.wikipedia.org/wiki/Exclusive_or" TargetMode="External"/><Relationship Id="rId85" Type="http://schemas.openxmlformats.org/officeDocument/2006/relationships/hyperlink" Target="mailto:3@3.com" TargetMode="External"/><Relationship Id="rId150" Type="http://schemas.openxmlformats.org/officeDocument/2006/relationships/hyperlink" Target="https://hiskio.com/courses/182/lectures/7138" TargetMode="External"/><Relationship Id="rId12" Type="http://schemas.openxmlformats.org/officeDocument/2006/relationships/hyperlink" Target="mailto:3@3.com" TargetMode="External"/><Relationship Id="rId17" Type="http://schemas.openxmlformats.org/officeDocument/2006/relationships/hyperlink" Target="mailto:4@4.com" TargetMode="External"/><Relationship Id="rId33" Type="http://schemas.openxmlformats.org/officeDocument/2006/relationships/hyperlink" Target="mailto:6@6.com" TargetMode="External"/><Relationship Id="rId38" Type="http://schemas.openxmlformats.org/officeDocument/2006/relationships/hyperlink" Target="mailto:1@1.com" TargetMode="External"/><Relationship Id="rId59" Type="http://schemas.openxmlformats.org/officeDocument/2006/relationships/hyperlink" Target="mailto:6@6.com" TargetMode="External"/><Relationship Id="rId103" Type="http://schemas.openxmlformats.org/officeDocument/2006/relationships/hyperlink" Target="mailto:4@4.com" TargetMode="External"/><Relationship Id="rId108" Type="http://schemas.openxmlformats.org/officeDocument/2006/relationships/hyperlink" Target="mailto:2@2.com" TargetMode="External"/><Relationship Id="rId124" Type="http://schemas.openxmlformats.org/officeDocument/2006/relationships/hyperlink" Target="mailto:6@6.com" TargetMode="External"/><Relationship Id="rId129" Type="http://schemas.openxmlformats.org/officeDocument/2006/relationships/hyperlink" Target="mailto:1@1.com" TargetMode="External"/><Relationship Id="rId54" Type="http://schemas.openxmlformats.org/officeDocument/2006/relationships/hyperlink" Target="mailto:1@1.com" TargetMode="External"/><Relationship Id="rId70" Type="http://schemas.openxmlformats.org/officeDocument/2006/relationships/hyperlink" Target="mailto:0@0.com" TargetMode="External"/><Relationship Id="rId75" Type="http://schemas.openxmlformats.org/officeDocument/2006/relationships/hyperlink" Target="mailto:3@3.com" TargetMode="External"/><Relationship Id="rId91" Type="http://schemas.openxmlformats.org/officeDocument/2006/relationships/hyperlink" Target="mailto:2@2.com" TargetMode="External"/><Relationship Id="rId96" Type="http://schemas.openxmlformats.org/officeDocument/2006/relationships/hyperlink" Target="mailto:1@1.com" TargetMode="External"/><Relationship Id="rId140" Type="http://schemas.openxmlformats.org/officeDocument/2006/relationships/image" Target="media/image3.png"/><Relationship Id="rId145" Type="http://schemas.openxmlformats.org/officeDocument/2006/relationships/image" Target="media/image8.png"/><Relationship Id="rId161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mailto:2@2.com" TargetMode="External"/><Relationship Id="rId28" Type="http://schemas.openxmlformats.org/officeDocument/2006/relationships/hyperlink" Target="mailto:4@4.com" TargetMode="External"/><Relationship Id="rId49" Type="http://schemas.openxmlformats.org/officeDocument/2006/relationships/hyperlink" Target="mailto:5@5.com" TargetMode="External"/><Relationship Id="rId114" Type="http://schemas.openxmlformats.org/officeDocument/2006/relationships/hyperlink" Target="mailto:8@8.com" TargetMode="External"/><Relationship Id="rId119" Type="http://schemas.openxmlformats.org/officeDocument/2006/relationships/hyperlink" Target="mailto:6@6.com" TargetMode="External"/><Relationship Id="rId44" Type="http://schemas.openxmlformats.org/officeDocument/2006/relationships/hyperlink" Target="mailto:7@7.com" TargetMode="External"/><Relationship Id="rId60" Type="http://schemas.openxmlformats.org/officeDocument/2006/relationships/hyperlink" Target="mailto:7@7.com" TargetMode="External"/><Relationship Id="rId65" Type="http://schemas.openxmlformats.org/officeDocument/2006/relationships/hyperlink" Target="mailto:6@6.com" TargetMode="External"/><Relationship Id="rId81" Type="http://schemas.openxmlformats.org/officeDocument/2006/relationships/hyperlink" Target="mailto:4@4.com" TargetMode="External"/><Relationship Id="rId86" Type="http://schemas.openxmlformats.org/officeDocument/2006/relationships/hyperlink" Target="mailto:3@3.com" TargetMode="External"/><Relationship Id="rId130" Type="http://schemas.openxmlformats.org/officeDocument/2006/relationships/hyperlink" Target="mailto:2@2.com" TargetMode="External"/><Relationship Id="rId135" Type="http://schemas.openxmlformats.org/officeDocument/2006/relationships/hyperlink" Target="mailto:4@4.com" TargetMode="External"/><Relationship Id="rId151" Type="http://schemas.openxmlformats.org/officeDocument/2006/relationships/hyperlink" Target="https://ithandyguytutorial.blogspot.com/2017/12/t022listreferencetypesort.html" TargetMode="External"/><Relationship Id="rId156" Type="http://schemas.openxmlformats.org/officeDocument/2006/relationships/hyperlink" Target="https://www.interviewbit.com/tutorial/sorting-algorithms/" TargetMode="External"/><Relationship Id="rId13" Type="http://schemas.openxmlformats.org/officeDocument/2006/relationships/hyperlink" Target="mailto:4@4.com" TargetMode="External"/><Relationship Id="rId18" Type="http://schemas.openxmlformats.org/officeDocument/2006/relationships/hyperlink" Target="mailto:5@5.com" TargetMode="External"/><Relationship Id="rId39" Type="http://schemas.openxmlformats.org/officeDocument/2006/relationships/hyperlink" Target="mailto:2@2.com" TargetMode="External"/><Relationship Id="rId109" Type="http://schemas.openxmlformats.org/officeDocument/2006/relationships/hyperlink" Target="mailto:3@3.com" TargetMode="External"/><Relationship Id="rId34" Type="http://schemas.openxmlformats.org/officeDocument/2006/relationships/hyperlink" Target="mailto:8@8.com" TargetMode="External"/><Relationship Id="rId50" Type="http://schemas.openxmlformats.org/officeDocument/2006/relationships/hyperlink" Target="mailto:4@4.com" TargetMode="External"/><Relationship Id="rId55" Type="http://schemas.openxmlformats.org/officeDocument/2006/relationships/hyperlink" Target="mailto:2@2.com" TargetMode="External"/><Relationship Id="rId76" Type="http://schemas.openxmlformats.org/officeDocument/2006/relationships/hyperlink" Target="mailto:4@4.com" TargetMode="External"/><Relationship Id="rId97" Type="http://schemas.openxmlformats.org/officeDocument/2006/relationships/hyperlink" Target="mailto:2@2.com" TargetMode="External"/><Relationship Id="rId104" Type="http://schemas.openxmlformats.org/officeDocument/2006/relationships/hyperlink" Target="mailto:1@1.com" TargetMode="External"/><Relationship Id="rId120" Type="http://schemas.openxmlformats.org/officeDocument/2006/relationships/hyperlink" Target="mailto:7@7.com" TargetMode="External"/><Relationship Id="rId125" Type="http://schemas.openxmlformats.org/officeDocument/2006/relationships/hyperlink" Target="mailto:7@7.com" TargetMode="External"/><Relationship Id="rId141" Type="http://schemas.openxmlformats.org/officeDocument/2006/relationships/image" Target="media/image4.png"/><Relationship Id="rId146" Type="http://schemas.openxmlformats.org/officeDocument/2006/relationships/image" Target="media/image9.png"/><Relationship Id="rId7" Type="http://schemas.openxmlformats.org/officeDocument/2006/relationships/hyperlink" Target="https://msdn.microsoft.com/en-us/library/tfakywbh%28v=vs.110%29.aspx" TargetMode="External"/><Relationship Id="rId71" Type="http://schemas.openxmlformats.org/officeDocument/2006/relationships/hyperlink" Target="mailto:0@0.com" TargetMode="External"/><Relationship Id="rId92" Type="http://schemas.openxmlformats.org/officeDocument/2006/relationships/hyperlink" Target="mailto:2@2.com" TargetMode="External"/><Relationship Id="rId162" Type="http://schemas.openxmlformats.org/officeDocument/2006/relationships/image" Target="media/image15.png"/><Relationship Id="rId2" Type="http://schemas.openxmlformats.org/officeDocument/2006/relationships/styles" Target="styles.xml"/><Relationship Id="rId29" Type="http://schemas.openxmlformats.org/officeDocument/2006/relationships/hyperlink" Target="mailto:5@5.com" TargetMode="External"/><Relationship Id="rId24" Type="http://schemas.openxmlformats.org/officeDocument/2006/relationships/hyperlink" Target="mailto:7@7.com" TargetMode="External"/><Relationship Id="rId40" Type="http://schemas.openxmlformats.org/officeDocument/2006/relationships/hyperlink" Target="mailto:3@3.com" TargetMode="External"/><Relationship Id="rId45" Type="http://schemas.openxmlformats.org/officeDocument/2006/relationships/hyperlink" Target="mailto:8@8.com" TargetMode="External"/><Relationship Id="rId66" Type="http://schemas.openxmlformats.org/officeDocument/2006/relationships/hyperlink" Target="mailto:3@3.com" TargetMode="External"/><Relationship Id="rId87" Type="http://schemas.openxmlformats.org/officeDocument/2006/relationships/hyperlink" Target="mailto:3@3.com" TargetMode="External"/><Relationship Id="rId110" Type="http://schemas.openxmlformats.org/officeDocument/2006/relationships/hyperlink" Target="mailto:4@4.com" TargetMode="External"/><Relationship Id="rId115" Type="http://schemas.openxmlformats.org/officeDocument/2006/relationships/hyperlink" Target="mailto:2@2.com" TargetMode="External"/><Relationship Id="rId131" Type="http://schemas.openxmlformats.org/officeDocument/2006/relationships/hyperlink" Target="mailto:3@3.com" TargetMode="External"/><Relationship Id="rId136" Type="http://schemas.openxmlformats.org/officeDocument/2006/relationships/hyperlink" Target="https://stackoverflow.com/questions/371328/why-is-it-important-to-override-gethashcode-when-equals-method-is-overridden" TargetMode="External"/><Relationship Id="rId157" Type="http://schemas.openxmlformats.org/officeDocument/2006/relationships/hyperlink" Target="https://stackoverflow.com/questions/371328/why-is-it-important-to-override-gethashcode-when-equals-method-is-overridden" TargetMode="External"/><Relationship Id="rId61" Type="http://schemas.openxmlformats.org/officeDocument/2006/relationships/hyperlink" Target="mailto:8@8.com" TargetMode="External"/><Relationship Id="rId82" Type="http://schemas.openxmlformats.org/officeDocument/2006/relationships/hyperlink" Target="mailto:8@8.com" TargetMode="External"/><Relationship Id="rId152" Type="http://schemas.openxmlformats.org/officeDocument/2006/relationships/image" Target="media/image12.jpeg"/><Relationship Id="rId19" Type="http://schemas.openxmlformats.org/officeDocument/2006/relationships/hyperlink" Target="mailto:6@6.com" TargetMode="External"/><Relationship Id="rId14" Type="http://schemas.openxmlformats.org/officeDocument/2006/relationships/hyperlink" Target="mailto:1@1.com" TargetMode="External"/><Relationship Id="rId30" Type="http://schemas.openxmlformats.org/officeDocument/2006/relationships/hyperlink" Target="mailto:5@5.com" TargetMode="External"/><Relationship Id="rId35" Type="http://schemas.openxmlformats.org/officeDocument/2006/relationships/hyperlink" Target="mailto:7@7.com" TargetMode="External"/><Relationship Id="rId56" Type="http://schemas.openxmlformats.org/officeDocument/2006/relationships/hyperlink" Target="mailto:3@3.com" TargetMode="External"/><Relationship Id="rId77" Type="http://schemas.openxmlformats.org/officeDocument/2006/relationships/hyperlink" Target="mailto:5@5.com" TargetMode="External"/><Relationship Id="rId100" Type="http://schemas.openxmlformats.org/officeDocument/2006/relationships/hyperlink" Target="mailto:1@1.com" TargetMode="External"/><Relationship Id="rId105" Type="http://schemas.openxmlformats.org/officeDocument/2006/relationships/hyperlink" Target="mailto:1@1.com" TargetMode="External"/><Relationship Id="rId126" Type="http://schemas.openxmlformats.org/officeDocument/2006/relationships/hyperlink" Target="mailto:8@8.com" TargetMode="External"/><Relationship Id="rId147" Type="http://schemas.openxmlformats.org/officeDocument/2006/relationships/image" Target="media/image10.png"/><Relationship Id="rId8" Type="http://schemas.openxmlformats.org/officeDocument/2006/relationships/image" Target="media/image1.png"/><Relationship Id="rId51" Type="http://schemas.openxmlformats.org/officeDocument/2006/relationships/hyperlink" Target="mailto:3@3.com" TargetMode="External"/><Relationship Id="rId72" Type="http://schemas.openxmlformats.org/officeDocument/2006/relationships/hyperlink" Target="mailto:3@3.com" TargetMode="External"/><Relationship Id="rId93" Type="http://schemas.openxmlformats.org/officeDocument/2006/relationships/hyperlink" Target="mailto:2@2.com" TargetMode="External"/><Relationship Id="rId98" Type="http://schemas.openxmlformats.org/officeDocument/2006/relationships/hyperlink" Target="mailto:3@3.com" TargetMode="External"/><Relationship Id="rId121" Type="http://schemas.openxmlformats.org/officeDocument/2006/relationships/hyperlink" Target="mailto:8@8.com" TargetMode="External"/><Relationship Id="rId142" Type="http://schemas.openxmlformats.org/officeDocument/2006/relationships/image" Target="media/image5.png"/><Relationship Id="rId163" Type="http://schemas.openxmlformats.org/officeDocument/2006/relationships/fontTable" Target="fontTable.xml"/><Relationship Id="rId3" Type="http://schemas.openxmlformats.org/officeDocument/2006/relationships/settings" Target="settings.xml"/><Relationship Id="rId25" Type="http://schemas.openxmlformats.org/officeDocument/2006/relationships/hyperlink" Target="mailto:8@8.com" TargetMode="External"/><Relationship Id="rId46" Type="http://schemas.openxmlformats.org/officeDocument/2006/relationships/hyperlink" Target="mailto:8@8.com" TargetMode="External"/><Relationship Id="rId67" Type="http://schemas.openxmlformats.org/officeDocument/2006/relationships/hyperlink" Target="mailto:3@3.com" TargetMode="External"/><Relationship Id="rId116" Type="http://schemas.openxmlformats.org/officeDocument/2006/relationships/hyperlink" Target="mailto:3@3.com" TargetMode="External"/><Relationship Id="rId137" Type="http://schemas.openxmlformats.org/officeDocument/2006/relationships/hyperlink" Target="https://stackoverflow.com/questions/2363143/whats-the-best-strategy-for-equals-and-gethashcode" TargetMode="External"/><Relationship Id="rId158" Type="http://schemas.openxmlformats.org/officeDocument/2006/relationships/hyperlink" Target="https://stackoverflow.com/questions/2363143/whats-the-best-strategy-for-equals-and-gethashcode" TargetMode="External"/><Relationship Id="rId20" Type="http://schemas.openxmlformats.org/officeDocument/2006/relationships/hyperlink" Target="mailto:7@7.com" TargetMode="External"/><Relationship Id="rId41" Type="http://schemas.openxmlformats.org/officeDocument/2006/relationships/hyperlink" Target="mailto:4@4.com" TargetMode="External"/><Relationship Id="rId62" Type="http://schemas.openxmlformats.org/officeDocument/2006/relationships/hyperlink" Target="mailto:3@3.com" TargetMode="External"/><Relationship Id="rId83" Type="http://schemas.openxmlformats.org/officeDocument/2006/relationships/hyperlink" Target="mailto:3@3.com" TargetMode="External"/><Relationship Id="rId88" Type="http://schemas.openxmlformats.org/officeDocument/2006/relationships/hyperlink" Target="mailto:3@3.com" TargetMode="External"/><Relationship Id="rId111" Type="http://schemas.openxmlformats.org/officeDocument/2006/relationships/hyperlink" Target="mailto:5@5.com" TargetMode="External"/><Relationship Id="rId132" Type="http://schemas.openxmlformats.org/officeDocument/2006/relationships/hyperlink" Target="mailto:4@4.com" TargetMode="External"/><Relationship Id="rId153" Type="http://schemas.openxmlformats.org/officeDocument/2006/relationships/image" Target="media/image13.jpeg"/><Relationship Id="rId15" Type="http://schemas.openxmlformats.org/officeDocument/2006/relationships/hyperlink" Target="mailto:2@2.com" TargetMode="External"/><Relationship Id="rId36" Type="http://schemas.openxmlformats.org/officeDocument/2006/relationships/hyperlink" Target="mailto:2@2.com" TargetMode="External"/><Relationship Id="rId57" Type="http://schemas.openxmlformats.org/officeDocument/2006/relationships/hyperlink" Target="mailto:4@4.com" TargetMode="External"/><Relationship Id="rId106" Type="http://schemas.openxmlformats.org/officeDocument/2006/relationships/hyperlink" Target="mailto:1@1.com" TargetMode="External"/><Relationship Id="rId127" Type="http://schemas.openxmlformats.org/officeDocument/2006/relationships/hyperlink" Target="mailto:1@1.com" TargetMode="External"/><Relationship Id="rId10" Type="http://schemas.openxmlformats.org/officeDocument/2006/relationships/hyperlink" Target="mailto:1@1.com" TargetMode="External"/><Relationship Id="rId31" Type="http://schemas.openxmlformats.org/officeDocument/2006/relationships/hyperlink" Target="mailto:4@4.com" TargetMode="External"/><Relationship Id="rId52" Type="http://schemas.openxmlformats.org/officeDocument/2006/relationships/hyperlink" Target="mailto:2@2.com" TargetMode="External"/><Relationship Id="rId73" Type="http://schemas.openxmlformats.org/officeDocument/2006/relationships/hyperlink" Target="mailto:3@3.com" TargetMode="External"/><Relationship Id="rId78" Type="http://schemas.openxmlformats.org/officeDocument/2006/relationships/hyperlink" Target="mailto:6@6.com" TargetMode="External"/><Relationship Id="rId94" Type="http://schemas.openxmlformats.org/officeDocument/2006/relationships/hyperlink" Target="mailto:2@2.com" TargetMode="External"/><Relationship Id="rId99" Type="http://schemas.openxmlformats.org/officeDocument/2006/relationships/hyperlink" Target="mailto:4@4.com" TargetMode="External"/><Relationship Id="rId101" Type="http://schemas.openxmlformats.org/officeDocument/2006/relationships/hyperlink" Target="mailto:2@2.com" TargetMode="External"/><Relationship Id="rId122" Type="http://schemas.openxmlformats.org/officeDocument/2006/relationships/hyperlink" Target="mailto:4@4.com" TargetMode="External"/><Relationship Id="rId143" Type="http://schemas.openxmlformats.org/officeDocument/2006/relationships/image" Target="media/image6.png"/><Relationship Id="rId148" Type="http://schemas.openxmlformats.org/officeDocument/2006/relationships/image" Target="media/image11.png"/><Relationship Id="rId16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26" Type="http://schemas.openxmlformats.org/officeDocument/2006/relationships/hyperlink" Target="mailto:6@6.com" TargetMode="External"/><Relationship Id="rId47" Type="http://schemas.openxmlformats.org/officeDocument/2006/relationships/hyperlink" Target="mailto:7@7.com" TargetMode="External"/><Relationship Id="rId68" Type="http://schemas.openxmlformats.org/officeDocument/2006/relationships/hyperlink" Target="mailto:3@3.com" TargetMode="External"/><Relationship Id="rId89" Type="http://schemas.openxmlformats.org/officeDocument/2006/relationships/hyperlink" Target="mailto:2@2.com" TargetMode="External"/><Relationship Id="rId112" Type="http://schemas.openxmlformats.org/officeDocument/2006/relationships/hyperlink" Target="mailto:6@6.com" TargetMode="External"/><Relationship Id="rId133" Type="http://schemas.openxmlformats.org/officeDocument/2006/relationships/hyperlink" Target="mailto:3@3.com" TargetMode="External"/><Relationship Id="rId154" Type="http://schemas.openxmlformats.org/officeDocument/2006/relationships/hyperlink" Target="https://www.udemy.com/course/data-structures-and-algorithms-in-csharp/" TargetMode="External"/><Relationship Id="rId16" Type="http://schemas.openxmlformats.org/officeDocument/2006/relationships/hyperlink" Target="mailto:3@3.com" TargetMode="External"/><Relationship Id="rId37" Type="http://schemas.openxmlformats.org/officeDocument/2006/relationships/hyperlink" Target="mailto:1@1.com" TargetMode="External"/><Relationship Id="rId58" Type="http://schemas.openxmlformats.org/officeDocument/2006/relationships/hyperlink" Target="mailto:5@5.com" TargetMode="External"/><Relationship Id="rId79" Type="http://schemas.openxmlformats.org/officeDocument/2006/relationships/hyperlink" Target="mailto:7@7.com" TargetMode="External"/><Relationship Id="rId102" Type="http://schemas.openxmlformats.org/officeDocument/2006/relationships/hyperlink" Target="mailto:3@3.com" TargetMode="External"/><Relationship Id="rId123" Type="http://schemas.openxmlformats.org/officeDocument/2006/relationships/hyperlink" Target="mailto:5@5.com" TargetMode="External"/><Relationship Id="rId144" Type="http://schemas.openxmlformats.org/officeDocument/2006/relationships/image" Target="media/image7.png"/><Relationship Id="rId90" Type="http://schemas.openxmlformats.org/officeDocument/2006/relationships/hyperlink" Target="mailto:2@2.com" TargetMode="External"/><Relationship Id="rId27" Type="http://schemas.openxmlformats.org/officeDocument/2006/relationships/hyperlink" Target="mailto:3@3.com" TargetMode="External"/><Relationship Id="rId48" Type="http://schemas.openxmlformats.org/officeDocument/2006/relationships/hyperlink" Target="mailto:6@6.com" TargetMode="External"/><Relationship Id="rId69" Type="http://schemas.openxmlformats.org/officeDocument/2006/relationships/hyperlink" Target="mailto:3@3.com" TargetMode="External"/><Relationship Id="rId113" Type="http://schemas.openxmlformats.org/officeDocument/2006/relationships/hyperlink" Target="mailto:7@7.com" TargetMode="External"/><Relationship Id="rId134" Type="http://schemas.openxmlformats.org/officeDocument/2006/relationships/hyperlink" Target="mailto:4@4.com" TargetMode="External"/><Relationship Id="rId80" Type="http://schemas.openxmlformats.org/officeDocument/2006/relationships/hyperlink" Target="mailto:8@8.com" TargetMode="External"/><Relationship Id="rId155" Type="http://schemas.openxmlformats.org/officeDocument/2006/relationships/hyperlink" Target="https://www.youtube.com/watch?v=kPRA0W1kEC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70</Pages>
  <Words>16250</Words>
  <Characters>92626</Characters>
  <Application>Microsoft Office Word</Application>
  <DocSecurity>0</DocSecurity>
  <Lines>771</Lines>
  <Paragraphs>217</Paragraphs>
  <ScaleCrop>false</ScaleCrop>
  <Company/>
  <LinksUpToDate>false</LinksUpToDate>
  <CharactersWithSpaces>108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0</cp:revision>
  <dcterms:created xsi:type="dcterms:W3CDTF">2020-06-13T10:05:00Z</dcterms:created>
  <dcterms:modified xsi:type="dcterms:W3CDTF">2022-11-14T13:59:00Z</dcterms:modified>
</cp:coreProperties>
</file>